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EB1AF" w14:textId="0F95BF12" w:rsidR="005D4657" w:rsidRDefault="00E63CE4" w:rsidP="00E63CE4">
      <w:pPr>
        <w:adjustRightInd w:val="0"/>
        <w:snapToGrid w:val="0"/>
        <w:spacing w:line="300" w:lineRule="exact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Site Extension</w:t>
      </w:r>
      <w:r w:rsidRPr="00F42BF5">
        <w:rPr>
          <w:rFonts w:cstheme="minorHAnsi"/>
          <w:b/>
          <w:bCs/>
          <w:sz w:val="32"/>
          <w:szCs w:val="32"/>
        </w:rPr>
        <w:t xml:space="preserve"> </w:t>
      </w:r>
      <w:r w:rsidR="004E7E76" w:rsidRPr="00F42BF5">
        <w:rPr>
          <w:rFonts w:cstheme="minorHAnsi"/>
          <w:b/>
          <w:bCs/>
          <w:sz w:val="32"/>
          <w:szCs w:val="32"/>
        </w:rPr>
        <w:t>Application Form</w:t>
      </w:r>
      <w:r w:rsidR="00AE06EA" w:rsidRPr="00F42BF5">
        <w:rPr>
          <w:rFonts w:cstheme="minorHAnsi"/>
          <w:b/>
          <w:bCs/>
          <w:sz w:val="32"/>
          <w:szCs w:val="32"/>
        </w:rPr>
        <w:t xml:space="preserve"> </w:t>
      </w:r>
      <w:r w:rsidR="00375205">
        <w:rPr>
          <w:rFonts w:cstheme="minorHAnsi"/>
          <w:b/>
          <w:bCs/>
          <w:sz w:val="32"/>
          <w:szCs w:val="32"/>
        </w:rPr>
        <w:t>for</w:t>
      </w:r>
      <w:r w:rsidR="00AE06EA" w:rsidRPr="00F42BF5">
        <w:rPr>
          <w:rFonts w:cstheme="minorHAnsi"/>
          <w:b/>
          <w:bCs/>
          <w:sz w:val="32"/>
          <w:szCs w:val="32"/>
        </w:rPr>
        <w:t xml:space="preserve"> </w:t>
      </w:r>
      <w:r w:rsidR="00AA55B3">
        <w:rPr>
          <w:rFonts w:cstheme="minorHAnsi"/>
          <w:b/>
          <w:bCs/>
          <w:sz w:val="32"/>
          <w:szCs w:val="32"/>
        </w:rPr>
        <w:t xml:space="preserve">Use of </w:t>
      </w:r>
      <w:r w:rsidR="00436C8E">
        <w:rPr>
          <w:rFonts w:cstheme="minorHAnsi"/>
          <w:b/>
          <w:bCs/>
          <w:sz w:val="32"/>
          <w:szCs w:val="32"/>
        </w:rPr>
        <w:t xml:space="preserve">Human </w:t>
      </w:r>
      <w:r w:rsidR="00AA55B3">
        <w:rPr>
          <w:rFonts w:cstheme="minorHAnsi"/>
          <w:b/>
          <w:bCs/>
          <w:sz w:val="32"/>
          <w:szCs w:val="32"/>
        </w:rPr>
        <w:t xml:space="preserve">Participants </w:t>
      </w:r>
      <w:r w:rsidR="00741577">
        <w:rPr>
          <w:rFonts w:cstheme="minorHAnsi"/>
          <w:b/>
          <w:bCs/>
          <w:sz w:val="32"/>
          <w:szCs w:val="32"/>
        </w:rPr>
        <w:t>in</w:t>
      </w:r>
      <w:r w:rsidR="00436C8E">
        <w:rPr>
          <w:rFonts w:cstheme="minorHAnsi"/>
          <w:b/>
          <w:bCs/>
          <w:sz w:val="32"/>
          <w:szCs w:val="32"/>
        </w:rPr>
        <w:t xml:space="preserve"> Research</w:t>
      </w:r>
    </w:p>
    <w:p w14:paraId="0D096DFA" w14:textId="2D3D3DE7" w:rsidR="00442C22" w:rsidRPr="00F42BF5" w:rsidRDefault="007E146C" w:rsidP="00F42BF5">
      <w:pPr>
        <w:adjustRightInd w:val="0"/>
        <w:snapToGrid w:val="0"/>
        <w:spacing w:line="300" w:lineRule="exact"/>
        <w:rPr>
          <w:rFonts w:cstheme="minorHAnsi"/>
          <w:b/>
          <w:bCs/>
          <w:sz w:val="32"/>
          <w:szCs w:val="32"/>
        </w:rPr>
      </w:pPr>
      <w:r w:rsidRPr="00FE17F7">
        <w:rPr>
          <w:rFonts w:ascii="Arial" w:hAnsi="Arial" w:cs="Arial"/>
          <w:b/>
          <w:noProof/>
          <w:color w:val="000000"/>
          <w:spacing w:val="-4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16E770CF" wp14:editId="5ECCDECA">
                <wp:simplePos x="0" y="0"/>
                <wp:positionH relativeFrom="column">
                  <wp:posOffset>4796790</wp:posOffset>
                </wp:positionH>
                <wp:positionV relativeFrom="paragraph">
                  <wp:posOffset>111125</wp:posOffset>
                </wp:positionV>
                <wp:extent cx="1973580" cy="1250315"/>
                <wp:effectExtent l="0" t="0" r="26670" b="26035"/>
                <wp:wrapThrough wrapText="bothSides">
                  <wp:wrapPolygon edited="0">
                    <wp:start x="0" y="0"/>
                    <wp:lineTo x="0" y="21721"/>
                    <wp:lineTo x="21683" y="21721"/>
                    <wp:lineTo x="21683" y="0"/>
                    <wp:lineTo x="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3580" cy="1250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BC4B4F" w14:textId="2FE67891" w:rsidR="0087754A" w:rsidRPr="001C018C" w:rsidRDefault="0087754A" w:rsidP="009953B6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snapToGrid w:val="0"/>
                              <w:spacing w:after="0" w:line="160" w:lineRule="exact"/>
                              <w:ind w:left="-57" w:right="-51"/>
                              <w:rPr>
                                <w:rFonts w:asciiTheme="minorHAnsi" w:hAnsiTheme="minorHAnsi"/>
                                <w:spacing w:val="-2"/>
                                <w:sz w:val="15"/>
                                <w:szCs w:val="15"/>
                              </w:rPr>
                            </w:pPr>
                            <w:r w:rsidRPr="001C018C">
                              <w:rPr>
                                <w:rFonts w:asciiTheme="minorHAnsi" w:hAnsiTheme="minorHAnsi"/>
                                <w:spacing w:val="-2"/>
                                <w:sz w:val="15"/>
                                <w:szCs w:val="15"/>
                              </w:rPr>
                              <w:t>This part will be completed by HKSTP C</w:t>
                            </w:r>
                            <w:r w:rsidR="00011CD0">
                              <w:rPr>
                                <w:rFonts w:asciiTheme="minorHAnsi" w:hAnsiTheme="minorHAnsi"/>
                                <w:spacing w:val="-2"/>
                                <w:sz w:val="15"/>
                                <w:szCs w:val="15"/>
                              </w:rPr>
                              <w:t>REC</w:t>
                            </w:r>
                            <w:r w:rsidRPr="001C018C">
                              <w:rPr>
                                <w:rFonts w:asciiTheme="minorHAnsi" w:hAnsiTheme="minorHAnsi"/>
                                <w:spacing w:val="-2"/>
                                <w:sz w:val="15"/>
                                <w:szCs w:val="15"/>
                              </w:rPr>
                              <w:t>:</w:t>
                            </w:r>
                          </w:p>
                          <w:p w14:paraId="0CA1BC84" w14:textId="77777777" w:rsidR="0087754A" w:rsidRPr="00F51D7A" w:rsidRDefault="0087754A" w:rsidP="00110F0F">
                            <w:pPr>
                              <w:snapToGrid w:val="0"/>
                              <w:spacing w:line="120" w:lineRule="exact"/>
                              <w:rPr>
                                <w:rFonts w:ascii="Arial" w:hAnsi="Arial" w:cs="Arial"/>
                                <w:snapToGrid w:val="0"/>
                                <w:sz w:val="20"/>
                                <w:szCs w:val="20"/>
                              </w:rPr>
                            </w:pPr>
                          </w:p>
                          <w:p w14:paraId="33C9CAE1" w14:textId="77777777" w:rsidR="0087754A" w:rsidRPr="00A14D39" w:rsidRDefault="0087754A" w:rsidP="00F51D7A">
                            <w:pPr>
                              <w:snapToGrid w:val="0"/>
                              <w:spacing w:line="210" w:lineRule="exact"/>
                              <w:rPr>
                                <w:rFonts w:cstheme="minorHAnsi"/>
                                <w:snapToGrid w:val="0"/>
                                <w:color w:val="C45911" w:themeColor="accent2" w:themeShade="BF"/>
                                <w:sz w:val="19"/>
                                <w:szCs w:val="19"/>
                              </w:rPr>
                            </w:pPr>
                            <w:r w:rsidRPr="00A14D39">
                              <w:rPr>
                                <w:rFonts w:cstheme="minorHAnsi"/>
                                <w:snapToGrid w:val="0"/>
                                <w:sz w:val="19"/>
                                <w:szCs w:val="19"/>
                              </w:rPr>
                              <w:t>Proposal #:</w:t>
                            </w:r>
                            <w:r w:rsidRPr="00A14D39">
                              <w:rPr>
                                <w:rFonts w:cstheme="minorHAnsi"/>
                                <w:snapToGrid w:val="0"/>
                                <w:color w:val="C45911" w:themeColor="accent2" w:themeShade="BF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14:paraId="5F78E9AD" w14:textId="77777777" w:rsidR="0087754A" w:rsidRPr="00A14D39" w:rsidRDefault="0087754A" w:rsidP="00F51D7A">
                            <w:pPr>
                              <w:snapToGrid w:val="0"/>
                              <w:spacing w:line="210" w:lineRule="exact"/>
                              <w:rPr>
                                <w:rFonts w:cstheme="minorHAnsi"/>
                                <w:snapToGrid w:val="0"/>
                                <w:sz w:val="19"/>
                                <w:szCs w:val="19"/>
                              </w:rPr>
                            </w:pPr>
                          </w:p>
                          <w:p w14:paraId="3CA97B89" w14:textId="0E1F7A80" w:rsidR="0087754A" w:rsidRPr="00A14D39" w:rsidRDefault="0087754A" w:rsidP="00F51D7A">
                            <w:pPr>
                              <w:snapToGrid w:val="0"/>
                              <w:spacing w:line="210" w:lineRule="exact"/>
                              <w:rPr>
                                <w:rFonts w:cstheme="minorHAnsi"/>
                                <w:snapToGrid w:val="0"/>
                                <w:color w:val="C45911" w:themeColor="accent2" w:themeShade="BF"/>
                                <w:sz w:val="19"/>
                                <w:szCs w:val="19"/>
                              </w:rPr>
                            </w:pPr>
                            <w:r w:rsidRPr="00A14D39">
                              <w:rPr>
                                <w:rFonts w:cstheme="minorHAnsi"/>
                                <w:snapToGrid w:val="0"/>
                                <w:sz w:val="19"/>
                                <w:szCs w:val="19"/>
                              </w:rPr>
                              <w:t>Date received:</w:t>
                            </w:r>
                            <w:r w:rsidRPr="00A14D39">
                              <w:rPr>
                                <w:rFonts w:cstheme="minorHAnsi"/>
                                <w:snapToGrid w:val="0"/>
                                <w:color w:val="C45911" w:themeColor="accent2" w:themeShade="BF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14:paraId="4CF5054B" w14:textId="77777777" w:rsidR="0087754A" w:rsidRPr="00A14D39" w:rsidRDefault="0087754A" w:rsidP="00F51D7A">
                            <w:pPr>
                              <w:snapToGrid w:val="0"/>
                              <w:spacing w:line="210" w:lineRule="exact"/>
                              <w:rPr>
                                <w:rFonts w:cstheme="minorHAnsi"/>
                                <w:snapToGrid w:val="0"/>
                                <w:sz w:val="19"/>
                                <w:szCs w:val="19"/>
                              </w:rPr>
                            </w:pPr>
                          </w:p>
                          <w:p w14:paraId="6ED8F5DF" w14:textId="77777777" w:rsidR="0087754A" w:rsidRPr="00A14D39" w:rsidRDefault="0087754A" w:rsidP="00F51D7A">
                            <w:pPr>
                              <w:snapToGrid w:val="0"/>
                              <w:spacing w:line="210" w:lineRule="exact"/>
                              <w:rPr>
                                <w:rFonts w:cstheme="minorHAnsi"/>
                                <w:snapToGrid w:val="0"/>
                                <w:color w:val="C45911" w:themeColor="accent2" w:themeShade="BF"/>
                                <w:sz w:val="19"/>
                                <w:szCs w:val="19"/>
                              </w:rPr>
                            </w:pPr>
                            <w:r w:rsidRPr="00A14D39">
                              <w:rPr>
                                <w:rFonts w:cstheme="minorHAnsi"/>
                                <w:snapToGrid w:val="0"/>
                                <w:sz w:val="19"/>
                                <w:szCs w:val="19"/>
                              </w:rPr>
                              <w:t>Approval date:</w:t>
                            </w:r>
                            <w:r w:rsidRPr="00A14D39">
                              <w:rPr>
                                <w:rFonts w:cstheme="minorHAnsi"/>
                                <w:snapToGrid w:val="0"/>
                                <w:color w:val="C45911" w:themeColor="accent2" w:themeShade="BF"/>
                                <w:sz w:val="19"/>
                                <w:szCs w:val="19"/>
                              </w:rPr>
                              <w:t xml:space="preserve">  </w:t>
                            </w:r>
                          </w:p>
                          <w:p w14:paraId="145D4DDF" w14:textId="77777777" w:rsidR="0087754A" w:rsidRPr="00A14D39" w:rsidRDefault="0087754A" w:rsidP="00F51D7A">
                            <w:pPr>
                              <w:snapToGrid w:val="0"/>
                              <w:spacing w:line="210" w:lineRule="exact"/>
                              <w:rPr>
                                <w:rFonts w:cstheme="minorHAnsi"/>
                                <w:snapToGrid w:val="0"/>
                                <w:sz w:val="19"/>
                                <w:szCs w:val="19"/>
                              </w:rPr>
                            </w:pPr>
                            <w:r w:rsidRPr="00A14D39">
                              <w:rPr>
                                <w:rFonts w:cstheme="minorHAnsi"/>
                                <w:snapToGrid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14:paraId="5A81202E" w14:textId="77777777" w:rsidR="0087754A" w:rsidRPr="00A14D39" w:rsidRDefault="0087754A" w:rsidP="00F51D7A">
                            <w:pPr>
                              <w:snapToGrid w:val="0"/>
                              <w:spacing w:line="210" w:lineRule="exact"/>
                              <w:rPr>
                                <w:rFonts w:cstheme="minorHAnsi"/>
                                <w:snapToGrid w:val="0"/>
                                <w:color w:val="C45911" w:themeColor="accent2" w:themeShade="BF"/>
                                <w:sz w:val="19"/>
                                <w:szCs w:val="19"/>
                              </w:rPr>
                            </w:pPr>
                            <w:r w:rsidRPr="00A14D39">
                              <w:rPr>
                                <w:rFonts w:cstheme="minorHAnsi"/>
                                <w:snapToGrid w:val="0"/>
                                <w:sz w:val="19"/>
                                <w:szCs w:val="19"/>
                              </w:rPr>
                              <w:t>Expiration date:</w:t>
                            </w:r>
                            <w:r w:rsidRPr="00A14D39">
                              <w:rPr>
                                <w:rFonts w:cstheme="minorHAnsi"/>
                                <w:snapToGrid w:val="0"/>
                                <w:color w:val="C45911" w:themeColor="accent2" w:themeShade="BF"/>
                                <w:sz w:val="19"/>
                                <w:szCs w:val="19"/>
                              </w:rPr>
                              <w:t xml:space="preserve">  </w:t>
                            </w:r>
                          </w:p>
                          <w:p w14:paraId="26BC5915" w14:textId="77777777" w:rsidR="0087754A" w:rsidRDefault="0087754A" w:rsidP="004E54A0">
                            <w:pPr>
                              <w:snapToGrid w:val="0"/>
                              <w:ind w:left="5040" w:firstLine="720"/>
                              <w:rPr>
                                <w:snapToGrid w:val="0"/>
                              </w:rPr>
                            </w:pPr>
                            <w:r w:rsidRPr="00591EFE">
                              <w:rPr>
                                <w:snapToGrid w:val="0"/>
                                <w:sz w:val="22"/>
                              </w:rPr>
                              <w:t>P</w:t>
                            </w:r>
                            <w:r>
                              <w:rPr>
                                <w:snapToGrid w:val="0"/>
                              </w:rPr>
                              <w:t>ROPOSAL #:</w:t>
                            </w:r>
                          </w:p>
                          <w:p w14:paraId="22B24256" w14:textId="77777777" w:rsidR="0087754A" w:rsidRDefault="0087754A" w:rsidP="004E54A0">
                            <w:pPr>
                              <w:snapToGrid w:val="0"/>
                              <w:ind w:left="5040" w:firstLine="720"/>
                              <w:rPr>
                                <w:snapToGrid w:val="0"/>
                              </w:rPr>
                            </w:pPr>
                            <w:r>
                              <w:rPr>
                                <w:snapToGrid w:val="0"/>
                              </w:rPr>
                              <w:t>APPROVAL DATE:</w:t>
                            </w:r>
                          </w:p>
                          <w:p w14:paraId="2BA7B090" w14:textId="77777777" w:rsidR="0087754A" w:rsidRDefault="0087754A" w:rsidP="004E54A0">
                            <w:pPr>
                              <w:snapToGrid w:val="0"/>
                              <w:rPr>
                                <w:snapToGrid w:val="0"/>
                              </w:rPr>
                            </w:pPr>
                            <w:r>
                              <w:rPr>
                                <w:snapToGrid w:val="0"/>
                              </w:rPr>
                              <w:t>EXPIRATION DATE:</w:t>
                            </w:r>
                          </w:p>
                          <w:p w14:paraId="5B2D5D8D" w14:textId="77777777" w:rsidR="0087754A" w:rsidRDefault="0087754A" w:rsidP="004E54A0">
                            <w:pPr>
                              <w:snapToGrid w:val="0"/>
                              <w:rPr>
                                <w:snapToGrid w:val="0"/>
                              </w:rPr>
                            </w:pPr>
                          </w:p>
                          <w:p w14:paraId="766AD0DF" w14:textId="77777777" w:rsidR="0087754A" w:rsidRDefault="0087754A" w:rsidP="004E54A0">
                            <w:pPr>
                              <w:snapToGrid w:val="0"/>
                              <w:ind w:left="5040" w:firstLine="720"/>
                              <w:rPr>
                                <w:snapToGrid w:val="0"/>
                              </w:rPr>
                            </w:pPr>
                            <w:r>
                              <w:rPr>
                                <w:snapToGrid w:val="0"/>
                              </w:rPr>
                              <w:t>P POSAL #:</w:t>
                            </w:r>
                          </w:p>
                          <w:p w14:paraId="7ADBF55E" w14:textId="77777777" w:rsidR="0087754A" w:rsidRDefault="0087754A" w:rsidP="004E54A0">
                            <w:pPr>
                              <w:snapToGrid w:val="0"/>
                              <w:ind w:left="5040" w:firstLine="720"/>
                              <w:rPr>
                                <w:snapToGrid w:val="0"/>
                              </w:rPr>
                            </w:pPr>
                            <w:r>
                              <w:rPr>
                                <w:snapToGrid w:val="0"/>
                              </w:rPr>
                              <w:t>ROPOSAL #:</w:t>
                            </w:r>
                          </w:p>
                          <w:p w14:paraId="636108D0" w14:textId="77777777" w:rsidR="0087754A" w:rsidRDefault="0087754A" w:rsidP="004E54A0">
                            <w:pPr>
                              <w:snapToGrid w:val="0"/>
                              <w:rPr>
                                <w:snapToGrid w:val="0"/>
                              </w:rPr>
                            </w:pPr>
                          </w:p>
                          <w:p w14:paraId="1C9C0289" w14:textId="77777777" w:rsidR="0087754A" w:rsidRDefault="0087754A" w:rsidP="004E54A0">
                            <w:pPr>
                              <w:snapToGrid w:val="0"/>
                              <w:ind w:left="5040" w:firstLine="720"/>
                              <w:rPr>
                                <w:snapToGrid w:val="0"/>
                              </w:rPr>
                            </w:pPr>
                            <w:r>
                              <w:rPr>
                                <w:snapToGrid w:val="0"/>
                              </w:rPr>
                              <w:t>PROPOSAL #:</w:t>
                            </w:r>
                          </w:p>
                          <w:p w14:paraId="2819F59F" w14:textId="77777777" w:rsidR="0087754A" w:rsidRDefault="0087754A" w:rsidP="004E54A0">
                            <w:pPr>
                              <w:snapToGrid w:val="0"/>
                              <w:ind w:left="5040" w:firstLine="720"/>
                              <w:rPr>
                                <w:snapToGrid w:val="0"/>
                              </w:rPr>
                            </w:pPr>
                            <w:r>
                              <w:rPr>
                                <w:snapToGrid w:val="0"/>
                              </w:rPr>
                              <w:t>APPROVAL DATE:</w:t>
                            </w:r>
                          </w:p>
                          <w:p w14:paraId="06F0A2EA" w14:textId="77777777" w:rsidR="0087754A" w:rsidRDefault="0087754A" w:rsidP="004E54A0">
                            <w:pPr>
                              <w:snapToGrid w:val="0"/>
                            </w:pPr>
                            <w:r>
                              <w:rPr>
                                <w:snapToGrid w:val="0"/>
                              </w:rPr>
                              <w:t>EXPIRATION DATE:</w:t>
                            </w:r>
                          </w:p>
                        </w:txbxContent>
                      </wps:txbx>
                      <wps:bodyPr rot="0" vert="horz" wrap="square" lIns="72000" tIns="18000" rIns="36000" bIns="18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E770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7.7pt;margin-top:8.75pt;width:155.4pt;height:98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" o:allowincell="f">
                <v:textbox inset="2mm,.5mm,1mm,.5mm">
                  <w:txbxContent>
                    <w:p w14:paraId="02BC4B4F" w14:textId="2FE67891" w:rsidR="0087754A" w:rsidRPr="001C018C" w:rsidRDefault="0087754A" w:rsidP="009953B6">
                      <w:pPr>
                        <w:pStyle w:val="Heading2"/>
                        <w:numPr>
                          <w:ilvl w:val="0"/>
                          <w:numId w:val="0"/>
                        </w:numPr>
                        <w:snapToGrid w:val="0"/>
                        <w:spacing w:after="0" w:line="160" w:lineRule="exact"/>
                        <w:ind w:left="-57" w:right="-51"/>
                        <w:rPr>
                          <w:rFonts w:asciiTheme="minorHAnsi" w:hAnsiTheme="minorHAnsi"/>
                          <w:spacing w:val="-2"/>
                          <w:sz w:val="15"/>
                          <w:szCs w:val="15"/>
                        </w:rPr>
                      </w:pPr>
                      <w:r w:rsidRPr="001C018C">
                        <w:rPr>
                          <w:rFonts w:asciiTheme="minorHAnsi" w:hAnsiTheme="minorHAnsi"/>
                          <w:spacing w:val="-2"/>
                          <w:sz w:val="15"/>
                          <w:szCs w:val="15"/>
                        </w:rPr>
                        <w:t>This part will be completed by HKSTP C</w:t>
                      </w:r>
                      <w:r w:rsidR="00011CD0">
                        <w:rPr>
                          <w:rFonts w:asciiTheme="minorHAnsi" w:hAnsiTheme="minorHAnsi"/>
                          <w:spacing w:val="-2"/>
                          <w:sz w:val="15"/>
                          <w:szCs w:val="15"/>
                        </w:rPr>
                        <w:t>REC</w:t>
                      </w:r>
                      <w:r w:rsidRPr="001C018C">
                        <w:rPr>
                          <w:rFonts w:asciiTheme="minorHAnsi" w:hAnsiTheme="minorHAnsi"/>
                          <w:spacing w:val="-2"/>
                          <w:sz w:val="15"/>
                          <w:szCs w:val="15"/>
                        </w:rPr>
                        <w:t>:</w:t>
                      </w:r>
                    </w:p>
                    <w:p w14:paraId="0CA1BC84" w14:textId="77777777" w:rsidR="0087754A" w:rsidRPr="00F51D7A" w:rsidRDefault="0087754A" w:rsidP="00110F0F">
                      <w:pPr>
                        <w:snapToGrid w:val="0"/>
                        <w:spacing w:line="120" w:lineRule="exact"/>
                        <w:rPr>
                          <w:rFonts w:ascii="Arial" w:hAnsi="Arial" w:cs="Arial"/>
                          <w:snapToGrid w:val="0"/>
                          <w:sz w:val="20"/>
                          <w:szCs w:val="20"/>
                        </w:rPr>
                      </w:pPr>
                    </w:p>
                    <w:p w14:paraId="33C9CAE1" w14:textId="77777777" w:rsidR="0087754A" w:rsidRPr="00A14D39" w:rsidRDefault="0087754A" w:rsidP="00F51D7A">
                      <w:pPr>
                        <w:snapToGrid w:val="0"/>
                        <w:spacing w:line="210" w:lineRule="exact"/>
                        <w:rPr>
                          <w:rFonts w:cstheme="minorHAnsi"/>
                          <w:snapToGrid w:val="0"/>
                          <w:color w:val="C45911" w:themeColor="accent2" w:themeShade="BF"/>
                          <w:sz w:val="19"/>
                          <w:szCs w:val="19"/>
                        </w:rPr>
                      </w:pPr>
                      <w:r w:rsidRPr="00A14D39">
                        <w:rPr>
                          <w:rFonts w:cstheme="minorHAnsi"/>
                          <w:snapToGrid w:val="0"/>
                          <w:sz w:val="19"/>
                          <w:szCs w:val="19"/>
                        </w:rPr>
                        <w:t>Proposal #:</w:t>
                      </w:r>
                      <w:r w:rsidRPr="00A14D39">
                        <w:rPr>
                          <w:rFonts w:cstheme="minorHAnsi"/>
                          <w:snapToGrid w:val="0"/>
                          <w:color w:val="C45911" w:themeColor="accent2" w:themeShade="BF"/>
                          <w:sz w:val="19"/>
                          <w:szCs w:val="19"/>
                        </w:rPr>
                        <w:t xml:space="preserve"> </w:t>
                      </w:r>
                    </w:p>
                    <w:p w14:paraId="5F78E9AD" w14:textId="77777777" w:rsidR="0087754A" w:rsidRPr="00A14D39" w:rsidRDefault="0087754A" w:rsidP="00F51D7A">
                      <w:pPr>
                        <w:snapToGrid w:val="0"/>
                        <w:spacing w:line="210" w:lineRule="exact"/>
                        <w:rPr>
                          <w:rFonts w:cstheme="minorHAnsi"/>
                          <w:snapToGrid w:val="0"/>
                          <w:sz w:val="19"/>
                          <w:szCs w:val="19"/>
                        </w:rPr>
                      </w:pPr>
                    </w:p>
                    <w:p w14:paraId="3CA97B89" w14:textId="0E1F7A80" w:rsidR="0087754A" w:rsidRPr="00A14D39" w:rsidRDefault="0087754A" w:rsidP="00F51D7A">
                      <w:pPr>
                        <w:snapToGrid w:val="0"/>
                        <w:spacing w:line="210" w:lineRule="exact"/>
                        <w:rPr>
                          <w:rFonts w:cstheme="minorHAnsi"/>
                          <w:snapToGrid w:val="0"/>
                          <w:color w:val="C45911" w:themeColor="accent2" w:themeShade="BF"/>
                          <w:sz w:val="19"/>
                          <w:szCs w:val="19"/>
                        </w:rPr>
                      </w:pPr>
                      <w:r w:rsidRPr="00A14D39">
                        <w:rPr>
                          <w:rFonts w:cstheme="minorHAnsi"/>
                          <w:snapToGrid w:val="0"/>
                          <w:sz w:val="19"/>
                          <w:szCs w:val="19"/>
                        </w:rPr>
                        <w:t>Date received:</w:t>
                      </w:r>
                      <w:r w:rsidRPr="00A14D39">
                        <w:rPr>
                          <w:rFonts w:cstheme="minorHAnsi"/>
                          <w:snapToGrid w:val="0"/>
                          <w:color w:val="C45911" w:themeColor="accent2" w:themeShade="BF"/>
                          <w:sz w:val="19"/>
                          <w:szCs w:val="19"/>
                        </w:rPr>
                        <w:t xml:space="preserve"> </w:t>
                      </w:r>
                    </w:p>
                    <w:p w14:paraId="4CF5054B" w14:textId="77777777" w:rsidR="0087754A" w:rsidRPr="00A14D39" w:rsidRDefault="0087754A" w:rsidP="00F51D7A">
                      <w:pPr>
                        <w:snapToGrid w:val="0"/>
                        <w:spacing w:line="210" w:lineRule="exact"/>
                        <w:rPr>
                          <w:rFonts w:cstheme="minorHAnsi"/>
                          <w:snapToGrid w:val="0"/>
                          <w:sz w:val="19"/>
                          <w:szCs w:val="19"/>
                        </w:rPr>
                      </w:pPr>
                    </w:p>
                    <w:p w14:paraId="6ED8F5DF" w14:textId="77777777" w:rsidR="0087754A" w:rsidRPr="00A14D39" w:rsidRDefault="0087754A" w:rsidP="00F51D7A">
                      <w:pPr>
                        <w:snapToGrid w:val="0"/>
                        <w:spacing w:line="210" w:lineRule="exact"/>
                        <w:rPr>
                          <w:rFonts w:cstheme="minorHAnsi"/>
                          <w:snapToGrid w:val="0"/>
                          <w:color w:val="C45911" w:themeColor="accent2" w:themeShade="BF"/>
                          <w:sz w:val="19"/>
                          <w:szCs w:val="19"/>
                        </w:rPr>
                      </w:pPr>
                      <w:r w:rsidRPr="00A14D39">
                        <w:rPr>
                          <w:rFonts w:cstheme="minorHAnsi"/>
                          <w:snapToGrid w:val="0"/>
                          <w:sz w:val="19"/>
                          <w:szCs w:val="19"/>
                        </w:rPr>
                        <w:t>Approval date:</w:t>
                      </w:r>
                      <w:r w:rsidRPr="00A14D39">
                        <w:rPr>
                          <w:rFonts w:cstheme="minorHAnsi"/>
                          <w:snapToGrid w:val="0"/>
                          <w:color w:val="C45911" w:themeColor="accent2" w:themeShade="BF"/>
                          <w:sz w:val="19"/>
                          <w:szCs w:val="19"/>
                        </w:rPr>
                        <w:t xml:space="preserve">  </w:t>
                      </w:r>
                    </w:p>
                    <w:p w14:paraId="145D4DDF" w14:textId="77777777" w:rsidR="0087754A" w:rsidRPr="00A14D39" w:rsidRDefault="0087754A" w:rsidP="00F51D7A">
                      <w:pPr>
                        <w:snapToGrid w:val="0"/>
                        <w:spacing w:line="210" w:lineRule="exact"/>
                        <w:rPr>
                          <w:rFonts w:cstheme="minorHAnsi"/>
                          <w:snapToGrid w:val="0"/>
                          <w:sz w:val="19"/>
                          <w:szCs w:val="19"/>
                        </w:rPr>
                      </w:pPr>
                      <w:r w:rsidRPr="00A14D39">
                        <w:rPr>
                          <w:rFonts w:cstheme="minorHAnsi"/>
                          <w:snapToGrid w:val="0"/>
                          <w:sz w:val="19"/>
                          <w:szCs w:val="19"/>
                        </w:rPr>
                        <w:t xml:space="preserve"> </w:t>
                      </w:r>
                    </w:p>
                    <w:p w14:paraId="5A81202E" w14:textId="77777777" w:rsidR="0087754A" w:rsidRPr="00A14D39" w:rsidRDefault="0087754A" w:rsidP="00F51D7A">
                      <w:pPr>
                        <w:snapToGrid w:val="0"/>
                        <w:spacing w:line="210" w:lineRule="exact"/>
                        <w:rPr>
                          <w:rFonts w:cstheme="minorHAnsi"/>
                          <w:snapToGrid w:val="0"/>
                          <w:color w:val="C45911" w:themeColor="accent2" w:themeShade="BF"/>
                          <w:sz w:val="19"/>
                          <w:szCs w:val="19"/>
                        </w:rPr>
                      </w:pPr>
                      <w:r w:rsidRPr="00A14D39">
                        <w:rPr>
                          <w:rFonts w:cstheme="minorHAnsi"/>
                          <w:snapToGrid w:val="0"/>
                          <w:sz w:val="19"/>
                          <w:szCs w:val="19"/>
                        </w:rPr>
                        <w:t>Expiration date:</w:t>
                      </w:r>
                      <w:r w:rsidRPr="00A14D39">
                        <w:rPr>
                          <w:rFonts w:cstheme="minorHAnsi"/>
                          <w:snapToGrid w:val="0"/>
                          <w:color w:val="C45911" w:themeColor="accent2" w:themeShade="BF"/>
                          <w:sz w:val="19"/>
                          <w:szCs w:val="19"/>
                        </w:rPr>
                        <w:t xml:space="preserve">  </w:t>
                      </w:r>
                    </w:p>
                    <w:p w14:paraId="26BC5915" w14:textId="77777777" w:rsidR="0087754A" w:rsidRDefault="0087754A" w:rsidP="004E54A0">
                      <w:pPr>
                        <w:snapToGrid w:val="0"/>
                        <w:ind w:left="5040" w:firstLine="720"/>
                        <w:rPr>
                          <w:snapToGrid w:val="0"/>
                        </w:rPr>
                      </w:pPr>
                      <w:r w:rsidRPr="00591EFE">
                        <w:rPr>
                          <w:snapToGrid w:val="0"/>
                          <w:sz w:val="22"/>
                        </w:rPr>
                        <w:t>P</w:t>
                      </w:r>
                      <w:r>
                        <w:rPr>
                          <w:snapToGrid w:val="0"/>
                        </w:rPr>
                        <w:t>ROPOSAL #:</w:t>
                      </w:r>
                    </w:p>
                    <w:p w14:paraId="22B24256" w14:textId="77777777" w:rsidR="0087754A" w:rsidRDefault="0087754A" w:rsidP="004E54A0">
                      <w:pPr>
                        <w:snapToGrid w:val="0"/>
                        <w:ind w:left="5040" w:firstLine="720"/>
                        <w:rPr>
                          <w:snapToGrid w:val="0"/>
                        </w:rPr>
                      </w:pPr>
                      <w:r>
                        <w:rPr>
                          <w:snapToGrid w:val="0"/>
                        </w:rPr>
                        <w:t>APPROVAL DATE:</w:t>
                      </w:r>
                    </w:p>
                    <w:p w14:paraId="2BA7B090" w14:textId="77777777" w:rsidR="0087754A" w:rsidRDefault="0087754A" w:rsidP="004E54A0">
                      <w:pPr>
                        <w:snapToGrid w:val="0"/>
                        <w:rPr>
                          <w:snapToGrid w:val="0"/>
                        </w:rPr>
                      </w:pPr>
                      <w:r>
                        <w:rPr>
                          <w:snapToGrid w:val="0"/>
                        </w:rPr>
                        <w:t>EXPIRATION DATE:</w:t>
                      </w:r>
                    </w:p>
                    <w:p w14:paraId="5B2D5D8D" w14:textId="77777777" w:rsidR="0087754A" w:rsidRDefault="0087754A" w:rsidP="004E54A0">
                      <w:pPr>
                        <w:snapToGrid w:val="0"/>
                        <w:rPr>
                          <w:snapToGrid w:val="0"/>
                        </w:rPr>
                      </w:pPr>
                    </w:p>
                    <w:p w14:paraId="766AD0DF" w14:textId="77777777" w:rsidR="0087754A" w:rsidRDefault="0087754A" w:rsidP="004E54A0">
                      <w:pPr>
                        <w:snapToGrid w:val="0"/>
                        <w:ind w:left="5040" w:firstLine="720"/>
                        <w:rPr>
                          <w:snapToGrid w:val="0"/>
                        </w:rPr>
                      </w:pPr>
                      <w:r>
                        <w:rPr>
                          <w:snapToGrid w:val="0"/>
                        </w:rPr>
                        <w:t>P POSAL #:</w:t>
                      </w:r>
                    </w:p>
                    <w:p w14:paraId="7ADBF55E" w14:textId="77777777" w:rsidR="0087754A" w:rsidRDefault="0087754A" w:rsidP="004E54A0">
                      <w:pPr>
                        <w:snapToGrid w:val="0"/>
                        <w:ind w:left="5040" w:firstLine="720"/>
                        <w:rPr>
                          <w:snapToGrid w:val="0"/>
                        </w:rPr>
                      </w:pPr>
                      <w:r>
                        <w:rPr>
                          <w:snapToGrid w:val="0"/>
                        </w:rPr>
                        <w:t>ROPOSAL #:</w:t>
                      </w:r>
                    </w:p>
                    <w:p w14:paraId="636108D0" w14:textId="77777777" w:rsidR="0087754A" w:rsidRDefault="0087754A" w:rsidP="004E54A0">
                      <w:pPr>
                        <w:snapToGrid w:val="0"/>
                        <w:rPr>
                          <w:snapToGrid w:val="0"/>
                        </w:rPr>
                      </w:pPr>
                    </w:p>
                    <w:p w14:paraId="1C9C0289" w14:textId="77777777" w:rsidR="0087754A" w:rsidRDefault="0087754A" w:rsidP="004E54A0">
                      <w:pPr>
                        <w:snapToGrid w:val="0"/>
                        <w:ind w:left="5040" w:firstLine="720"/>
                        <w:rPr>
                          <w:snapToGrid w:val="0"/>
                        </w:rPr>
                      </w:pPr>
                      <w:r>
                        <w:rPr>
                          <w:snapToGrid w:val="0"/>
                        </w:rPr>
                        <w:t>PROPOSAL #:</w:t>
                      </w:r>
                    </w:p>
                    <w:p w14:paraId="2819F59F" w14:textId="77777777" w:rsidR="0087754A" w:rsidRDefault="0087754A" w:rsidP="004E54A0">
                      <w:pPr>
                        <w:snapToGrid w:val="0"/>
                        <w:ind w:left="5040" w:firstLine="720"/>
                        <w:rPr>
                          <w:snapToGrid w:val="0"/>
                        </w:rPr>
                      </w:pPr>
                      <w:r>
                        <w:rPr>
                          <w:snapToGrid w:val="0"/>
                        </w:rPr>
                        <w:t>APPROVAL DATE:</w:t>
                      </w:r>
                    </w:p>
                    <w:p w14:paraId="06F0A2EA" w14:textId="77777777" w:rsidR="0087754A" w:rsidRDefault="0087754A" w:rsidP="004E54A0">
                      <w:pPr>
                        <w:snapToGrid w:val="0"/>
                      </w:pPr>
                      <w:r>
                        <w:rPr>
                          <w:snapToGrid w:val="0"/>
                        </w:rPr>
                        <w:t>EXPIRATION DATE: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DCCD19C" w14:textId="234AE2D1" w:rsidR="00615594" w:rsidRPr="006E4D94" w:rsidRDefault="00615594" w:rsidP="004F2A91">
      <w:pPr>
        <w:adjustRightInd w:val="0"/>
        <w:snapToGrid w:val="0"/>
        <w:spacing w:line="120" w:lineRule="exact"/>
        <w:jc w:val="both"/>
        <w:rPr>
          <w:rFonts w:cstheme="minorHAnsi"/>
          <w:b/>
          <w:bCs/>
          <w:sz w:val="22"/>
          <w:u w:val="single"/>
        </w:rPr>
      </w:pPr>
    </w:p>
    <w:p w14:paraId="42728D13" w14:textId="4F4C86F9" w:rsidR="00876F51" w:rsidRPr="00A14D39" w:rsidRDefault="00C5021A" w:rsidP="005D5E31">
      <w:pPr>
        <w:shd w:val="clear" w:color="auto" w:fill="FFF2CC" w:themeFill="accent4" w:themeFillTint="33"/>
        <w:snapToGrid w:val="0"/>
        <w:spacing w:line="220" w:lineRule="exact"/>
        <w:rPr>
          <w:rFonts w:cstheme="minorHAnsi"/>
          <w:sz w:val="20"/>
          <w:szCs w:val="20"/>
        </w:rPr>
      </w:pPr>
      <w:r w:rsidRPr="00A14D39">
        <w:rPr>
          <w:rFonts w:cstheme="minorHAnsi"/>
          <w:b/>
          <w:color w:val="FF0000"/>
          <w:spacing w:val="-2"/>
          <w:sz w:val="20"/>
          <w:szCs w:val="20"/>
          <w:u w:val="single"/>
        </w:rPr>
        <w:t>Important</w:t>
      </w:r>
      <w:r w:rsidR="002F1CCF" w:rsidRPr="00A14D39">
        <w:rPr>
          <w:rFonts w:cstheme="minorHAnsi"/>
          <w:b/>
          <w:color w:val="FF0000"/>
          <w:spacing w:val="-2"/>
          <w:sz w:val="20"/>
          <w:szCs w:val="20"/>
          <w:u w:val="single"/>
        </w:rPr>
        <w:t>:</w:t>
      </w:r>
      <w:r w:rsidR="00FB7540" w:rsidRPr="00A14D39">
        <w:rPr>
          <w:rFonts w:cstheme="minorHAnsi"/>
          <w:b/>
          <w:color w:val="FF0000"/>
          <w:spacing w:val="-2"/>
          <w:sz w:val="20"/>
          <w:szCs w:val="20"/>
        </w:rPr>
        <w:t xml:space="preserve"> </w:t>
      </w:r>
      <w:r w:rsidR="002F1CCF" w:rsidRPr="00A14D39">
        <w:rPr>
          <w:rFonts w:cstheme="minorHAnsi"/>
          <w:b/>
          <w:color w:val="FF0000"/>
          <w:spacing w:val="-2"/>
          <w:sz w:val="20"/>
          <w:szCs w:val="20"/>
        </w:rPr>
        <w:t xml:space="preserve"> </w:t>
      </w:r>
      <w:r w:rsidR="005D5E31" w:rsidRPr="00A14D39">
        <w:rPr>
          <w:rFonts w:cstheme="minorHAnsi"/>
          <w:bCs/>
          <w:sz w:val="20"/>
          <w:szCs w:val="20"/>
        </w:rPr>
        <w:t>Before a company is to start using human participants</w:t>
      </w:r>
      <w:r w:rsidR="005D5E31" w:rsidRPr="00A14D39">
        <w:rPr>
          <w:rFonts w:cstheme="minorHAnsi"/>
          <w:sz w:val="20"/>
          <w:szCs w:val="20"/>
        </w:rPr>
        <w:t xml:space="preserve"> and/ or materials for any of its new/ revised/ extended R&amp;D activities</w:t>
      </w:r>
      <w:r w:rsidR="0050571D">
        <w:rPr>
          <w:rFonts w:cstheme="minorHAnsi"/>
          <w:sz w:val="20"/>
          <w:szCs w:val="20"/>
        </w:rPr>
        <w:t xml:space="preserve"> </w:t>
      </w:r>
      <w:r w:rsidR="00B75D3A">
        <w:rPr>
          <w:rFonts w:cstheme="minorHAnsi"/>
          <w:sz w:val="20"/>
          <w:szCs w:val="20"/>
        </w:rPr>
        <w:t>on HKSTP premises</w:t>
      </w:r>
      <w:r w:rsidR="005D5E31" w:rsidRPr="00A14D39">
        <w:rPr>
          <w:rFonts w:cstheme="minorHAnsi"/>
          <w:sz w:val="20"/>
          <w:szCs w:val="20"/>
        </w:rPr>
        <w:t xml:space="preserve">, the company is responsible for obtaining </w:t>
      </w:r>
      <w:r w:rsidR="005D5E31" w:rsidRPr="00A14D39">
        <w:rPr>
          <w:rFonts w:cstheme="minorHAnsi"/>
          <w:bCs/>
          <w:sz w:val="20"/>
          <w:szCs w:val="20"/>
        </w:rPr>
        <w:t>ethics clearance</w:t>
      </w:r>
      <w:r w:rsidR="00047FCE">
        <w:rPr>
          <w:rFonts w:cstheme="minorHAnsi"/>
          <w:bCs/>
          <w:sz w:val="20"/>
          <w:szCs w:val="20"/>
        </w:rPr>
        <w:t xml:space="preserve"> from HKSTP CREC</w:t>
      </w:r>
      <w:r w:rsidR="005D5E31" w:rsidRPr="00A14D39">
        <w:rPr>
          <w:rFonts w:cstheme="minorHAnsi"/>
          <w:b/>
          <w:bCs/>
          <w:sz w:val="20"/>
          <w:szCs w:val="20"/>
        </w:rPr>
        <w:t xml:space="preserve"> </w:t>
      </w:r>
      <w:r w:rsidR="005D5E31" w:rsidRPr="00A14D39">
        <w:rPr>
          <w:rFonts w:cstheme="minorHAnsi"/>
          <w:sz w:val="20"/>
          <w:szCs w:val="20"/>
        </w:rPr>
        <w:t xml:space="preserve">for such proposed activities, to ensure appropriate ethical standards will be upheld.  </w:t>
      </w:r>
    </w:p>
    <w:p w14:paraId="362A3FFF" w14:textId="77777777" w:rsidR="00876F51" w:rsidRPr="00A14D39" w:rsidRDefault="00876F51" w:rsidP="005D5E31">
      <w:pPr>
        <w:shd w:val="clear" w:color="auto" w:fill="FFF2CC" w:themeFill="accent4" w:themeFillTint="33"/>
        <w:snapToGrid w:val="0"/>
        <w:spacing w:line="220" w:lineRule="exact"/>
        <w:rPr>
          <w:rFonts w:cstheme="minorHAnsi"/>
          <w:sz w:val="20"/>
          <w:szCs w:val="20"/>
        </w:rPr>
      </w:pPr>
    </w:p>
    <w:p w14:paraId="4D44FE1A" w14:textId="57CD5792" w:rsidR="005D5E31" w:rsidRPr="00A14D39" w:rsidRDefault="004C0B39" w:rsidP="005D5E31">
      <w:pPr>
        <w:shd w:val="clear" w:color="auto" w:fill="FFF2CC" w:themeFill="accent4" w:themeFillTint="33"/>
        <w:snapToGrid w:val="0"/>
        <w:spacing w:line="220" w:lineRule="exact"/>
        <w:rPr>
          <w:rFonts w:cstheme="minorHAnsi"/>
          <w:snapToGrid w:val="0"/>
          <w:spacing w:val="-1"/>
          <w:sz w:val="20"/>
          <w:szCs w:val="20"/>
        </w:rPr>
      </w:pPr>
      <w:r w:rsidRPr="00A14D39">
        <w:rPr>
          <w:rFonts w:cstheme="minorHAnsi"/>
          <w:snapToGrid w:val="0"/>
          <w:sz w:val="20"/>
          <w:szCs w:val="20"/>
        </w:rPr>
        <w:t xml:space="preserve">Before completing this form, please refer to the </w:t>
      </w:r>
      <w:r w:rsidR="00466B3C" w:rsidRPr="009962DC">
        <w:rPr>
          <w:rFonts w:cstheme="minorHAnsi"/>
          <w:b/>
          <w:bCs/>
          <w:snapToGrid w:val="0"/>
          <w:sz w:val="20"/>
          <w:szCs w:val="20"/>
        </w:rPr>
        <w:t>Laboratory and Research Safety</w:t>
      </w:r>
      <w:r w:rsidR="009962DC">
        <w:rPr>
          <w:rFonts w:cstheme="minorHAnsi"/>
          <w:b/>
          <w:bCs/>
          <w:snapToGrid w:val="0"/>
          <w:sz w:val="20"/>
          <w:szCs w:val="20"/>
        </w:rPr>
        <w:t xml:space="preserve"> </w:t>
      </w:r>
      <w:r w:rsidR="00466B3C" w:rsidRPr="009962DC">
        <w:rPr>
          <w:rFonts w:cstheme="minorHAnsi"/>
          <w:b/>
          <w:bCs/>
          <w:snapToGrid w:val="0"/>
          <w:sz w:val="20"/>
          <w:szCs w:val="20"/>
        </w:rPr>
        <w:t>Guidelines</w:t>
      </w:r>
      <w:r w:rsidR="00466B3C" w:rsidRPr="00A14D39">
        <w:rPr>
          <w:rFonts w:cstheme="minorHAnsi"/>
          <w:snapToGrid w:val="0"/>
          <w:sz w:val="20"/>
          <w:szCs w:val="20"/>
        </w:rPr>
        <w:t xml:space="preserve"> </w:t>
      </w:r>
      <w:r w:rsidRPr="00A14D39">
        <w:rPr>
          <w:rFonts w:cstheme="minorHAnsi"/>
          <w:snapToGrid w:val="0"/>
          <w:sz w:val="20"/>
          <w:szCs w:val="20"/>
        </w:rPr>
        <w:t xml:space="preserve">in the </w:t>
      </w:r>
      <w:r w:rsidRPr="00E45C8B">
        <w:rPr>
          <w:rFonts w:cstheme="minorHAnsi"/>
          <w:b/>
          <w:bCs/>
          <w:snapToGrid w:val="0"/>
          <w:sz w:val="20"/>
          <w:szCs w:val="20"/>
        </w:rPr>
        <w:t xml:space="preserve">HKSTP Safety, </w:t>
      </w:r>
      <w:proofErr w:type="gramStart"/>
      <w:r w:rsidRPr="00E45C8B">
        <w:rPr>
          <w:rFonts w:cstheme="minorHAnsi"/>
          <w:b/>
          <w:bCs/>
          <w:snapToGrid w:val="0"/>
          <w:sz w:val="20"/>
          <w:szCs w:val="20"/>
        </w:rPr>
        <w:t>Health</w:t>
      </w:r>
      <w:proofErr w:type="gramEnd"/>
      <w:r w:rsidRPr="00E45C8B">
        <w:rPr>
          <w:rFonts w:cstheme="minorHAnsi"/>
          <w:b/>
          <w:bCs/>
          <w:snapToGrid w:val="0"/>
          <w:sz w:val="20"/>
          <w:szCs w:val="20"/>
        </w:rPr>
        <w:t xml:space="preserve"> and Environment (SHE)</w:t>
      </w:r>
      <w:r w:rsidR="00CA15A9" w:rsidRPr="00E45C8B">
        <w:rPr>
          <w:rFonts w:cstheme="minorHAnsi"/>
          <w:b/>
          <w:bCs/>
          <w:snapToGrid w:val="0"/>
          <w:sz w:val="20"/>
          <w:szCs w:val="20"/>
        </w:rPr>
        <w:t xml:space="preserve"> </w:t>
      </w:r>
      <w:r w:rsidRPr="00E45C8B">
        <w:rPr>
          <w:rFonts w:cstheme="minorHAnsi"/>
          <w:b/>
          <w:bCs/>
          <w:snapToGrid w:val="0"/>
          <w:sz w:val="20"/>
          <w:szCs w:val="20"/>
        </w:rPr>
        <w:t>Handbook</w:t>
      </w:r>
      <w:r w:rsidRPr="00A14D39">
        <w:rPr>
          <w:rFonts w:cstheme="minorHAnsi"/>
          <w:snapToGrid w:val="0"/>
          <w:sz w:val="20"/>
          <w:szCs w:val="20"/>
        </w:rPr>
        <w:t xml:space="preserve"> issued by the HKSTP SHE Office. </w:t>
      </w:r>
    </w:p>
    <w:p w14:paraId="61F00B69" w14:textId="77777777" w:rsidR="005D5E31" w:rsidRPr="00A14D39" w:rsidRDefault="005D5E31" w:rsidP="00137763">
      <w:pPr>
        <w:shd w:val="clear" w:color="auto" w:fill="FFF2CC" w:themeFill="accent4" w:themeFillTint="33"/>
        <w:snapToGrid w:val="0"/>
        <w:spacing w:line="220" w:lineRule="exact"/>
        <w:rPr>
          <w:rFonts w:cstheme="minorHAnsi"/>
          <w:snapToGrid w:val="0"/>
          <w:spacing w:val="-2"/>
          <w:sz w:val="20"/>
          <w:szCs w:val="20"/>
        </w:rPr>
      </w:pPr>
    </w:p>
    <w:p w14:paraId="015442D1" w14:textId="7012B789" w:rsidR="00D91E3F" w:rsidRDefault="0050010B" w:rsidP="005C4334">
      <w:pPr>
        <w:shd w:val="clear" w:color="auto" w:fill="FFF2CC" w:themeFill="accent4" w:themeFillTint="33"/>
        <w:snapToGrid w:val="0"/>
        <w:spacing w:line="220" w:lineRule="exact"/>
        <w:rPr>
          <w:rFonts w:cstheme="minorHAnsi"/>
          <w:snapToGrid w:val="0"/>
          <w:sz w:val="20"/>
          <w:szCs w:val="20"/>
        </w:rPr>
      </w:pPr>
      <w:r w:rsidRPr="00A14D39">
        <w:rPr>
          <w:rFonts w:cstheme="minorHAnsi"/>
          <w:snapToGrid w:val="0"/>
          <w:spacing w:val="-2"/>
          <w:sz w:val="20"/>
          <w:szCs w:val="20"/>
        </w:rPr>
        <w:t xml:space="preserve">This form </w:t>
      </w:r>
      <w:r w:rsidR="00AF40A5" w:rsidRPr="00A14D39">
        <w:rPr>
          <w:rFonts w:cstheme="minorHAnsi"/>
          <w:snapToGrid w:val="0"/>
          <w:spacing w:val="-2"/>
          <w:sz w:val="20"/>
          <w:szCs w:val="20"/>
        </w:rPr>
        <w:t>shall</w:t>
      </w:r>
      <w:r w:rsidRPr="00A14D39">
        <w:rPr>
          <w:rFonts w:cstheme="minorHAnsi"/>
          <w:snapToGrid w:val="0"/>
          <w:spacing w:val="-2"/>
          <w:sz w:val="20"/>
          <w:szCs w:val="20"/>
        </w:rPr>
        <w:t xml:space="preserve"> be completed by the</w:t>
      </w:r>
      <w:r w:rsidRPr="00A14D39">
        <w:rPr>
          <w:rFonts w:cstheme="minorHAnsi"/>
          <w:b/>
          <w:snapToGrid w:val="0"/>
          <w:spacing w:val="-2"/>
          <w:sz w:val="20"/>
          <w:szCs w:val="20"/>
        </w:rPr>
        <w:t xml:space="preserve"> principal inve</w:t>
      </w:r>
      <w:r w:rsidR="008F2F79" w:rsidRPr="00A14D39">
        <w:rPr>
          <w:rFonts w:cstheme="minorHAnsi"/>
          <w:b/>
          <w:snapToGrid w:val="0"/>
          <w:spacing w:val="-2"/>
          <w:sz w:val="20"/>
          <w:szCs w:val="20"/>
        </w:rPr>
        <w:t>stigator or staff in-</w:t>
      </w:r>
      <w:r w:rsidRPr="00A14D39">
        <w:rPr>
          <w:rFonts w:cstheme="minorHAnsi"/>
          <w:b/>
          <w:snapToGrid w:val="0"/>
          <w:spacing w:val="-2"/>
          <w:sz w:val="20"/>
          <w:szCs w:val="20"/>
        </w:rPr>
        <w:t xml:space="preserve">charge </w:t>
      </w:r>
      <w:r w:rsidRPr="00A14D39">
        <w:rPr>
          <w:rFonts w:cstheme="minorHAnsi"/>
          <w:snapToGrid w:val="0"/>
          <w:sz w:val="20"/>
          <w:szCs w:val="20"/>
        </w:rPr>
        <w:t>of the proposed project.</w:t>
      </w:r>
      <w:r w:rsidR="005C4334" w:rsidRPr="00A14D39">
        <w:rPr>
          <w:rFonts w:cstheme="minorHAnsi"/>
          <w:snapToGrid w:val="0"/>
          <w:sz w:val="20"/>
          <w:szCs w:val="20"/>
        </w:rPr>
        <w:t xml:space="preserve">  </w:t>
      </w:r>
      <w:r w:rsidR="0074748F" w:rsidRPr="00A14D39">
        <w:rPr>
          <w:rFonts w:cstheme="minorHAnsi"/>
          <w:snapToGrid w:val="0"/>
          <w:spacing w:val="-1"/>
          <w:sz w:val="20"/>
          <w:szCs w:val="20"/>
        </w:rPr>
        <w:t>Please c</w:t>
      </w:r>
      <w:r w:rsidR="00F51D7A" w:rsidRPr="00A14D39">
        <w:rPr>
          <w:rFonts w:cstheme="minorHAnsi"/>
          <w:spacing w:val="-1"/>
          <w:sz w:val="20"/>
          <w:szCs w:val="20"/>
        </w:rPr>
        <w:t>omplete</w:t>
      </w:r>
      <w:r w:rsidR="00E07827" w:rsidRPr="00A14D39">
        <w:rPr>
          <w:rFonts w:cstheme="minorHAnsi"/>
          <w:spacing w:val="-1"/>
          <w:sz w:val="20"/>
          <w:szCs w:val="20"/>
        </w:rPr>
        <w:t xml:space="preserve"> all sections</w:t>
      </w:r>
      <w:r w:rsidR="00F51D7A" w:rsidRPr="00A14D39">
        <w:rPr>
          <w:rFonts w:cstheme="minorHAnsi"/>
          <w:spacing w:val="-1"/>
          <w:sz w:val="20"/>
          <w:szCs w:val="20"/>
        </w:rPr>
        <w:t xml:space="preserve"> in wordings that are understandable to a lay</w:t>
      </w:r>
      <w:r w:rsidR="00636688" w:rsidRPr="00A14D39">
        <w:rPr>
          <w:rFonts w:cstheme="minorHAnsi"/>
          <w:spacing w:val="-1"/>
          <w:sz w:val="20"/>
          <w:szCs w:val="20"/>
        </w:rPr>
        <w:t xml:space="preserve"> </w:t>
      </w:r>
      <w:r w:rsidR="00F51D7A" w:rsidRPr="00A14D39">
        <w:rPr>
          <w:rFonts w:cstheme="minorHAnsi"/>
          <w:spacing w:val="-1"/>
          <w:sz w:val="20"/>
          <w:szCs w:val="20"/>
        </w:rPr>
        <w:t xml:space="preserve">person.  </w:t>
      </w:r>
      <w:r w:rsidR="0074748F" w:rsidRPr="00A14D39">
        <w:rPr>
          <w:rFonts w:cstheme="minorHAnsi"/>
          <w:snapToGrid w:val="0"/>
          <w:spacing w:val="-1"/>
          <w:sz w:val="20"/>
          <w:szCs w:val="20"/>
        </w:rPr>
        <w:t>E</w:t>
      </w:r>
      <w:r w:rsidR="00F51D7A" w:rsidRPr="00A14D39">
        <w:rPr>
          <w:rFonts w:cstheme="minorHAnsi"/>
          <w:snapToGrid w:val="0"/>
          <w:spacing w:val="-1"/>
          <w:sz w:val="20"/>
          <w:szCs w:val="20"/>
        </w:rPr>
        <w:t>xpand the text boxes as you type.</w:t>
      </w:r>
      <w:r w:rsidR="00BA07CD" w:rsidRPr="00A14D39">
        <w:rPr>
          <w:rFonts w:cstheme="minorHAnsi"/>
          <w:snapToGrid w:val="0"/>
          <w:spacing w:val="-1"/>
          <w:sz w:val="20"/>
          <w:szCs w:val="20"/>
        </w:rPr>
        <w:t xml:space="preserve">  </w:t>
      </w:r>
      <w:r w:rsidR="00281773" w:rsidRPr="00A14D39">
        <w:rPr>
          <w:rFonts w:cstheme="minorHAnsi"/>
          <w:spacing w:val="-1"/>
          <w:sz w:val="20"/>
          <w:szCs w:val="20"/>
        </w:rPr>
        <w:t>Mar</w:t>
      </w:r>
      <w:r w:rsidR="00281773" w:rsidRPr="00A14D39">
        <w:rPr>
          <w:rFonts w:cstheme="minorHAnsi"/>
          <w:snapToGrid w:val="0"/>
          <w:spacing w:val="-1"/>
          <w:sz w:val="20"/>
          <w:szCs w:val="20"/>
        </w:rPr>
        <w:t>k all applicable boxes</w:t>
      </w:r>
      <w:r w:rsidR="009D12D7" w:rsidRPr="00A14D39">
        <w:rPr>
          <w:rFonts w:cstheme="minorHAnsi"/>
          <w:snapToGrid w:val="0"/>
          <w:spacing w:val="-1"/>
          <w:sz w:val="20"/>
          <w:szCs w:val="20"/>
        </w:rPr>
        <w:t>.  E</w:t>
      </w:r>
      <w:r w:rsidR="0027447D" w:rsidRPr="00A14D39">
        <w:rPr>
          <w:rFonts w:cstheme="minorHAnsi"/>
          <w:snapToGrid w:val="0"/>
          <w:spacing w:val="-1"/>
          <w:sz w:val="20"/>
          <w:szCs w:val="20"/>
        </w:rPr>
        <w:t xml:space="preserve">nter “N/A” if a section is not relevant, </w:t>
      </w:r>
      <w:r w:rsidR="00FE4A89" w:rsidRPr="00A14D39">
        <w:rPr>
          <w:rFonts w:cstheme="minorHAnsi"/>
          <w:snapToGrid w:val="0"/>
          <w:spacing w:val="-1"/>
          <w:sz w:val="20"/>
          <w:szCs w:val="20"/>
        </w:rPr>
        <w:t xml:space="preserve">instead of </w:t>
      </w:r>
      <w:r w:rsidR="0027447D" w:rsidRPr="00A14D39">
        <w:rPr>
          <w:rFonts w:cstheme="minorHAnsi"/>
          <w:snapToGrid w:val="0"/>
          <w:spacing w:val="-1"/>
          <w:sz w:val="20"/>
          <w:szCs w:val="20"/>
        </w:rPr>
        <w:t>leaving it blank.</w:t>
      </w:r>
      <w:r w:rsidR="00411E9F" w:rsidRPr="00A14D39">
        <w:rPr>
          <w:rFonts w:cstheme="minorHAnsi"/>
          <w:snapToGrid w:val="0"/>
          <w:sz w:val="20"/>
          <w:szCs w:val="20"/>
        </w:rPr>
        <w:t xml:space="preserve">  </w:t>
      </w:r>
    </w:p>
    <w:p w14:paraId="3E81646E" w14:textId="36D36DDA" w:rsidR="00096E01" w:rsidRDefault="00096E01" w:rsidP="005C4334">
      <w:pPr>
        <w:shd w:val="clear" w:color="auto" w:fill="FFF2CC" w:themeFill="accent4" w:themeFillTint="33"/>
        <w:snapToGrid w:val="0"/>
        <w:spacing w:line="220" w:lineRule="exact"/>
        <w:rPr>
          <w:rFonts w:cstheme="minorHAnsi"/>
          <w:snapToGrid w:val="0"/>
          <w:sz w:val="20"/>
          <w:szCs w:val="20"/>
        </w:rPr>
      </w:pPr>
    </w:p>
    <w:p w14:paraId="45D3C499" w14:textId="0D400E31" w:rsidR="00F018A9" w:rsidRPr="00A545D1" w:rsidRDefault="00DE2896" w:rsidP="000C42D8">
      <w:pPr>
        <w:shd w:val="clear" w:color="auto" w:fill="FFF2CC" w:themeFill="accent4" w:themeFillTint="33"/>
        <w:snapToGrid w:val="0"/>
        <w:spacing w:line="220" w:lineRule="exact"/>
        <w:jc w:val="both"/>
        <w:rPr>
          <w:rFonts w:cstheme="minorHAnsi"/>
          <w:snapToGrid w:val="0"/>
          <w:sz w:val="20"/>
          <w:szCs w:val="20"/>
        </w:rPr>
      </w:pPr>
      <w:r w:rsidRPr="00A545D1">
        <w:rPr>
          <w:rFonts w:cstheme="minorHAnsi"/>
          <w:snapToGrid w:val="0"/>
          <w:sz w:val="20"/>
          <w:szCs w:val="20"/>
        </w:rPr>
        <w:t>The granting of s</w:t>
      </w:r>
      <w:r w:rsidR="00910AE8" w:rsidRPr="00A545D1">
        <w:rPr>
          <w:rFonts w:cstheme="minorHAnsi"/>
          <w:snapToGrid w:val="0"/>
          <w:sz w:val="20"/>
          <w:szCs w:val="20"/>
        </w:rPr>
        <w:t xml:space="preserve">ite </w:t>
      </w:r>
      <w:r w:rsidR="00786F3E" w:rsidRPr="00A545D1">
        <w:rPr>
          <w:rFonts w:cstheme="minorHAnsi"/>
          <w:snapToGrid w:val="0"/>
          <w:sz w:val="20"/>
          <w:szCs w:val="20"/>
        </w:rPr>
        <w:t>e</w:t>
      </w:r>
      <w:r w:rsidR="00910AE8" w:rsidRPr="00A545D1">
        <w:rPr>
          <w:rFonts w:cstheme="minorHAnsi"/>
          <w:snapToGrid w:val="0"/>
          <w:sz w:val="20"/>
          <w:szCs w:val="20"/>
        </w:rPr>
        <w:t xml:space="preserve">xtension </w:t>
      </w:r>
      <w:r w:rsidR="00786F3E" w:rsidRPr="00A545D1">
        <w:rPr>
          <w:rFonts w:cstheme="minorHAnsi"/>
          <w:snapToGrid w:val="0"/>
          <w:sz w:val="20"/>
          <w:szCs w:val="20"/>
        </w:rPr>
        <w:t>a</w:t>
      </w:r>
      <w:r w:rsidR="00096E01" w:rsidRPr="00A545D1">
        <w:rPr>
          <w:rFonts w:cstheme="minorHAnsi"/>
          <w:snapToGrid w:val="0"/>
          <w:sz w:val="20"/>
          <w:szCs w:val="20"/>
        </w:rPr>
        <w:t xml:space="preserve">pproval </w:t>
      </w:r>
      <w:r w:rsidRPr="00A545D1">
        <w:rPr>
          <w:rFonts w:cstheme="minorHAnsi"/>
          <w:snapToGrid w:val="0"/>
          <w:sz w:val="20"/>
          <w:szCs w:val="20"/>
        </w:rPr>
        <w:t>is</w:t>
      </w:r>
      <w:r w:rsidR="00910AE8" w:rsidRPr="00A545D1">
        <w:rPr>
          <w:rFonts w:cstheme="minorHAnsi"/>
          <w:snapToGrid w:val="0"/>
          <w:sz w:val="20"/>
          <w:szCs w:val="20"/>
        </w:rPr>
        <w:t xml:space="preserve"> </w:t>
      </w:r>
      <w:r w:rsidR="00096E01" w:rsidRPr="00A545D1">
        <w:rPr>
          <w:rFonts w:cstheme="minorHAnsi"/>
          <w:sz w:val="20"/>
          <w:szCs w:val="20"/>
        </w:rPr>
        <w:t>subject to</w:t>
      </w:r>
      <w:r w:rsidRPr="00A545D1">
        <w:rPr>
          <w:rFonts w:cstheme="minorHAnsi"/>
          <w:sz w:val="20"/>
          <w:szCs w:val="20"/>
        </w:rPr>
        <w:t xml:space="preserve"> compliance</w:t>
      </w:r>
      <w:r w:rsidR="00A545D1" w:rsidRPr="00A545D1">
        <w:rPr>
          <w:rFonts w:cstheme="minorHAnsi"/>
          <w:sz w:val="20"/>
          <w:szCs w:val="20"/>
        </w:rPr>
        <w:t xml:space="preserve"> </w:t>
      </w:r>
      <w:proofErr w:type="gramStart"/>
      <w:r w:rsidR="00A545D1" w:rsidRPr="00A545D1">
        <w:rPr>
          <w:rFonts w:cstheme="minorHAnsi"/>
          <w:sz w:val="20"/>
          <w:szCs w:val="20"/>
        </w:rPr>
        <w:t>of</w:t>
      </w:r>
      <w:proofErr w:type="gramEnd"/>
      <w:r w:rsidR="00A545D1" w:rsidRPr="00A545D1">
        <w:rPr>
          <w:rFonts w:cstheme="minorHAnsi"/>
          <w:sz w:val="20"/>
          <w:szCs w:val="20"/>
        </w:rPr>
        <w:t xml:space="preserve"> all relevant</w:t>
      </w:r>
      <w:r w:rsidR="00096E01" w:rsidRPr="00A545D1">
        <w:rPr>
          <w:rFonts w:cstheme="minorHAnsi"/>
          <w:sz w:val="20"/>
          <w:szCs w:val="20"/>
        </w:rPr>
        <w:t xml:space="preserve"> </w:t>
      </w:r>
      <w:r w:rsidR="00786F3E" w:rsidRPr="00A545D1">
        <w:rPr>
          <w:rFonts w:cstheme="minorHAnsi"/>
          <w:sz w:val="20"/>
          <w:szCs w:val="20"/>
        </w:rPr>
        <w:t>s</w:t>
      </w:r>
      <w:r w:rsidR="00096E01" w:rsidRPr="00A545D1">
        <w:rPr>
          <w:rFonts w:cstheme="minorHAnsi"/>
          <w:sz w:val="20"/>
          <w:szCs w:val="20"/>
        </w:rPr>
        <w:t xml:space="preserve">afety, </w:t>
      </w:r>
      <w:r w:rsidR="00786F3E" w:rsidRPr="00A545D1">
        <w:rPr>
          <w:rFonts w:cstheme="minorHAnsi"/>
          <w:sz w:val="20"/>
          <w:szCs w:val="20"/>
        </w:rPr>
        <w:t>h</w:t>
      </w:r>
      <w:r w:rsidR="00096E01" w:rsidRPr="00A545D1">
        <w:rPr>
          <w:rFonts w:cstheme="minorHAnsi"/>
          <w:sz w:val="20"/>
          <w:szCs w:val="20"/>
        </w:rPr>
        <w:t xml:space="preserve">ealth and </w:t>
      </w:r>
      <w:r w:rsidR="00786F3E" w:rsidRPr="00A545D1">
        <w:rPr>
          <w:rFonts w:cstheme="minorHAnsi"/>
          <w:sz w:val="20"/>
          <w:szCs w:val="20"/>
        </w:rPr>
        <w:t>e</w:t>
      </w:r>
      <w:r w:rsidR="00096E01" w:rsidRPr="00A545D1">
        <w:rPr>
          <w:rFonts w:cstheme="minorHAnsi"/>
          <w:sz w:val="20"/>
          <w:szCs w:val="20"/>
        </w:rPr>
        <w:t>nvironment re</w:t>
      </w:r>
      <w:r w:rsidR="00A545D1" w:rsidRPr="00A545D1">
        <w:rPr>
          <w:rFonts w:cstheme="minorHAnsi"/>
          <w:sz w:val="20"/>
          <w:szCs w:val="20"/>
        </w:rPr>
        <w:t>gulations and re</w:t>
      </w:r>
      <w:r w:rsidR="00096E01" w:rsidRPr="00A545D1">
        <w:rPr>
          <w:rFonts w:cstheme="minorHAnsi"/>
          <w:sz w:val="20"/>
          <w:szCs w:val="20"/>
        </w:rPr>
        <w:t xml:space="preserve">quirements </w:t>
      </w:r>
      <w:r w:rsidR="00A545D1" w:rsidRPr="00A545D1">
        <w:rPr>
          <w:rFonts w:cstheme="minorHAnsi"/>
          <w:sz w:val="20"/>
          <w:szCs w:val="20"/>
        </w:rPr>
        <w:t xml:space="preserve">applicable to </w:t>
      </w:r>
      <w:r w:rsidR="00344180" w:rsidRPr="00A545D1">
        <w:rPr>
          <w:rFonts w:cstheme="minorHAnsi"/>
          <w:sz w:val="20"/>
          <w:szCs w:val="20"/>
        </w:rPr>
        <w:t>the</w:t>
      </w:r>
      <w:r w:rsidR="005E5223" w:rsidRPr="00A545D1">
        <w:rPr>
          <w:rFonts w:cstheme="minorHAnsi"/>
          <w:sz w:val="20"/>
          <w:szCs w:val="20"/>
        </w:rPr>
        <w:t xml:space="preserve"> proposed</w:t>
      </w:r>
      <w:r w:rsidR="00096E01" w:rsidRPr="00A545D1">
        <w:rPr>
          <w:rFonts w:cstheme="minorHAnsi"/>
          <w:sz w:val="20"/>
          <w:szCs w:val="20"/>
        </w:rPr>
        <w:t xml:space="preserve"> venue and equipment </w:t>
      </w:r>
      <w:r w:rsidR="005E5223" w:rsidRPr="00A545D1">
        <w:rPr>
          <w:rFonts w:cstheme="minorHAnsi"/>
          <w:sz w:val="20"/>
          <w:szCs w:val="20"/>
        </w:rPr>
        <w:t>listed in th</w:t>
      </w:r>
      <w:r w:rsidR="00182343" w:rsidRPr="00A545D1">
        <w:rPr>
          <w:rFonts w:cstheme="minorHAnsi"/>
          <w:sz w:val="20"/>
          <w:szCs w:val="20"/>
        </w:rPr>
        <w:t>e</w:t>
      </w:r>
      <w:r w:rsidR="005E5223" w:rsidRPr="00A545D1">
        <w:rPr>
          <w:rFonts w:cstheme="minorHAnsi"/>
          <w:sz w:val="20"/>
          <w:szCs w:val="20"/>
        </w:rPr>
        <w:t xml:space="preserve"> </w:t>
      </w:r>
      <w:r w:rsidR="00344180" w:rsidRPr="00A545D1">
        <w:rPr>
          <w:rFonts w:cstheme="minorHAnsi"/>
          <w:sz w:val="20"/>
          <w:szCs w:val="20"/>
        </w:rPr>
        <w:t xml:space="preserve">submitted </w:t>
      </w:r>
      <w:r w:rsidR="005E5223" w:rsidRPr="00A545D1">
        <w:rPr>
          <w:rFonts w:cstheme="minorHAnsi"/>
          <w:sz w:val="20"/>
          <w:szCs w:val="20"/>
        </w:rPr>
        <w:t>application</w:t>
      </w:r>
      <w:r w:rsidR="003A69B5" w:rsidRPr="00A545D1">
        <w:rPr>
          <w:rFonts w:cstheme="minorHAnsi"/>
          <w:sz w:val="20"/>
          <w:szCs w:val="20"/>
        </w:rPr>
        <w:t>.</w:t>
      </w:r>
    </w:p>
    <w:p w14:paraId="1D078DB3" w14:textId="13F48360" w:rsidR="00F018A9" w:rsidRDefault="00F018A9" w:rsidP="00137763">
      <w:pPr>
        <w:shd w:val="clear" w:color="auto" w:fill="FFF2CC" w:themeFill="accent4" w:themeFillTint="33"/>
        <w:snapToGrid w:val="0"/>
        <w:spacing w:line="220" w:lineRule="exact"/>
        <w:rPr>
          <w:rFonts w:cstheme="minorHAnsi"/>
          <w:snapToGrid w:val="0"/>
          <w:spacing w:val="-2"/>
          <w:sz w:val="20"/>
          <w:szCs w:val="20"/>
        </w:rPr>
      </w:pPr>
    </w:p>
    <w:p w14:paraId="7C3053E4" w14:textId="77777777" w:rsidR="00F51193" w:rsidRDefault="00EC21C5" w:rsidP="00137763">
      <w:pPr>
        <w:shd w:val="clear" w:color="auto" w:fill="FFF2CC" w:themeFill="accent4" w:themeFillTint="33"/>
        <w:snapToGrid w:val="0"/>
        <w:spacing w:line="220" w:lineRule="exact"/>
        <w:rPr>
          <w:rStyle w:val="Hyperlink"/>
          <w:rFonts w:cstheme="minorHAnsi"/>
          <w:snapToGrid w:val="0"/>
          <w:spacing w:val="-2"/>
          <w:sz w:val="20"/>
          <w:szCs w:val="20"/>
        </w:rPr>
      </w:pPr>
      <w:r w:rsidRPr="00A14D39">
        <w:rPr>
          <w:rFonts w:cstheme="minorHAnsi"/>
          <w:snapToGrid w:val="0"/>
          <w:spacing w:val="-2"/>
          <w:sz w:val="20"/>
          <w:szCs w:val="20"/>
        </w:rPr>
        <w:t>S</w:t>
      </w:r>
      <w:r w:rsidR="00C1288F" w:rsidRPr="00A14D39">
        <w:rPr>
          <w:rFonts w:cstheme="minorHAnsi"/>
          <w:snapToGrid w:val="0"/>
          <w:spacing w:val="-2"/>
          <w:sz w:val="20"/>
          <w:szCs w:val="20"/>
        </w:rPr>
        <w:t>ubmi</w:t>
      </w:r>
      <w:r w:rsidR="00C1288F" w:rsidRPr="007324FD">
        <w:rPr>
          <w:rFonts w:cstheme="minorHAnsi"/>
          <w:snapToGrid w:val="0"/>
          <w:spacing w:val="-2"/>
          <w:sz w:val="20"/>
          <w:szCs w:val="20"/>
        </w:rPr>
        <w:t>t th</w:t>
      </w:r>
      <w:r w:rsidR="00F51193">
        <w:rPr>
          <w:rFonts w:cstheme="minorHAnsi"/>
          <w:snapToGrid w:val="0"/>
          <w:spacing w:val="-2"/>
          <w:sz w:val="20"/>
          <w:szCs w:val="20"/>
        </w:rPr>
        <w:t xml:space="preserve">e followings to </w:t>
      </w:r>
      <w:r w:rsidR="00C1288F" w:rsidRPr="00A14D39">
        <w:rPr>
          <w:rFonts w:cstheme="minorHAnsi"/>
          <w:snapToGrid w:val="0"/>
          <w:spacing w:val="-2"/>
          <w:sz w:val="20"/>
          <w:szCs w:val="20"/>
        </w:rPr>
        <w:t xml:space="preserve">the </w:t>
      </w:r>
      <w:r w:rsidR="0036603A" w:rsidRPr="00A14D39">
        <w:rPr>
          <w:rFonts w:cstheme="minorHAnsi"/>
          <w:snapToGrid w:val="0"/>
          <w:spacing w:val="-2"/>
          <w:sz w:val="20"/>
          <w:szCs w:val="20"/>
        </w:rPr>
        <w:t>CREC</w:t>
      </w:r>
      <w:r w:rsidR="00615594" w:rsidRPr="00A14D39">
        <w:rPr>
          <w:rFonts w:cstheme="minorHAnsi"/>
          <w:snapToGrid w:val="0"/>
          <w:spacing w:val="-2"/>
          <w:sz w:val="20"/>
          <w:szCs w:val="20"/>
        </w:rPr>
        <w:t xml:space="preserve"> </w:t>
      </w:r>
      <w:r w:rsidR="00565D83" w:rsidRPr="00A14D39">
        <w:rPr>
          <w:rFonts w:cstheme="minorHAnsi"/>
          <w:snapToGrid w:val="0"/>
          <w:spacing w:val="-2"/>
          <w:sz w:val="20"/>
          <w:szCs w:val="20"/>
        </w:rPr>
        <w:t>Secretariat</w:t>
      </w:r>
      <w:r w:rsidR="00470E69" w:rsidRPr="00A14D39">
        <w:rPr>
          <w:rFonts w:cstheme="minorHAnsi"/>
          <w:snapToGrid w:val="0"/>
          <w:spacing w:val="-2"/>
          <w:sz w:val="20"/>
          <w:szCs w:val="20"/>
        </w:rPr>
        <w:t xml:space="preserve"> at</w:t>
      </w:r>
      <w:r w:rsidR="001F51D7" w:rsidRPr="00A14D39">
        <w:rPr>
          <w:rFonts w:cstheme="minorHAnsi"/>
          <w:snapToGrid w:val="0"/>
          <w:spacing w:val="-2"/>
          <w:sz w:val="20"/>
          <w:szCs w:val="20"/>
        </w:rPr>
        <w:t xml:space="preserve"> </w:t>
      </w:r>
      <w:hyperlink r:id="rId8" w:history="1">
        <w:r w:rsidR="0036603A" w:rsidRPr="00A14D39">
          <w:rPr>
            <w:rStyle w:val="Hyperlink"/>
            <w:rFonts w:cstheme="minorHAnsi"/>
            <w:snapToGrid w:val="0"/>
            <w:spacing w:val="-2"/>
            <w:sz w:val="20"/>
            <w:szCs w:val="20"/>
          </w:rPr>
          <w:t>crec@hkstp.org</w:t>
        </w:r>
      </w:hyperlink>
    </w:p>
    <w:p w14:paraId="066063DC" w14:textId="3DD393E3" w:rsidR="00F51193" w:rsidRPr="005C211E" w:rsidRDefault="00F51193" w:rsidP="005C211E">
      <w:pPr>
        <w:shd w:val="clear" w:color="auto" w:fill="FFF2CC" w:themeFill="accent4" w:themeFillTint="33"/>
        <w:snapToGrid w:val="0"/>
        <w:spacing w:line="220" w:lineRule="exact"/>
        <w:ind w:firstLine="482"/>
        <w:rPr>
          <w:rFonts w:cstheme="minorHAnsi"/>
          <w:snapToGrid w:val="0"/>
          <w:spacing w:val="-2"/>
          <w:sz w:val="20"/>
          <w:szCs w:val="20"/>
        </w:rPr>
      </w:pPr>
      <w:r w:rsidRPr="005C211E">
        <w:rPr>
          <w:rStyle w:val="Hyperlink"/>
          <w:rFonts w:cstheme="minorHAnsi"/>
          <w:snapToGrid w:val="0"/>
          <w:color w:val="auto"/>
          <w:spacing w:val="-2"/>
          <w:sz w:val="20"/>
          <w:szCs w:val="20"/>
          <w:u w:val="none"/>
        </w:rPr>
        <w:t xml:space="preserve">1) </w:t>
      </w:r>
      <w:r w:rsidR="00E3442C">
        <w:rPr>
          <w:rStyle w:val="Hyperlink"/>
          <w:rFonts w:cstheme="minorHAnsi"/>
          <w:snapToGrid w:val="0"/>
          <w:color w:val="auto"/>
          <w:spacing w:val="-2"/>
          <w:sz w:val="20"/>
          <w:szCs w:val="20"/>
          <w:u w:val="none"/>
        </w:rPr>
        <w:t xml:space="preserve">Completed </w:t>
      </w:r>
      <w:r w:rsidRPr="005C211E">
        <w:rPr>
          <w:rFonts w:cstheme="minorHAnsi"/>
          <w:snapToGrid w:val="0"/>
          <w:spacing w:val="-2"/>
          <w:sz w:val="20"/>
          <w:szCs w:val="20"/>
        </w:rPr>
        <w:t xml:space="preserve">Application Form </w:t>
      </w:r>
    </w:p>
    <w:p w14:paraId="57B8F382" w14:textId="2EA8177D" w:rsidR="00D104CD" w:rsidRDefault="00F51193" w:rsidP="005C211E">
      <w:pPr>
        <w:shd w:val="clear" w:color="auto" w:fill="FFF2CC" w:themeFill="accent4" w:themeFillTint="33"/>
        <w:snapToGrid w:val="0"/>
        <w:spacing w:line="220" w:lineRule="exact"/>
        <w:ind w:firstLine="482"/>
        <w:rPr>
          <w:rFonts w:cstheme="minorHAnsi"/>
          <w:bCs/>
          <w:sz w:val="20"/>
          <w:szCs w:val="20"/>
        </w:rPr>
      </w:pPr>
      <w:r w:rsidRPr="005C211E">
        <w:rPr>
          <w:rFonts w:cstheme="minorHAnsi"/>
          <w:snapToGrid w:val="0"/>
          <w:spacing w:val="-2"/>
          <w:sz w:val="20"/>
          <w:szCs w:val="20"/>
        </w:rPr>
        <w:t>2)</w:t>
      </w:r>
      <w:r w:rsidR="005C211E">
        <w:rPr>
          <w:rFonts w:cstheme="minorHAnsi"/>
          <w:snapToGrid w:val="0"/>
          <w:spacing w:val="-2"/>
          <w:sz w:val="20"/>
          <w:szCs w:val="20"/>
        </w:rPr>
        <w:t xml:space="preserve"> </w:t>
      </w:r>
      <w:r w:rsidR="003A1905">
        <w:rPr>
          <w:rFonts w:cstheme="minorHAnsi"/>
          <w:snapToGrid w:val="0"/>
          <w:spacing w:val="-2"/>
          <w:sz w:val="20"/>
          <w:szCs w:val="20"/>
        </w:rPr>
        <w:t>Copy of Approval Memo is</w:t>
      </w:r>
      <w:r w:rsidR="0097035B">
        <w:rPr>
          <w:rFonts w:cstheme="minorHAnsi"/>
          <w:snapToGrid w:val="0"/>
          <w:spacing w:val="-2"/>
          <w:sz w:val="20"/>
          <w:szCs w:val="20"/>
        </w:rPr>
        <w:t xml:space="preserve">sued by </w:t>
      </w:r>
      <w:r w:rsidR="003A1905" w:rsidRPr="000522C8">
        <w:rPr>
          <w:rFonts w:cstheme="minorHAnsi"/>
          <w:bCs/>
          <w:sz w:val="20"/>
          <w:szCs w:val="20"/>
        </w:rPr>
        <w:t xml:space="preserve">another </w:t>
      </w:r>
      <w:proofErr w:type="spellStart"/>
      <w:r w:rsidR="009A5B17">
        <w:rPr>
          <w:rFonts w:cstheme="minorHAnsi"/>
          <w:bCs/>
          <w:sz w:val="20"/>
          <w:szCs w:val="20"/>
        </w:rPr>
        <w:t>i</w:t>
      </w:r>
      <w:r w:rsidR="003A1905" w:rsidRPr="000522C8">
        <w:rPr>
          <w:rFonts w:cstheme="minorHAnsi"/>
          <w:bCs/>
          <w:sz w:val="20"/>
          <w:szCs w:val="20"/>
        </w:rPr>
        <w:t>ndepent</w:t>
      </w:r>
      <w:proofErr w:type="spellEnd"/>
      <w:r w:rsidR="003A1905" w:rsidRPr="000522C8">
        <w:rPr>
          <w:rFonts w:cstheme="minorHAnsi"/>
          <w:bCs/>
          <w:sz w:val="20"/>
          <w:szCs w:val="20"/>
        </w:rPr>
        <w:t xml:space="preserve"> </w:t>
      </w:r>
      <w:r w:rsidR="009A5B17">
        <w:rPr>
          <w:rFonts w:cstheme="minorHAnsi"/>
          <w:bCs/>
          <w:sz w:val="20"/>
          <w:szCs w:val="20"/>
        </w:rPr>
        <w:t>e</w:t>
      </w:r>
      <w:r w:rsidR="003A1905" w:rsidRPr="000522C8">
        <w:rPr>
          <w:rFonts w:cstheme="minorHAnsi"/>
          <w:bCs/>
          <w:sz w:val="20"/>
          <w:szCs w:val="20"/>
        </w:rPr>
        <w:t xml:space="preserve">thics </w:t>
      </w:r>
      <w:r w:rsidR="009A5B17">
        <w:rPr>
          <w:rFonts w:cstheme="minorHAnsi"/>
          <w:bCs/>
          <w:sz w:val="20"/>
          <w:szCs w:val="20"/>
        </w:rPr>
        <w:t>a</w:t>
      </w:r>
      <w:r w:rsidR="003A1905" w:rsidRPr="000522C8">
        <w:rPr>
          <w:rFonts w:cstheme="minorHAnsi"/>
          <w:bCs/>
          <w:sz w:val="20"/>
          <w:szCs w:val="20"/>
        </w:rPr>
        <w:t xml:space="preserve">pproval </w:t>
      </w:r>
      <w:r w:rsidR="009A5B17">
        <w:rPr>
          <w:rFonts w:cstheme="minorHAnsi"/>
          <w:bCs/>
          <w:sz w:val="20"/>
          <w:szCs w:val="20"/>
        </w:rPr>
        <w:t>b</w:t>
      </w:r>
      <w:r w:rsidR="003A1905" w:rsidRPr="000522C8">
        <w:rPr>
          <w:rFonts w:cstheme="minorHAnsi"/>
          <w:bCs/>
          <w:sz w:val="20"/>
          <w:szCs w:val="20"/>
        </w:rPr>
        <w:t>ody</w:t>
      </w:r>
      <w:r w:rsidR="00992142">
        <w:rPr>
          <w:rFonts w:cstheme="minorHAnsi"/>
          <w:bCs/>
          <w:sz w:val="20"/>
          <w:szCs w:val="20"/>
        </w:rPr>
        <w:t>*</w:t>
      </w:r>
    </w:p>
    <w:p w14:paraId="6E475DF6" w14:textId="08382817" w:rsidR="0097035B" w:rsidRDefault="0097035B" w:rsidP="005C211E">
      <w:pPr>
        <w:shd w:val="clear" w:color="auto" w:fill="FFF2CC" w:themeFill="accent4" w:themeFillTint="33"/>
        <w:snapToGrid w:val="0"/>
        <w:spacing w:line="220" w:lineRule="exact"/>
        <w:ind w:firstLine="482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>3) Copy of the protocol submitted for approval</w:t>
      </w:r>
      <w:r w:rsidR="00992142">
        <w:rPr>
          <w:rFonts w:cstheme="minorHAnsi"/>
          <w:bCs/>
          <w:sz w:val="20"/>
          <w:szCs w:val="20"/>
        </w:rPr>
        <w:t>*</w:t>
      </w:r>
      <w:r>
        <w:rPr>
          <w:rFonts w:cstheme="minorHAnsi"/>
          <w:bCs/>
          <w:sz w:val="20"/>
          <w:szCs w:val="20"/>
        </w:rPr>
        <w:t xml:space="preserve"> </w:t>
      </w:r>
    </w:p>
    <w:p w14:paraId="014C8B27" w14:textId="3F56058D" w:rsidR="001F51D7" w:rsidRPr="005C211E" w:rsidRDefault="00992142" w:rsidP="00992142">
      <w:pPr>
        <w:shd w:val="clear" w:color="auto" w:fill="FFF2CC" w:themeFill="accent4" w:themeFillTint="33"/>
        <w:snapToGrid w:val="0"/>
        <w:spacing w:line="220" w:lineRule="exact"/>
        <w:ind w:firstLine="482"/>
        <w:rPr>
          <w:rFonts w:cstheme="minorHAnsi"/>
          <w:snapToGrid w:val="0"/>
          <w:spacing w:val="-2"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*Either (2) or (3) shall indicate the specific </w:t>
      </w:r>
      <w:r w:rsidR="00013BB0">
        <w:rPr>
          <w:rFonts w:cstheme="minorHAnsi"/>
          <w:bCs/>
          <w:sz w:val="20"/>
          <w:szCs w:val="20"/>
        </w:rPr>
        <w:t>HKSTP address(es</w:t>
      </w:r>
      <w:r>
        <w:rPr>
          <w:rFonts w:cstheme="minorHAnsi"/>
          <w:bCs/>
          <w:sz w:val="20"/>
          <w:szCs w:val="20"/>
        </w:rPr>
        <w:t>)</w:t>
      </w:r>
      <w:r w:rsidR="00A450FE" w:rsidRPr="005C211E">
        <w:rPr>
          <w:rFonts w:cstheme="minorHAnsi"/>
          <w:snapToGrid w:val="0"/>
          <w:spacing w:val="-2"/>
          <w:sz w:val="20"/>
          <w:szCs w:val="20"/>
        </w:rPr>
        <w:t xml:space="preserve"> </w:t>
      </w:r>
    </w:p>
    <w:p w14:paraId="70830D18" w14:textId="77777777" w:rsidR="00615594" w:rsidRPr="00AA0A00" w:rsidRDefault="00615594" w:rsidP="007634ED">
      <w:pPr>
        <w:adjustRightInd w:val="0"/>
        <w:snapToGrid w:val="0"/>
        <w:spacing w:after="120" w:line="180" w:lineRule="exact"/>
        <w:ind w:left="-113" w:firstLine="113"/>
        <w:jc w:val="center"/>
        <w:rPr>
          <w:rFonts w:cstheme="minorHAnsi"/>
          <w:bCs/>
          <w:color w:val="BFBFBF" w:themeColor="background1" w:themeShade="BF"/>
          <w:spacing w:val="100"/>
          <w:sz w:val="22"/>
        </w:rPr>
      </w:pPr>
      <w:r w:rsidRPr="00AA0A00">
        <w:rPr>
          <w:rFonts w:cstheme="minorHAnsi"/>
          <w:bCs/>
          <w:color w:val="BFBFBF" w:themeColor="background1" w:themeShade="BF"/>
          <w:spacing w:val="100"/>
          <w:sz w:val="22"/>
        </w:rPr>
        <w:t>………………………………………………………………………………………………………</w:t>
      </w:r>
      <w:r w:rsidR="00944345" w:rsidRPr="00AA0A00">
        <w:rPr>
          <w:rFonts w:cstheme="minorHAnsi"/>
          <w:bCs/>
          <w:color w:val="BFBFBF" w:themeColor="background1" w:themeShade="BF"/>
          <w:spacing w:val="100"/>
          <w:sz w:val="22"/>
        </w:rPr>
        <w:t>…</w:t>
      </w:r>
      <w:r w:rsidRPr="00AA0A00">
        <w:rPr>
          <w:rFonts w:cstheme="minorHAnsi"/>
          <w:bCs/>
          <w:color w:val="BFBFBF" w:themeColor="background1" w:themeShade="BF"/>
          <w:spacing w:val="100"/>
          <w:sz w:val="22"/>
        </w:rPr>
        <w:t>…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8"/>
        <w:gridCol w:w="8647"/>
      </w:tblGrid>
      <w:tr w:rsidR="00210AF8" w:rsidRPr="00405806" w14:paraId="38CDDF76" w14:textId="77777777" w:rsidTr="0038439C">
        <w:trPr>
          <w:trHeight w:val="328"/>
        </w:trPr>
        <w:tc>
          <w:tcPr>
            <w:tcW w:w="1418" w:type="dxa"/>
          </w:tcPr>
          <w:sdt>
            <w:sdtPr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id w:val="1304505764"/>
              <w:placeholder>
                <w:docPart w:val="E45955AFF5F54E9CBA2ECCB29DAC58D2"/>
              </w:placeholder>
            </w:sdtPr>
            <w:sdtContent>
              <w:p w14:paraId="6E9A5160" w14:textId="77777777" w:rsidR="00210AF8" w:rsidRPr="00405806" w:rsidRDefault="00210AF8" w:rsidP="004C6730">
                <w:pPr>
                  <w:snapToGrid w:val="0"/>
                  <w:spacing w:after="120" w:line="220" w:lineRule="exact"/>
                  <w:rPr>
                    <w:rStyle w:val="fontstyle01"/>
                    <w:rFonts w:asciiTheme="minorHAnsi" w:hAnsiTheme="minorHAnsi" w:cstheme="minorHAnsi"/>
                    <w:bCs/>
                    <w:sz w:val="20"/>
                    <w:szCs w:val="20"/>
                  </w:rPr>
                </w:pPr>
                <w:r w:rsidRPr="00405806">
                  <w:rPr>
                    <w:rStyle w:val="fontstyle01"/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t>Project title:</w:t>
                </w:r>
              </w:p>
            </w:sdtContent>
          </w:sdt>
        </w:tc>
        <w:tc>
          <w:tcPr>
            <w:tcW w:w="8647" w:type="dxa"/>
            <w:tcBorders>
              <w:bottom w:val="single" w:sz="4" w:space="0" w:color="0070C0"/>
            </w:tcBorders>
          </w:tcPr>
          <w:p w14:paraId="3130D0FA" w14:textId="50B1612A" w:rsidR="00210AF8" w:rsidRPr="00405806" w:rsidRDefault="00210AF8" w:rsidP="004C6730">
            <w:pPr>
              <w:tabs>
                <w:tab w:val="left" w:pos="4112"/>
              </w:tabs>
              <w:snapToGrid w:val="0"/>
              <w:spacing w:after="120" w:line="220" w:lineRule="exact"/>
              <w:rPr>
                <w:rStyle w:val="fontstyle01"/>
                <w:rFonts w:asciiTheme="minorHAnsi" w:hAnsiTheme="minorHAnsi" w:cstheme="minorHAnsi"/>
                <w:bCs/>
                <w:color w:val="0070C0"/>
                <w:sz w:val="20"/>
                <w:szCs w:val="20"/>
              </w:rPr>
            </w:pPr>
          </w:p>
        </w:tc>
      </w:tr>
    </w:tbl>
    <w:p w14:paraId="5DAB5943" w14:textId="77777777" w:rsidR="00442D83" w:rsidRDefault="00442D83" w:rsidP="001C238B">
      <w:pPr>
        <w:adjustRightInd w:val="0"/>
        <w:snapToGrid w:val="0"/>
        <w:spacing w:line="230" w:lineRule="exact"/>
        <w:jc w:val="both"/>
        <w:rPr>
          <w:rFonts w:cstheme="minorHAnsi"/>
          <w:bCs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68"/>
        <w:gridCol w:w="7797"/>
      </w:tblGrid>
      <w:tr w:rsidR="00481643" w:rsidRPr="00405806" w14:paraId="00AAE593" w14:textId="77777777" w:rsidTr="00481643">
        <w:trPr>
          <w:trHeight w:val="328"/>
        </w:trPr>
        <w:tc>
          <w:tcPr>
            <w:tcW w:w="2268" w:type="dxa"/>
          </w:tcPr>
          <w:sdt>
            <w:sdtPr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id w:val="1460537937"/>
              <w:placeholder>
                <w:docPart w:val="83A20BA5519348C5A74638FA705912AA"/>
              </w:placeholder>
            </w:sdtPr>
            <w:sdtContent>
              <w:p w14:paraId="047C879C" w14:textId="149438A4" w:rsidR="00481643" w:rsidRPr="00405806" w:rsidRDefault="00B67F95" w:rsidP="007F1568">
                <w:pPr>
                  <w:snapToGrid w:val="0"/>
                  <w:spacing w:after="120" w:line="220" w:lineRule="exact"/>
                  <w:rPr>
                    <w:rStyle w:val="fontstyle01"/>
                    <w:rFonts w:asciiTheme="minorHAnsi" w:hAnsiTheme="minorHAnsi" w:cstheme="minorHAnsi"/>
                    <w:bCs/>
                    <w:sz w:val="20"/>
                    <w:szCs w:val="20"/>
                  </w:rPr>
                </w:pPr>
                <w:r w:rsidRPr="00B67F95">
                  <w:rPr>
                    <w:rStyle w:val="fontstyle01"/>
                    <w:rFonts w:asciiTheme="minorHAnsi" w:hAnsiTheme="minorHAnsi" w:cstheme="minorHAnsi"/>
                    <w:b/>
                    <w:sz w:val="20"/>
                    <w:szCs w:val="20"/>
                  </w:rPr>
                  <w:t>External</w:t>
                </w:r>
                <w:r w:rsidR="00481643" w:rsidRPr="00481643">
                  <w:rPr>
                    <w:rStyle w:val="fontstyle01"/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t xml:space="preserve"> Approval Body</w:t>
                </w:r>
                <w:r w:rsidR="00481643" w:rsidRPr="00405806">
                  <w:rPr>
                    <w:rStyle w:val="fontstyle01"/>
                    <w:rFonts w:asciiTheme="minorHAnsi" w:hAnsiTheme="minorHAnsi" w:cstheme="minorHAnsi"/>
                    <w:b/>
                    <w:bCs/>
                    <w:sz w:val="20"/>
                    <w:szCs w:val="20"/>
                  </w:rPr>
                  <w:t>:</w:t>
                </w:r>
              </w:p>
            </w:sdtContent>
          </w:sdt>
        </w:tc>
        <w:tc>
          <w:tcPr>
            <w:tcW w:w="7797" w:type="dxa"/>
            <w:tcBorders>
              <w:bottom w:val="single" w:sz="4" w:space="0" w:color="0070C0"/>
            </w:tcBorders>
          </w:tcPr>
          <w:p w14:paraId="386B1FAC" w14:textId="77777777" w:rsidR="00481643" w:rsidRPr="00405806" w:rsidRDefault="00481643" w:rsidP="007F1568">
            <w:pPr>
              <w:tabs>
                <w:tab w:val="left" w:pos="4112"/>
              </w:tabs>
              <w:snapToGrid w:val="0"/>
              <w:spacing w:after="120" w:line="220" w:lineRule="exact"/>
              <w:rPr>
                <w:rStyle w:val="fontstyle01"/>
                <w:rFonts w:asciiTheme="minorHAnsi" w:hAnsiTheme="minorHAnsi" w:cstheme="minorHAnsi"/>
                <w:bCs/>
                <w:color w:val="0070C0"/>
                <w:sz w:val="20"/>
                <w:szCs w:val="20"/>
              </w:rPr>
            </w:pPr>
          </w:p>
        </w:tc>
      </w:tr>
    </w:tbl>
    <w:p w14:paraId="6054AD40" w14:textId="377B1CB9" w:rsidR="00481643" w:rsidRPr="0035263A" w:rsidRDefault="00526720" w:rsidP="001C238B">
      <w:pPr>
        <w:adjustRightInd w:val="0"/>
        <w:snapToGrid w:val="0"/>
        <w:spacing w:line="230" w:lineRule="exact"/>
        <w:jc w:val="both"/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</w:pPr>
      <w:r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To be eligible for site extension, the </w:t>
      </w:r>
      <w:r w:rsidR="0007010F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Project must have obtained ethics approval from another </w:t>
      </w:r>
      <w:proofErr w:type="spellStart"/>
      <w:r w:rsidR="008864B9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I</w:t>
      </w:r>
      <w:r w:rsidR="0007010F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ndepent</w:t>
      </w:r>
      <w:proofErr w:type="spellEnd"/>
      <w:r w:rsidR="0007010F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 </w:t>
      </w:r>
      <w:r w:rsidR="008864B9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Ethics</w:t>
      </w:r>
      <w:r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 </w:t>
      </w:r>
      <w:r w:rsidR="00B67F95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A</w:t>
      </w:r>
      <w:r w:rsidR="00217CF8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pproval </w:t>
      </w:r>
      <w:r w:rsidR="00B67F95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B</w:t>
      </w:r>
      <w:r w:rsidR="00217CF8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ody </w:t>
      </w:r>
      <w:r w:rsidR="008864B9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that meets the ethics principles and standards acknowledged by HKSTP CREC</w:t>
      </w:r>
      <w:r w:rsidR="00165F20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. </w:t>
      </w:r>
      <w:r w:rsidR="00F1489C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P</w:t>
      </w:r>
      <w:r w:rsidR="00B22990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rocedures to be performe</w:t>
      </w:r>
      <w:r w:rsidR="00F1489C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d on HKSTP premise (subject to approval) m</w:t>
      </w:r>
      <w:r w:rsidR="00165F20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ust be identical to the </w:t>
      </w:r>
      <w:r w:rsidR="00EE6E4D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protocol approved</w:t>
      </w:r>
      <w:r w:rsidR="005A22C4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 by the </w:t>
      </w:r>
      <w:r w:rsidR="00A94416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above-mentioned </w:t>
      </w:r>
      <w:r w:rsidR="000522C8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Independent Ethics</w:t>
      </w:r>
      <w:r w:rsidR="00B67F95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 </w:t>
      </w:r>
      <w:r w:rsidR="005A22C4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>Approval Body</w:t>
      </w:r>
      <w:r w:rsidR="00165F20" w:rsidRPr="0035263A">
        <w:rPr>
          <w:rFonts w:cstheme="minorHAnsi"/>
          <w:bCs/>
          <w:i/>
          <w:iCs/>
          <w:color w:val="767171" w:themeColor="background2" w:themeShade="80"/>
          <w:sz w:val="20"/>
          <w:szCs w:val="20"/>
        </w:rPr>
        <w:t xml:space="preserve">. </w:t>
      </w:r>
    </w:p>
    <w:p w14:paraId="78979320" w14:textId="77777777" w:rsidR="0031560F" w:rsidRPr="002061E1" w:rsidRDefault="0031560F" w:rsidP="001C238B">
      <w:pPr>
        <w:adjustRightInd w:val="0"/>
        <w:snapToGrid w:val="0"/>
        <w:spacing w:line="230" w:lineRule="exact"/>
        <w:jc w:val="both"/>
        <w:rPr>
          <w:rFonts w:cstheme="minorHAnsi"/>
          <w:bCs/>
          <w:sz w:val="22"/>
        </w:rPr>
      </w:pPr>
    </w:p>
    <w:p w14:paraId="30F84648" w14:textId="48B93C5C" w:rsidR="004E54A0" w:rsidRPr="00A54326" w:rsidRDefault="005D3F28" w:rsidP="00325ABA">
      <w:pPr>
        <w:pStyle w:val="Heading4"/>
        <w:rPr>
          <w:rFonts w:asciiTheme="minorHAnsi" w:hAnsiTheme="minorHAnsi" w:cstheme="minorHAnsi"/>
          <w:sz w:val="22"/>
          <w:szCs w:val="22"/>
        </w:rPr>
      </w:pPr>
      <w:r w:rsidRPr="00A54326">
        <w:rPr>
          <w:rFonts w:asciiTheme="minorHAnsi" w:hAnsiTheme="minorHAnsi" w:cstheme="minorHAnsi"/>
          <w:sz w:val="22"/>
          <w:szCs w:val="22"/>
        </w:rPr>
        <w:t>COMPANY &amp; PERSONNEL</w:t>
      </w:r>
      <w:r w:rsidR="001C238B" w:rsidRPr="00A54326">
        <w:rPr>
          <w:rFonts w:asciiTheme="minorHAnsi" w:hAnsiTheme="minorHAnsi" w:cstheme="minorHAnsi"/>
          <w:sz w:val="22"/>
          <w:szCs w:val="22"/>
        </w:rPr>
        <w:t xml:space="preserve"> </w:t>
      </w:r>
      <w:r w:rsidR="00E65F5A" w:rsidRPr="00A54326">
        <w:rPr>
          <w:rFonts w:asciiTheme="minorHAnsi" w:hAnsiTheme="minorHAnsi" w:cstheme="minorHAnsi"/>
          <w:sz w:val="22"/>
          <w:szCs w:val="22"/>
        </w:rPr>
        <w:t>INFORMATION</w:t>
      </w:r>
    </w:p>
    <w:p w14:paraId="054D5F28" w14:textId="77777777" w:rsidR="00664B11" w:rsidRPr="00664B11" w:rsidRDefault="00664B11" w:rsidP="00664B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655"/>
      </w:tblGrid>
      <w:tr w:rsidR="005D4657" w:rsidRPr="001A5A72" w14:paraId="314F9797" w14:textId="77777777" w:rsidTr="0070556C">
        <w:trPr>
          <w:trHeight w:val="397"/>
        </w:trPr>
        <w:tc>
          <w:tcPr>
            <w:tcW w:w="28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FACF380" w14:textId="3CD2EF33" w:rsidR="005D4657" w:rsidRPr="000A69D5" w:rsidRDefault="00000000" w:rsidP="00D94728">
            <w:pPr>
              <w:pStyle w:val="ListParagraph"/>
              <w:numPr>
                <w:ilvl w:val="0"/>
                <w:numId w:val="7"/>
              </w:numPr>
              <w:snapToGrid w:val="0"/>
              <w:spacing w:line="220" w:lineRule="exact"/>
              <w:ind w:left="0" w:hanging="43"/>
              <w:contextualSpacing w:val="0"/>
              <w:jc w:val="both"/>
              <w:rPr>
                <w:rStyle w:val="fontstyle01"/>
                <w:rFonts w:asciiTheme="minorHAnsi" w:hAnsiTheme="minorHAnsi" w:cstheme="minorHAnsi"/>
                <w:bCs/>
                <w:sz w:val="22"/>
                <w:szCs w:val="22"/>
              </w:rPr>
            </w:pPr>
            <w:sdt>
              <w:sdtPr>
                <w:rPr>
                  <w:rStyle w:val="fontstyle01"/>
                  <w:rFonts w:asciiTheme="minorHAnsi" w:hAnsiTheme="minorHAnsi" w:cstheme="minorHAnsi"/>
                  <w:bCs/>
                  <w:sz w:val="22"/>
                  <w:szCs w:val="22"/>
                </w:rPr>
                <w:id w:val="-932511809"/>
                <w:placeholder>
                  <w:docPart w:val="DefaultPlaceholder_-1854013440"/>
                </w:placeholder>
              </w:sdtPr>
              <w:sdtContent>
                <w:r w:rsidR="00F07E53">
                  <w:rPr>
                    <w:rStyle w:val="fontstyle01"/>
                    <w:rFonts w:asciiTheme="minorHAnsi" w:hAnsiTheme="minorHAnsi" w:cstheme="minorHAnsi"/>
                    <w:bCs/>
                    <w:sz w:val="22"/>
                    <w:szCs w:val="22"/>
                  </w:rPr>
                  <w:t xml:space="preserve">      </w:t>
                </w:r>
                <w:r w:rsidR="005D4657" w:rsidRPr="0089569D">
                  <w:rPr>
                    <w:rStyle w:val="fontstyle01"/>
                    <w:rFonts w:asciiTheme="minorHAnsi" w:hAnsiTheme="minorHAnsi" w:cstheme="minorHAnsi"/>
                    <w:bCs/>
                    <w:sz w:val="20"/>
                    <w:szCs w:val="20"/>
                  </w:rPr>
                  <w:t>Company</w:t>
                </w:r>
                <w:r w:rsidR="004E54A0" w:rsidRPr="0089569D">
                  <w:rPr>
                    <w:rStyle w:val="fontstyle01"/>
                    <w:rFonts w:asciiTheme="minorHAnsi" w:hAnsiTheme="minorHAnsi" w:cstheme="minorHAnsi"/>
                    <w:bCs/>
                    <w:sz w:val="20"/>
                    <w:szCs w:val="20"/>
                  </w:rPr>
                  <w:t xml:space="preserve"> </w:t>
                </w:r>
                <w:r w:rsidR="005D4657" w:rsidRPr="0089569D">
                  <w:rPr>
                    <w:rStyle w:val="fontstyle01"/>
                    <w:rFonts w:asciiTheme="minorHAnsi" w:hAnsiTheme="minorHAnsi" w:cstheme="minorHAnsi"/>
                    <w:bCs/>
                    <w:sz w:val="20"/>
                    <w:szCs w:val="20"/>
                  </w:rPr>
                  <w:t>name</w:t>
                </w:r>
                <w:r w:rsidR="00863194" w:rsidRPr="0089569D">
                  <w:rPr>
                    <w:rStyle w:val="fontstyle01"/>
                    <w:rFonts w:asciiTheme="minorHAnsi" w:hAnsiTheme="minorHAnsi" w:cstheme="minorHAnsi"/>
                    <w:bCs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7655" w:type="dxa"/>
            <w:tcBorders>
              <w:top w:val="single" w:sz="12" w:space="0" w:color="auto"/>
            </w:tcBorders>
            <w:vAlign w:val="center"/>
          </w:tcPr>
          <w:p w14:paraId="690649F1" w14:textId="77777777" w:rsidR="005D4657" w:rsidRPr="0038439C" w:rsidRDefault="005D4657" w:rsidP="00466971">
            <w:pPr>
              <w:snapToGrid w:val="0"/>
              <w:spacing w:line="220" w:lineRule="exact"/>
              <w:rPr>
                <w:rStyle w:val="fontstyle01"/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</w:tc>
      </w:tr>
      <w:tr w:rsidR="005B18AB" w:rsidRPr="001A5A72" w14:paraId="7C446C9E" w14:textId="77777777" w:rsidTr="0070556C">
        <w:trPr>
          <w:trHeight w:val="949"/>
        </w:trPr>
        <w:tc>
          <w:tcPr>
            <w:tcW w:w="2830" w:type="dxa"/>
            <w:tcBorders>
              <w:bottom w:val="nil"/>
            </w:tcBorders>
          </w:tcPr>
          <w:p w14:paraId="55774B0E" w14:textId="1F5F22BB" w:rsidR="005B18AB" w:rsidRPr="00174A39" w:rsidRDefault="005B18AB" w:rsidP="00EF0F57">
            <w:pPr>
              <w:snapToGrid w:val="0"/>
              <w:spacing w:before="120" w:after="100" w:line="204" w:lineRule="exact"/>
              <w:jc w:val="right"/>
              <w:rPr>
                <w:rStyle w:val="fontstyle01"/>
                <w:rFonts w:asciiTheme="minorHAnsi" w:hAnsiTheme="minorHAnsi" w:cstheme="minorHAnsi"/>
                <w:bCs/>
                <w:sz w:val="20"/>
                <w:szCs w:val="22"/>
              </w:rPr>
            </w:pPr>
            <w:r w:rsidRPr="00174A39">
              <w:rPr>
                <w:rStyle w:val="fontstyle01"/>
                <w:rFonts w:asciiTheme="minorHAnsi" w:hAnsiTheme="minorHAnsi" w:cstheme="minorHAnsi"/>
                <w:bCs/>
                <w:sz w:val="20"/>
                <w:szCs w:val="22"/>
              </w:rPr>
              <w:t>Affiliated technology cluster</w:t>
            </w:r>
            <w:r w:rsidR="0097670E" w:rsidRPr="00174A39">
              <w:rPr>
                <w:rStyle w:val="fontstyle01"/>
                <w:rFonts w:asciiTheme="minorHAnsi" w:hAnsiTheme="minorHAnsi" w:cstheme="minorHAnsi"/>
                <w:bCs/>
                <w:sz w:val="20"/>
                <w:szCs w:val="22"/>
              </w:rPr>
              <w:br/>
              <w:t xml:space="preserve"> </w:t>
            </w:r>
            <w:r w:rsidRPr="00174A39">
              <w:rPr>
                <w:rStyle w:val="fontstyle01"/>
                <w:rFonts w:asciiTheme="minorHAnsi" w:hAnsiTheme="minorHAnsi" w:cstheme="minorHAnsi"/>
                <w:bCs/>
                <w:sz w:val="20"/>
                <w:szCs w:val="22"/>
              </w:rPr>
              <w:t>or program in HKSTP:</w:t>
            </w:r>
          </w:p>
        </w:tc>
        <w:tc>
          <w:tcPr>
            <w:tcW w:w="7655" w:type="dxa"/>
          </w:tcPr>
          <w:p w14:paraId="5C8731B3" w14:textId="781A29EF" w:rsidR="005B18AB" w:rsidRPr="00613420" w:rsidRDefault="005B18AB" w:rsidP="00FD57F4">
            <w:pPr>
              <w:snapToGrid w:val="0"/>
              <w:spacing w:before="120" w:after="20" w:line="180" w:lineRule="exact"/>
              <w:rPr>
                <w:rFonts w:cstheme="minorHAnsi"/>
                <w:color w:val="212121"/>
                <w:sz w:val="20"/>
                <w:szCs w:val="20"/>
              </w:rPr>
            </w:pPr>
            <w:r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r w:rsidRPr="00301FDD">
              <w:rPr>
                <w:rStyle w:val="fontstyle01"/>
                <w:rFonts w:ascii="MS Gothic" w:eastAsia="MS Gothic" w:hAnsi="MS Gothic" w:cs="Calibri"/>
                <w:sz w:val="12"/>
                <w:szCs w:val="12"/>
              </w:rPr>
              <w:t xml:space="preserve"> </w:t>
            </w:r>
            <w:r w:rsidR="00280463">
              <w:rPr>
                <w:rFonts w:ascii="Calibri" w:hAnsi="Calibri"/>
                <w:color w:val="212121"/>
                <w:sz w:val="20"/>
                <w:szCs w:val="28"/>
              </w:rPr>
              <w:t>Biomedical Technology</w:t>
            </w:r>
            <w:r w:rsidRPr="00301FDD">
              <w:rPr>
                <w:rFonts w:ascii="Calibri" w:hAnsi="Calibri" w:cs="Calibri"/>
                <w:color w:val="212121"/>
                <w:sz w:val="20"/>
                <w:szCs w:val="28"/>
              </w:rPr>
              <w:t xml:space="preserve"> </w:t>
            </w:r>
            <w:r w:rsidR="008570F2">
              <w:rPr>
                <w:rFonts w:ascii="Calibri" w:hAnsi="Calibri" w:cs="Calibri"/>
                <w:color w:val="212121"/>
                <w:sz w:val="20"/>
                <w:szCs w:val="28"/>
              </w:rPr>
              <w:t xml:space="preserve"> </w:t>
            </w:r>
            <w:r w:rsidRPr="00301FDD">
              <w:rPr>
                <w:rFonts w:ascii="Calibri" w:hAnsi="Calibri" w:cs="Calibri"/>
                <w:color w:val="212121"/>
                <w:sz w:val="20"/>
                <w:szCs w:val="28"/>
              </w:rPr>
              <w:t xml:space="preserve">  </w:t>
            </w:r>
            <w:r w:rsidRPr="008F09C3">
              <w:rPr>
                <w:rFonts w:ascii="Calibri" w:hAnsi="Calibri" w:cs="Calibri"/>
                <w:color w:val="212121"/>
                <w:sz w:val="10"/>
                <w:szCs w:val="10"/>
              </w:rPr>
              <w:t xml:space="preserve"> </w:t>
            </w:r>
            <w:r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r w:rsidRPr="00301FDD">
              <w:rPr>
                <w:rStyle w:val="fontstyle01"/>
                <w:rFonts w:ascii="MS Gothic" w:eastAsia="MS Gothic" w:hAnsi="MS Gothic" w:cs="Calibri"/>
                <w:sz w:val="12"/>
                <w:szCs w:val="12"/>
              </w:rPr>
              <w:t xml:space="preserve"> </w:t>
            </w:r>
            <w:proofErr w:type="gramStart"/>
            <w:r w:rsidR="00280463">
              <w:rPr>
                <w:rFonts w:ascii="Calibri" w:hAnsi="Calibri"/>
                <w:color w:val="212121"/>
                <w:sz w:val="20"/>
                <w:szCs w:val="20"/>
              </w:rPr>
              <w:t>Electronics</w:t>
            </w:r>
            <w:r w:rsidR="008F09C3">
              <w:rPr>
                <w:rFonts w:ascii="Calibri" w:hAnsi="Calibri"/>
                <w:color w:val="212121"/>
                <w:sz w:val="20"/>
                <w:szCs w:val="20"/>
              </w:rPr>
              <w:t xml:space="preserve"> </w:t>
            </w:r>
            <w:r w:rsidRPr="00A131A1">
              <w:rPr>
                <w:rFonts w:ascii="Calibri" w:hAnsi="Calibri" w:cs="Calibri"/>
                <w:color w:val="212121"/>
                <w:sz w:val="16"/>
                <w:szCs w:val="16"/>
              </w:rPr>
              <w:t xml:space="preserve"> </w:t>
            </w:r>
            <w:r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proofErr w:type="gramEnd"/>
            <w:r w:rsidRPr="00613420">
              <w:rPr>
                <w:rStyle w:val="fontstyle01"/>
                <w:rFonts w:asciiTheme="minorHAnsi" w:eastAsia="MS Gothic" w:hAnsiTheme="minorHAnsi" w:cstheme="minorHAnsi"/>
                <w:sz w:val="20"/>
                <w:szCs w:val="20"/>
              </w:rPr>
              <w:t xml:space="preserve"> </w:t>
            </w:r>
            <w:r w:rsidR="00280463" w:rsidRPr="00613420">
              <w:rPr>
                <w:rFonts w:cstheme="minorHAnsi"/>
                <w:color w:val="212121"/>
                <w:sz w:val="20"/>
                <w:szCs w:val="20"/>
              </w:rPr>
              <w:t>Green Technology</w:t>
            </w:r>
            <w:r w:rsidRPr="00613420">
              <w:rPr>
                <w:rFonts w:cstheme="minorHAnsi"/>
                <w:color w:val="212121"/>
                <w:sz w:val="20"/>
                <w:szCs w:val="20"/>
              </w:rPr>
              <w:t xml:space="preserve">  </w:t>
            </w:r>
          </w:p>
          <w:p w14:paraId="498A8328" w14:textId="04F26697" w:rsidR="005B18AB" w:rsidRPr="00613420" w:rsidRDefault="005B18AB" w:rsidP="00FD6A0E">
            <w:pPr>
              <w:snapToGrid w:val="0"/>
              <w:spacing w:before="120" w:after="20" w:line="180" w:lineRule="exact"/>
              <w:rPr>
                <w:rFonts w:cstheme="minorHAnsi"/>
                <w:color w:val="212121"/>
                <w:sz w:val="20"/>
                <w:szCs w:val="20"/>
              </w:rPr>
            </w:pPr>
            <w:r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r w:rsidRPr="00613420">
              <w:rPr>
                <w:rStyle w:val="fontstyle01"/>
                <w:rFonts w:asciiTheme="minorHAnsi" w:eastAsia="MS Gothic" w:hAnsiTheme="minorHAnsi" w:cstheme="minorHAnsi"/>
                <w:sz w:val="20"/>
                <w:szCs w:val="20"/>
              </w:rPr>
              <w:t xml:space="preserve"> </w:t>
            </w:r>
            <w:r w:rsidR="00280463" w:rsidRPr="00613420">
              <w:rPr>
                <w:rFonts w:cstheme="minorHAnsi"/>
                <w:color w:val="212121"/>
                <w:sz w:val="20"/>
                <w:szCs w:val="20"/>
              </w:rPr>
              <w:t>Information &amp; Communications Technology</w:t>
            </w:r>
            <w:r w:rsidRPr="00613420">
              <w:rPr>
                <w:rFonts w:cstheme="minorHAnsi"/>
                <w:color w:val="212121"/>
                <w:sz w:val="20"/>
                <w:szCs w:val="20"/>
              </w:rPr>
              <w:t xml:space="preserve">  </w:t>
            </w:r>
            <w:r w:rsidR="00A131A1" w:rsidRPr="00613420">
              <w:rPr>
                <w:rFonts w:cstheme="minorHAnsi"/>
                <w:color w:val="212121"/>
                <w:sz w:val="20"/>
                <w:szCs w:val="20"/>
              </w:rPr>
              <w:t xml:space="preserve"> </w:t>
            </w:r>
            <w:r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r w:rsidRPr="00613420">
              <w:rPr>
                <w:rStyle w:val="fontstyle01"/>
                <w:rFonts w:asciiTheme="minorHAnsi" w:eastAsia="MS Gothic" w:hAnsiTheme="minorHAnsi" w:cstheme="minorHAnsi"/>
                <w:sz w:val="20"/>
                <w:szCs w:val="20"/>
              </w:rPr>
              <w:t xml:space="preserve"> </w:t>
            </w:r>
            <w:r w:rsidR="00280463" w:rsidRPr="00613420">
              <w:rPr>
                <w:rFonts w:cstheme="minorHAnsi"/>
                <w:color w:val="212121"/>
                <w:sz w:val="20"/>
                <w:szCs w:val="20"/>
              </w:rPr>
              <w:t>Material &amp; Precision Engineering</w:t>
            </w:r>
          </w:p>
          <w:p w14:paraId="61D67B48" w14:textId="5216D566" w:rsidR="005B18AB" w:rsidRPr="00280463" w:rsidRDefault="005B18AB" w:rsidP="00157BEC">
            <w:pPr>
              <w:snapToGrid w:val="0"/>
              <w:spacing w:before="120" w:after="60" w:line="180" w:lineRule="exact"/>
              <w:rPr>
                <w:rStyle w:val="fontstyle01"/>
                <w:rFonts w:ascii="Calibri" w:hAnsi="Calibri" w:cs="Calibri"/>
                <w:i/>
                <w:iCs/>
                <w:color w:val="212121"/>
                <w:sz w:val="20"/>
                <w:szCs w:val="20"/>
              </w:rPr>
            </w:pPr>
            <w:r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r w:rsidRPr="00613420">
              <w:rPr>
                <w:rStyle w:val="fontstyle01"/>
                <w:rFonts w:asciiTheme="minorHAnsi" w:eastAsia="MS Gothic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280463" w:rsidRPr="00613420">
              <w:rPr>
                <w:rFonts w:cstheme="minorHAnsi"/>
                <w:color w:val="212121"/>
                <w:sz w:val="20"/>
                <w:szCs w:val="20"/>
              </w:rPr>
              <w:t>Incu</w:t>
            </w:r>
            <w:proofErr w:type="spellEnd"/>
            <w:r w:rsidR="00280463" w:rsidRPr="00613420">
              <w:rPr>
                <w:rFonts w:cstheme="minorHAnsi"/>
                <w:color w:val="212121"/>
                <w:sz w:val="20"/>
                <w:szCs w:val="20"/>
              </w:rPr>
              <w:t>-Bio</w:t>
            </w:r>
            <w:r w:rsidRPr="00613420">
              <w:rPr>
                <w:rFonts w:cstheme="minorHAnsi"/>
                <w:color w:val="212121"/>
                <w:sz w:val="20"/>
                <w:szCs w:val="20"/>
              </w:rPr>
              <w:t xml:space="preserve">   </w:t>
            </w:r>
            <w:r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r w:rsidRPr="00613420">
              <w:rPr>
                <w:rStyle w:val="fontstyle01"/>
                <w:rFonts w:asciiTheme="minorHAnsi" w:eastAsia="MS Gothic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280463" w:rsidRPr="00613420">
              <w:rPr>
                <w:rFonts w:cstheme="minorHAnsi"/>
                <w:color w:val="212121"/>
                <w:sz w:val="20"/>
                <w:szCs w:val="20"/>
              </w:rPr>
              <w:t>Incu</w:t>
            </w:r>
            <w:proofErr w:type="spellEnd"/>
            <w:r w:rsidR="00280463" w:rsidRPr="00613420">
              <w:rPr>
                <w:rFonts w:cstheme="minorHAnsi"/>
                <w:color w:val="212121"/>
                <w:sz w:val="20"/>
                <w:szCs w:val="20"/>
              </w:rPr>
              <w:t>-</w:t>
            </w:r>
            <w:proofErr w:type="gramStart"/>
            <w:r w:rsidR="00280463" w:rsidRPr="00613420">
              <w:rPr>
                <w:rFonts w:cstheme="minorHAnsi"/>
                <w:color w:val="212121"/>
                <w:sz w:val="20"/>
                <w:szCs w:val="20"/>
              </w:rPr>
              <w:t>Tech</w:t>
            </w:r>
            <w:r w:rsidRPr="00613420">
              <w:rPr>
                <w:rFonts w:cstheme="minorHAnsi"/>
                <w:color w:val="212121"/>
                <w:sz w:val="20"/>
                <w:szCs w:val="20"/>
              </w:rPr>
              <w:t xml:space="preserve">  </w:t>
            </w:r>
            <w:r w:rsidR="00280463"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proofErr w:type="gramEnd"/>
            <w:r w:rsidR="00280463" w:rsidRPr="00613420">
              <w:rPr>
                <w:rStyle w:val="fontstyle01"/>
                <w:rFonts w:asciiTheme="minorHAnsi" w:eastAsia="MS Gothic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280463" w:rsidRPr="00613420">
              <w:rPr>
                <w:rFonts w:cstheme="minorHAnsi"/>
                <w:color w:val="212121"/>
                <w:sz w:val="20"/>
                <w:szCs w:val="20"/>
              </w:rPr>
              <w:t>Incu</w:t>
            </w:r>
            <w:proofErr w:type="spellEnd"/>
            <w:r w:rsidR="00280463" w:rsidRPr="00613420">
              <w:rPr>
                <w:rFonts w:cstheme="minorHAnsi"/>
                <w:color w:val="212121"/>
                <w:sz w:val="20"/>
                <w:szCs w:val="20"/>
              </w:rPr>
              <w:t xml:space="preserve">-App   </w:t>
            </w:r>
            <w:r w:rsidR="00280463"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r w:rsidR="00280463" w:rsidRPr="00301FDD">
              <w:rPr>
                <w:rStyle w:val="fontstyle01"/>
                <w:rFonts w:ascii="MS Gothic" w:eastAsia="MS Gothic" w:hAnsi="MS Gothic" w:cs="Calibri"/>
                <w:sz w:val="12"/>
                <w:szCs w:val="12"/>
              </w:rPr>
              <w:t xml:space="preserve"> </w:t>
            </w:r>
            <w:r w:rsidR="00A131A1">
              <w:rPr>
                <w:rFonts w:ascii="Calibri" w:hAnsi="Calibri" w:cs="Calibri"/>
                <w:color w:val="212121"/>
                <w:sz w:val="20"/>
                <w:szCs w:val="28"/>
              </w:rPr>
              <w:t>Other program:</w:t>
            </w:r>
            <w:r w:rsidR="00280463">
              <w:rPr>
                <w:rFonts w:ascii="Calibri" w:hAnsi="Calibri" w:cs="Calibri"/>
                <w:color w:val="212121"/>
                <w:sz w:val="20"/>
                <w:szCs w:val="28"/>
              </w:rPr>
              <w:t xml:space="preserve"> </w:t>
            </w:r>
            <w:r w:rsidR="00A131A1" w:rsidRPr="00B30340">
              <w:rPr>
                <w:rFonts w:ascii="Calibri" w:hAnsi="Calibri" w:cs="Calibri"/>
                <w:color w:val="0070C0"/>
                <w:sz w:val="20"/>
                <w:szCs w:val="28"/>
              </w:rPr>
              <w:t>____</w:t>
            </w:r>
            <w:r w:rsidR="00280463">
              <w:rPr>
                <w:rFonts w:ascii="Calibri" w:hAnsi="Calibri" w:cs="Calibri"/>
                <w:color w:val="212121"/>
                <w:sz w:val="20"/>
                <w:szCs w:val="28"/>
              </w:rPr>
              <w:t xml:space="preserve">   </w:t>
            </w:r>
            <w:r w:rsidR="00280463" w:rsidRPr="00301FDD">
              <w:rPr>
                <w:rFonts w:ascii="Calibri" w:hAnsi="Calibri" w:cs="Calibri"/>
                <w:color w:val="212121"/>
                <w:sz w:val="20"/>
                <w:szCs w:val="28"/>
              </w:rPr>
              <w:t xml:space="preserve"> </w:t>
            </w:r>
          </w:p>
        </w:tc>
      </w:tr>
      <w:tr w:rsidR="005B18AB" w:rsidRPr="001A5A72" w14:paraId="687A37ED" w14:textId="77777777" w:rsidTr="0070556C">
        <w:trPr>
          <w:trHeight w:val="255"/>
        </w:trPr>
        <w:tc>
          <w:tcPr>
            <w:tcW w:w="2830" w:type="dxa"/>
            <w:tcBorders>
              <w:top w:val="nil"/>
              <w:bottom w:val="single" w:sz="4" w:space="0" w:color="auto"/>
            </w:tcBorders>
            <w:vAlign w:val="center"/>
          </w:tcPr>
          <w:p w14:paraId="6807E614" w14:textId="77777777" w:rsidR="005B18AB" w:rsidRPr="00174A39" w:rsidRDefault="005B18AB" w:rsidP="00280463">
            <w:pPr>
              <w:snapToGrid w:val="0"/>
              <w:spacing w:after="120" w:line="220" w:lineRule="exact"/>
              <w:rPr>
                <w:rStyle w:val="fontstyle01"/>
                <w:rFonts w:asciiTheme="minorHAnsi" w:hAnsiTheme="minorHAnsi" w:cstheme="minorHAnsi"/>
                <w:bCs/>
                <w:sz w:val="20"/>
                <w:szCs w:val="22"/>
              </w:rPr>
            </w:pPr>
          </w:p>
        </w:tc>
        <w:tc>
          <w:tcPr>
            <w:tcW w:w="7655" w:type="dxa"/>
            <w:tcBorders>
              <w:bottom w:val="single" w:sz="4" w:space="0" w:color="auto"/>
            </w:tcBorders>
          </w:tcPr>
          <w:p w14:paraId="121270B3" w14:textId="77777777" w:rsidR="005B18AB" w:rsidRPr="00301FDD" w:rsidRDefault="005B18AB" w:rsidP="00157BEC">
            <w:pPr>
              <w:adjustRightInd w:val="0"/>
              <w:snapToGrid w:val="0"/>
              <w:spacing w:before="120" w:after="60" w:line="180" w:lineRule="exact"/>
              <w:ind w:right="947"/>
              <w:rPr>
                <w:rStyle w:val="fontstyle01"/>
                <w:rFonts w:ascii="Calibri" w:hAnsi="Calibri" w:cs="Calibri"/>
                <w:i/>
                <w:iCs/>
                <w:color w:val="212121"/>
                <w:sz w:val="20"/>
                <w:szCs w:val="20"/>
              </w:rPr>
            </w:pPr>
            <w:r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r w:rsidRPr="00301FDD">
              <w:rPr>
                <w:rStyle w:val="fontstyle01"/>
                <w:rFonts w:ascii="MS Gothic" w:eastAsia="MS Gothic" w:hAnsi="MS Gothic" w:cs="Calibri"/>
                <w:sz w:val="12"/>
                <w:szCs w:val="12"/>
              </w:rPr>
              <w:t xml:space="preserve"> </w:t>
            </w:r>
            <w:sdt>
              <w:sdtPr>
                <w:rPr>
                  <w:rStyle w:val="fontstyle01"/>
                  <w:rFonts w:ascii="MS Gothic" w:eastAsia="MS Gothic" w:hAnsi="MS Gothic" w:cs="Calibri"/>
                  <w:sz w:val="12"/>
                  <w:szCs w:val="12"/>
                </w:rPr>
                <w:id w:val="1644156637"/>
                <w:placeholder>
                  <w:docPart w:val="3FDCF7AEB6EB4A39A6C3F4EDD7051D95"/>
                </w:placeholder>
              </w:sdtPr>
              <w:sdtEndPr>
                <w:rPr>
                  <w:rStyle w:val="DefaultParagraphFont"/>
                  <w:rFonts w:ascii="Calibri" w:eastAsiaTheme="minorEastAsia" w:hAnsi="Calibri"/>
                  <w:color w:val="212121"/>
                  <w:sz w:val="20"/>
                  <w:szCs w:val="28"/>
                </w:rPr>
              </w:sdtEndPr>
              <w:sdtContent>
                <w:proofErr w:type="spellStart"/>
                <w:r w:rsidRPr="00301FDD">
                  <w:rPr>
                    <w:rFonts w:ascii="Calibri" w:hAnsi="Calibri" w:cs="Calibri"/>
                    <w:color w:val="212121"/>
                    <w:sz w:val="20"/>
                    <w:szCs w:val="28"/>
                  </w:rPr>
                  <w:t>Health@InnoHK</w:t>
                </w:r>
                <w:proofErr w:type="spellEnd"/>
              </w:sdtContent>
            </w:sdt>
            <w:r w:rsidRPr="00301FDD">
              <w:rPr>
                <w:rFonts w:ascii="Calibri" w:hAnsi="Calibri" w:cs="Calibri"/>
                <w:color w:val="212121"/>
                <w:sz w:val="20"/>
                <w:szCs w:val="28"/>
              </w:rPr>
              <w:t xml:space="preserve">    </w:t>
            </w:r>
            <w:r w:rsidR="008570F2">
              <w:rPr>
                <w:rFonts w:ascii="Calibri" w:hAnsi="Calibri" w:cs="Calibri"/>
                <w:color w:val="212121"/>
                <w:sz w:val="20"/>
                <w:szCs w:val="28"/>
              </w:rPr>
              <w:t xml:space="preserve">      </w:t>
            </w:r>
            <w:r w:rsidRPr="00613420">
              <w:rPr>
                <w:rStyle w:val="fontstyle01"/>
                <w:rFonts w:ascii="Segoe UI Symbol" w:eastAsia="MS Gothic" w:hAnsi="Segoe UI Symbol" w:cs="Segoe UI Symbol"/>
                <w:color w:val="0070C0"/>
                <w:sz w:val="20"/>
                <w:szCs w:val="20"/>
              </w:rPr>
              <w:t>☐</w:t>
            </w:r>
            <w:r w:rsidRPr="00301FDD">
              <w:rPr>
                <w:rStyle w:val="fontstyle01"/>
                <w:rFonts w:ascii="MS Gothic" w:eastAsia="MS Gothic" w:hAnsi="MS Gothic" w:cs="Calibri"/>
                <w:sz w:val="12"/>
                <w:szCs w:val="12"/>
              </w:rPr>
              <w:t xml:space="preserve"> </w:t>
            </w:r>
            <w:sdt>
              <w:sdtPr>
                <w:rPr>
                  <w:rStyle w:val="fontstyle01"/>
                  <w:rFonts w:ascii="MS Gothic" w:eastAsia="MS Gothic" w:hAnsi="MS Gothic" w:cs="Calibri"/>
                  <w:sz w:val="12"/>
                  <w:szCs w:val="12"/>
                </w:rPr>
                <w:id w:val="629590017"/>
                <w:lock w:val="sdtContentLocked"/>
                <w:placeholder>
                  <w:docPart w:val="3FDCF7AEB6EB4A39A6C3F4EDD7051D95"/>
                </w:placeholder>
              </w:sdtPr>
              <w:sdtEndPr>
                <w:rPr>
                  <w:rStyle w:val="DefaultParagraphFont"/>
                  <w:rFonts w:ascii="Calibri" w:eastAsiaTheme="minorEastAsia" w:hAnsi="Calibri"/>
                  <w:color w:val="212121"/>
                  <w:sz w:val="20"/>
                  <w:szCs w:val="20"/>
                </w:rPr>
              </w:sdtEndPr>
              <w:sdtContent>
                <w:r w:rsidRPr="00301FDD">
                  <w:rPr>
                    <w:rFonts w:ascii="Calibri" w:hAnsi="Calibri"/>
                    <w:color w:val="212121"/>
                    <w:sz w:val="20"/>
                    <w:szCs w:val="20"/>
                  </w:rPr>
                  <w:t>AIR@Inno</w:t>
                </w:r>
              </w:sdtContent>
            </w:sdt>
            <w:r w:rsidRPr="00301FDD">
              <w:rPr>
                <w:rFonts w:ascii="Calibri" w:hAnsi="Calibri" w:cs="Calibri"/>
                <w:color w:val="212121"/>
                <w:sz w:val="20"/>
                <w:szCs w:val="20"/>
              </w:rPr>
              <w:t xml:space="preserve">HK </w:t>
            </w:r>
            <w:r w:rsidRPr="005B7436">
              <w:rPr>
                <w:rFonts w:ascii="Calibri" w:hAnsi="Calibri" w:cs="Calibri"/>
                <w:color w:val="212121"/>
                <w:sz w:val="20"/>
                <w:szCs w:val="20"/>
              </w:rPr>
              <w:t xml:space="preserve">    </w:t>
            </w:r>
            <w:r w:rsidRPr="005B7436">
              <w:rPr>
                <w:rFonts w:ascii="Calibri" w:hAnsi="Calibri" w:cs="Calibri"/>
                <w:iCs/>
                <w:color w:val="212121"/>
                <w:sz w:val="20"/>
                <w:szCs w:val="20"/>
              </w:rPr>
              <w:t xml:space="preserve">    </w:t>
            </w:r>
          </w:p>
        </w:tc>
      </w:tr>
      <w:tr w:rsidR="00166B0D" w:rsidRPr="00473107" w14:paraId="122207FA" w14:textId="77777777" w:rsidTr="00C45F2D">
        <w:trPr>
          <w:trHeight w:val="663"/>
        </w:trPr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C06214" w14:textId="284232B6" w:rsidR="00166B0D" w:rsidRPr="00174A39" w:rsidRDefault="00E33F79" w:rsidP="007634ED">
            <w:pPr>
              <w:snapToGrid w:val="0"/>
              <w:spacing w:line="180" w:lineRule="exact"/>
              <w:jc w:val="right"/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t>C</w:t>
            </w:r>
            <w:r w:rsidRPr="00E33F79"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t>ompany</w:t>
            </w:r>
            <w:r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t>’s</w:t>
            </w:r>
            <w:r w:rsidRPr="00E33F79"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t xml:space="preserve"> Address</w:t>
            </w:r>
            <w:r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t xml:space="preserve"> in HKSTP</w:t>
            </w:r>
            <w:r w:rsidR="00166B0D" w:rsidRPr="00174A39"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t>:</w:t>
            </w:r>
            <w:r w:rsidR="00166B0D" w:rsidRPr="00174A39"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br/>
            </w:r>
          </w:p>
        </w:tc>
        <w:tc>
          <w:tcPr>
            <w:tcW w:w="76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7F7114" w14:textId="77777777" w:rsidR="00166B0D" w:rsidRPr="0038439C" w:rsidRDefault="00166B0D" w:rsidP="009863FD">
            <w:pPr>
              <w:tabs>
                <w:tab w:val="left" w:pos="4112"/>
              </w:tabs>
              <w:snapToGrid w:val="0"/>
              <w:spacing w:line="220" w:lineRule="exact"/>
              <w:rPr>
                <w:rStyle w:val="fontstyle01"/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</w:tc>
      </w:tr>
      <w:tr w:rsidR="00C45F2D" w:rsidRPr="00473107" w14:paraId="6462D4EC" w14:textId="77777777" w:rsidTr="00C45F2D">
        <w:trPr>
          <w:trHeight w:val="686"/>
        </w:trPr>
        <w:tc>
          <w:tcPr>
            <w:tcW w:w="2830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E8F3BCC" w14:textId="15FCBD8C" w:rsidR="00C45F2D" w:rsidRDefault="00C45F2D" w:rsidP="00C45F2D">
            <w:pPr>
              <w:snapToGrid w:val="0"/>
              <w:spacing w:line="180" w:lineRule="exact"/>
              <w:jc w:val="right"/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t>Location</w:t>
            </w:r>
            <w:r w:rsidR="00E33F79"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t>(s)</w:t>
            </w:r>
            <w:r w:rsidR="00E33F79">
              <w:rPr>
                <w:rStyle w:val="fontstyle01"/>
              </w:rPr>
              <w:t xml:space="preserve"> </w:t>
            </w:r>
            <w:r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  <w:t>to undertake research project:</w:t>
            </w:r>
          </w:p>
          <w:p w14:paraId="73EF8BF3" w14:textId="0EA036C7" w:rsidR="00C45F2D" w:rsidRPr="00174A39" w:rsidRDefault="00C45F2D" w:rsidP="002969AF">
            <w:pPr>
              <w:snapToGrid w:val="0"/>
              <w:spacing w:line="180" w:lineRule="exact"/>
              <w:ind w:right="100"/>
              <w:jc w:val="right"/>
              <w:rPr>
                <w:rStyle w:val="fontstyle01"/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7655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7D8D4A7" w14:textId="77777777" w:rsidR="00C45F2D" w:rsidRPr="0038439C" w:rsidRDefault="00C45F2D" w:rsidP="009863FD">
            <w:pPr>
              <w:tabs>
                <w:tab w:val="left" w:pos="4112"/>
              </w:tabs>
              <w:snapToGrid w:val="0"/>
              <w:spacing w:line="220" w:lineRule="exact"/>
              <w:rPr>
                <w:rStyle w:val="fontstyle01"/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</w:tc>
      </w:tr>
    </w:tbl>
    <w:p w14:paraId="3E98B11A" w14:textId="77777777" w:rsidR="00033AFD" w:rsidRDefault="00033AFD" w:rsidP="001D37F7">
      <w:pPr>
        <w:adjustRightInd w:val="0"/>
        <w:snapToGrid w:val="0"/>
        <w:spacing w:line="180" w:lineRule="exact"/>
        <w:ind w:left="-113"/>
        <w:jc w:val="both"/>
        <w:rPr>
          <w:rFonts w:ascii="Calibri" w:hAnsi="Calibri" w:cs="Calibri"/>
          <w:b/>
          <w:sz w:val="20"/>
          <w:szCs w:val="28"/>
        </w:rPr>
      </w:pPr>
    </w:p>
    <w:p w14:paraId="02CEFD87" w14:textId="52EAC943" w:rsidR="00C669CA" w:rsidRPr="00F4409D" w:rsidRDefault="0025221F" w:rsidP="00D94728">
      <w:pPr>
        <w:pStyle w:val="ListParagraph"/>
        <w:numPr>
          <w:ilvl w:val="0"/>
          <w:numId w:val="7"/>
        </w:numPr>
        <w:adjustRightInd w:val="0"/>
        <w:snapToGrid w:val="0"/>
        <w:spacing w:after="80" w:line="240" w:lineRule="exact"/>
        <w:ind w:left="425" w:hanging="425"/>
        <w:jc w:val="both"/>
        <w:rPr>
          <w:rFonts w:ascii="Calibri" w:hAnsi="Calibri" w:cs="Calibri"/>
          <w:sz w:val="20"/>
          <w:szCs w:val="20"/>
        </w:rPr>
      </w:pPr>
      <w:r w:rsidRPr="00F4409D">
        <w:rPr>
          <w:rFonts w:ascii="Calibri" w:hAnsi="Calibri" w:cs="Calibri"/>
          <w:sz w:val="20"/>
          <w:szCs w:val="20"/>
        </w:rPr>
        <w:t xml:space="preserve">Principal investigator or </w:t>
      </w:r>
      <w:r w:rsidR="00C669CA" w:rsidRPr="00F4409D">
        <w:rPr>
          <w:rFonts w:ascii="Calibri" w:hAnsi="Calibri" w:cs="Calibri"/>
          <w:sz w:val="20"/>
          <w:szCs w:val="20"/>
        </w:rPr>
        <w:t>staff in</w:t>
      </w:r>
      <w:r w:rsidR="00C25CC3" w:rsidRPr="00F4409D">
        <w:rPr>
          <w:rFonts w:ascii="Calibri" w:hAnsi="Calibri" w:cs="Calibri"/>
          <w:sz w:val="20"/>
          <w:szCs w:val="20"/>
        </w:rPr>
        <w:t>-</w:t>
      </w:r>
      <w:r w:rsidR="00C669CA" w:rsidRPr="00F4409D">
        <w:rPr>
          <w:rFonts w:ascii="Calibri" w:hAnsi="Calibri" w:cs="Calibri"/>
          <w:sz w:val="20"/>
          <w:szCs w:val="20"/>
        </w:rPr>
        <w:t>charge of th</w:t>
      </w:r>
      <w:r w:rsidR="008E7734" w:rsidRPr="00F4409D">
        <w:rPr>
          <w:rFonts w:ascii="Calibri" w:hAnsi="Calibri" w:cs="Calibri"/>
          <w:sz w:val="20"/>
          <w:szCs w:val="20"/>
        </w:rPr>
        <w:t xml:space="preserve">is </w:t>
      </w:r>
      <w:r w:rsidR="00C669CA" w:rsidRPr="00F4409D">
        <w:rPr>
          <w:rFonts w:ascii="Calibri" w:hAnsi="Calibri" w:cs="Calibri"/>
          <w:sz w:val="20"/>
          <w:szCs w:val="20"/>
        </w:rPr>
        <w:t>project</w:t>
      </w:r>
      <w:r w:rsidR="00D16E17" w:rsidRPr="00F4409D">
        <w:rPr>
          <w:rFonts w:ascii="Calibri" w:hAnsi="Calibri" w:cs="Calibri"/>
          <w:sz w:val="20"/>
          <w:szCs w:val="20"/>
        </w:rPr>
        <w:t>:</w:t>
      </w:r>
    </w:p>
    <w:tbl>
      <w:tblPr>
        <w:tblStyle w:val="TableGrid"/>
        <w:tblW w:w="10438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395"/>
        <w:gridCol w:w="2268"/>
        <w:gridCol w:w="1559"/>
        <w:gridCol w:w="2216"/>
      </w:tblGrid>
      <w:tr w:rsidR="0070556C" w:rsidRPr="00F4409D" w14:paraId="7F08EAE5" w14:textId="77777777" w:rsidTr="00264AF9">
        <w:tc>
          <w:tcPr>
            <w:tcW w:w="4395" w:type="dxa"/>
          </w:tcPr>
          <w:p w14:paraId="1D81DC8A" w14:textId="77777777" w:rsidR="0070556C" w:rsidRPr="00F4409D" w:rsidRDefault="0070556C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z w:val="20"/>
                <w:szCs w:val="20"/>
              </w:rPr>
            </w:pPr>
            <w:r w:rsidRPr="00F4409D">
              <w:rPr>
                <w:rFonts w:ascii="Calibri" w:hAnsi="Calibri" w:cs="Calibri"/>
                <w:b/>
                <w:sz w:val="20"/>
                <w:szCs w:val="20"/>
              </w:rPr>
              <w:t>Name</w:t>
            </w:r>
          </w:p>
          <w:p w14:paraId="2842E016" w14:textId="19F66BBB" w:rsidR="0070556C" w:rsidRPr="00F4409D" w:rsidRDefault="0070556C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pacing w:val="-6"/>
                <w:sz w:val="20"/>
                <w:szCs w:val="20"/>
              </w:rPr>
            </w:pPr>
            <w:r w:rsidRPr="00F4409D">
              <w:rPr>
                <w:rFonts w:ascii="Calibri" w:hAnsi="Calibri" w:cs="Calibri"/>
                <w:spacing w:val="-4"/>
                <w:sz w:val="20"/>
                <w:szCs w:val="20"/>
              </w:rPr>
              <w:t>(Please underline the surname)</w:t>
            </w:r>
          </w:p>
        </w:tc>
        <w:tc>
          <w:tcPr>
            <w:tcW w:w="2268" w:type="dxa"/>
          </w:tcPr>
          <w:p w14:paraId="289B71E7" w14:textId="75BD4BBD" w:rsidR="0070556C" w:rsidRPr="00F4409D" w:rsidRDefault="0070556C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z w:val="20"/>
                <w:szCs w:val="20"/>
              </w:rPr>
            </w:pPr>
            <w:r w:rsidRPr="00F4409D">
              <w:rPr>
                <w:rFonts w:ascii="Calibri" w:hAnsi="Calibri" w:cs="Calibri"/>
                <w:b/>
                <w:sz w:val="20"/>
                <w:szCs w:val="20"/>
              </w:rPr>
              <w:t>Position in the company</w:t>
            </w:r>
          </w:p>
        </w:tc>
        <w:tc>
          <w:tcPr>
            <w:tcW w:w="1559" w:type="dxa"/>
          </w:tcPr>
          <w:p w14:paraId="6E6D7073" w14:textId="2436750E" w:rsidR="0070556C" w:rsidRPr="00F4409D" w:rsidRDefault="0070556C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z w:val="20"/>
                <w:szCs w:val="20"/>
              </w:rPr>
            </w:pPr>
            <w:r w:rsidRPr="00F4409D">
              <w:rPr>
                <w:rFonts w:ascii="Calibri" w:hAnsi="Calibri" w:cs="Calibri"/>
                <w:b/>
                <w:sz w:val="20"/>
                <w:szCs w:val="20"/>
              </w:rPr>
              <w:t>Direct phone number</w:t>
            </w:r>
          </w:p>
        </w:tc>
        <w:tc>
          <w:tcPr>
            <w:tcW w:w="2216" w:type="dxa"/>
          </w:tcPr>
          <w:p w14:paraId="777FDB31" w14:textId="77777777" w:rsidR="0070556C" w:rsidRPr="00F4409D" w:rsidRDefault="0070556C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z w:val="20"/>
                <w:szCs w:val="20"/>
              </w:rPr>
            </w:pPr>
            <w:r w:rsidRPr="00F4409D">
              <w:rPr>
                <w:rFonts w:ascii="Calibri" w:hAnsi="Calibri" w:cs="Calibri"/>
                <w:b/>
                <w:sz w:val="20"/>
                <w:szCs w:val="20"/>
              </w:rPr>
              <w:t>Email address</w:t>
            </w:r>
          </w:p>
        </w:tc>
      </w:tr>
      <w:tr w:rsidR="0070556C" w:rsidRPr="00F4409D" w14:paraId="4AB25D6E" w14:textId="77777777" w:rsidTr="00264AF9">
        <w:trPr>
          <w:trHeight w:val="283"/>
        </w:trPr>
        <w:tc>
          <w:tcPr>
            <w:tcW w:w="4395" w:type="dxa"/>
          </w:tcPr>
          <w:p w14:paraId="6B6D0BEB" w14:textId="77777777" w:rsidR="0070556C" w:rsidRPr="00F4409D" w:rsidRDefault="0070556C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16F1AED" w14:textId="77777777" w:rsidR="0070556C" w:rsidRPr="00F4409D" w:rsidRDefault="0070556C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E68C6F2" w14:textId="77777777" w:rsidR="0070556C" w:rsidRPr="00F4409D" w:rsidRDefault="0070556C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16" w:type="dxa"/>
          </w:tcPr>
          <w:p w14:paraId="04A50B62" w14:textId="77777777" w:rsidR="0070556C" w:rsidRPr="00F4409D" w:rsidRDefault="0070556C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</w:tr>
    </w:tbl>
    <w:p w14:paraId="170A83D1" w14:textId="1D067AB9" w:rsidR="00166B0D" w:rsidRPr="00F4409D" w:rsidRDefault="00C8280D" w:rsidP="00D94728">
      <w:pPr>
        <w:pStyle w:val="ListParagraph"/>
        <w:numPr>
          <w:ilvl w:val="0"/>
          <w:numId w:val="7"/>
        </w:numPr>
        <w:adjustRightInd w:val="0"/>
        <w:snapToGrid w:val="0"/>
        <w:spacing w:before="180" w:after="60" w:line="204" w:lineRule="exact"/>
        <w:ind w:left="425" w:hanging="425"/>
        <w:jc w:val="both"/>
        <w:rPr>
          <w:rFonts w:ascii="Calibri" w:hAnsi="Calibri" w:cs="Calibri"/>
          <w:spacing w:val="-2"/>
          <w:sz w:val="20"/>
          <w:szCs w:val="20"/>
        </w:rPr>
      </w:pPr>
      <w:r w:rsidRPr="00F4409D">
        <w:rPr>
          <w:rFonts w:cs="Tahoma"/>
          <w:snapToGrid w:val="0"/>
          <w:spacing w:val="-2"/>
          <w:sz w:val="20"/>
          <w:szCs w:val="20"/>
        </w:rPr>
        <w:t>A</w:t>
      </w:r>
      <w:r w:rsidR="00166B0D" w:rsidRPr="00F4409D">
        <w:rPr>
          <w:rFonts w:cs="Tahoma"/>
          <w:snapToGrid w:val="0"/>
          <w:spacing w:val="-2"/>
          <w:sz w:val="20"/>
          <w:szCs w:val="20"/>
        </w:rPr>
        <w:t xml:space="preserve">ll </w:t>
      </w:r>
      <w:r w:rsidR="00E145C1" w:rsidRPr="00F4409D">
        <w:rPr>
          <w:rFonts w:cs="Tahoma"/>
          <w:snapToGrid w:val="0"/>
          <w:spacing w:val="-2"/>
          <w:sz w:val="20"/>
          <w:szCs w:val="20"/>
        </w:rPr>
        <w:t xml:space="preserve">other </w:t>
      </w:r>
      <w:r w:rsidRPr="00F4409D">
        <w:rPr>
          <w:rFonts w:cs="Tahoma"/>
          <w:snapToGrid w:val="0"/>
          <w:spacing w:val="-2"/>
          <w:sz w:val="20"/>
          <w:szCs w:val="20"/>
        </w:rPr>
        <w:t xml:space="preserve">personnel </w:t>
      </w:r>
      <w:r w:rsidR="001217E0" w:rsidRPr="00F4409D">
        <w:rPr>
          <w:rFonts w:cs="Tahoma"/>
          <w:snapToGrid w:val="0"/>
          <w:spacing w:val="-2"/>
          <w:sz w:val="20"/>
          <w:szCs w:val="20"/>
        </w:rPr>
        <w:t>(including co-investigator</w:t>
      </w:r>
      <w:r w:rsidR="006569E4" w:rsidRPr="00F4409D">
        <w:rPr>
          <w:rFonts w:cs="Tahoma"/>
          <w:snapToGrid w:val="0"/>
          <w:spacing w:val="-2"/>
          <w:sz w:val="20"/>
          <w:szCs w:val="20"/>
        </w:rPr>
        <w:t>s</w:t>
      </w:r>
      <w:r w:rsidR="001217E0" w:rsidRPr="00F4409D">
        <w:rPr>
          <w:rFonts w:cs="Tahoma"/>
          <w:snapToGrid w:val="0"/>
          <w:spacing w:val="-2"/>
          <w:sz w:val="20"/>
          <w:szCs w:val="20"/>
        </w:rPr>
        <w:t>, interns</w:t>
      </w:r>
      <w:r w:rsidR="00264AF9" w:rsidRPr="00F4409D">
        <w:rPr>
          <w:rFonts w:cs="Tahoma"/>
          <w:snapToGrid w:val="0"/>
          <w:spacing w:val="-2"/>
          <w:sz w:val="20"/>
          <w:szCs w:val="20"/>
        </w:rPr>
        <w:t>, etc.</w:t>
      </w:r>
      <w:r w:rsidR="001217E0" w:rsidRPr="00F4409D">
        <w:rPr>
          <w:rFonts w:cs="Tahoma"/>
          <w:snapToGrid w:val="0"/>
          <w:spacing w:val="-2"/>
          <w:sz w:val="20"/>
          <w:szCs w:val="20"/>
        </w:rPr>
        <w:t xml:space="preserve">) that are </w:t>
      </w:r>
      <w:r w:rsidR="00166B0D" w:rsidRPr="00F4409D">
        <w:rPr>
          <w:rFonts w:cs="Tahoma"/>
          <w:snapToGrid w:val="0"/>
          <w:spacing w:val="-2"/>
          <w:sz w:val="20"/>
          <w:szCs w:val="20"/>
        </w:rPr>
        <w:t xml:space="preserve">authorized to conduct procedures </w:t>
      </w:r>
      <w:r w:rsidR="001217E0" w:rsidRPr="00F4409D">
        <w:rPr>
          <w:rFonts w:cs="Tahoma"/>
          <w:snapToGrid w:val="0"/>
          <w:spacing w:val="-2"/>
          <w:sz w:val="20"/>
          <w:szCs w:val="20"/>
        </w:rPr>
        <w:t>involving</w:t>
      </w:r>
      <w:r w:rsidR="006D761A" w:rsidRPr="00F4409D">
        <w:rPr>
          <w:rFonts w:cs="Tahoma"/>
          <w:snapToGrid w:val="0"/>
          <w:spacing w:val="-2"/>
          <w:sz w:val="20"/>
          <w:szCs w:val="20"/>
        </w:rPr>
        <w:t xml:space="preserve"> human participants</w:t>
      </w:r>
      <w:r w:rsidR="00264AF9" w:rsidRPr="00F4409D">
        <w:rPr>
          <w:rFonts w:cs="Tahoma"/>
          <w:snapToGrid w:val="0"/>
          <w:spacing w:val="-2"/>
          <w:sz w:val="20"/>
          <w:szCs w:val="20"/>
        </w:rPr>
        <w:t xml:space="preserve">/ materials </w:t>
      </w:r>
      <w:r w:rsidR="000A69D5" w:rsidRPr="00F4409D">
        <w:rPr>
          <w:rFonts w:cs="Tahoma"/>
          <w:snapToGrid w:val="0"/>
          <w:spacing w:val="-2"/>
          <w:sz w:val="20"/>
          <w:szCs w:val="20"/>
        </w:rPr>
        <w:t xml:space="preserve">in </w:t>
      </w:r>
      <w:r w:rsidR="00166B0D" w:rsidRPr="00F4409D">
        <w:rPr>
          <w:rFonts w:cs="Tahoma"/>
          <w:snapToGrid w:val="0"/>
          <w:spacing w:val="-2"/>
          <w:sz w:val="20"/>
          <w:szCs w:val="20"/>
        </w:rPr>
        <w:t>this proposal</w:t>
      </w:r>
      <w:r w:rsidR="00D16E17" w:rsidRPr="00F4409D">
        <w:rPr>
          <w:rFonts w:cs="Tahoma"/>
          <w:snapToGrid w:val="0"/>
          <w:spacing w:val="-2"/>
          <w:sz w:val="20"/>
          <w:szCs w:val="20"/>
        </w:rPr>
        <w:t>:</w:t>
      </w:r>
      <w:r w:rsidR="000A69D5" w:rsidRPr="00F4409D">
        <w:rPr>
          <w:rFonts w:cs="Tahoma"/>
          <w:snapToGrid w:val="0"/>
          <w:spacing w:val="-2"/>
          <w:sz w:val="20"/>
          <w:szCs w:val="20"/>
        </w:rPr>
        <w:t xml:space="preserve">  </w:t>
      </w:r>
    </w:p>
    <w:tbl>
      <w:tblPr>
        <w:tblStyle w:val="TableGrid"/>
        <w:tblW w:w="10490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552"/>
        <w:gridCol w:w="1984"/>
        <w:gridCol w:w="2268"/>
        <w:gridCol w:w="1418"/>
        <w:gridCol w:w="2268"/>
      </w:tblGrid>
      <w:tr w:rsidR="00944A12" w:rsidRPr="00F4409D" w14:paraId="30D91DF7" w14:textId="77777777" w:rsidTr="00E413C5">
        <w:tc>
          <w:tcPr>
            <w:tcW w:w="2552" w:type="dxa"/>
          </w:tcPr>
          <w:p w14:paraId="096FABB1" w14:textId="77777777" w:rsidR="00944A12" w:rsidRPr="00F4409D" w:rsidRDefault="00944A12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z w:val="20"/>
                <w:szCs w:val="20"/>
              </w:rPr>
            </w:pPr>
            <w:r w:rsidRPr="00F4409D">
              <w:rPr>
                <w:rFonts w:ascii="Calibri" w:hAnsi="Calibri" w:cs="Calibri"/>
                <w:b/>
                <w:sz w:val="20"/>
                <w:szCs w:val="20"/>
              </w:rPr>
              <w:t>Name</w:t>
            </w:r>
          </w:p>
          <w:p w14:paraId="1C1A52B6" w14:textId="77777777" w:rsidR="00D16E17" w:rsidRPr="00F4409D" w:rsidRDefault="00D16E17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z w:val="20"/>
                <w:szCs w:val="20"/>
              </w:rPr>
            </w:pPr>
            <w:r w:rsidRPr="00F4409D">
              <w:rPr>
                <w:rFonts w:ascii="Calibri" w:hAnsi="Calibri" w:cs="Calibri"/>
                <w:spacing w:val="-4"/>
                <w:sz w:val="20"/>
                <w:szCs w:val="20"/>
              </w:rPr>
              <w:t>(Please underline the surname)</w:t>
            </w:r>
          </w:p>
        </w:tc>
        <w:tc>
          <w:tcPr>
            <w:tcW w:w="1984" w:type="dxa"/>
          </w:tcPr>
          <w:p w14:paraId="38E3C671" w14:textId="77777777" w:rsidR="00944A12" w:rsidRPr="00F4409D" w:rsidRDefault="00944A12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pacing w:val="-2"/>
                <w:sz w:val="20"/>
                <w:szCs w:val="20"/>
              </w:rPr>
            </w:pPr>
            <w:r w:rsidRPr="00F4409D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Role</w:t>
            </w:r>
            <w:r w:rsidR="001F51D7" w:rsidRPr="00F4409D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 xml:space="preserve"> in this project</w:t>
            </w:r>
          </w:p>
        </w:tc>
        <w:tc>
          <w:tcPr>
            <w:tcW w:w="2268" w:type="dxa"/>
          </w:tcPr>
          <w:p w14:paraId="1540AAFB" w14:textId="7A0F9B73" w:rsidR="00944A12" w:rsidRPr="00F4409D" w:rsidRDefault="00944A12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pacing w:val="-2"/>
                <w:sz w:val="20"/>
                <w:szCs w:val="20"/>
              </w:rPr>
            </w:pPr>
            <w:r w:rsidRPr="00F4409D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Position</w:t>
            </w:r>
            <w:r w:rsidR="00D6541E" w:rsidRPr="00F4409D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 xml:space="preserve"> </w:t>
            </w:r>
            <w:r w:rsidRPr="00F4409D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in</w:t>
            </w:r>
            <w:r w:rsidR="0033582C" w:rsidRPr="00F4409D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 xml:space="preserve"> the</w:t>
            </w:r>
            <w:r w:rsidRPr="00F4409D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 xml:space="preserve"> company</w:t>
            </w:r>
          </w:p>
        </w:tc>
        <w:tc>
          <w:tcPr>
            <w:tcW w:w="1418" w:type="dxa"/>
          </w:tcPr>
          <w:p w14:paraId="6CEC0F0F" w14:textId="0B527FEF" w:rsidR="00944A12" w:rsidRPr="00F4409D" w:rsidRDefault="00411E9F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pacing w:val="-2"/>
                <w:sz w:val="20"/>
                <w:szCs w:val="20"/>
              </w:rPr>
            </w:pPr>
            <w:r w:rsidRPr="00F4409D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Direct phone number</w:t>
            </w:r>
          </w:p>
        </w:tc>
        <w:tc>
          <w:tcPr>
            <w:tcW w:w="2268" w:type="dxa"/>
          </w:tcPr>
          <w:p w14:paraId="370AB546" w14:textId="77777777" w:rsidR="00944A12" w:rsidRPr="00F4409D" w:rsidRDefault="00944A12" w:rsidP="00264AF9">
            <w:pPr>
              <w:adjustRightInd w:val="0"/>
              <w:snapToGrid w:val="0"/>
              <w:spacing w:line="196" w:lineRule="exact"/>
              <w:rPr>
                <w:rFonts w:ascii="Calibri" w:hAnsi="Calibri" w:cs="Calibri"/>
                <w:b/>
                <w:spacing w:val="-2"/>
                <w:sz w:val="20"/>
                <w:szCs w:val="20"/>
              </w:rPr>
            </w:pPr>
            <w:r w:rsidRPr="00F4409D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Email address</w:t>
            </w:r>
          </w:p>
        </w:tc>
      </w:tr>
      <w:tr w:rsidR="00944A12" w:rsidRPr="00F4409D" w14:paraId="3F83E831" w14:textId="77777777" w:rsidTr="00E413C5">
        <w:trPr>
          <w:trHeight w:val="283"/>
        </w:trPr>
        <w:tc>
          <w:tcPr>
            <w:tcW w:w="2552" w:type="dxa"/>
          </w:tcPr>
          <w:p w14:paraId="52698BF6" w14:textId="77777777" w:rsidR="00944A12" w:rsidRPr="00F4409D" w:rsidRDefault="00944A12" w:rsidP="00D94728">
            <w:pPr>
              <w:pStyle w:val="ListParagraph"/>
              <w:numPr>
                <w:ilvl w:val="0"/>
                <w:numId w:val="25"/>
              </w:numPr>
              <w:adjustRightInd w:val="0"/>
              <w:snapToGrid w:val="0"/>
              <w:spacing w:line="240" w:lineRule="exact"/>
              <w:ind w:left="181" w:hanging="218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984" w:type="dxa"/>
          </w:tcPr>
          <w:p w14:paraId="362B4C63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61E3AA5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0BCAD20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14A6EA8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</w:tr>
      <w:tr w:rsidR="00944A12" w:rsidRPr="00F4409D" w14:paraId="7EA7D664" w14:textId="77777777" w:rsidTr="00E413C5">
        <w:trPr>
          <w:trHeight w:val="283"/>
        </w:trPr>
        <w:tc>
          <w:tcPr>
            <w:tcW w:w="2552" w:type="dxa"/>
          </w:tcPr>
          <w:p w14:paraId="426F6C61" w14:textId="77777777" w:rsidR="00944A12" w:rsidRPr="00F4409D" w:rsidRDefault="00944A12" w:rsidP="00D94728">
            <w:pPr>
              <w:pStyle w:val="ListParagraph"/>
              <w:numPr>
                <w:ilvl w:val="0"/>
                <w:numId w:val="25"/>
              </w:numPr>
              <w:adjustRightInd w:val="0"/>
              <w:snapToGrid w:val="0"/>
              <w:spacing w:line="240" w:lineRule="exact"/>
              <w:ind w:left="181" w:hanging="218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984" w:type="dxa"/>
          </w:tcPr>
          <w:p w14:paraId="479D9124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2D5EBFF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3CB47E9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892B148" w14:textId="77C4113E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</w:tr>
      <w:tr w:rsidR="00944A12" w:rsidRPr="00F4409D" w14:paraId="3F5E21AF" w14:textId="77777777" w:rsidTr="00E413C5">
        <w:trPr>
          <w:trHeight w:val="283"/>
        </w:trPr>
        <w:tc>
          <w:tcPr>
            <w:tcW w:w="2552" w:type="dxa"/>
          </w:tcPr>
          <w:p w14:paraId="07D8C639" w14:textId="77777777" w:rsidR="00944A12" w:rsidRPr="00F4409D" w:rsidRDefault="00944A12" w:rsidP="00D94728">
            <w:pPr>
              <w:pStyle w:val="ListParagraph"/>
              <w:numPr>
                <w:ilvl w:val="0"/>
                <w:numId w:val="25"/>
              </w:numPr>
              <w:adjustRightInd w:val="0"/>
              <w:snapToGrid w:val="0"/>
              <w:spacing w:line="240" w:lineRule="exact"/>
              <w:ind w:left="181" w:hanging="218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23930FB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718D079" w14:textId="69512C0F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E0269C7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DA0DD7F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</w:tr>
      <w:tr w:rsidR="00944A12" w:rsidRPr="00F4409D" w14:paraId="4CC54782" w14:textId="77777777" w:rsidTr="00E413C5">
        <w:trPr>
          <w:trHeight w:val="283"/>
        </w:trPr>
        <w:tc>
          <w:tcPr>
            <w:tcW w:w="2552" w:type="dxa"/>
          </w:tcPr>
          <w:p w14:paraId="193F1A88" w14:textId="77777777" w:rsidR="00944A12" w:rsidRPr="00F4409D" w:rsidRDefault="00944A12" w:rsidP="00D94728">
            <w:pPr>
              <w:pStyle w:val="ListParagraph"/>
              <w:numPr>
                <w:ilvl w:val="0"/>
                <w:numId w:val="25"/>
              </w:numPr>
              <w:adjustRightInd w:val="0"/>
              <w:snapToGrid w:val="0"/>
              <w:spacing w:line="240" w:lineRule="exact"/>
              <w:ind w:left="181" w:hanging="218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4E992B9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AE8957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5D7A90B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D7CEE0D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</w:tr>
      <w:tr w:rsidR="00944A12" w:rsidRPr="00F4409D" w14:paraId="01551282" w14:textId="77777777" w:rsidTr="00E413C5">
        <w:trPr>
          <w:trHeight w:val="283"/>
        </w:trPr>
        <w:tc>
          <w:tcPr>
            <w:tcW w:w="2552" w:type="dxa"/>
          </w:tcPr>
          <w:p w14:paraId="47551773" w14:textId="77777777" w:rsidR="00944A12" w:rsidRPr="00F4409D" w:rsidRDefault="00944A12" w:rsidP="00D94728">
            <w:pPr>
              <w:pStyle w:val="ListParagraph"/>
              <w:numPr>
                <w:ilvl w:val="0"/>
                <w:numId w:val="25"/>
              </w:numPr>
              <w:adjustRightInd w:val="0"/>
              <w:snapToGrid w:val="0"/>
              <w:spacing w:line="240" w:lineRule="exact"/>
              <w:ind w:left="181" w:hanging="218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984" w:type="dxa"/>
          </w:tcPr>
          <w:p w14:paraId="26716CB9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864B5CB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A9F1C9C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5199424" w14:textId="77777777" w:rsidR="00944A12" w:rsidRPr="00F4409D" w:rsidRDefault="00944A12" w:rsidP="00F829B4">
            <w:pPr>
              <w:adjustRightInd w:val="0"/>
              <w:snapToGrid w:val="0"/>
              <w:spacing w:line="240" w:lineRule="exact"/>
              <w:rPr>
                <w:rFonts w:ascii="Calibri" w:hAnsi="Calibri" w:cs="Calibri"/>
                <w:color w:val="0070C0"/>
                <w:sz w:val="20"/>
                <w:szCs w:val="20"/>
              </w:rPr>
            </w:pPr>
          </w:p>
        </w:tc>
      </w:tr>
    </w:tbl>
    <w:p w14:paraId="7B1249D9" w14:textId="77777777" w:rsidR="0065466C" w:rsidRPr="00A54326" w:rsidRDefault="0065466C" w:rsidP="0065466C">
      <w:pPr>
        <w:pStyle w:val="Heading4"/>
        <w:spacing w:before="240"/>
        <w:rPr>
          <w:rFonts w:asciiTheme="minorHAnsi" w:hAnsiTheme="minorHAnsi" w:cstheme="minorHAnsi"/>
          <w:sz w:val="22"/>
          <w:szCs w:val="22"/>
        </w:rPr>
      </w:pPr>
      <w:r w:rsidRPr="00A54326">
        <w:rPr>
          <w:rFonts w:asciiTheme="minorHAnsi" w:hAnsiTheme="minorHAnsi" w:cstheme="minorHAnsi"/>
          <w:sz w:val="22"/>
          <w:szCs w:val="22"/>
        </w:rPr>
        <w:t>DESCRIPTION OF RESEARCH STUDY</w:t>
      </w:r>
    </w:p>
    <w:p w14:paraId="07A81248" w14:textId="628F4E54" w:rsidR="0065466C" w:rsidRPr="00A54326" w:rsidRDefault="0065466C" w:rsidP="00947EDF">
      <w:pPr>
        <w:pStyle w:val="ListParagraph"/>
        <w:numPr>
          <w:ilvl w:val="1"/>
          <w:numId w:val="27"/>
        </w:numPr>
        <w:tabs>
          <w:tab w:val="clear" w:pos="1440"/>
        </w:tabs>
        <w:snapToGrid w:val="0"/>
        <w:spacing w:before="120" w:line="260" w:lineRule="exact"/>
        <w:ind w:left="284" w:hanging="426"/>
        <w:rPr>
          <w:rFonts w:cstheme="minorHAnsi"/>
          <w:snapToGrid w:val="0"/>
          <w:sz w:val="20"/>
          <w:szCs w:val="20"/>
        </w:rPr>
      </w:pPr>
      <w:r w:rsidRPr="00A54326">
        <w:rPr>
          <w:rFonts w:cstheme="minorHAnsi"/>
          <w:snapToGrid w:val="0"/>
          <w:sz w:val="20"/>
          <w:szCs w:val="20"/>
        </w:rPr>
        <w:t xml:space="preserve">Category of research study. </w:t>
      </w:r>
      <w:r w:rsidR="00947EDF" w:rsidRPr="00947EDF">
        <w:rPr>
          <w:rFonts w:cstheme="minorHAnsi"/>
          <w:snapToGrid w:val="0"/>
          <w:color w:val="767171" w:themeColor="background2" w:themeShade="80"/>
          <w:sz w:val="20"/>
          <w:szCs w:val="20"/>
        </w:rPr>
        <w:t>[</w:t>
      </w:r>
      <w:r w:rsidRPr="00947EDF">
        <w:rPr>
          <w:rFonts w:cstheme="minorHAnsi"/>
          <w:snapToGrid w:val="0"/>
          <w:color w:val="767171" w:themeColor="background2" w:themeShade="80"/>
          <w:sz w:val="20"/>
          <w:szCs w:val="20"/>
        </w:rPr>
        <w:t>Please select all applicable boxes</w:t>
      </w:r>
      <w:r w:rsidR="00947EDF" w:rsidRPr="00A54326">
        <w:rPr>
          <w:rFonts w:cstheme="minorHAnsi"/>
          <w:iCs/>
          <w:snapToGrid w:val="0"/>
          <w:color w:val="7F7F7F" w:themeColor="text1" w:themeTint="80"/>
          <w:spacing w:val="-6"/>
          <w:sz w:val="20"/>
          <w:szCs w:val="20"/>
        </w:rPr>
        <w:t>]</w:t>
      </w:r>
    </w:p>
    <w:p w14:paraId="55D1FECA" w14:textId="5848DD85" w:rsidR="0065466C" w:rsidRPr="00A54326" w:rsidRDefault="00000000" w:rsidP="00A508A0">
      <w:pPr>
        <w:tabs>
          <w:tab w:val="left" w:pos="567"/>
        </w:tabs>
        <w:snapToGrid w:val="0"/>
        <w:spacing w:line="360" w:lineRule="exact"/>
        <w:ind w:left="709" w:hanging="227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1670403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94E74">
            <w:rPr>
              <w:rStyle w:val="fontstyle01"/>
              <w:rFonts w:ascii="MS Gothic" w:eastAsia="MS Gothic" w:hAnsi="MS Gothic" w:cstheme="minorHAnsi" w:hint="eastAsia"/>
              <w:color w:val="0070C0"/>
              <w:sz w:val="20"/>
              <w:szCs w:val="20"/>
            </w:rPr>
            <w:t>☐</w:t>
          </w:r>
        </w:sdtContent>
      </w:sdt>
      <w:r w:rsidR="0065466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Fonts w:cstheme="minorHAnsi"/>
            <w:snapToGrid w:val="0"/>
            <w:sz w:val="20"/>
            <w:szCs w:val="20"/>
          </w:rPr>
          <w:id w:val="1462920501"/>
          <w:placeholder>
            <w:docPart w:val="7EB42219CB77424598B44F20F8FFCEA3"/>
          </w:placeholder>
        </w:sdtPr>
        <w:sdtContent>
          <w:proofErr w:type="spellStart"/>
          <w:r w:rsidR="0065466C" w:rsidRPr="00A54326">
            <w:rPr>
              <w:rFonts w:cstheme="minorHAnsi"/>
              <w:snapToGrid w:val="0"/>
              <w:sz w:val="20"/>
              <w:szCs w:val="20"/>
            </w:rPr>
            <w:t>Behaviourable</w:t>
          </w:r>
          <w:proofErr w:type="spellEnd"/>
          <w:r w:rsidR="0065466C" w:rsidRPr="00A54326">
            <w:rPr>
              <w:rFonts w:cstheme="minorHAnsi"/>
              <w:snapToGrid w:val="0"/>
              <w:sz w:val="20"/>
              <w:szCs w:val="20"/>
            </w:rPr>
            <w:t xml:space="preserve"> / Non-clinical Studies (Do not involve any invasive surgery. Study may only involve interviews, observations, </w:t>
          </w:r>
          <w:proofErr w:type="gramStart"/>
          <w:r w:rsidR="0065466C" w:rsidRPr="00A54326">
            <w:rPr>
              <w:rFonts w:cstheme="minorHAnsi"/>
              <w:snapToGrid w:val="0"/>
              <w:sz w:val="20"/>
              <w:szCs w:val="20"/>
            </w:rPr>
            <w:t>questionnaires</w:t>
          </w:r>
          <w:proofErr w:type="gramEnd"/>
          <w:r w:rsidR="0065466C" w:rsidRPr="00A54326">
            <w:rPr>
              <w:rFonts w:cstheme="minorHAnsi"/>
              <w:snapToGrid w:val="0"/>
              <w:sz w:val="20"/>
              <w:szCs w:val="20"/>
            </w:rPr>
            <w:t xml:space="preserve"> or tests)</w:t>
          </w:r>
        </w:sdtContent>
      </w:sdt>
      <w:r w:rsidR="0065466C" w:rsidRPr="00A54326">
        <w:rPr>
          <w:rFonts w:cstheme="minorHAnsi"/>
          <w:color w:val="212121"/>
          <w:sz w:val="20"/>
          <w:szCs w:val="20"/>
        </w:rPr>
        <w:t xml:space="preserve">   </w:t>
      </w:r>
    </w:p>
    <w:p w14:paraId="742872C8" w14:textId="77777777" w:rsidR="0065466C" w:rsidRPr="00A54326" w:rsidRDefault="00000000" w:rsidP="00A508A0">
      <w:pPr>
        <w:snapToGrid w:val="0"/>
        <w:spacing w:after="240" w:line="360" w:lineRule="exact"/>
        <w:ind w:left="709" w:hanging="227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2795666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5466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65466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460273472"/>
          <w:placeholder>
            <w:docPart w:val="513AB920043045D6ADBBF9E32592EF35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65466C" w:rsidRPr="00A54326">
            <w:rPr>
              <w:rFonts w:cstheme="minorHAnsi"/>
              <w:snapToGrid w:val="0"/>
              <w:sz w:val="20"/>
              <w:szCs w:val="20"/>
            </w:rPr>
            <w:t xml:space="preserve">Clinical Studies (May include surgeries, clinical interventions, drug </w:t>
          </w:r>
          <w:proofErr w:type="spellStart"/>
          <w:r w:rsidR="0065466C" w:rsidRPr="00A54326">
            <w:rPr>
              <w:rFonts w:cstheme="minorHAnsi"/>
              <w:snapToGrid w:val="0"/>
              <w:sz w:val="20"/>
              <w:szCs w:val="20"/>
            </w:rPr>
            <w:t>testings</w:t>
          </w:r>
          <w:proofErr w:type="spellEnd"/>
          <w:r w:rsidR="0065466C" w:rsidRPr="00A54326">
            <w:rPr>
              <w:rFonts w:cstheme="minorHAnsi"/>
              <w:snapToGrid w:val="0"/>
              <w:sz w:val="20"/>
              <w:szCs w:val="20"/>
            </w:rPr>
            <w:t xml:space="preserve">, medical device and rehabilitation programs, analysis of clinical data, collection of </w:t>
          </w:r>
          <w:proofErr w:type="gramStart"/>
          <w:r w:rsidR="0065466C" w:rsidRPr="00A54326">
            <w:rPr>
              <w:rFonts w:cstheme="minorHAnsi"/>
              <w:snapToGrid w:val="0"/>
              <w:sz w:val="20"/>
              <w:szCs w:val="20"/>
            </w:rPr>
            <w:t>specimen</w:t>
          </w:r>
          <w:proofErr w:type="gramEnd"/>
          <w:r w:rsidR="0065466C" w:rsidRPr="00A54326">
            <w:rPr>
              <w:rFonts w:cstheme="minorHAnsi"/>
              <w:snapToGrid w:val="0"/>
              <w:sz w:val="20"/>
              <w:szCs w:val="20"/>
            </w:rPr>
            <w:t>, etc.)</w:t>
          </w:r>
        </w:sdtContent>
      </w:sdt>
      <w:r w:rsidR="0065466C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0D1703B2" w14:textId="77C2D9B8" w:rsidR="0065466C" w:rsidRPr="00A54326" w:rsidRDefault="00CC5BAA" w:rsidP="00610EDB">
      <w:pPr>
        <w:pStyle w:val="ListParagraph"/>
        <w:numPr>
          <w:ilvl w:val="1"/>
          <w:numId w:val="27"/>
        </w:numPr>
        <w:tabs>
          <w:tab w:val="clear" w:pos="1440"/>
          <w:tab w:val="num" w:pos="284"/>
        </w:tabs>
        <w:snapToGrid w:val="0"/>
        <w:spacing w:before="120" w:after="180" w:line="260" w:lineRule="exact"/>
        <w:ind w:left="284" w:hanging="426"/>
        <w:rPr>
          <w:rFonts w:cstheme="minorHAnsi"/>
          <w:snapToGrid w:val="0"/>
          <w:sz w:val="20"/>
          <w:szCs w:val="20"/>
        </w:rPr>
      </w:pPr>
      <w:r>
        <w:rPr>
          <w:rFonts w:cstheme="minorHAnsi"/>
          <w:snapToGrid w:val="0"/>
          <w:sz w:val="20"/>
          <w:szCs w:val="20"/>
        </w:rPr>
        <w:t>Summary of the experimental design and data collection procedures. Please specify</w:t>
      </w:r>
      <w:r w:rsidR="001B71C9">
        <w:rPr>
          <w:rFonts w:cstheme="minorHAnsi"/>
          <w:snapToGrid w:val="0"/>
          <w:sz w:val="20"/>
          <w:szCs w:val="20"/>
        </w:rPr>
        <w:t xml:space="preserve"> parts of the experiment</w:t>
      </w:r>
      <w:r w:rsidR="0078460F">
        <w:rPr>
          <w:rFonts w:cstheme="minorHAnsi"/>
          <w:snapToGrid w:val="0"/>
          <w:sz w:val="20"/>
          <w:szCs w:val="20"/>
        </w:rPr>
        <w:t xml:space="preserve"> to</w:t>
      </w:r>
      <w:r w:rsidR="00252883">
        <w:rPr>
          <w:rFonts w:cstheme="minorHAnsi"/>
          <w:snapToGrid w:val="0"/>
          <w:sz w:val="20"/>
          <w:szCs w:val="20"/>
        </w:rPr>
        <w:t xml:space="preserve"> be conducted on HKSTP premises. </w:t>
      </w:r>
      <w:r w:rsidR="00474E1D" w:rsidRPr="00A93C1D">
        <w:rPr>
          <w:rFonts w:cstheme="minorHAnsi"/>
          <w:sz w:val="20"/>
          <w:szCs w:val="20"/>
        </w:rPr>
        <w:t xml:space="preserve">This should allow the CREC to understand the experimental course of a human subject from his/her entry into the experiment to the endpoint of the study. </w:t>
      </w:r>
    </w:p>
    <w:p w14:paraId="46F571E5" w14:textId="77777777" w:rsidR="0065466C" w:rsidRPr="00A54326" w:rsidRDefault="0065466C" w:rsidP="0065466C">
      <w:pPr>
        <w:pStyle w:val="ListParagraph"/>
        <w:snapToGrid w:val="0"/>
        <w:spacing w:line="120" w:lineRule="exact"/>
        <w:ind w:left="360"/>
        <w:rPr>
          <w:rFonts w:cstheme="minorHAnsi"/>
          <w:b/>
          <w:snapToGrid w:val="0"/>
          <w:color w:val="0070C0"/>
          <w:sz w:val="20"/>
          <w:szCs w:val="20"/>
        </w:rPr>
      </w:pPr>
    </w:p>
    <w:p w14:paraId="511F3ACD" w14:textId="77777777" w:rsidR="0065466C" w:rsidRPr="00A54326" w:rsidRDefault="0065466C" w:rsidP="0065466C">
      <w:pPr>
        <w:widowControl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djustRightInd w:val="0"/>
        <w:snapToGrid w:val="0"/>
        <w:spacing w:before="120" w:line="240" w:lineRule="exact"/>
        <w:ind w:right="197"/>
        <w:jc w:val="both"/>
        <w:rPr>
          <w:rFonts w:cstheme="minorHAnsi"/>
          <w:color w:val="0070C0"/>
          <w:sz w:val="20"/>
          <w:szCs w:val="20"/>
        </w:rPr>
      </w:pPr>
    </w:p>
    <w:p w14:paraId="361FB7CB" w14:textId="77777777" w:rsidR="0065466C" w:rsidRPr="00A54326" w:rsidRDefault="0065466C" w:rsidP="0065466C">
      <w:pPr>
        <w:widowControl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djustRightInd w:val="0"/>
        <w:snapToGrid w:val="0"/>
        <w:spacing w:before="120" w:line="240" w:lineRule="exact"/>
        <w:ind w:right="197"/>
        <w:jc w:val="both"/>
        <w:rPr>
          <w:rFonts w:cstheme="minorHAnsi"/>
          <w:color w:val="0070C0"/>
          <w:sz w:val="20"/>
          <w:szCs w:val="20"/>
        </w:rPr>
      </w:pPr>
    </w:p>
    <w:p w14:paraId="79DAC11B" w14:textId="77777777" w:rsidR="0065466C" w:rsidRPr="00A54326" w:rsidRDefault="0065466C" w:rsidP="0065466C">
      <w:pPr>
        <w:widowControl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djustRightInd w:val="0"/>
        <w:snapToGrid w:val="0"/>
        <w:spacing w:before="120" w:line="240" w:lineRule="exact"/>
        <w:ind w:left="482" w:right="197" w:hanging="482"/>
        <w:jc w:val="both"/>
        <w:rPr>
          <w:rFonts w:cstheme="minorHAnsi"/>
          <w:color w:val="0070C0"/>
          <w:sz w:val="20"/>
          <w:szCs w:val="20"/>
        </w:rPr>
      </w:pPr>
    </w:p>
    <w:p w14:paraId="582F2B42" w14:textId="77777777" w:rsidR="0065466C" w:rsidRPr="00A54326" w:rsidRDefault="0065466C" w:rsidP="0065466C">
      <w:pPr>
        <w:pStyle w:val="ListParagraph"/>
        <w:numPr>
          <w:ilvl w:val="1"/>
          <w:numId w:val="27"/>
        </w:numPr>
        <w:tabs>
          <w:tab w:val="clear" w:pos="1440"/>
          <w:tab w:val="num" w:pos="284"/>
        </w:tabs>
        <w:snapToGrid w:val="0"/>
        <w:spacing w:before="120" w:after="180" w:line="260" w:lineRule="exact"/>
        <w:ind w:hanging="1582"/>
        <w:rPr>
          <w:rFonts w:cstheme="minorHAnsi"/>
          <w:snapToGrid w:val="0"/>
          <w:sz w:val="20"/>
          <w:szCs w:val="20"/>
        </w:rPr>
      </w:pPr>
      <w:r w:rsidRPr="00A54326">
        <w:rPr>
          <w:rFonts w:cstheme="minorHAnsi"/>
          <w:snapToGrid w:val="0"/>
          <w:sz w:val="20"/>
          <w:szCs w:val="20"/>
        </w:rPr>
        <w:t xml:space="preserve">Intended </w:t>
      </w:r>
      <w:r w:rsidRPr="00A54326">
        <w:rPr>
          <w:rFonts w:cstheme="minorHAnsi"/>
          <w:snapToGrid w:val="0"/>
          <w:sz w:val="20"/>
          <w:szCs w:val="20"/>
          <w:u w:val="single"/>
        </w:rPr>
        <w:t>duration</w:t>
      </w:r>
      <w:r w:rsidRPr="00A54326">
        <w:rPr>
          <w:rFonts w:cstheme="minorHAnsi"/>
          <w:snapToGrid w:val="0"/>
          <w:sz w:val="20"/>
          <w:szCs w:val="20"/>
        </w:rPr>
        <w:t xml:space="preserve"> of this project.</w:t>
      </w:r>
    </w:p>
    <w:p w14:paraId="249B65F5" w14:textId="77777777" w:rsidR="0065466C" w:rsidRPr="00A54326" w:rsidRDefault="0065466C" w:rsidP="0065466C">
      <w:pPr>
        <w:pStyle w:val="ListParagraph"/>
        <w:snapToGrid w:val="0"/>
        <w:spacing w:line="120" w:lineRule="exact"/>
        <w:ind w:left="360"/>
        <w:rPr>
          <w:rFonts w:cstheme="minorHAnsi"/>
          <w:b/>
          <w:snapToGrid w:val="0"/>
          <w:color w:val="0070C0"/>
          <w:sz w:val="20"/>
          <w:szCs w:val="20"/>
        </w:rPr>
      </w:pPr>
    </w:p>
    <w:p w14:paraId="3503C40C" w14:textId="77777777" w:rsidR="00EC1D42" w:rsidRDefault="00EC1D42" w:rsidP="0065466C">
      <w:pPr>
        <w:widowControl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djustRightInd w:val="0"/>
        <w:snapToGrid w:val="0"/>
        <w:spacing w:before="120" w:line="240" w:lineRule="exact"/>
        <w:ind w:right="197"/>
        <w:jc w:val="both"/>
        <w:rPr>
          <w:rFonts w:ascii="Calibri" w:hAnsi="Calibri" w:cs="Calibri"/>
          <w:color w:val="0070C0"/>
          <w:sz w:val="22"/>
          <w:szCs w:val="28"/>
        </w:rPr>
      </w:pPr>
    </w:p>
    <w:p w14:paraId="262C18A8" w14:textId="77777777" w:rsidR="00E82AA4" w:rsidRPr="00A54326" w:rsidRDefault="00E82AA4" w:rsidP="0065466C">
      <w:pPr>
        <w:widowControl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djustRightInd w:val="0"/>
        <w:snapToGrid w:val="0"/>
        <w:spacing w:before="120" w:line="240" w:lineRule="exact"/>
        <w:ind w:right="197"/>
        <w:jc w:val="both"/>
        <w:rPr>
          <w:rFonts w:cstheme="minorHAnsi"/>
          <w:color w:val="0070C0"/>
          <w:sz w:val="22"/>
          <w:szCs w:val="28"/>
        </w:rPr>
      </w:pPr>
    </w:p>
    <w:p w14:paraId="7AE6EFE2" w14:textId="77777777" w:rsidR="0065466C" w:rsidRDefault="0065466C" w:rsidP="0065466C">
      <w:pPr>
        <w:snapToGrid w:val="0"/>
        <w:spacing w:line="120" w:lineRule="exact"/>
        <w:rPr>
          <w:rFonts w:ascii="Verdana" w:hAnsi="Verdana" w:cs="Tahoma"/>
          <w:b/>
          <w:snapToGrid w:val="0"/>
          <w:color w:val="0070C0"/>
          <w:sz w:val="19"/>
          <w:szCs w:val="19"/>
        </w:rPr>
      </w:pPr>
    </w:p>
    <w:p w14:paraId="3C83907A" w14:textId="6FABDCD3" w:rsidR="00423615" w:rsidRPr="00A54326" w:rsidRDefault="002C3DA1" w:rsidP="00423615">
      <w:pPr>
        <w:pStyle w:val="ListParagraph"/>
        <w:numPr>
          <w:ilvl w:val="1"/>
          <w:numId w:val="27"/>
        </w:numPr>
        <w:tabs>
          <w:tab w:val="clear" w:pos="1440"/>
          <w:tab w:val="num" w:pos="284"/>
        </w:tabs>
        <w:snapToGrid w:val="0"/>
        <w:spacing w:before="120" w:after="180" w:line="260" w:lineRule="exact"/>
        <w:ind w:hanging="1582"/>
        <w:rPr>
          <w:rFonts w:cstheme="minorHAnsi"/>
          <w:snapToGrid w:val="0"/>
          <w:sz w:val="20"/>
          <w:szCs w:val="20"/>
        </w:rPr>
      </w:pPr>
      <w:r>
        <w:rPr>
          <w:rFonts w:cstheme="minorHAnsi"/>
          <w:snapToGrid w:val="0"/>
          <w:sz w:val="20"/>
          <w:szCs w:val="20"/>
        </w:rPr>
        <w:t>Duration</w:t>
      </w:r>
      <w:r w:rsidR="00423615" w:rsidRPr="00A54326">
        <w:rPr>
          <w:rFonts w:cstheme="minorHAnsi"/>
          <w:snapToGrid w:val="0"/>
          <w:sz w:val="20"/>
          <w:szCs w:val="20"/>
        </w:rPr>
        <w:t xml:space="preserve"> </w:t>
      </w:r>
      <w:proofErr w:type="gramStart"/>
      <w:r w:rsidRPr="00A54326">
        <w:rPr>
          <w:rFonts w:cstheme="minorHAnsi"/>
          <w:sz w:val="20"/>
          <w:szCs w:val="20"/>
        </w:rPr>
        <w:t>required</w:t>
      </w:r>
      <w:proofErr w:type="gramEnd"/>
      <w:r w:rsidRPr="00A54326">
        <w:rPr>
          <w:rFonts w:cstheme="minorHAnsi"/>
          <w:sz w:val="20"/>
          <w:szCs w:val="20"/>
        </w:rPr>
        <w:t xml:space="preserve"> to complete the experiment and data collection for each participant.</w:t>
      </w:r>
    </w:p>
    <w:p w14:paraId="1E4A7B14" w14:textId="77777777" w:rsidR="00423615" w:rsidRPr="00A54326" w:rsidRDefault="00423615" w:rsidP="00423615">
      <w:pPr>
        <w:pStyle w:val="ListParagraph"/>
        <w:snapToGrid w:val="0"/>
        <w:spacing w:line="120" w:lineRule="exact"/>
        <w:ind w:left="360"/>
        <w:rPr>
          <w:rFonts w:cstheme="minorHAnsi"/>
          <w:b/>
          <w:snapToGrid w:val="0"/>
          <w:color w:val="0070C0"/>
          <w:sz w:val="20"/>
          <w:szCs w:val="20"/>
        </w:rPr>
      </w:pPr>
    </w:p>
    <w:p w14:paraId="2A60712E" w14:textId="77777777" w:rsidR="00423615" w:rsidRDefault="00423615" w:rsidP="00423615">
      <w:pPr>
        <w:widowControl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djustRightInd w:val="0"/>
        <w:snapToGrid w:val="0"/>
        <w:spacing w:before="120" w:line="240" w:lineRule="exact"/>
        <w:ind w:right="197"/>
        <w:jc w:val="both"/>
        <w:rPr>
          <w:rFonts w:ascii="Calibri" w:hAnsi="Calibri" w:cs="Calibri"/>
          <w:color w:val="0070C0"/>
          <w:sz w:val="22"/>
          <w:szCs w:val="28"/>
        </w:rPr>
      </w:pPr>
    </w:p>
    <w:p w14:paraId="4A670595" w14:textId="77777777" w:rsidR="002C3DA1" w:rsidRDefault="002C3DA1" w:rsidP="00423615">
      <w:pPr>
        <w:widowControl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djustRightInd w:val="0"/>
        <w:snapToGrid w:val="0"/>
        <w:spacing w:before="120" w:line="240" w:lineRule="exact"/>
        <w:ind w:right="197"/>
        <w:jc w:val="both"/>
        <w:rPr>
          <w:rFonts w:ascii="Calibri" w:hAnsi="Calibri" w:cs="Calibri"/>
          <w:color w:val="0070C0"/>
          <w:sz w:val="22"/>
          <w:szCs w:val="28"/>
        </w:rPr>
      </w:pPr>
    </w:p>
    <w:p w14:paraId="31E515D6" w14:textId="77777777" w:rsidR="00423615" w:rsidRDefault="00423615" w:rsidP="0065466C">
      <w:pPr>
        <w:snapToGrid w:val="0"/>
        <w:spacing w:line="120" w:lineRule="exact"/>
        <w:rPr>
          <w:rFonts w:ascii="Verdana" w:hAnsi="Verdana" w:cs="Tahoma"/>
          <w:b/>
          <w:snapToGrid w:val="0"/>
          <w:color w:val="0070C0"/>
          <w:sz w:val="19"/>
          <w:szCs w:val="19"/>
        </w:rPr>
      </w:pPr>
    </w:p>
    <w:p w14:paraId="414749DE" w14:textId="271A70DA" w:rsidR="00B4549C" w:rsidRPr="00B4549C" w:rsidRDefault="00B4549C" w:rsidP="00B4549C">
      <w:pPr>
        <w:pStyle w:val="ListParagraph"/>
        <w:numPr>
          <w:ilvl w:val="1"/>
          <w:numId w:val="27"/>
        </w:numPr>
        <w:tabs>
          <w:tab w:val="clear" w:pos="1440"/>
          <w:tab w:val="num" w:pos="1701"/>
        </w:tabs>
        <w:snapToGrid w:val="0"/>
        <w:spacing w:line="260" w:lineRule="exact"/>
        <w:ind w:left="284"/>
        <w:rPr>
          <w:rFonts w:cstheme="minorHAnsi"/>
          <w:color w:val="7F7F7F" w:themeColor="text1" w:themeTint="80"/>
          <w:sz w:val="20"/>
          <w:szCs w:val="20"/>
        </w:rPr>
      </w:pPr>
      <w:r w:rsidRPr="00B4549C">
        <w:rPr>
          <w:rFonts w:cstheme="minorHAnsi"/>
          <w:snapToGrid w:val="0"/>
          <w:sz w:val="20"/>
          <w:szCs w:val="20"/>
        </w:rPr>
        <w:t>Who are the participants, whose Individual datasets/records the research project is seeking to collect?</w:t>
      </w:r>
      <w:r w:rsidRPr="00B4549C">
        <w:rPr>
          <w:rFonts w:cstheme="minorHAnsi"/>
          <w:iCs/>
          <w:snapToGrid w:val="0"/>
          <w:color w:val="7F7F7F" w:themeColor="text1" w:themeTint="80"/>
          <w:spacing w:val="-6"/>
          <w:sz w:val="20"/>
          <w:szCs w:val="20"/>
        </w:rPr>
        <w:t xml:space="preserve"> [select all options that apply] </w:t>
      </w:r>
    </w:p>
    <w:p w14:paraId="2DCFB176" w14:textId="77777777" w:rsidR="00B4549C" w:rsidRPr="00A54326" w:rsidRDefault="00000000" w:rsidP="00B4549C">
      <w:pPr>
        <w:snapToGrid w:val="0"/>
        <w:spacing w:line="360" w:lineRule="exact"/>
        <w:ind w:left="426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21058801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B4549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1997560997"/>
          <w:placeholder>
            <w:docPart w:val="91E0E539F486411786ED383035889D60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B4549C" w:rsidRPr="00A54326">
            <w:rPr>
              <w:rFonts w:cstheme="minorHAnsi"/>
              <w:snapToGrid w:val="0"/>
              <w:sz w:val="20"/>
              <w:szCs w:val="20"/>
            </w:rPr>
            <w:t>Adults (over the age of 18 years)</w:t>
          </w:r>
        </w:sdtContent>
      </w:sdt>
      <w:r w:rsidR="00B4549C" w:rsidRPr="00A54326">
        <w:rPr>
          <w:rFonts w:cstheme="minorHAnsi"/>
          <w:color w:val="212121"/>
          <w:sz w:val="20"/>
          <w:szCs w:val="20"/>
        </w:rPr>
        <w:t xml:space="preserve">   </w:t>
      </w:r>
    </w:p>
    <w:p w14:paraId="13D7C347" w14:textId="77777777" w:rsidR="00B4549C" w:rsidRPr="00A54326" w:rsidRDefault="00000000" w:rsidP="00B4549C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828186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B4549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Fonts w:cstheme="minorHAnsi"/>
            <w:snapToGrid w:val="0"/>
            <w:sz w:val="20"/>
            <w:szCs w:val="20"/>
          </w:rPr>
          <w:id w:val="-312405567"/>
          <w:placeholder>
            <w:docPart w:val="91E0E539F486411786ED383035889D60"/>
          </w:placeholder>
        </w:sdtPr>
        <w:sdtEndPr>
          <w:rPr>
            <w:snapToGrid/>
            <w:color w:val="212121"/>
          </w:rPr>
        </w:sdtEndPr>
        <w:sdtContent>
          <w:r w:rsidR="00B4549C" w:rsidRPr="00A54326">
            <w:rPr>
              <w:rFonts w:cstheme="minorHAnsi"/>
              <w:snapToGrid w:val="0"/>
              <w:sz w:val="20"/>
              <w:szCs w:val="20"/>
            </w:rPr>
            <w:t xml:space="preserve">Pregnant women and/or the human </w:t>
          </w:r>
          <w:proofErr w:type="spellStart"/>
          <w:r w:rsidR="00B4549C" w:rsidRPr="00A54326">
            <w:rPr>
              <w:rFonts w:cstheme="minorHAnsi"/>
              <w:snapToGrid w:val="0"/>
              <w:sz w:val="20"/>
              <w:szCs w:val="20"/>
            </w:rPr>
            <w:t>foetus</w:t>
          </w:r>
          <w:proofErr w:type="spellEnd"/>
        </w:sdtContent>
      </w:sdt>
      <w:r w:rsidR="00B4549C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576B323D" w14:textId="77777777" w:rsidR="00B4549C" w:rsidRPr="00A54326" w:rsidRDefault="00000000" w:rsidP="00B4549C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1381597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B4549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1471439295"/>
          <w:placeholder>
            <w:docPart w:val="4385E24568F04BD0A56C41F818778290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B4549C" w:rsidRPr="00A54326">
            <w:rPr>
              <w:rFonts w:cstheme="minorHAnsi"/>
              <w:sz w:val="20"/>
              <w:szCs w:val="20"/>
            </w:rPr>
            <w:t>Children / Young people (under age 18 years)</w:t>
          </w:r>
        </w:sdtContent>
      </w:sdt>
      <w:r w:rsidR="00B4549C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467337E2" w14:textId="77777777" w:rsidR="00B4549C" w:rsidRPr="00A54326" w:rsidRDefault="00000000" w:rsidP="00B4549C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19366327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B4549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613283456"/>
          <w:placeholder>
            <w:docPart w:val="D2FE9DF8EB5947B284C1C2008F1DAC39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B4549C" w:rsidRPr="00A54326">
            <w:rPr>
              <w:rFonts w:cstheme="minorHAnsi"/>
              <w:sz w:val="20"/>
              <w:szCs w:val="20"/>
            </w:rPr>
            <w:t>Elderlies (over the age of 65 years)</w:t>
          </w:r>
        </w:sdtContent>
      </w:sdt>
      <w:r w:rsidR="00B4549C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4D33BE41" w14:textId="77777777" w:rsidR="00B4549C" w:rsidRPr="00A54326" w:rsidRDefault="00000000" w:rsidP="00B4549C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9201734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B4549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1004195867"/>
          <w:placeholder>
            <w:docPart w:val="BE51A1862A4F4445BD71621445418FC4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sdt>
            <w:sdtPr>
              <w:rPr>
                <w:rStyle w:val="fontstyle01"/>
                <w:rFonts w:asciiTheme="minorHAnsi" w:eastAsia="MS Gothic" w:hAnsiTheme="minorHAnsi" w:cstheme="minorHAnsi"/>
                <w:sz w:val="20"/>
                <w:szCs w:val="20"/>
              </w:rPr>
              <w:id w:val="645098028"/>
              <w:placeholder>
                <w:docPart w:val="4AF2D5DE88264E328C21154BCFA77197"/>
              </w:placeholder>
            </w:sdtPr>
            <w:sdtEndPr>
              <w:rPr>
                <w:rStyle w:val="DefaultParagraphFont"/>
                <w:rFonts w:eastAsiaTheme="minorEastAsia"/>
                <w:color w:val="212121"/>
              </w:rPr>
            </w:sdtEndPr>
            <w:sdtContent>
              <w:r w:rsidR="00B4549C" w:rsidRPr="00A54326">
                <w:rPr>
                  <w:rFonts w:cstheme="minorHAnsi"/>
                  <w:sz w:val="20"/>
                  <w:szCs w:val="20"/>
                </w:rPr>
                <w:t>People in dependent or unequal relationships</w:t>
              </w:r>
            </w:sdtContent>
          </w:sdt>
        </w:sdtContent>
      </w:sdt>
      <w:r w:rsidR="00B4549C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5516A5B2" w14:textId="77777777" w:rsidR="00B4549C" w:rsidRPr="00A54326" w:rsidRDefault="00000000" w:rsidP="00B4549C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15859192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B4549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2116123500"/>
          <w:placeholder>
            <w:docPart w:val="795E556DE3514809937E85DA7439BF7D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B4549C" w:rsidRPr="00A54326">
            <w:rPr>
              <w:rFonts w:cstheme="minorHAnsi"/>
              <w:sz w:val="20"/>
              <w:szCs w:val="20"/>
            </w:rPr>
            <w:t>People highly dependent on medical care</w:t>
          </w:r>
        </w:sdtContent>
      </w:sdt>
      <w:r w:rsidR="00B4549C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60DF6E96" w14:textId="77777777" w:rsidR="00B4549C" w:rsidRPr="00A54326" w:rsidRDefault="00000000" w:rsidP="00B4549C">
      <w:pPr>
        <w:snapToGrid w:val="0"/>
        <w:spacing w:line="360" w:lineRule="exact"/>
        <w:ind w:left="426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2044865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B4549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1404215600"/>
          <w:placeholder>
            <w:docPart w:val="FA49EA6E1CE24ACDA95BC46FD0A6CA20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B4549C" w:rsidRPr="00A54326">
            <w:rPr>
              <w:rFonts w:cstheme="minorHAnsi"/>
              <w:sz w:val="20"/>
              <w:szCs w:val="20"/>
            </w:rPr>
            <w:t>People with a cognitive impairment, an intellectual disability or mental illness</w:t>
          </w:r>
        </w:sdtContent>
      </w:sdt>
      <w:r w:rsidR="00B4549C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76A250EC" w14:textId="77777777" w:rsidR="00B4549C" w:rsidRPr="00A54326" w:rsidRDefault="00000000" w:rsidP="00B4549C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1514757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B4549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792877522"/>
          <w:placeholder>
            <w:docPart w:val="30138D54FB4C403D9DF600EE6BDDDB59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B4549C" w:rsidRPr="00A54326">
            <w:rPr>
              <w:rFonts w:cstheme="minorHAnsi"/>
              <w:sz w:val="20"/>
              <w:szCs w:val="20"/>
            </w:rPr>
            <w:t>People who may be involved in illegal activities or residents of custodial institutions</w:t>
          </w:r>
        </w:sdtContent>
      </w:sdt>
      <w:r w:rsidR="00B4549C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4C07652B" w14:textId="77777777" w:rsidR="00B4549C" w:rsidRPr="00A54326" w:rsidRDefault="00000000" w:rsidP="00B4549C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444236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B4549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2127034824"/>
          <w:placeholder>
            <w:docPart w:val="19E19860060D417ABDEA4F19B1AB09A4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B4549C" w:rsidRPr="00A54326">
            <w:rPr>
              <w:rFonts w:cstheme="minorHAnsi"/>
              <w:sz w:val="20"/>
              <w:szCs w:val="20"/>
            </w:rPr>
            <w:t>People identifiable by their membership of a cultural, ethnic or minority group</w:t>
          </w:r>
        </w:sdtContent>
      </w:sdt>
      <w:r w:rsidR="00B4549C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52C11124" w14:textId="51BBE4D4" w:rsidR="00B4549C" w:rsidRPr="00A54326" w:rsidRDefault="00000000" w:rsidP="00B4549C">
      <w:pPr>
        <w:snapToGrid w:val="0"/>
        <w:spacing w:line="360" w:lineRule="exact"/>
        <w:ind w:left="426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7942087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B4549C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1808823625"/>
          <w:placeholder>
            <w:docPart w:val="5793A9AC15D84A5BA16447AC49F13691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B4549C" w:rsidRPr="00A54326">
            <w:rPr>
              <w:rFonts w:cstheme="minorHAnsi"/>
              <w:color w:val="212121"/>
              <w:sz w:val="20"/>
              <w:szCs w:val="20"/>
            </w:rPr>
            <w:t>Others, please specify:</w:t>
          </w:r>
        </w:sdtContent>
      </w:sdt>
      <w:r w:rsidR="00B4549C">
        <w:rPr>
          <w:rFonts w:cstheme="minorHAnsi"/>
          <w:color w:val="212121"/>
          <w:sz w:val="20"/>
          <w:szCs w:val="20"/>
        </w:rPr>
        <w:t xml:space="preserve"> </w:t>
      </w:r>
      <w:sdt>
        <w:sdtPr>
          <w:rPr>
            <w:rFonts w:cstheme="minorHAnsi"/>
            <w:color w:val="212121"/>
            <w:sz w:val="20"/>
            <w:szCs w:val="20"/>
          </w:rPr>
          <w:id w:val="-1423021763"/>
          <w:placeholder>
            <w:docPart w:val="24F4EE7BBC6B43E7BA125D1C66DF32E2"/>
          </w:placeholder>
          <w:showingPlcHdr/>
          <w:text/>
        </w:sdtPr>
        <w:sdtContent>
          <w:r w:rsidR="00B4549C" w:rsidRPr="008161A9">
            <w:rPr>
              <w:rStyle w:val="PlaceholderText"/>
              <w:color w:val="0070C0"/>
              <w:sz w:val="20"/>
              <w:szCs w:val="18"/>
              <w:u w:val="single"/>
            </w:rPr>
            <w:t>Click or tap here to enter text.</w:t>
          </w:r>
        </w:sdtContent>
      </w:sdt>
    </w:p>
    <w:p w14:paraId="1B888202" w14:textId="346D2E14" w:rsidR="00722421" w:rsidRDefault="00B4549C" w:rsidP="00722421">
      <w:pPr>
        <w:pStyle w:val="ListParagraph"/>
        <w:numPr>
          <w:ilvl w:val="1"/>
          <w:numId w:val="27"/>
        </w:numPr>
        <w:tabs>
          <w:tab w:val="clear" w:pos="1440"/>
          <w:tab w:val="num" w:pos="284"/>
        </w:tabs>
        <w:snapToGrid w:val="0"/>
        <w:spacing w:before="120" w:after="180" w:line="260" w:lineRule="exact"/>
        <w:ind w:hanging="1582"/>
        <w:rPr>
          <w:rFonts w:cstheme="minorHAnsi"/>
          <w:snapToGrid w:val="0"/>
          <w:sz w:val="20"/>
          <w:szCs w:val="20"/>
        </w:rPr>
      </w:pPr>
      <w:r>
        <w:rPr>
          <w:rFonts w:cstheme="minorHAnsi"/>
          <w:snapToGrid w:val="0"/>
          <w:sz w:val="20"/>
          <w:szCs w:val="20"/>
        </w:rPr>
        <w:t>Does the research project involve direct contact with human participants?</w:t>
      </w:r>
    </w:p>
    <w:p w14:paraId="4AFF46AC" w14:textId="5882300D" w:rsidR="00953BBE" w:rsidRPr="00A54326" w:rsidRDefault="00000000" w:rsidP="00044FFC">
      <w:pPr>
        <w:pStyle w:val="ListParagraph"/>
        <w:snapToGrid w:val="0"/>
        <w:spacing w:line="360" w:lineRule="exact"/>
        <w:ind w:left="426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7811521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549C">
            <w:rPr>
              <w:rStyle w:val="fontstyle01"/>
              <w:rFonts w:ascii="MS Gothic" w:eastAsia="MS Gothic" w:hAnsi="MS Gothic" w:cstheme="minorHAnsi" w:hint="eastAsia"/>
              <w:color w:val="0070C0"/>
              <w:sz w:val="20"/>
              <w:szCs w:val="20"/>
            </w:rPr>
            <w:t>☐</w:t>
          </w:r>
        </w:sdtContent>
      </w:sdt>
      <w:r w:rsidR="00953BBE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981613334"/>
          <w:placeholder>
            <w:docPart w:val="5806D66A0E00407397BEBCD7ADCD7C19"/>
          </w:placeholder>
        </w:sdtPr>
        <w:sdtEndPr>
          <w:rPr>
            <w:rStyle w:val="DefaultParagraphFont"/>
            <w:rFonts w:eastAsiaTheme="minorEastAsia"/>
            <w:color w:val="212121"/>
            <w:sz w:val="24"/>
            <w:szCs w:val="22"/>
          </w:rPr>
        </w:sdtEndPr>
        <w:sdtContent>
          <w:r w:rsidR="00953BBE" w:rsidRPr="00A54326">
            <w:rPr>
              <w:rStyle w:val="fontstyle01"/>
              <w:rFonts w:asciiTheme="minorHAnsi" w:eastAsia="MS Gothic" w:hAnsiTheme="minorHAnsi" w:cstheme="minorHAnsi"/>
              <w:sz w:val="20"/>
              <w:szCs w:val="20"/>
            </w:rPr>
            <w:t>Yes, specify how</w:t>
          </w:r>
          <w:r w:rsidR="00C13F80" w:rsidRPr="00A54326">
            <w:rPr>
              <w:rStyle w:val="fontstyle01"/>
              <w:rFonts w:asciiTheme="minorHAnsi" w:eastAsia="MS Gothic" w:hAnsiTheme="minorHAnsi" w:cstheme="minorHAnsi"/>
              <w:sz w:val="20"/>
              <w:szCs w:val="20"/>
            </w:rPr>
            <w:t xml:space="preserve"> </w:t>
          </w:r>
          <w:r w:rsidR="00953BBE" w:rsidRPr="00A54326">
            <w:rPr>
              <w:rStyle w:val="fontstyle01"/>
              <w:rFonts w:asciiTheme="minorHAnsi" w:eastAsia="MS Gothic" w:hAnsiTheme="minorHAnsi" w:cstheme="minorHAnsi"/>
              <w:sz w:val="20"/>
              <w:szCs w:val="20"/>
            </w:rPr>
            <w:t>participants will be contacted:</w:t>
          </w:r>
        </w:sdtContent>
      </w:sdt>
      <w:r w:rsidR="00953BBE" w:rsidRPr="00A54326">
        <w:rPr>
          <w:rFonts w:cstheme="minorHAnsi"/>
          <w:color w:val="212121"/>
          <w:sz w:val="20"/>
          <w:szCs w:val="20"/>
        </w:rPr>
        <w:t xml:space="preserve"> </w:t>
      </w:r>
      <w:sdt>
        <w:sdtPr>
          <w:rPr>
            <w:rFonts w:cstheme="minorHAnsi"/>
            <w:color w:val="212121"/>
            <w:sz w:val="20"/>
            <w:szCs w:val="20"/>
          </w:rPr>
          <w:id w:val="-1555385063"/>
          <w:placeholder>
            <w:docPart w:val="DefaultPlaceholder_-1854013440"/>
          </w:placeholder>
          <w:showingPlcHdr/>
          <w:text/>
        </w:sdtPr>
        <w:sdtContent>
          <w:r w:rsidR="008161A9" w:rsidRPr="008161A9">
            <w:rPr>
              <w:rStyle w:val="PlaceholderText"/>
              <w:color w:val="0070C0"/>
              <w:sz w:val="20"/>
              <w:szCs w:val="18"/>
              <w:u w:val="single"/>
            </w:rPr>
            <w:t>Click or tap here to enter text.</w:t>
          </w:r>
        </w:sdtContent>
      </w:sdt>
      <w:r w:rsidR="00953BBE" w:rsidRPr="00A54326">
        <w:rPr>
          <w:rFonts w:cstheme="minorHAnsi"/>
          <w:color w:val="212121"/>
          <w:sz w:val="20"/>
          <w:szCs w:val="20"/>
        </w:rPr>
        <w:t xml:space="preserve">  </w:t>
      </w:r>
    </w:p>
    <w:p w14:paraId="3E47185D" w14:textId="2B07E6D5" w:rsidR="00953BBE" w:rsidRDefault="00000000" w:rsidP="00044FFC">
      <w:pPr>
        <w:pStyle w:val="ListParagraph"/>
        <w:snapToGrid w:val="0"/>
        <w:spacing w:line="360" w:lineRule="exact"/>
        <w:ind w:left="426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13344390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53BBE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953BBE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2133361652"/>
          <w:placeholder>
            <w:docPart w:val="8AE9CC2F023C4675AEE3C08B7DA5F593"/>
          </w:placeholder>
        </w:sdtPr>
        <w:sdtEndPr>
          <w:rPr>
            <w:rStyle w:val="DefaultParagraphFont"/>
            <w:rFonts w:eastAsiaTheme="minorEastAsia"/>
            <w:color w:val="212121"/>
            <w:sz w:val="24"/>
            <w:szCs w:val="22"/>
          </w:rPr>
        </w:sdtEndPr>
        <w:sdtContent>
          <w:r w:rsidR="00953BBE" w:rsidRPr="00A54326">
            <w:rPr>
              <w:rStyle w:val="fontstyle01"/>
              <w:rFonts w:asciiTheme="minorHAnsi" w:eastAsia="MS Gothic" w:hAnsiTheme="minorHAnsi" w:cstheme="minorHAnsi"/>
              <w:sz w:val="20"/>
              <w:szCs w:val="20"/>
            </w:rPr>
            <w:t>No</w:t>
          </w:r>
        </w:sdtContent>
      </w:sdt>
      <w:r w:rsidR="00953BBE" w:rsidRPr="00A54326">
        <w:rPr>
          <w:rFonts w:cstheme="minorHAnsi"/>
          <w:color w:val="212121"/>
          <w:sz w:val="20"/>
          <w:szCs w:val="20"/>
        </w:rPr>
        <w:t xml:space="preserve">   </w:t>
      </w:r>
    </w:p>
    <w:p w14:paraId="3889BFA9" w14:textId="7A599A4F" w:rsidR="003019EF" w:rsidRPr="00B4549C" w:rsidRDefault="00B4549C" w:rsidP="00B4549C">
      <w:pPr>
        <w:pStyle w:val="ListParagraph"/>
        <w:numPr>
          <w:ilvl w:val="1"/>
          <w:numId w:val="27"/>
        </w:numPr>
        <w:tabs>
          <w:tab w:val="clear" w:pos="1440"/>
          <w:tab w:val="num" w:pos="1134"/>
        </w:tabs>
        <w:snapToGrid w:val="0"/>
        <w:spacing w:line="360" w:lineRule="exact"/>
        <w:ind w:left="284" w:hanging="426"/>
        <w:rPr>
          <w:rFonts w:cstheme="minorHAnsi"/>
          <w:snapToGrid w:val="0"/>
          <w:sz w:val="20"/>
          <w:szCs w:val="20"/>
        </w:rPr>
      </w:pPr>
      <w:r w:rsidRPr="00B4549C">
        <w:rPr>
          <w:rFonts w:cstheme="minorHAnsi"/>
          <w:snapToGrid w:val="0"/>
          <w:sz w:val="20"/>
          <w:szCs w:val="20"/>
        </w:rPr>
        <w:t>What procedure(s) does the project involve? (</w:t>
      </w:r>
      <w:proofErr w:type="gramStart"/>
      <w:r w:rsidRPr="00B4549C">
        <w:rPr>
          <w:rFonts w:cstheme="minorHAnsi"/>
          <w:snapToGrid w:val="0"/>
          <w:sz w:val="20"/>
          <w:szCs w:val="20"/>
        </w:rPr>
        <w:t>select</w:t>
      </w:r>
      <w:proofErr w:type="gramEnd"/>
      <w:r w:rsidRPr="00B4549C">
        <w:rPr>
          <w:rFonts w:cstheme="minorHAnsi"/>
          <w:snapToGrid w:val="0"/>
          <w:sz w:val="20"/>
          <w:szCs w:val="20"/>
        </w:rPr>
        <w:t xml:space="preserve"> all options that apply)</w:t>
      </w:r>
    </w:p>
    <w:p w14:paraId="6132C258" w14:textId="77777777" w:rsidR="004D048A" w:rsidRPr="00A54326" w:rsidRDefault="00000000" w:rsidP="004D048A">
      <w:pPr>
        <w:snapToGrid w:val="0"/>
        <w:spacing w:line="360" w:lineRule="exact"/>
        <w:ind w:left="426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8576514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019EF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3019EF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1801490957"/>
          <w:placeholder>
            <w:docPart w:val="0DBAD268D184400D85DC26570FDD7E75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3019EF" w:rsidRPr="00A54326">
            <w:rPr>
              <w:rFonts w:cstheme="minorHAnsi"/>
              <w:snapToGrid w:val="0"/>
              <w:sz w:val="20"/>
              <w:szCs w:val="20"/>
            </w:rPr>
            <w:t xml:space="preserve">Blood </w:t>
          </w:r>
          <w:proofErr w:type="spellStart"/>
          <w:r w:rsidR="003019EF" w:rsidRPr="00A54326">
            <w:rPr>
              <w:rFonts w:cstheme="minorHAnsi"/>
              <w:snapToGrid w:val="0"/>
              <w:sz w:val="20"/>
              <w:szCs w:val="20"/>
            </w:rPr>
            <w:t>Withdraw</w:t>
          </w:r>
          <w:r w:rsidR="00832201" w:rsidRPr="00A54326">
            <w:rPr>
              <w:rFonts w:cstheme="minorHAnsi"/>
              <w:snapToGrid w:val="0"/>
              <w:sz w:val="20"/>
              <w:szCs w:val="20"/>
            </w:rPr>
            <w:t>l</w:t>
          </w:r>
          <w:proofErr w:type="spellEnd"/>
        </w:sdtContent>
      </w:sdt>
      <w:r w:rsidR="003019EF" w:rsidRPr="00A54326">
        <w:rPr>
          <w:rFonts w:cstheme="minorHAnsi"/>
          <w:color w:val="212121"/>
          <w:sz w:val="20"/>
          <w:szCs w:val="20"/>
        </w:rPr>
        <w:t xml:space="preserve">   </w:t>
      </w:r>
    </w:p>
    <w:p w14:paraId="178A89CB" w14:textId="099F8419" w:rsidR="003019EF" w:rsidRPr="00A54326" w:rsidRDefault="00000000" w:rsidP="004D048A">
      <w:pPr>
        <w:snapToGrid w:val="0"/>
        <w:spacing w:line="360" w:lineRule="exact"/>
        <w:ind w:left="426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2118095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D048A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4D048A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617685737"/>
          <w:placeholder>
            <w:docPart w:val="05C8DBB684CE4D74B24E9B450EC0C1E8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4D048A" w:rsidRPr="00A54326">
            <w:rPr>
              <w:rFonts w:cstheme="minorHAnsi"/>
              <w:snapToGrid w:val="0"/>
              <w:sz w:val="20"/>
              <w:szCs w:val="20"/>
            </w:rPr>
            <w:t xml:space="preserve">Saliva </w:t>
          </w:r>
          <w:r w:rsidR="00E12279" w:rsidRPr="00A54326">
            <w:rPr>
              <w:rFonts w:cstheme="minorHAnsi"/>
              <w:snapToGrid w:val="0"/>
              <w:sz w:val="20"/>
              <w:szCs w:val="20"/>
            </w:rPr>
            <w:t>Collection</w:t>
          </w:r>
        </w:sdtContent>
      </w:sdt>
      <w:r w:rsidR="004D048A" w:rsidRPr="00A54326">
        <w:rPr>
          <w:rFonts w:cstheme="minorHAnsi"/>
          <w:color w:val="212121"/>
          <w:sz w:val="20"/>
          <w:szCs w:val="20"/>
        </w:rPr>
        <w:t xml:space="preserve">   </w:t>
      </w:r>
    </w:p>
    <w:p w14:paraId="38D4EA97" w14:textId="2F87C934" w:rsidR="003019EF" w:rsidRPr="00A54326" w:rsidRDefault="00000000" w:rsidP="003019EF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15925917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019EF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3019EF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Fonts w:cstheme="minorHAnsi"/>
            <w:snapToGrid w:val="0"/>
            <w:sz w:val="20"/>
            <w:szCs w:val="20"/>
          </w:rPr>
          <w:id w:val="-782731493"/>
          <w:placeholder>
            <w:docPart w:val="0DBAD268D184400D85DC26570FDD7E75"/>
          </w:placeholder>
        </w:sdtPr>
        <w:sdtEndPr>
          <w:rPr>
            <w:snapToGrid/>
            <w:color w:val="212121"/>
          </w:rPr>
        </w:sdtEndPr>
        <w:sdtContent>
          <w:r w:rsidR="001748D1" w:rsidRPr="00A54326">
            <w:rPr>
              <w:rFonts w:cstheme="minorHAnsi"/>
              <w:snapToGrid w:val="0"/>
              <w:sz w:val="20"/>
              <w:szCs w:val="20"/>
            </w:rPr>
            <w:t>Investigational drug/ device</w:t>
          </w:r>
        </w:sdtContent>
      </w:sdt>
      <w:r w:rsidR="003019EF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5B388563" w14:textId="07C665A5" w:rsidR="003019EF" w:rsidRPr="00A54326" w:rsidRDefault="00000000" w:rsidP="003019EF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17673104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019EF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3019EF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172949137"/>
          <w:placeholder>
            <w:docPart w:val="9AD212246CEE4DA3A507C8F513B4921E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1748D1" w:rsidRPr="00A54326">
            <w:rPr>
              <w:rStyle w:val="fontstyle01"/>
              <w:rFonts w:asciiTheme="minorHAnsi" w:eastAsia="MS Gothic" w:hAnsiTheme="minorHAnsi" w:cstheme="minorHAnsi"/>
              <w:sz w:val="20"/>
              <w:szCs w:val="20"/>
            </w:rPr>
            <w:t>Audiotapes/ videotapes</w:t>
          </w:r>
        </w:sdtContent>
      </w:sdt>
      <w:r w:rsidR="003019EF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2261FB56" w14:textId="6B4A0D14" w:rsidR="003019EF" w:rsidRPr="00A54326" w:rsidRDefault="00000000" w:rsidP="003019EF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9802727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019EF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3019EF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578185731"/>
          <w:placeholder>
            <w:docPart w:val="CE561E961C544AE4910F34A367652F35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BB20B0" w:rsidRPr="00A54326">
            <w:rPr>
              <w:rFonts w:cstheme="minorHAnsi"/>
              <w:sz w:val="20"/>
              <w:szCs w:val="20"/>
            </w:rPr>
            <w:t>P</w:t>
          </w:r>
          <w:r w:rsidR="001748D1" w:rsidRPr="00A54326">
            <w:rPr>
              <w:rFonts w:cstheme="minorHAnsi"/>
              <w:sz w:val="20"/>
              <w:szCs w:val="20"/>
            </w:rPr>
            <w:t>hysiological measurements</w:t>
          </w:r>
        </w:sdtContent>
      </w:sdt>
      <w:r w:rsidR="003019EF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23F3D9F3" w14:textId="2DF23A28" w:rsidR="003019EF" w:rsidRPr="00A54326" w:rsidRDefault="00000000" w:rsidP="003019EF">
      <w:pPr>
        <w:snapToGrid w:val="0"/>
        <w:spacing w:line="360" w:lineRule="exact"/>
        <w:ind w:left="426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10049410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019EF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3019EF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1836105043"/>
          <w:placeholder>
            <w:docPart w:val="39338D37984E4CC49E8B524417963E0C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sdt>
            <w:sdtPr>
              <w:rPr>
                <w:rStyle w:val="fontstyle01"/>
                <w:rFonts w:asciiTheme="minorHAnsi" w:eastAsia="MS Gothic" w:hAnsiTheme="minorHAnsi" w:cstheme="minorHAnsi"/>
                <w:sz w:val="20"/>
                <w:szCs w:val="20"/>
              </w:rPr>
              <w:id w:val="-1882011892"/>
              <w:placeholder>
                <w:docPart w:val="0939357FE0E940868B9E864926EABEE7"/>
              </w:placeholder>
            </w:sdtPr>
            <w:sdtEndPr>
              <w:rPr>
                <w:rStyle w:val="DefaultParagraphFont"/>
                <w:rFonts w:eastAsiaTheme="minorEastAsia"/>
                <w:color w:val="212121"/>
              </w:rPr>
            </w:sdtEndPr>
            <w:sdtContent>
              <w:r w:rsidR="00BB20B0" w:rsidRPr="00A54326">
                <w:rPr>
                  <w:rFonts w:cstheme="minorHAnsi"/>
                  <w:sz w:val="20"/>
                  <w:szCs w:val="20"/>
                </w:rPr>
                <w:t>I</w:t>
              </w:r>
              <w:r w:rsidR="001748D1" w:rsidRPr="00A54326">
                <w:rPr>
                  <w:rFonts w:cstheme="minorHAnsi"/>
                  <w:sz w:val="20"/>
                  <w:szCs w:val="20"/>
                </w:rPr>
                <w:t>maging</w:t>
              </w:r>
            </w:sdtContent>
          </w:sdt>
        </w:sdtContent>
      </w:sdt>
      <w:r w:rsidR="003019EF" w:rsidRPr="00A54326">
        <w:rPr>
          <w:rFonts w:cstheme="minorHAnsi"/>
          <w:color w:val="212121"/>
          <w:sz w:val="20"/>
          <w:szCs w:val="20"/>
        </w:rPr>
        <w:t xml:space="preserve">     </w:t>
      </w:r>
    </w:p>
    <w:p w14:paraId="222D70D5" w14:textId="0A16D1EB" w:rsidR="003019EF" w:rsidRPr="00A54326" w:rsidRDefault="00000000" w:rsidP="003019EF">
      <w:pPr>
        <w:snapToGrid w:val="0"/>
        <w:spacing w:line="360" w:lineRule="exact"/>
        <w:ind w:left="426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321965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019EF" w:rsidRPr="00A54326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3019EF" w:rsidRPr="00A54326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686139030"/>
          <w:placeholder>
            <w:docPart w:val="5723B79EDD8A4F1D82F64958421D7A57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3019EF" w:rsidRPr="00A54326">
            <w:rPr>
              <w:rFonts w:cstheme="minorHAnsi"/>
              <w:color w:val="212121"/>
              <w:sz w:val="20"/>
              <w:szCs w:val="20"/>
            </w:rPr>
            <w:t>Others, please specify:</w:t>
          </w:r>
        </w:sdtContent>
      </w:sdt>
      <w:r w:rsidR="008161A9">
        <w:rPr>
          <w:rFonts w:cstheme="minorHAnsi"/>
          <w:color w:val="212121"/>
          <w:sz w:val="20"/>
          <w:szCs w:val="20"/>
        </w:rPr>
        <w:t xml:space="preserve"> </w:t>
      </w:r>
      <w:sdt>
        <w:sdtPr>
          <w:rPr>
            <w:rFonts w:cstheme="minorHAnsi"/>
            <w:color w:val="212121"/>
            <w:sz w:val="20"/>
            <w:szCs w:val="20"/>
          </w:rPr>
          <w:id w:val="-1480907531"/>
          <w:placeholder>
            <w:docPart w:val="DefaultPlaceholder_-1854013440"/>
          </w:placeholder>
          <w:showingPlcHdr/>
          <w:text/>
        </w:sdtPr>
        <w:sdtContent>
          <w:r w:rsidR="008161A9" w:rsidRPr="008161A9">
            <w:rPr>
              <w:rStyle w:val="PlaceholderText"/>
              <w:color w:val="0070C0"/>
              <w:sz w:val="20"/>
              <w:szCs w:val="18"/>
              <w:u w:val="single"/>
            </w:rPr>
            <w:t>Click or tap here to enter text.</w:t>
          </w:r>
        </w:sdtContent>
      </w:sdt>
      <w:r w:rsidR="003019EF" w:rsidRPr="00A54326">
        <w:rPr>
          <w:rFonts w:cstheme="minorHAnsi"/>
          <w:color w:val="212121"/>
          <w:sz w:val="20"/>
          <w:szCs w:val="20"/>
        </w:rPr>
        <w:t xml:space="preserve">    </w:t>
      </w:r>
    </w:p>
    <w:p w14:paraId="06FDB3EA" w14:textId="77777777" w:rsidR="00E31DCB" w:rsidRPr="00D60C71" w:rsidRDefault="00E31DCB" w:rsidP="00CC58FE">
      <w:pPr>
        <w:pStyle w:val="Heading4"/>
        <w:numPr>
          <w:ilvl w:val="0"/>
          <w:numId w:val="27"/>
        </w:numPr>
        <w:spacing w:before="240"/>
        <w:rPr>
          <w:rFonts w:asciiTheme="minorHAnsi" w:hAnsiTheme="minorHAnsi" w:cstheme="minorHAnsi"/>
          <w:sz w:val="22"/>
          <w:szCs w:val="22"/>
        </w:rPr>
      </w:pPr>
      <w:r w:rsidRPr="00D60C71">
        <w:rPr>
          <w:rFonts w:asciiTheme="minorHAnsi" w:hAnsiTheme="minorHAnsi" w:cstheme="minorHAnsi"/>
          <w:sz w:val="22"/>
          <w:szCs w:val="22"/>
        </w:rPr>
        <w:t>INSURANCE</w:t>
      </w:r>
    </w:p>
    <w:p w14:paraId="4DEBC5CA" w14:textId="0FCA2B56" w:rsidR="00E31DCB" w:rsidRPr="000D2CE3" w:rsidRDefault="00CF7905" w:rsidP="000D2CE3">
      <w:pPr>
        <w:snapToGrid w:val="0"/>
        <w:spacing w:line="360" w:lineRule="exact"/>
        <w:rPr>
          <w:rFonts w:cstheme="minorHAnsi"/>
          <w:iCs/>
          <w:snapToGrid w:val="0"/>
          <w:sz w:val="20"/>
          <w:szCs w:val="20"/>
        </w:rPr>
      </w:pPr>
      <w:r w:rsidRPr="00D60C71">
        <w:rPr>
          <w:rFonts w:cstheme="minorHAnsi"/>
          <w:snapToGrid w:val="0"/>
          <w:sz w:val="20"/>
          <w:szCs w:val="20"/>
        </w:rPr>
        <w:t xml:space="preserve">It is </w:t>
      </w:r>
      <w:r w:rsidR="00236AC3" w:rsidRPr="00D60C71">
        <w:rPr>
          <w:rFonts w:cstheme="minorHAnsi"/>
          <w:snapToGrid w:val="0"/>
          <w:sz w:val="20"/>
          <w:szCs w:val="20"/>
        </w:rPr>
        <w:t>the policy of HKSTP that appr</w:t>
      </w:r>
      <w:r w:rsidR="00E31DCB" w:rsidRPr="00D60C71">
        <w:rPr>
          <w:rFonts w:cstheme="minorHAnsi"/>
          <w:snapToGrid w:val="0"/>
          <w:sz w:val="20"/>
          <w:szCs w:val="20"/>
        </w:rPr>
        <w:t xml:space="preserve">opriate insurance </w:t>
      </w:r>
      <w:r w:rsidR="00236AC3" w:rsidRPr="00D60C71">
        <w:rPr>
          <w:rFonts w:cstheme="minorHAnsi"/>
          <w:snapToGrid w:val="0"/>
          <w:sz w:val="20"/>
          <w:szCs w:val="20"/>
        </w:rPr>
        <w:t xml:space="preserve">should be taken out for </w:t>
      </w:r>
      <w:r w:rsidR="00E31DCB" w:rsidRPr="000303DC">
        <w:rPr>
          <w:rFonts w:cstheme="minorHAnsi"/>
          <w:snapToGrid w:val="0"/>
          <w:sz w:val="20"/>
          <w:szCs w:val="20"/>
          <w:u w:val="single"/>
        </w:rPr>
        <w:t>ALL</w:t>
      </w:r>
      <w:r w:rsidR="00E31DCB" w:rsidRPr="00D60C71">
        <w:rPr>
          <w:rFonts w:cstheme="minorHAnsi"/>
          <w:snapToGrid w:val="0"/>
          <w:sz w:val="20"/>
          <w:szCs w:val="20"/>
        </w:rPr>
        <w:t xml:space="preserve"> projects involving trials/ tests on human subjects</w:t>
      </w:r>
      <w:r w:rsidR="000D2CE3">
        <w:rPr>
          <w:rFonts w:cstheme="minorHAnsi"/>
          <w:snapToGrid w:val="0"/>
          <w:sz w:val="20"/>
          <w:szCs w:val="20"/>
        </w:rPr>
        <w:t xml:space="preserve">. </w:t>
      </w:r>
      <w:r w:rsidR="000D2CE3" w:rsidRPr="00D60C71">
        <w:rPr>
          <w:rFonts w:cstheme="minorHAnsi"/>
          <w:snapToGrid w:val="0"/>
          <w:sz w:val="20"/>
          <w:szCs w:val="20"/>
        </w:rPr>
        <w:t>Please provide supporting documents of such insurance along with the submission of this application form</w:t>
      </w:r>
      <w:r w:rsidR="000D2CE3">
        <w:rPr>
          <w:rFonts w:cstheme="minorHAnsi"/>
          <w:snapToGrid w:val="0"/>
          <w:sz w:val="20"/>
          <w:szCs w:val="20"/>
        </w:rPr>
        <w:t xml:space="preserve">, </w:t>
      </w:r>
      <w:r w:rsidR="00E31DCB" w:rsidRPr="00D60C71">
        <w:rPr>
          <w:rFonts w:cstheme="minorHAnsi"/>
          <w:snapToGrid w:val="0"/>
          <w:sz w:val="20"/>
          <w:szCs w:val="20"/>
        </w:rPr>
        <w:t xml:space="preserve">with the exemption of the followings. </w:t>
      </w:r>
      <w:r w:rsidR="00882075">
        <w:rPr>
          <w:rFonts w:cstheme="minorHAnsi"/>
          <w:iCs/>
          <w:snapToGrid w:val="0"/>
          <w:color w:val="7F7F7F" w:themeColor="text1" w:themeTint="80"/>
          <w:spacing w:val="-6"/>
          <w:sz w:val="20"/>
          <w:szCs w:val="20"/>
        </w:rPr>
        <w:t>[</w:t>
      </w:r>
      <w:r w:rsidR="00E31DCB" w:rsidRPr="00882075">
        <w:rPr>
          <w:rFonts w:cstheme="minorHAnsi"/>
          <w:iCs/>
          <w:snapToGrid w:val="0"/>
          <w:color w:val="7F7F7F" w:themeColor="text1" w:themeTint="80"/>
          <w:spacing w:val="-6"/>
          <w:sz w:val="20"/>
          <w:szCs w:val="20"/>
        </w:rPr>
        <w:t>Please select all appropriate boxes</w:t>
      </w:r>
      <w:r w:rsidR="00882075">
        <w:rPr>
          <w:rFonts w:cstheme="minorHAnsi"/>
          <w:iCs/>
          <w:snapToGrid w:val="0"/>
          <w:color w:val="7F7F7F" w:themeColor="text1" w:themeTint="80"/>
          <w:spacing w:val="-6"/>
          <w:sz w:val="20"/>
          <w:szCs w:val="20"/>
        </w:rPr>
        <w:t>]</w:t>
      </w:r>
    </w:p>
    <w:p w14:paraId="690FAF8C" w14:textId="77777777" w:rsidR="00E31DCB" w:rsidRPr="00D60C71" w:rsidRDefault="00000000" w:rsidP="00E31DCB">
      <w:pPr>
        <w:snapToGrid w:val="0"/>
        <w:spacing w:line="360" w:lineRule="exact"/>
        <w:ind w:firstLine="482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962573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1DCB" w:rsidRPr="00D60C71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E31DCB" w:rsidRPr="00D60C71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1331555520"/>
          <w:placeholder>
            <w:docPart w:val="1BE367AE88A64750A1FF13BD02665BE5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E31DCB" w:rsidRPr="00D60C71">
            <w:rPr>
              <w:rFonts w:cstheme="minorHAnsi"/>
              <w:color w:val="212121"/>
              <w:sz w:val="20"/>
              <w:szCs w:val="20"/>
            </w:rPr>
            <w:t>Project collects data through questionnaire/ survey/ interview/ focus group discussion</w:t>
          </w:r>
        </w:sdtContent>
      </w:sdt>
      <w:r w:rsidR="00E31DCB" w:rsidRPr="00D60C71">
        <w:rPr>
          <w:rFonts w:cstheme="minorHAnsi"/>
          <w:color w:val="212121"/>
          <w:sz w:val="20"/>
          <w:szCs w:val="20"/>
        </w:rPr>
        <w:t xml:space="preserve">   </w:t>
      </w:r>
    </w:p>
    <w:p w14:paraId="19CE6D8C" w14:textId="77777777" w:rsidR="00E31DCB" w:rsidRPr="00D60C71" w:rsidRDefault="00000000" w:rsidP="00E31DCB">
      <w:pPr>
        <w:snapToGrid w:val="0"/>
        <w:spacing w:line="360" w:lineRule="exact"/>
        <w:ind w:firstLine="482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11791981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1DCB" w:rsidRPr="00D60C71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E31DCB" w:rsidRPr="00D60C71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488641266"/>
          <w:placeholder>
            <w:docPart w:val="41C46B5A9C6C4A69B4BF9335910C8DF0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E31DCB" w:rsidRPr="00D60C71">
            <w:rPr>
              <w:rFonts w:cstheme="minorHAnsi"/>
              <w:color w:val="212121"/>
              <w:sz w:val="20"/>
              <w:szCs w:val="20"/>
            </w:rPr>
            <w:t xml:space="preserve">Project studies the effectiveness of an educational </w:t>
          </w:r>
          <w:proofErr w:type="spellStart"/>
          <w:r w:rsidR="00E31DCB" w:rsidRPr="00D60C71">
            <w:rPr>
              <w:rFonts w:cstheme="minorHAnsi"/>
              <w:color w:val="212121"/>
              <w:sz w:val="20"/>
              <w:szCs w:val="20"/>
            </w:rPr>
            <w:t>programme</w:t>
          </w:r>
          <w:proofErr w:type="spellEnd"/>
          <w:r w:rsidR="00E31DCB" w:rsidRPr="00D60C71">
            <w:rPr>
              <w:rFonts w:cstheme="minorHAnsi"/>
              <w:color w:val="212121"/>
              <w:sz w:val="20"/>
              <w:szCs w:val="20"/>
            </w:rPr>
            <w:t>/ training</w:t>
          </w:r>
        </w:sdtContent>
      </w:sdt>
      <w:r w:rsidR="00E31DCB" w:rsidRPr="00D60C71">
        <w:rPr>
          <w:rFonts w:cstheme="minorHAnsi"/>
          <w:color w:val="212121"/>
          <w:sz w:val="20"/>
          <w:szCs w:val="20"/>
        </w:rPr>
        <w:t xml:space="preserve">     </w:t>
      </w:r>
    </w:p>
    <w:p w14:paraId="1F4D459D" w14:textId="6F517A76" w:rsidR="00E31DCB" w:rsidRPr="00D60C71" w:rsidRDefault="00000000" w:rsidP="000D2CE3">
      <w:pPr>
        <w:snapToGrid w:val="0"/>
        <w:spacing w:line="360" w:lineRule="exact"/>
        <w:ind w:left="709" w:hanging="227"/>
        <w:rPr>
          <w:rFonts w:cstheme="minorHAnsi"/>
          <w:iCs/>
          <w:snapToGrid w:val="0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1867746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1DCB" w:rsidRPr="00D60C71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E31DCB" w:rsidRPr="00D60C71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2006327632"/>
          <w:placeholder>
            <w:docPart w:val="F64DF1C54F9741A8BFD61EC1BDCC62F3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E31DCB" w:rsidRPr="00D60C71">
            <w:rPr>
              <w:rFonts w:cstheme="minorHAnsi"/>
              <w:color w:val="212121"/>
              <w:sz w:val="20"/>
              <w:szCs w:val="20"/>
            </w:rPr>
            <w:t>Project collects specimen such as blood/ urine/ saliva/ etc. by professionals who are covered by Medical Malpractice Liability</w:t>
          </w:r>
          <w:r w:rsidR="00547A4F" w:rsidRPr="00D60C71">
            <w:rPr>
              <w:rFonts w:cstheme="minorHAnsi"/>
              <w:color w:val="212121"/>
              <w:sz w:val="20"/>
              <w:szCs w:val="20"/>
            </w:rPr>
            <w:t xml:space="preserve"> </w:t>
          </w:r>
          <w:r w:rsidR="00D50B36" w:rsidRPr="00D60C71">
            <w:rPr>
              <w:rFonts w:cstheme="minorHAnsi"/>
              <w:color w:val="212121"/>
              <w:sz w:val="20"/>
              <w:szCs w:val="20"/>
            </w:rPr>
            <w:t>in Hong Kong</w:t>
          </w:r>
          <w:r w:rsidR="00E31DCB" w:rsidRPr="00D60C71">
            <w:rPr>
              <w:rFonts w:cstheme="minorHAnsi"/>
              <w:color w:val="212121"/>
              <w:sz w:val="20"/>
              <w:szCs w:val="20"/>
            </w:rPr>
            <w:t xml:space="preserve">  </w:t>
          </w:r>
        </w:sdtContent>
      </w:sdt>
      <w:r w:rsidR="00E31DCB" w:rsidRPr="00D60C71">
        <w:rPr>
          <w:rFonts w:cstheme="minorHAnsi"/>
          <w:color w:val="212121"/>
          <w:sz w:val="20"/>
          <w:szCs w:val="20"/>
        </w:rPr>
        <w:t xml:space="preserve">     </w:t>
      </w:r>
    </w:p>
    <w:p w14:paraId="201CFCAC" w14:textId="7EE172B6" w:rsidR="00D46861" w:rsidRPr="002C3125" w:rsidRDefault="00000000" w:rsidP="002C3125">
      <w:pPr>
        <w:snapToGrid w:val="0"/>
        <w:spacing w:after="240" w:line="360" w:lineRule="exact"/>
        <w:ind w:firstLine="482"/>
        <w:rPr>
          <w:rFonts w:ascii="Verdana" w:hAnsi="Verdana" w:cs="Tahoma"/>
          <w:b/>
          <w:snapToGrid w:val="0"/>
          <w:color w:val="0070C0"/>
          <w:sz w:val="19"/>
          <w:szCs w:val="19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13044289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1DCB" w:rsidRPr="00D60C71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E31DCB" w:rsidRPr="00D60C71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1398196668"/>
          <w:placeholder>
            <w:docPart w:val="550E7BBF1F3041EDA50C893FC43D7F1F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E31DCB" w:rsidRPr="00D60C71">
            <w:rPr>
              <w:rFonts w:cstheme="minorHAnsi"/>
              <w:color w:val="212121"/>
              <w:sz w:val="20"/>
              <w:szCs w:val="20"/>
            </w:rPr>
            <w:t xml:space="preserve">Project studies existing data  </w:t>
          </w:r>
        </w:sdtContent>
      </w:sdt>
      <w:r w:rsidR="00E31DCB" w:rsidRPr="00D60C71">
        <w:rPr>
          <w:rFonts w:cstheme="minorHAnsi"/>
          <w:color w:val="212121"/>
          <w:sz w:val="20"/>
          <w:szCs w:val="20"/>
        </w:rPr>
        <w:t xml:space="preserve">    </w:t>
      </w:r>
    </w:p>
    <w:p w14:paraId="53C4B0E3" w14:textId="77777777" w:rsidR="0073658A" w:rsidRPr="00395331" w:rsidRDefault="0073658A" w:rsidP="00CC47DE">
      <w:pPr>
        <w:pStyle w:val="Heading4"/>
        <w:spacing w:before="240"/>
        <w:rPr>
          <w:rFonts w:asciiTheme="minorHAnsi" w:hAnsiTheme="minorHAnsi" w:cstheme="minorHAnsi"/>
          <w:sz w:val="22"/>
          <w:szCs w:val="22"/>
        </w:rPr>
      </w:pPr>
      <w:r w:rsidRPr="00395331">
        <w:rPr>
          <w:rFonts w:asciiTheme="minorHAnsi" w:hAnsiTheme="minorHAnsi" w:cstheme="minorHAnsi"/>
          <w:sz w:val="22"/>
          <w:szCs w:val="22"/>
        </w:rPr>
        <w:t>CONFLICT OF INTEREST</w:t>
      </w:r>
    </w:p>
    <w:p w14:paraId="3BC2E741" w14:textId="77777777" w:rsidR="0073658A" w:rsidRPr="00395331" w:rsidRDefault="0073658A" w:rsidP="0073658A">
      <w:pPr>
        <w:ind w:right="23"/>
        <w:rPr>
          <w:rFonts w:cstheme="minorHAnsi"/>
          <w:b/>
          <w:color w:val="1F4E79"/>
          <w:sz w:val="20"/>
          <w:szCs w:val="20"/>
        </w:rPr>
      </w:pPr>
      <w:r w:rsidRPr="00395331">
        <w:rPr>
          <w:rFonts w:cstheme="minorHAnsi"/>
          <w:snapToGrid w:val="0"/>
          <w:sz w:val="20"/>
          <w:szCs w:val="20"/>
        </w:rPr>
        <w:t xml:space="preserve">Is there any affiliation or financial interest for researchers in this research project or its outcomes or any circumstances which might represent a perceived, </w:t>
      </w:r>
      <w:proofErr w:type="gramStart"/>
      <w:r w:rsidRPr="00395331">
        <w:rPr>
          <w:rFonts w:cstheme="minorHAnsi"/>
          <w:snapToGrid w:val="0"/>
          <w:sz w:val="20"/>
          <w:szCs w:val="20"/>
        </w:rPr>
        <w:t>potential</w:t>
      </w:r>
      <w:proofErr w:type="gramEnd"/>
      <w:r w:rsidRPr="00395331">
        <w:rPr>
          <w:rFonts w:cstheme="minorHAnsi"/>
          <w:snapToGrid w:val="0"/>
          <w:sz w:val="20"/>
          <w:szCs w:val="20"/>
        </w:rPr>
        <w:t xml:space="preserve"> or actual conflict of interest?</w:t>
      </w:r>
      <w:r w:rsidRPr="00395331">
        <w:rPr>
          <w:rFonts w:cstheme="minorHAnsi"/>
          <w:b/>
          <w:color w:val="1F4E79"/>
          <w:sz w:val="20"/>
          <w:szCs w:val="20"/>
        </w:rPr>
        <w:t xml:space="preserve"> </w:t>
      </w:r>
    </w:p>
    <w:p w14:paraId="3F2E8CF1" w14:textId="22773CB3" w:rsidR="0073658A" w:rsidRPr="00395331" w:rsidRDefault="00000000" w:rsidP="0073658A">
      <w:pPr>
        <w:snapToGrid w:val="0"/>
        <w:spacing w:line="360" w:lineRule="exact"/>
        <w:ind w:firstLine="482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20132949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658A" w:rsidRPr="00395331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73658A" w:rsidRPr="00395331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814071150"/>
          <w:placeholder>
            <w:docPart w:val="51373F83DFEE454285674A2238DEAD38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73658A" w:rsidRPr="00395331">
            <w:rPr>
              <w:rFonts w:cstheme="minorHAnsi"/>
              <w:color w:val="212121"/>
              <w:sz w:val="20"/>
              <w:szCs w:val="20"/>
            </w:rPr>
            <w:t>Yes</w:t>
          </w:r>
          <w:r w:rsidR="002471FC">
            <w:rPr>
              <w:rFonts w:cstheme="minorHAnsi"/>
              <w:color w:val="212121"/>
              <w:sz w:val="20"/>
              <w:szCs w:val="20"/>
            </w:rPr>
            <w:t xml:space="preserve">, </w:t>
          </w:r>
          <w:r w:rsidR="002471FC" w:rsidRPr="00395331">
            <w:rPr>
              <w:rFonts w:cstheme="minorHAnsi"/>
              <w:color w:val="212121"/>
              <w:sz w:val="20"/>
              <w:szCs w:val="20"/>
            </w:rPr>
            <w:t>provide details to explain how this will be managed</w:t>
          </w:r>
          <w:r w:rsidR="002471FC">
            <w:rPr>
              <w:rFonts w:cstheme="minorHAnsi"/>
              <w:color w:val="212121"/>
              <w:sz w:val="20"/>
              <w:szCs w:val="20"/>
            </w:rPr>
            <w:t>:</w:t>
          </w:r>
        </w:sdtContent>
      </w:sdt>
      <w:r w:rsidR="0073658A" w:rsidRPr="00395331">
        <w:rPr>
          <w:rFonts w:cstheme="minorHAnsi"/>
          <w:color w:val="212121"/>
          <w:sz w:val="20"/>
          <w:szCs w:val="20"/>
        </w:rPr>
        <w:t xml:space="preserve"> </w:t>
      </w:r>
      <w:sdt>
        <w:sdtPr>
          <w:rPr>
            <w:rFonts w:cstheme="minorHAnsi"/>
            <w:color w:val="212121"/>
            <w:sz w:val="20"/>
            <w:szCs w:val="20"/>
          </w:rPr>
          <w:id w:val="-736780233"/>
          <w:placeholder>
            <w:docPart w:val="DefaultPlaceholder_-1854013440"/>
          </w:placeholder>
          <w:showingPlcHdr/>
          <w:text/>
        </w:sdtPr>
        <w:sdtContent>
          <w:r w:rsidR="002471FC" w:rsidRPr="002471FC">
            <w:rPr>
              <w:rStyle w:val="PlaceholderText"/>
              <w:color w:val="0070C0"/>
              <w:sz w:val="20"/>
              <w:szCs w:val="18"/>
              <w:u w:val="single"/>
            </w:rPr>
            <w:t>Click or tap here to enter text.</w:t>
          </w:r>
        </w:sdtContent>
      </w:sdt>
      <w:r w:rsidR="0073658A" w:rsidRPr="00395331">
        <w:rPr>
          <w:rFonts w:cstheme="minorHAnsi"/>
          <w:color w:val="212121"/>
          <w:sz w:val="20"/>
          <w:szCs w:val="20"/>
        </w:rPr>
        <w:t xml:space="preserve">  </w:t>
      </w:r>
    </w:p>
    <w:p w14:paraId="77E1DBB4" w14:textId="77777777" w:rsidR="0073658A" w:rsidRPr="00395331" w:rsidRDefault="00000000" w:rsidP="0015252F">
      <w:pPr>
        <w:snapToGrid w:val="0"/>
        <w:spacing w:after="160" w:line="360" w:lineRule="exact"/>
        <w:ind w:firstLine="482"/>
        <w:rPr>
          <w:rFonts w:cstheme="minorHAnsi"/>
          <w:color w:val="212121"/>
          <w:sz w:val="20"/>
          <w:szCs w:val="20"/>
        </w:rPr>
      </w:pPr>
      <w:sdt>
        <w:sdtPr>
          <w:rPr>
            <w:rStyle w:val="fontstyle01"/>
            <w:rFonts w:asciiTheme="minorHAnsi" w:eastAsia="MS Gothic" w:hAnsiTheme="minorHAnsi" w:cstheme="minorHAnsi"/>
            <w:color w:val="0070C0"/>
            <w:sz w:val="20"/>
            <w:szCs w:val="20"/>
          </w:rPr>
          <w:id w:val="-1806390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658A" w:rsidRPr="00395331">
            <w:rPr>
              <w:rStyle w:val="fontstyle01"/>
              <w:rFonts w:ascii="Segoe UI Symbol" w:eastAsia="MS Gothic" w:hAnsi="Segoe UI Symbol" w:cs="Segoe UI Symbol"/>
              <w:color w:val="0070C0"/>
              <w:sz w:val="20"/>
              <w:szCs w:val="20"/>
            </w:rPr>
            <w:t>☐</w:t>
          </w:r>
        </w:sdtContent>
      </w:sdt>
      <w:r w:rsidR="0073658A" w:rsidRPr="00395331">
        <w:rPr>
          <w:rStyle w:val="fontstyle01"/>
          <w:rFonts w:asciiTheme="minorHAnsi" w:eastAsia="MS Gothic" w:hAnsiTheme="minorHAnsi" w:cstheme="minorHAnsi"/>
          <w:sz w:val="20"/>
          <w:szCs w:val="20"/>
        </w:rPr>
        <w:t xml:space="preserve"> </w:t>
      </w:r>
      <w:sdt>
        <w:sdtPr>
          <w:rPr>
            <w:rStyle w:val="fontstyle01"/>
            <w:rFonts w:asciiTheme="minorHAnsi" w:eastAsia="MS Gothic" w:hAnsiTheme="minorHAnsi" w:cstheme="minorHAnsi"/>
            <w:sz w:val="20"/>
            <w:szCs w:val="20"/>
          </w:rPr>
          <w:id w:val="-980537064"/>
          <w:placeholder>
            <w:docPart w:val="87CA7FD06F9A441C9F07F9DCE579A4C5"/>
          </w:placeholder>
        </w:sdtPr>
        <w:sdtEndPr>
          <w:rPr>
            <w:rStyle w:val="DefaultParagraphFont"/>
            <w:rFonts w:eastAsiaTheme="minorEastAsia"/>
            <w:color w:val="212121"/>
          </w:rPr>
        </w:sdtEndPr>
        <w:sdtContent>
          <w:r w:rsidR="0073658A" w:rsidRPr="00395331">
            <w:rPr>
              <w:rFonts w:cstheme="minorHAnsi"/>
              <w:color w:val="212121"/>
              <w:sz w:val="20"/>
              <w:szCs w:val="20"/>
            </w:rPr>
            <w:t>No</w:t>
          </w:r>
        </w:sdtContent>
      </w:sdt>
      <w:r w:rsidR="0073658A" w:rsidRPr="00395331">
        <w:rPr>
          <w:rFonts w:cstheme="minorHAnsi"/>
          <w:color w:val="212121"/>
          <w:sz w:val="20"/>
          <w:szCs w:val="20"/>
        </w:rPr>
        <w:t xml:space="preserve"> </w:t>
      </w:r>
    </w:p>
    <w:p w14:paraId="5160F5D9" w14:textId="77777777" w:rsidR="006364AB" w:rsidRPr="003D141C" w:rsidRDefault="006364AB" w:rsidP="006364AB">
      <w:pPr>
        <w:snapToGrid w:val="0"/>
        <w:spacing w:line="120" w:lineRule="exact"/>
        <w:rPr>
          <w:rFonts w:ascii="Verdana" w:hAnsi="Verdana" w:cs="Tahoma"/>
          <w:b/>
          <w:snapToGrid w:val="0"/>
          <w:color w:val="0070C0"/>
          <w:sz w:val="19"/>
          <w:szCs w:val="19"/>
        </w:rPr>
      </w:pPr>
    </w:p>
    <w:p w14:paraId="38A9012B" w14:textId="73124476" w:rsidR="00AC74D5" w:rsidRPr="00882075" w:rsidRDefault="00247FF3" w:rsidP="00C354AF">
      <w:pPr>
        <w:pStyle w:val="Heading4"/>
        <w:rPr>
          <w:rFonts w:asciiTheme="minorHAnsi" w:hAnsiTheme="minorHAnsi" w:cstheme="minorHAnsi"/>
          <w:sz w:val="22"/>
          <w:szCs w:val="22"/>
        </w:rPr>
      </w:pPr>
      <w:r w:rsidRPr="00882075">
        <w:rPr>
          <w:rFonts w:asciiTheme="minorHAnsi" w:hAnsiTheme="minorHAnsi" w:cstheme="minorHAnsi"/>
          <w:sz w:val="22"/>
          <w:szCs w:val="22"/>
        </w:rPr>
        <w:t xml:space="preserve">CERTIFICATIONS BY </w:t>
      </w:r>
      <w:r w:rsidR="00E05351" w:rsidRPr="00882075">
        <w:rPr>
          <w:rFonts w:asciiTheme="minorHAnsi" w:hAnsiTheme="minorHAnsi" w:cstheme="minorHAnsi"/>
          <w:sz w:val="22"/>
          <w:szCs w:val="22"/>
        </w:rPr>
        <w:t xml:space="preserve">PRINCIPAL INVESTIGATOR </w:t>
      </w:r>
      <w:r w:rsidRPr="00882075">
        <w:rPr>
          <w:rFonts w:asciiTheme="minorHAnsi" w:hAnsiTheme="minorHAnsi" w:cstheme="minorHAnsi"/>
          <w:sz w:val="22"/>
          <w:szCs w:val="22"/>
        </w:rPr>
        <w:t xml:space="preserve">/ STAFF IN-CHARGE </w:t>
      </w:r>
    </w:p>
    <w:p w14:paraId="05216548" w14:textId="77777777" w:rsidR="00842D37" w:rsidRDefault="00842D37" w:rsidP="001947B1">
      <w:pPr>
        <w:snapToGrid w:val="0"/>
        <w:spacing w:line="200" w:lineRule="exact"/>
        <w:rPr>
          <w:color w:val="1F497D"/>
        </w:rPr>
      </w:pPr>
    </w:p>
    <w:p w14:paraId="75DBCFA4" w14:textId="7B3EBB14" w:rsidR="00842D37" w:rsidRPr="00882075" w:rsidRDefault="00842D37" w:rsidP="00932F4D">
      <w:pPr>
        <w:snapToGrid w:val="0"/>
        <w:spacing w:line="260" w:lineRule="exact"/>
        <w:rPr>
          <w:rFonts w:cstheme="minorHAnsi"/>
          <w:sz w:val="20"/>
          <w:szCs w:val="20"/>
        </w:rPr>
      </w:pPr>
      <w:r w:rsidRPr="00882075">
        <w:rPr>
          <w:rFonts w:cstheme="minorHAnsi"/>
          <w:sz w:val="20"/>
          <w:szCs w:val="20"/>
        </w:rPr>
        <w:t>I, the undersigned, who ha</w:t>
      </w:r>
      <w:r w:rsidR="00BC3F8A">
        <w:rPr>
          <w:rFonts w:cstheme="minorHAnsi"/>
          <w:sz w:val="20"/>
          <w:szCs w:val="20"/>
        </w:rPr>
        <w:t>ve</w:t>
      </w:r>
      <w:r w:rsidRPr="00882075">
        <w:rPr>
          <w:rFonts w:cstheme="minorHAnsi"/>
          <w:sz w:val="20"/>
          <w:szCs w:val="20"/>
        </w:rPr>
        <w:t xml:space="preserve"> authority to make this declaration on behalf of my company and to bind the company to the matters stated in this form, hereby certify as follows: </w:t>
      </w:r>
    </w:p>
    <w:p w14:paraId="5B8381CB" w14:textId="1E1C6D7C" w:rsidR="00F07571" w:rsidRPr="00882075" w:rsidRDefault="00842D37" w:rsidP="00D94728">
      <w:pPr>
        <w:widowControl/>
        <w:numPr>
          <w:ilvl w:val="0"/>
          <w:numId w:val="4"/>
        </w:numPr>
        <w:snapToGrid w:val="0"/>
        <w:spacing w:before="240" w:after="180" w:line="260" w:lineRule="exact"/>
        <w:ind w:left="567" w:hanging="567"/>
        <w:rPr>
          <w:rFonts w:cstheme="minorHAnsi"/>
          <w:snapToGrid w:val="0"/>
          <w:sz w:val="20"/>
          <w:szCs w:val="20"/>
        </w:rPr>
      </w:pPr>
      <w:r w:rsidRPr="00882075">
        <w:rPr>
          <w:rFonts w:cstheme="minorHAnsi"/>
          <w:sz w:val="20"/>
          <w:szCs w:val="20"/>
        </w:rPr>
        <w:t>A</w:t>
      </w:r>
      <w:r w:rsidR="00F07571" w:rsidRPr="00882075">
        <w:rPr>
          <w:rFonts w:cstheme="minorHAnsi"/>
          <w:sz w:val="20"/>
          <w:szCs w:val="20"/>
        </w:rPr>
        <w:t>ll the information stated in this form</w:t>
      </w:r>
      <w:r w:rsidR="00650158">
        <w:rPr>
          <w:rFonts w:cstheme="minorHAnsi"/>
          <w:sz w:val="20"/>
          <w:szCs w:val="20"/>
        </w:rPr>
        <w:t xml:space="preserve"> and the materials provided are </w:t>
      </w:r>
      <w:r w:rsidR="00F07571" w:rsidRPr="00882075">
        <w:rPr>
          <w:rFonts w:cstheme="minorHAnsi"/>
          <w:sz w:val="20"/>
          <w:szCs w:val="20"/>
        </w:rPr>
        <w:t xml:space="preserve">true, </w:t>
      </w:r>
      <w:proofErr w:type="gramStart"/>
      <w:r w:rsidR="00F07571" w:rsidRPr="00882075">
        <w:rPr>
          <w:rFonts w:cstheme="minorHAnsi"/>
          <w:sz w:val="20"/>
          <w:szCs w:val="20"/>
        </w:rPr>
        <w:t>complete</w:t>
      </w:r>
      <w:proofErr w:type="gramEnd"/>
      <w:r w:rsidR="00F07571" w:rsidRPr="00882075">
        <w:rPr>
          <w:rFonts w:cstheme="minorHAnsi"/>
          <w:sz w:val="20"/>
          <w:szCs w:val="20"/>
        </w:rPr>
        <w:t xml:space="preserve"> and accurate.  </w:t>
      </w:r>
    </w:p>
    <w:p w14:paraId="16B9B6DE" w14:textId="417ACE84" w:rsidR="00235538" w:rsidRPr="00882075" w:rsidRDefault="00235538" w:rsidP="00D94728">
      <w:pPr>
        <w:widowControl/>
        <w:numPr>
          <w:ilvl w:val="0"/>
          <w:numId w:val="4"/>
        </w:numPr>
        <w:snapToGrid w:val="0"/>
        <w:spacing w:before="120" w:after="180" w:line="260" w:lineRule="exact"/>
        <w:ind w:left="567" w:hanging="567"/>
        <w:rPr>
          <w:rFonts w:cstheme="minorHAnsi"/>
          <w:snapToGrid w:val="0"/>
          <w:sz w:val="20"/>
          <w:szCs w:val="20"/>
        </w:rPr>
      </w:pPr>
      <w:r w:rsidRPr="00882075">
        <w:rPr>
          <w:rFonts w:cstheme="minorHAnsi"/>
          <w:snapToGrid w:val="0"/>
          <w:sz w:val="20"/>
          <w:szCs w:val="20"/>
        </w:rPr>
        <w:t>I have determined the proposed project</w:t>
      </w:r>
      <w:r w:rsidR="00BC3F8A">
        <w:rPr>
          <w:rFonts w:cstheme="minorHAnsi"/>
          <w:snapToGrid w:val="0"/>
          <w:sz w:val="20"/>
          <w:szCs w:val="20"/>
        </w:rPr>
        <w:t xml:space="preserve"> (“Project”)</w:t>
      </w:r>
      <w:r w:rsidRPr="00882075">
        <w:rPr>
          <w:rFonts w:cstheme="minorHAnsi"/>
          <w:snapToGrid w:val="0"/>
          <w:sz w:val="20"/>
          <w:szCs w:val="20"/>
        </w:rPr>
        <w:t xml:space="preserve"> is not unnecessarily duplicative of previously reported research</w:t>
      </w:r>
      <w:r w:rsidR="00BC3F8A">
        <w:rPr>
          <w:rFonts w:cstheme="minorHAnsi"/>
          <w:snapToGrid w:val="0"/>
          <w:sz w:val="20"/>
          <w:szCs w:val="20"/>
        </w:rPr>
        <w:t xml:space="preserve"> projects</w:t>
      </w:r>
      <w:r w:rsidRPr="00882075">
        <w:rPr>
          <w:rFonts w:cstheme="minorHAnsi"/>
          <w:snapToGrid w:val="0"/>
          <w:sz w:val="20"/>
          <w:szCs w:val="20"/>
        </w:rPr>
        <w:t>.</w:t>
      </w:r>
    </w:p>
    <w:p w14:paraId="427F3D28" w14:textId="1B40DEE1" w:rsidR="00235538" w:rsidRPr="00BC3F8A" w:rsidRDefault="00235538" w:rsidP="00F324EA">
      <w:pPr>
        <w:widowControl/>
        <w:numPr>
          <w:ilvl w:val="0"/>
          <w:numId w:val="4"/>
        </w:numPr>
        <w:snapToGrid w:val="0"/>
        <w:spacing w:after="180" w:line="260" w:lineRule="exact"/>
        <w:ind w:left="567" w:hanging="567"/>
        <w:jc w:val="both"/>
        <w:rPr>
          <w:rFonts w:cstheme="minorHAnsi"/>
          <w:snapToGrid w:val="0"/>
          <w:color w:val="FF0000"/>
          <w:spacing w:val="-2"/>
          <w:sz w:val="20"/>
          <w:szCs w:val="20"/>
        </w:rPr>
      </w:pPr>
      <w:r w:rsidRPr="00882075">
        <w:rPr>
          <w:rFonts w:cstheme="minorHAnsi"/>
          <w:spacing w:val="-2"/>
          <w:sz w:val="20"/>
          <w:szCs w:val="20"/>
        </w:rPr>
        <w:t xml:space="preserve">I shall take reasonable care to ensure that the proposed </w:t>
      </w:r>
      <w:r w:rsidR="008F273C" w:rsidRPr="00882075">
        <w:rPr>
          <w:rFonts w:cstheme="minorHAnsi"/>
          <w:spacing w:val="-2"/>
          <w:sz w:val="20"/>
          <w:szCs w:val="20"/>
        </w:rPr>
        <w:t>work/</w:t>
      </w:r>
      <w:r w:rsidRPr="00882075">
        <w:rPr>
          <w:rFonts w:cstheme="minorHAnsi"/>
          <w:spacing w:val="-2"/>
          <w:sz w:val="20"/>
          <w:szCs w:val="20"/>
        </w:rPr>
        <w:t xml:space="preserve">experiment(s) </w:t>
      </w:r>
      <w:r w:rsidR="00BC3F8A">
        <w:rPr>
          <w:rFonts w:cstheme="minorHAnsi"/>
          <w:spacing w:val="-2"/>
          <w:sz w:val="20"/>
          <w:szCs w:val="20"/>
        </w:rPr>
        <w:t xml:space="preserve">in the Project </w:t>
      </w:r>
      <w:r w:rsidRPr="00882075">
        <w:rPr>
          <w:rFonts w:cstheme="minorHAnsi"/>
          <w:spacing w:val="-2"/>
          <w:sz w:val="20"/>
          <w:szCs w:val="20"/>
        </w:rPr>
        <w:t xml:space="preserve">is conducted in accordance with the </w:t>
      </w:r>
      <w:r w:rsidRPr="00F324EA">
        <w:rPr>
          <w:rFonts w:cstheme="minorHAnsi"/>
          <w:spacing w:val="-2"/>
          <w:sz w:val="20"/>
          <w:szCs w:val="20"/>
        </w:rPr>
        <w:t xml:space="preserve">best modern practice and in such </w:t>
      </w:r>
      <w:proofErr w:type="gramStart"/>
      <w:r w:rsidR="00BC3F8A" w:rsidRPr="00F324EA">
        <w:rPr>
          <w:rFonts w:cstheme="minorHAnsi"/>
          <w:spacing w:val="-2"/>
          <w:sz w:val="20"/>
          <w:szCs w:val="20"/>
        </w:rPr>
        <w:t>manner</w:t>
      </w:r>
      <w:proofErr w:type="gramEnd"/>
      <w:r w:rsidRPr="00F324EA">
        <w:rPr>
          <w:rFonts w:cstheme="minorHAnsi"/>
          <w:spacing w:val="-2"/>
          <w:sz w:val="20"/>
          <w:szCs w:val="20"/>
        </w:rPr>
        <w:t xml:space="preserve"> </w:t>
      </w:r>
      <w:proofErr w:type="gramStart"/>
      <w:r w:rsidRPr="00F324EA">
        <w:rPr>
          <w:rFonts w:cstheme="minorHAnsi"/>
          <w:spacing w:val="-2"/>
          <w:sz w:val="20"/>
          <w:szCs w:val="20"/>
        </w:rPr>
        <w:t>so as to</w:t>
      </w:r>
      <w:proofErr w:type="gramEnd"/>
      <w:r w:rsidRPr="00F324EA">
        <w:rPr>
          <w:rFonts w:cstheme="minorHAnsi"/>
          <w:spacing w:val="-2"/>
          <w:sz w:val="20"/>
          <w:szCs w:val="20"/>
        </w:rPr>
        <w:t xml:space="preserve"> safeguard the welfare </w:t>
      </w:r>
      <w:r w:rsidR="00F324EA" w:rsidRPr="00F324EA">
        <w:rPr>
          <w:rFonts w:cstheme="minorHAnsi"/>
          <w:spacing w:val="-2"/>
          <w:sz w:val="20"/>
          <w:szCs w:val="20"/>
        </w:rPr>
        <w:t>of</w:t>
      </w:r>
      <w:r w:rsidRPr="00F324EA">
        <w:rPr>
          <w:rFonts w:cstheme="minorHAnsi"/>
          <w:spacing w:val="-2"/>
          <w:sz w:val="20"/>
          <w:szCs w:val="20"/>
        </w:rPr>
        <w:t xml:space="preserve"> </w:t>
      </w:r>
      <w:r w:rsidR="0011156D" w:rsidRPr="00F324EA">
        <w:rPr>
          <w:rFonts w:cstheme="minorHAnsi"/>
          <w:spacing w:val="-2"/>
          <w:sz w:val="20"/>
          <w:szCs w:val="20"/>
        </w:rPr>
        <w:t>human subjects</w:t>
      </w:r>
      <w:r w:rsidRPr="00F324EA">
        <w:rPr>
          <w:rFonts w:cstheme="minorHAnsi"/>
          <w:spacing w:val="-2"/>
          <w:sz w:val="20"/>
          <w:szCs w:val="20"/>
        </w:rPr>
        <w:t xml:space="preserve"> involved.  I assure that </w:t>
      </w:r>
      <w:r w:rsidR="00BC3F8A" w:rsidRPr="00F324EA">
        <w:rPr>
          <w:rFonts w:cstheme="minorHAnsi"/>
          <w:spacing w:val="-2"/>
          <w:sz w:val="20"/>
          <w:szCs w:val="20"/>
        </w:rPr>
        <w:t xml:space="preserve">adequate </w:t>
      </w:r>
      <w:r w:rsidRPr="00F324EA">
        <w:rPr>
          <w:rFonts w:cstheme="minorHAnsi"/>
          <w:spacing w:val="-2"/>
          <w:sz w:val="20"/>
          <w:szCs w:val="20"/>
        </w:rPr>
        <w:t>measures</w:t>
      </w:r>
      <w:r w:rsidR="00BC3F8A" w:rsidRPr="00F324EA">
        <w:rPr>
          <w:rFonts w:cstheme="minorHAnsi"/>
          <w:spacing w:val="-2"/>
          <w:sz w:val="20"/>
          <w:szCs w:val="20"/>
        </w:rPr>
        <w:t xml:space="preserve"> are</w:t>
      </w:r>
      <w:r w:rsidRPr="00F324EA">
        <w:rPr>
          <w:rFonts w:cstheme="minorHAnsi"/>
          <w:spacing w:val="-2"/>
          <w:sz w:val="20"/>
          <w:szCs w:val="20"/>
        </w:rPr>
        <w:t xml:space="preserve"> to be taken to </w:t>
      </w:r>
      <w:proofErr w:type="spellStart"/>
      <w:r w:rsidRPr="00F324EA">
        <w:rPr>
          <w:rFonts w:cstheme="minorHAnsi"/>
          <w:spacing w:val="-2"/>
          <w:sz w:val="20"/>
          <w:szCs w:val="20"/>
        </w:rPr>
        <w:t>minimise</w:t>
      </w:r>
      <w:proofErr w:type="spellEnd"/>
      <w:r w:rsidRPr="00F324EA">
        <w:rPr>
          <w:rFonts w:cstheme="minorHAnsi"/>
          <w:spacing w:val="-2"/>
          <w:sz w:val="20"/>
          <w:szCs w:val="20"/>
        </w:rPr>
        <w:t xml:space="preserve"> </w:t>
      </w:r>
      <w:r w:rsidR="00BC3F8A" w:rsidRPr="00F324EA">
        <w:rPr>
          <w:rFonts w:cstheme="minorHAnsi"/>
          <w:spacing w:val="-2"/>
          <w:sz w:val="20"/>
          <w:szCs w:val="20"/>
        </w:rPr>
        <w:t xml:space="preserve">all risks and </w:t>
      </w:r>
      <w:r w:rsidR="00F44228" w:rsidRPr="00F324EA">
        <w:rPr>
          <w:rFonts w:cstheme="minorHAnsi"/>
          <w:spacing w:val="-2"/>
          <w:sz w:val="20"/>
          <w:szCs w:val="20"/>
        </w:rPr>
        <w:t>discomfort</w:t>
      </w:r>
      <w:r w:rsidR="00F324EA" w:rsidRPr="00F324EA">
        <w:rPr>
          <w:rFonts w:cstheme="minorHAnsi"/>
          <w:spacing w:val="-2"/>
          <w:sz w:val="20"/>
          <w:szCs w:val="20"/>
        </w:rPr>
        <w:t xml:space="preserve"> and</w:t>
      </w:r>
      <w:r w:rsidR="00F44228" w:rsidRPr="00F324EA">
        <w:rPr>
          <w:rFonts w:cstheme="minorHAnsi"/>
          <w:spacing w:val="-2"/>
          <w:sz w:val="20"/>
          <w:szCs w:val="20"/>
        </w:rPr>
        <w:t xml:space="preserve"> </w:t>
      </w:r>
      <w:r w:rsidRPr="00F324EA">
        <w:rPr>
          <w:rFonts w:cstheme="minorHAnsi"/>
          <w:spacing w:val="-2"/>
          <w:sz w:val="20"/>
          <w:szCs w:val="20"/>
        </w:rPr>
        <w:t>are</w:t>
      </w:r>
      <w:r w:rsidR="00F324EA" w:rsidRPr="00F324EA">
        <w:rPr>
          <w:rFonts w:cstheme="minorHAnsi"/>
          <w:spacing w:val="-2"/>
          <w:sz w:val="20"/>
          <w:szCs w:val="20"/>
        </w:rPr>
        <w:t xml:space="preserve"> yet compatible with the </w:t>
      </w:r>
      <w:r w:rsidRPr="00F324EA">
        <w:rPr>
          <w:rFonts w:cstheme="minorHAnsi"/>
          <w:spacing w:val="-2"/>
          <w:sz w:val="20"/>
          <w:szCs w:val="20"/>
        </w:rPr>
        <w:t xml:space="preserve">objectives of the </w:t>
      </w:r>
      <w:r w:rsidR="00BA6B21" w:rsidRPr="00F324EA">
        <w:rPr>
          <w:rFonts w:cstheme="minorHAnsi"/>
          <w:spacing w:val="-2"/>
          <w:sz w:val="20"/>
          <w:szCs w:val="20"/>
        </w:rPr>
        <w:t>work/</w:t>
      </w:r>
      <w:r w:rsidR="00F324EA" w:rsidRPr="00F324EA">
        <w:rPr>
          <w:rFonts w:cstheme="minorHAnsi"/>
          <w:spacing w:val="-2"/>
          <w:sz w:val="20"/>
          <w:szCs w:val="20"/>
        </w:rPr>
        <w:t xml:space="preserve"> </w:t>
      </w:r>
      <w:r w:rsidRPr="00F324EA">
        <w:rPr>
          <w:rFonts w:cstheme="minorHAnsi"/>
          <w:spacing w:val="-2"/>
          <w:sz w:val="20"/>
          <w:szCs w:val="20"/>
        </w:rPr>
        <w:t>experiment</w:t>
      </w:r>
      <w:r w:rsidR="00F324EA" w:rsidRPr="00F324EA">
        <w:rPr>
          <w:rFonts w:cstheme="minorHAnsi"/>
          <w:spacing w:val="-2"/>
          <w:sz w:val="20"/>
          <w:szCs w:val="20"/>
        </w:rPr>
        <w:t xml:space="preserve"> in the Project</w:t>
      </w:r>
      <w:r w:rsidRPr="00F324EA">
        <w:rPr>
          <w:rFonts w:cstheme="minorHAnsi"/>
          <w:spacing w:val="-2"/>
          <w:sz w:val="20"/>
          <w:szCs w:val="20"/>
        </w:rPr>
        <w:t xml:space="preserve">. </w:t>
      </w:r>
    </w:p>
    <w:p w14:paraId="2117068F" w14:textId="00C14ADB" w:rsidR="00235538" w:rsidRPr="00B324AB" w:rsidRDefault="00235538" w:rsidP="00D94728">
      <w:pPr>
        <w:pStyle w:val="BodyText2"/>
        <w:numPr>
          <w:ilvl w:val="0"/>
          <w:numId w:val="4"/>
        </w:numPr>
        <w:snapToGrid w:val="0"/>
        <w:spacing w:after="180" w:line="260" w:lineRule="exact"/>
        <w:ind w:left="567" w:hanging="567"/>
        <w:rPr>
          <w:rFonts w:asciiTheme="minorHAnsi" w:hAnsiTheme="minorHAnsi" w:cstheme="minorHAnsi"/>
          <w:bCs w:val="0"/>
          <w:i/>
          <w:color w:val="7F7F7F" w:themeColor="text1" w:themeTint="80"/>
          <w:sz w:val="20"/>
        </w:rPr>
      </w:pPr>
      <w:r w:rsidRPr="00882075">
        <w:rPr>
          <w:rFonts w:asciiTheme="minorHAnsi" w:hAnsiTheme="minorHAnsi" w:cstheme="minorHAnsi"/>
          <w:bCs w:val="0"/>
          <w:sz w:val="20"/>
        </w:rPr>
        <w:t xml:space="preserve">I have </w:t>
      </w:r>
      <w:r w:rsidR="00036428" w:rsidRPr="00882075">
        <w:rPr>
          <w:rFonts w:asciiTheme="minorHAnsi" w:hAnsiTheme="minorHAnsi" w:cstheme="minorHAnsi"/>
          <w:bCs w:val="0"/>
          <w:sz w:val="20"/>
        </w:rPr>
        <w:t xml:space="preserve">completed </w:t>
      </w:r>
      <w:r w:rsidRPr="00882075">
        <w:rPr>
          <w:rFonts w:asciiTheme="minorHAnsi" w:hAnsiTheme="minorHAnsi" w:cstheme="minorHAnsi"/>
          <w:bCs w:val="0"/>
          <w:sz w:val="20"/>
        </w:rPr>
        <w:t xml:space="preserve">the </w:t>
      </w:r>
      <w:r w:rsidR="00036428" w:rsidRPr="00882075">
        <w:rPr>
          <w:rFonts w:asciiTheme="minorHAnsi" w:hAnsiTheme="minorHAnsi" w:cstheme="minorHAnsi"/>
          <w:bCs w:val="0"/>
          <w:sz w:val="20"/>
        </w:rPr>
        <w:t>requi</w:t>
      </w:r>
      <w:r w:rsidR="007B406F">
        <w:rPr>
          <w:rFonts w:asciiTheme="minorHAnsi" w:hAnsiTheme="minorHAnsi" w:cstheme="minorHAnsi"/>
          <w:bCs w:val="0"/>
          <w:sz w:val="20"/>
        </w:rPr>
        <w:t>site</w:t>
      </w:r>
      <w:r w:rsidR="00036428" w:rsidRPr="00882075">
        <w:rPr>
          <w:rFonts w:asciiTheme="minorHAnsi" w:hAnsiTheme="minorHAnsi" w:cstheme="minorHAnsi"/>
          <w:bCs w:val="0"/>
          <w:sz w:val="20"/>
        </w:rPr>
        <w:t xml:space="preserve"> </w:t>
      </w:r>
      <w:r w:rsidR="004B17C8" w:rsidRPr="00882075">
        <w:rPr>
          <w:rFonts w:asciiTheme="minorHAnsi" w:hAnsiTheme="minorHAnsi" w:cstheme="minorHAnsi"/>
          <w:bCs w:val="0"/>
          <w:sz w:val="20"/>
        </w:rPr>
        <w:t>training course</w:t>
      </w:r>
      <w:r w:rsidR="007B406F">
        <w:rPr>
          <w:rFonts w:asciiTheme="minorHAnsi" w:hAnsiTheme="minorHAnsi" w:cstheme="minorHAnsi"/>
          <w:bCs w:val="0"/>
          <w:sz w:val="20"/>
        </w:rPr>
        <w:t>(s</w:t>
      </w:r>
      <w:proofErr w:type="gramStart"/>
      <w:r w:rsidR="007B406F">
        <w:rPr>
          <w:rFonts w:asciiTheme="minorHAnsi" w:hAnsiTheme="minorHAnsi" w:cstheme="minorHAnsi"/>
          <w:bCs w:val="0"/>
          <w:sz w:val="20"/>
        </w:rPr>
        <w:t>)</w:t>
      </w:r>
      <w:proofErr w:type="gramEnd"/>
      <w:r w:rsidR="002C0A38" w:rsidRPr="00882075">
        <w:rPr>
          <w:rFonts w:asciiTheme="minorHAnsi" w:hAnsiTheme="minorHAnsi" w:cstheme="minorHAnsi"/>
          <w:bCs w:val="0"/>
          <w:sz w:val="20"/>
        </w:rPr>
        <w:t xml:space="preserve"> or</w:t>
      </w:r>
      <w:r w:rsidR="007B406F">
        <w:rPr>
          <w:rFonts w:asciiTheme="minorHAnsi" w:hAnsiTheme="minorHAnsi" w:cstheme="minorHAnsi"/>
          <w:bCs w:val="0"/>
          <w:sz w:val="20"/>
        </w:rPr>
        <w:t xml:space="preserve"> its</w:t>
      </w:r>
      <w:r w:rsidR="002C0A38" w:rsidRPr="00882075">
        <w:rPr>
          <w:rFonts w:asciiTheme="minorHAnsi" w:hAnsiTheme="minorHAnsi" w:cstheme="minorHAnsi"/>
          <w:bCs w:val="0"/>
          <w:sz w:val="20"/>
        </w:rPr>
        <w:t xml:space="preserve"> equivalent</w:t>
      </w:r>
      <w:r w:rsidR="004B17C8" w:rsidRPr="00882075">
        <w:rPr>
          <w:rFonts w:asciiTheme="minorHAnsi" w:hAnsiTheme="minorHAnsi" w:cstheme="minorHAnsi"/>
          <w:bCs w:val="0"/>
          <w:sz w:val="20"/>
        </w:rPr>
        <w:t xml:space="preserve"> </w:t>
      </w:r>
      <w:r w:rsidR="00036428" w:rsidRPr="00B324AB">
        <w:rPr>
          <w:rFonts w:asciiTheme="minorHAnsi" w:hAnsiTheme="minorHAnsi" w:cstheme="minorHAnsi"/>
          <w:bCs w:val="0"/>
          <w:sz w:val="20"/>
        </w:rPr>
        <w:t xml:space="preserve">(see </w:t>
      </w:r>
      <w:r w:rsidR="004B17C8" w:rsidRPr="00B324AB">
        <w:rPr>
          <w:rFonts w:asciiTheme="minorHAnsi" w:hAnsiTheme="minorHAnsi" w:cstheme="minorHAnsi"/>
          <w:b/>
          <w:bCs w:val="0"/>
          <w:sz w:val="20"/>
        </w:rPr>
        <w:t>Application Checklist</w:t>
      </w:r>
      <w:r w:rsidR="004B17C8" w:rsidRPr="00B324AB">
        <w:rPr>
          <w:rFonts w:asciiTheme="minorHAnsi" w:hAnsiTheme="minorHAnsi" w:cstheme="minorHAnsi"/>
          <w:bCs w:val="0"/>
          <w:sz w:val="20"/>
        </w:rPr>
        <w:t>) and all</w:t>
      </w:r>
      <w:r w:rsidR="00036428" w:rsidRPr="00B324AB">
        <w:rPr>
          <w:rFonts w:asciiTheme="minorHAnsi" w:hAnsiTheme="minorHAnsi" w:cstheme="minorHAnsi"/>
          <w:bCs w:val="0"/>
          <w:sz w:val="20"/>
        </w:rPr>
        <w:t xml:space="preserve"> other</w:t>
      </w:r>
      <w:r w:rsidR="004B17C8" w:rsidRPr="00B324AB">
        <w:rPr>
          <w:rFonts w:asciiTheme="minorHAnsi" w:hAnsiTheme="minorHAnsi" w:cstheme="minorHAnsi"/>
          <w:bCs w:val="0"/>
          <w:sz w:val="20"/>
        </w:rPr>
        <w:t xml:space="preserve"> necessary </w:t>
      </w:r>
      <w:r w:rsidRPr="00B324AB">
        <w:rPr>
          <w:rFonts w:asciiTheme="minorHAnsi" w:hAnsiTheme="minorHAnsi" w:cstheme="minorHAnsi"/>
          <w:bCs w:val="0"/>
          <w:sz w:val="20"/>
        </w:rPr>
        <w:t>investigator training course</w:t>
      </w:r>
      <w:r w:rsidR="004B17C8" w:rsidRPr="00B324AB">
        <w:rPr>
          <w:rFonts w:asciiTheme="minorHAnsi" w:hAnsiTheme="minorHAnsi" w:cstheme="minorHAnsi"/>
          <w:bCs w:val="0"/>
          <w:sz w:val="20"/>
        </w:rPr>
        <w:t>s required by my company</w:t>
      </w:r>
      <w:r w:rsidR="00BC3F8A">
        <w:rPr>
          <w:rFonts w:asciiTheme="minorHAnsi" w:hAnsiTheme="minorHAnsi" w:cstheme="minorHAnsi"/>
          <w:bCs w:val="0"/>
          <w:sz w:val="20"/>
        </w:rPr>
        <w:t xml:space="preserve"> for the purpose of conducting research activities involving human subjects</w:t>
      </w:r>
      <w:r w:rsidRPr="00B324AB">
        <w:rPr>
          <w:rFonts w:asciiTheme="minorHAnsi" w:hAnsiTheme="minorHAnsi" w:cstheme="minorHAnsi"/>
          <w:bCs w:val="0"/>
          <w:sz w:val="20"/>
        </w:rPr>
        <w:t>.</w:t>
      </w:r>
    </w:p>
    <w:p w14:paraId="49767020" w14:textId="784D37B4" w:rsidR="009521C2" w:rsidRPr="008A6459" w:rsidRDefault="00842D37" w:rsidP="00D94728">
      <w:pPr>
        <w:pStyle w:val="BodyTextIndent"/>
        <w:numPr>
          <w:ilvl w:val="0"/>
          <w:numId w:val="4"/>
        </w:numPr>
        <w:snapToGrid w:val="0"/>
        <w:spacing w:after="60" w:line="260" w:lineRule="exact"/>
        <w:ind w:left="567" w:hanging="567"/>
        <w:rPr>
          <w:rFonts w:asciiTheme="minorHAnsi" w:hAnsiTheme="minorHAnsi" w:cstheme="minorHAnsi"/>
          <w:sz w:val="20"/>
        </w:rPr>
      </w:pPr>
      <w:r w:rsidRPr="00B324AB">
        <w:rPr>
          <w:rFonts w:asciiTheme="minorHAnsi" w:hAnsiTheme="minorHAnsi" w:cstheme="minorHAnsi"/>
          <w:sz w:val="20"/>
        </w:rPr>
        <w:t>T</w:t>
      </w:r>
      <w:r w:rsidR="00E05351" w:rsidRPr="00B324AB">
        <w:rPr>
          <w:rFonts w:asciiTheme="minorHAnsi" w:hAnsiTheme="minorHAnsi" w:cstheme="minorHAnsi"/>
          <w:sz w:val="20"/>
        </w:rPr>
        <w:t xml:space="preserve">he individuals listed in </w:t>
      </w:r>
      <w:r w:rsidR="00E05351" w:rsidRPr="00B324AB">
        <w:rPr>
          <w:rFonts w:asciiTheme="minorHAnsi" w:hAnsiTheme="minorHAnsi" w:cstheme="minorHAnsi"/>
          <w:b/>
          <w:color w:val="0070C0"/>
          <w:sz w:val="20"/>
        </w:rPr>
        <w:t>Section A</w:t>
      </w:r>
      <w:r w:rsidR="00E05351" w:rsidRPr="00B324AB">
        <w:rPr>
          <w:rFonts w:asciiTheme="minorHAnsi" w:hAnsiTheme="minorHAnsi" w:cstheme="minorHAnsi"/>
          <w:b/>
          <w:sz w:val="20"/>
        </w:rPr>
        <w:t xml:space="preserve"> </w:t>
      </w:r>
      <w:r w:rsidR="007B406F">
        <w:rPr>
          <w:rFonts w:asciiTheme="minorHAnsi" w:hAnsiTheme="minorHAnsi" w:cstheme="minorHAnsi"/>
          <w:sz w:val="20"/>
        </w:rPr>
        <w:t>who</w:t>
      </w:r>
      <w:r w:rsidR="00D11706" w:rsidRPr="00B324AB">
        <w:rPr>
          <w:rFonts w:asciiTheme="minorHAnsi" w:hAnsiTheme="minorHAnsi" w:cstheme="minorHAnsi"/>
          <w:sz w:val="20"/>
        </w:rPr>
        <w:t xml:space="preserve"> will </w:t>
      </w:r>
      <w:r w:rsidR="00E05351" w:rsidRPr="00B324AB">
        <w:rPr>
          <w:rFonts w:asciiTheme="minorHAnsi" w:hAnsiTheme="minorHAnsi" w:cstheme="minorHAnsi"/>
          <w:sz w:val="20"/>
        </w:rPr>
        <w:t>conduct procedures involving</w:t>
      </w:r>
      <w:r w:rsidR="00054D4E" w:rsidRPr="00B324AB">
        <w:rPr>
          <w:rFonts w:asciiTheme="minorHAnsi" w:hAnsiTheme="minorHAnsi" w:cstheme="minorHAnsi"/>
          <w:sz w:val="20"/>
        </w:rPr>
        <w:t xml:space="preserve"> human subjects </w:t>
      </w:r>
      <w:r w:rsidR="00D11706" w:rsidRPr="00B324AB">
        <w:rPr>
          <w:rFonts w:asciiTheme="minorHAnsi" w:hAnsiTheme="minorHAnsi" w:cstheme="minorHAnsi"/>
          <w:sz w:val="20"/>
        </w:rPr>
        <w:t xml:space="preserve">in </w:t>
      </w:r>
      <w:r w:rsidR="00E05351" w:rsidRPr="00B324AB">
        <w:rPr>
          <w:rFonts w:asciiTheme="minorHAnsi" w:hAnsiTheme="minorHAnsi" w:cstheme="minorHAnsi"/>
          <w:sz w:val="20"/>
        </w:rPr>
        <w:t xml:space="preserve">this proposal have </w:t>
      </w:r>
      <w:r w:rsidR="00036428" w:rsidRPr="00B324AB">
        <w:rPr>
          <w:rFonts w:asciiTheme="minorHAnsi" w:hAnsiTheme="minorHAnsi" w:cstheme="minorHAnsi"/>
          <w:sz w:val="20"/>
        </w:rPr>
        <w:t xml:space="preserve">completed </w:t>
      </w:r>
      <w:r w:rsidR="00E05351" w:rsidRPr="00B324AB">
        <w:rPr>
          <w:rFonts w:asciiTheme="minorHAnsi" w:hAnsiTheme="minorHAnsi" w:cstheme="minorHAnsi"/>
          <w:sz w:val="20"/>
        </w:rPr>
        <w:t>the required training course</w:t>
      </w:r>
      <w:r w:rsidR="00D11706" w:rsidRPr="00B324AB">
        <w:rPr>
          <w:rFonts w:asciiTheme="minorHAnsi" w:hAnsiTheme="minorHAnsi" w:cstheme="minorHAnsi"/>
          <w:bCs/>
          <w:sz w:val="20"/>
        </w:rPr>
        <w:t xml:space="preserve"> </w:t>
      </w:r>
      <w:r w:rsidR="00165EE7" w:rsidRPr="00B324AB">
        <w:rPr>
          <w:rFonts w:asciiTheme="minorHAnsi" w:hAnsiTheme="minorHAnsi" w:cstheme="minorHAnsi"/>
          <w:bCs/>
          <w:sz w:val="20"/>
        </w:rPr>
        <w:t xml:space="preserve">(see </w:t>
      </w:r>
      <w:r w:rsidR="00D11706" w:rsidRPr="00B324AB">
        <w:rPr>
          <w:rFonts w:asciiTheme="minorHAnsi" w:hAnsiTheme="minorHAnsi" w:cstheme="minorHAnsi"/>
          <w:b/>
          <w:bCs/>
          <w:sz w:val="20"/>
        </w:rPr>
        <w:t>Application Checklist</w:t>
      </w:r>
      <w:r w:rsidR="00D11706" w:rsidRPr="00B324AB">
        <w:rPr>
          <w:rFonts w:asciiTheme="minorHAnsi" w:hAnsiTheme="minorHAnsi" w:cstheme="minorHAnsi"/>
          <w:bCs/>
          <w:sz w:val="20"/>
        </w:rPr>
        <w:t>)</w:t>
      </w:r>
      <w:r w:rsidR="00E05351" w:rsidRPr="00B324AB">
        <w:rPr>
          <w:rFonts w:asciiTheme="minorHAnsi" w:hAnsiTheme="minorHAnsi" w:cstheme="minorHAnsi"/>
          <w:sz w:val="20"/>
        </w:rPr>
        <w:t xml:space="preserve">, and </w:t>
      </w:r>
      <w:r w:rsidR="00D11706" w:rsidRPr="00B324AB">
        <w:rPr>
          <w:rFonts w:asciiTheme="minorHAnsi" w:hAnsiTheme="minorHAnsi" w:cstheme="minorHAnsi"/>
          <w:sz w:val="20"/>
        </w:rPr>
        <w:t>have</w:t>
      </w:r>
      <w:r w:rsidR="00D11706" w:rsidRPr="008A6459">
        <w:rPr>
          <w:rFonts w:asciiTheme="minorHAnsi" w:hAnsiTheme="minorHAnsi" w:cstheme="minorHAnsi"/>
          <w:sz w:val="20"/>
        </w:rPr>
        <w:t xml:space="preserve"> </w:t>
      </w:r>
      <w:r w:rsidR="00E05351" w:rsidRPr="008A6459">
        <w:rPr>
          <w:rFonts w:asciiTheme="minorHAnsi" w:hAnsiTheme="minorHAnsi" w:cstheme="minorHAnsi"/>
          <w:sz w:val="20"/>
        </w:rPr>
        <w:t>received tra</w:t>
      </w:r>
      <w:r w:rsidR="00BD161A" w:rsidRPr="008A6459">
        <w:rPr>
          <w:rFonts w:asciiTheme="minorHAnsi" w:hAnsiTheme="minorHAnsi" w:cstheme="minorHAnsi"/>
          <w:sz w:val="20"/>
        </w:rPr>
        <w:t xml:space="preserve">ining in: </w:t>
      </w:r>
    </w:p>
    <w:p w14:paraId="38EBE74D" w14:textId="5528FC58" w:rsidR="006A6796" w:rsidRPr="009B460F" w:rsidRDefault="006A6796" w:rsidP="006A6796">
      <w:pPr>
        <w:pStyle w:val="BodyTextIndent"/>
        <w:numPr>
          <w:ilvl w:val="0"/>
          <w:numId w:val="5"/>
        </w:numPr>
        <w:snapToGrid w:val="0"/>
        <w:spacing w:after="60" w:line="260" w:lineRule="exact"/>
        <w:ind w:left="1134" w:hanging="284"/>
        <w:rPr>
          <w:rFonts w:asciiTheme="minorHAnsi" w:hAnsiTheme="minorHAnsi" w:cstheme="minorHAnsi"/>
          <w:sz w:val="20"/>
        </w:rPr>
      </w:pPr>
      <w:r w:rsidRPr="009B460F">
        <w:rPr>
          <w:rFonts w:asciiTheme="minorHAnsi" w:hAnsiTheme="minorHAnsi" w:cstheme="minorHAnsi"/>
          <w:sz w:val="20"/>
        </w:rPr>
        <w:t xml:space="preserve">responsible conduct of </w:t>
      </w:r>
      <w:proofErr w:type="gramStart"/>
      <w:r w:rsidRPr="009B460F">
        <w:rPr>
          <w:rFonts w:asciiTheme="minorHAnsi" w:hAnsiTheme="minorHAnsi" w:cstheme="minorHAnsi"/>
          <w:sz w:val="20"/>
        </w:rPr>
        <w:t>research;</w:t>
      </w:r>
      <w:proofErr w:type="gramEnd"/>
      <w:r w:rsidRPr="009B460F">
        <w:rPr>
          <w:rFonts w:asciiTheme="minorHAnsi" w:hAnsiTheme="minorHAnsi" w:cstheme="minorHAnsi"/>
          <w:sz w:val="20"/>
        </w:rPr>
        <w:t xml:space="preserve"> </w:t>
      </w:r>
    </w:p>
    <w:p w14:paraId="00FC837B" w14:textId="77777777" w:rsidR="005C42FC" w:rsidRPr="009B460F" w:rsidRDefault="005C42FC" w:rsidP="005C42FC">
      <w:pPr>
        <w:pStyle w:val="BodyTextIndent"/>
        <w:numPr>
          <w:ilvl w:val="0"/>
          <w:numId w:val="5"/>
        </w:numPr>
        <w:snapToGrid w:val="0"/>
        <w:spacing w:after="60" w:line="260" w:lineRule="exact"/>
        <w:ind w:left="1134" w:hanging="284"/>
        <w:rPr>
          <w:rFonts w:asciiTheme="minorHAnsi" w:hAnsiTheme="minorHAnsi" w:cstheme="minorHAnsi"/>
          <w:sz w:val="20"/>
        </w:rPr>
      </w:pPr>
      <w:r w:rsidRPr="009B460F">
        <w:rPr>
          <w:rFonts w:asciiTheme="minorHAnsi" w:hAnsiTheme="minorHAnsi" w:cstheme="minorHAnsi"/>
          <w:sz w:val="20"/>
        </w:rPr>
        <w:t xml:space="preserve">research data and records </w:t>
      </w:r>
      <w:proofErr w:type="gramStart"/>
      <w:r w:rsidRPr="009B460F">
        <w:rPr>
          <w:rFonts w:asciiTheme="minorHAnsi" w:hAnsiTheme="minorHAnsi" w:cstheme="minorHAnsi"/>
          <w:sz w:val="20"/>
        </w:rPr>
        <w:t>management;</w:t>
      </w:r>
      <w:proofErr w:type="gramEnd"/>
    </w:p>
    <w:p w14:paraId="704FD641" w14:textId="77777777" w:rsidR="005F3EA8" w:rsidRPr="009B460F" w:rsidRDefault="005F3EA8" w:rsidP="005F3EA8">
      <w:pPr>
        <w:pStyle w:val="BodyTextIndent"/>
        <w:numPr>
          <w:ilvl w:val="0"/>
          <w:numId w:val="5"/>
        </w:numPr>
        <w:snapToGrid w:val="0"/>
        <w:spacing w:after="60" w:line="260" w:lineRule="exact"/>
        <w:ind w:left="1134" w:hanging="284"/>
        <w:rPr>
          <w:rFonts w:asciiTheme="minorHAnsi" w:hAnsiTheme="minorHAnsi" w:cstheme="minorHAnsi"/>
          <w:sz w:val="20"/>
        </w:rPr>
      </w:pPr>
      <w:r w:rsidRPr="009B460F">
        <w:rPr>
          <w:rFonts w:asciiTheme="minorHAnsi" w:hAnsiTheme="minorHAnsi" w:cstheme="minorHAnsi"/>
          <w:sz w:val="20"/>
        </w:rPr>
        <w:t>laboratory safety in research (if necessary</w:t>
      </w:r>
      <w:proofErr w:type="gramStart"/>
      <w:r w:rsidRPr="009B460F">
        <w:rPr>
          <w:rFonts w:asciiTheme="minorHAnsi" w:hAnsiTheme="minorHAnsi" w:cstheme="minorHAnsi"/>
          <w:sz w:val="20"/>
        </w:rPr>
        <w:t>);</w:t>
      </w:r>
      <w:proofErr w:type="gramEnd"/>
      <w:r w:rsidRPr="009B460F">
        <w:rPr>
          <w:rFonts w:asciiTheme="minorHAnsi" w:hAnsiTheme="minorHAnsi" w:cstheme="minorHAnsi"/>
          <w:sz w:val="20"/>
        </w:rPr>
        <w:t xml:space="preserve"> </w:t>
      </w:r>
    </w:p>
    <w:p w14:paraId="655DC12C" w14:textId="77777777" w:rsidR="00FE0FB2" w:rsidRPr="009B460F" w:rsidRDefault="00FE0FB2" w:rsidP="00FE0FB2">
      <w:pPr>
        <w:pStyle w:val="BodyTextIndent"/>
        <w:numPr>
          <w:ilvl w:val="0"/>
          <w:numId w:val="5"/>
        </w:numPr>
        <w:snapToGrid w:val="0"/>
        <w:spacing w:after="60" w:line="260" w:lineRule="exact"/>
        <w:ind w:left="1134" w:hanging="284"/>
        <w:rPr>
          <w:rFonts w:asciiTheme="minorHAnsi" w:hAnsiTheme="minorHAnsi" w:cstheme="minorHAnsi"/>
          <w:sz w:val="20"/>
        </w:rPr>
      </w:pPr>
      <w:r w:rsidRPr="009B460F">
        <w:rPr>
          <w:rFonts w:asciiTheme="minorHAnsi" w:hAnsiTheme="minorHAnsi" w:cstheme="minorHAnsi"/>
          <w:sz w:val="20"/>
        </w:rPr>
        <w:t>methods and techniques required by the protocol (if necessary</w:t>
      </w:r>
      <w:proofErr w:type="gramStart"/>
      <w:r w:rsidRPr="009B460F">
        <w:rPr>
          <w:rFonts w:asciiTheme="minorHAnsi" w:hAnsiTheme="minorHAnsi" w:cstheme="minorHAnsi"/>
          <w:sz w:val="20"/>
        </w:rPr>
        <w:t>);</w:t>
      </w:r>
      <w:proofErr w:type="gramEnd"/>
      <w:r w:rsidRPr="009B460F">
        <w:rPr>
          <w:rFonts w:asciiTheme="minorHAnsi" w:hAnsiTheme="minorHAnsi" w:cstheme="minorHAnsi"/>
          <w:sz w:val="20"/>
        </w:rPr>
        <w:t xml:space="preserve"> </w:t>
      </w:r>
    </w:p>
    <w:p w14:paraId="26DFD69D" w14:textId="77777777" w:rsidR="00E73CC8" w:rsidRPr="009B460F" w:rsidRDefault="00E73CC8" w:rsidP="00E73CC8">
      <w:pPr>
        <w:pStyle w:val="BodyTextIndent"/>
        <w:numPr>
          <w:ilvl w:val="0"/>
          <w:numId w:val="5"/>
        </w:numPr>
        <w:snapToGrid w:val="0"/>
        <w:spacing w:after="60" w:line="260" w:lineRule="exact"/>
        <w:ind w:left="1134" w:hanging="284"/>
        <w:rPr>
          <w:rFonts w:asciiTheme="minorHAnsi" w:hAnsiTheme="minorHAnsi" w:cstheme="minorHAnsi"/>
          <w:sz w:val="20"/>
        </w:rPr>
      </w:pPr>
      <w:r w:rsidRPr="009B460F">
        <w:rPr>
          <w:rFonts w:asciiTheme="minorHAnsi" w:hAnsiTheme="minorHAnsi" w:cstheme="minorHAnsi"/>
          <w:sz w:val="20"/>
        </w:rPr>
        <w:t>the proper use and procedures of any equipment involved in the protocol (if necessary</w:t>
      </w:r>
      <w:proofErr w:type="gramStart"/>
      <w:r w:rsidRPr="009B460F">
        <w:rPr>
          <w:rFonts w:asciiTheme="minorHAnsi" w:hAnsiTheme="minorHAnsi" w:cstheme="minorHAnsi"/>
          <w:sz w:val="20"/>
        </w:rPr>
        <w:t>);</w:t>
      </w:r>
      <w:proofErr w:type="gramEnd"/>
      <w:r w:rsidRPr="009B460F">
        <w:rPr>
          <w:rFonts w:asciiTheme="minorHAnsi" w:hAnsiTheme="minorHAnsi" w:cstheme="minorHAnsi"/>
          <w:sz w:val="20"/>
        </w:rPr>
        <w:t xml:space="preserve"> </w:t>
      </w:r>
    </w:p>
    <w:p w14:paraId="0C192398" w14:textId="37E0C6CF" w:rsidR="009521C2" w:rsidRPr="00B324AB" w:rsidRDefault="00B324AB" w:rsidP="00B324AB">
      <w:pPr>
        <w:pStyle w:val="BodyTextIndent"/>
        <w:numPr>
          <w:ilvl w:val="0"/>
          <w:numId w:val="5"/>
        </w:numPr>
        <w:snapToGrid w:val="0"/>
        <w:spacing w:after="180" w:line="260" w:lineRule="exact"/>
        <w:ind w:left="1134" w:hanging="284"/>
        <w:rPr>
          <w:rFonts w:asciiTheme="minorHAnsi" w:hAnsiTheme="minorHAnsi" w:cstheme="minorHAnsi"/>
          <w:sz w:val="20"/>
        </w:rPr>
      </w:pPr>
      <w:r w:rsidRPr="009B460F">
        <w:rPr>
          <w:rFonts w:asciiTheme="minorHAnsi" w:hAnsiTheme="minorHAnsi" w:cstheme="minorHAnsi"/>
          <w:sz w:val="20"/>
        </w:rPr>
        <w:t>and procedures for reporting accidents and incidents.</w:t>
      </w:r>
    </w:p>
    <w:p w14:paraId="39AD4B67" w14:textId="7EF0744C" w:rsidR="00D11706" w:rsidRPr="00882075" w:rsidRDefault="00D11706" w:rsidP="00D94728">
      <w:pPr>
        <w:pStyle w:val="BodyText2"/>
        <w:numPr>
          <w:ilvl w:val="0"/>
          <w:numId w:val="4"/>
        </w:numPr>
        <w:snapToGrid w:val="0"/>
        <w:spacing w:after="180" w:line="260" w:lineRule="exact"/>
        <w:ind w:left="567" w:hanging="567"/>
        <w:rPr>
          <w:rFonts w:asciiTheme="minorHAnsi" w:hAnsiTheme="minorHAnsi" w:cstheme="minorHAnsi"/>
          <w:bCs w:val="0"/>
          <w:sz w:val="20"/>
        </w:rPr>
      </w:pPr>
      <w:r w:rsidRPr="00882075">
        <w:rPr>
          <w:rFonts w:asciiTheme="minorHAnsi" w:hAnsiTheme="minorHAnsi" w:cstheme="minorHAnsi"/>
          <w:sz w:val="20"/>
        </w:rPr>
        <w:t>I will ensure that facilities</w:t>
      </w:r>
      <w:r w:rsidR="00F25A20" w:rsidRPr="00882075">
        <w:rPr>
          <w:rFonts w:asciiTheme="minorHAnsi" w:hAnsiTheme="minorHAnsi" w:cstheme="minorHAnsi"/>
          <w:sz w:val="20"/>
        </w:rPr>
        <w:t>,</w:t>
      </w:r>
      <w:r w:rsidR="004D171E" w:rsidRPr="00882075">
        <w:rPr>
          <w:rFonts w:asciiTheme="minorHAnsi" w:hAnsiTheme="minorHAnsi" w:cstheme="minorHAnsi"/>
          <w:sz w:val="20"/>
        </w:rPr>
        <w:t xml:space="preserve"> </w:t>
      </w:r>
      <w:r w:rsidRPr="00882075">
        <w:rPr>
          <w:rFonts w:asciiTheme="minorHAnsi" w:hAnsiTheme="minorHAnsi" w:cstheme="minorHAnsi"/>
          <w:sz w:val="20"/>
        </w:rPr>
        <w:t xml:space="preserve">safety equipment and procedures are in place </w:t>
      </w:r>
      <w:r w:rsidR="00041D59">
        <w:rPr>
          <w:rFonts w:asciiTheme="minorHAnsi" w:hAnsiTheme="minorHAnsi" w:cstheme="minorHAnsi"/>
          <w:sz w:val="20"/>
        </w:rPr>
        <w:t xml:space="preserve">throughout the entire duration of the Project </w:t>
      </w:r>
      <w:r w:rsidRPr="00882075">
        <w:rPr>
          <w:rFonts w:asciiTheme="minorHAnsi" w:hAnsiTheme="minorHAnsi" w:cstheme="minorHAnsi"/>
          <w:sz w:val="20"/>
        </w:rPr>
        <w:t xml:space="preserve">to enable this </w:t>
      </w:r>
      <w:r w:rsidR="00BC3F8A">
        <w:rPr>
          <w:rFonts w:asciiTheme="minorHAnsi" w:hAnsiTheme="minorHAnsi" w:cstheme="minorHAnsi"/>
          <w:sz w:val="20"/>
        </w:rPr>
        <w:t>Project</w:t>
      </w:r>
      <w:r w:rsidRPr="00882075">
        <w:rPr>
          <w:rFonts w:asciiTheme="minorHAnsi" w:hAnsiTheme="minorHAnsi" w:cstheme="minorHAnsi"/>
          <w:sz w:val="20"/>
        </w:rPr>
        <w:t xml:space="preserve"> to be carried out safely.</w:t>
      </w:r>
      <w:r w:rsidR="004D171E" w:rsidRPr="00882075">
        <w:rPr>
          <w:rFonts w:asciiTheme="minorHAnsi" w:hAnsiTheme="minorHAnsi" w:cstheme="minorHAnsi"/>
          <w:iCs/>
          <w:color w:val="C45911" w:themeColor="accent2" w:themeShade="BF"/>
          <w:sz w:val="20"/>
        </w:rPr>
        <w:t xml:space="preserve"> </w:t>
      </w:r>
    </w:p>
    <w:p w14:paraId="56AFADB6" w14:textId="111AE807" w:rsidR="00E05351" w:rsidRPr="00882075" w:rsidRDefault="00E05351" w:rsidP="00D94728">
      <w:pPr>
        <w:pStyle w:val="BodyTextIndent"/>
        <w:numPr>
          <w:ilvl w:val="0"/>
          <w:numId w:val="4"/>
        </w:numPr>
        <w:snapToGrid w:val="0"/>
        <w:spacing w:after="180" w:line="260" w:lineRule="exact"/>
        <w:ind w:left="567" w:hanging="567"/>
        <w:rPr>
          <w:rFonts w:asciiTheme="minorHAnsi" w:hAnsiTheme="minorHAnsi" w:cstheme="minorHAnsi"/>
          <w:spacing w:val="-2"/>
          <w:sz w:val="20"/>
        </w:rPr>
      </w:pPr>
      <w:r w:rsidRPr="00882075">
        <w:rPr>
          <w:rFonts w:asciiTheme="minorHAnsi" w:hAnsiTheme="minorHAnsi" w:cstheme="minorHAnsi"/>
          <w:spacing w:val="-2"/>
          <w:sz w:val="20"/>
        </w:rPr>
        <w:lastRenderedPageBreak/>
        <w:t>I will obtain approval from the</w:t>
      </w:r>
      <w:r w:rsidR="00FC07A6" w:rsidRPr="00882075">
        <w:rPr>
          <w:rFonts w:asciiTheme="minorHAnsi" w:hAnsiTheme="minorHAnsi" w:cstheme="minorHAnsi"/>
          <w:spacing w:val="-2"/>
          <w:sz w:val="20"/>
        </w:rPr>
        <w:t xml:space="preserve"> HKSTP </w:t>
      </w:r>
      <w:r w:rsidR="00054D4E" w:rsidRPr="00882075">
        <w:rPr>
          <w:rFonts w:asciiTheme="minorHAnsi" w:hAnsiTheme="minorHAnsi" w:cstheme="minorHAnsi"/>
          <w:spacing w:val="-2"/>
          <w:sz w:val="20"/>
        </w:rPr>
        <w:t>CREC</w:t>
      </w:r>
      <w:r w:rsidRPr="00882075">
        <w:rPr>
          <w:rFonts w:asciiTheme="minorHAnsi" w:hAnsiTheme="minorHAnsi" w:cstheme="minorHAnsi"/>
          <w:spacing w:val="-2"/>
          <w:sz w:val="20"/>
        </w:rPr>
        <w:t xml:space="preserve"> </w:t>
      </w:r>
      <w:r w:rsidRPr="00882075">
        <w:rPr>
          <w:rFonts w:asciiTheme="minorHAnsi" w:hAnsiTheme="minorHAnsi" w:cstheme="minorHAnsi"/>
          <w:spacing w:val="-2"/>
          <w:sz w:val="20"/>
          <w:u w:val="single"/>
        </w:rPr>
        <w:t>before</w:t>
      </w:r>
      <w:r w:rsidRPr="00882075">
        <w:rPr>
          <w:rFonts w:asciiTheme="minorHAnsi" w:hAnsiTheme="minorHAnsi" w:cstheme="minorHAnsi"/>
          <w:spacing w:val="-2"/>
          <w:sz w:val="20"/>
        </w:rPr>
        <w:t xml:space="preserve"> initiating any changes in this </w:t>
      </w:r>
      <w:r w:rsidR="00BC3F8A">
        <w:rPr>
          <w:rFonts w:asciiTheme="minorHAnsi" w:hAnsiTheme="minorHAnsi" w:cstheme="minorHAnsi"/>
          <w:spacing w:val="-2"/>
          <w:sz w:val="20"/>
        </w:rPr>
        <w:t>P</w:t>
      </w:r>
      <w:r w:rsidR="00A946F2" w:rsidRPr="00882075">
        <w:rPr>
          <w:rFonts w:asciiTheme="minorHAnsi" w:hAnsiTheme="minorHAnsi" w:cstheme="minorHAnsi"/>
          <w:spacing w:val="-2"/>
          <w:sz w:val="20"/>
        </w:rPr>
        <w:t>roject</w:t>
      </w:r>
      <w:r w:rsidRPr="00882075">
        <w:rPr>
          <w:rFonts w:asciiTheme="minorHAnsi" w:hAnsiTheme="minorHAnsi" w:cstheme="minorHAnsi"/>
          <w:spacing w:val="-2"/>
          <w:sz w:val="20"/>
        </w:rPr>
        <w:t>.</w:t>
      </w:r>
    </w:p>
    <w:p w14:paraId="2CA7FEBA" w14:textId="49CED93E" w:rsidR="00E05351" w:rsidRPr="00882075" w:rsidRDefault="00E05351" w:rsidP="00D94728">
      <w:pPr>
        <w:pStyle w:val="BodyTextIndent"/>
        <w:numPr>
          <w:ilvl w:val="0"/>
          <w:numId w:val="4"/>
        </w:numPr>
        <w:snapToGrid w:val="0"/>
        <w:spacing w:after="180" w:line="260" w:lineRule="exact"/>
        <w:ind w:left="567" w:hanging="567"/>
        <w:rPr>
          <w:rFonts w:asciiTheme="minorHAnsi" w:hAnsiTheme="minorHAnsi" w:cstheme="minorHAnsi"/>
          <w:sz w:val="20"/>
        </w:rPr>
      </w:pPr>
      <w:r w:rsidRPr="00882075">
        <w:rPr>
          <w:rFonts w:asciiTheme="minorHAnsi" w:hAnsiTheme="minorHAnsi" w:cstheme="minorHAnsi"/>
          <w:spacing w:val="-2"/>
          <w:sz w:val="20"/>
        </w:rPr>
        <w:t xml:space="preserve">I will </w:t>
      </w:r>
      <w:r w:rsidRPr="00882075">
        <w:rPr>
          <w:rFonts w:asciiTheme="minorHAnsi" w:hAnsiTheme="minorHAnsi" w:cstheme="minorHAnsi"/>
          <w:spacing w:val="-3"/>
          <w:sz w:val="20"/>
        </w:rPr>
        <w:t>notify the</w:t>
      </w:r>
      <w:r w:rsidR="00FC07A6" w:rsidRPr="00882075">
        <w:rPr>
          <w:rFonts w:asciiTheme="minorHAnsi" w:hAnsiTheme="minorHAnsi" w:cstheme="minorHAnsi"/>
          <w:spacing w:val="-3"/>
          <w:sz w:val="20"/>
        </w:rPr>
        <w:t xml:space="preserve"> HKSTP</w:t>
      </w:r>
      <w:r w:rsidRPr="00882075">
        <w:rPr>
          <w:rFonts w:asciiTheme="minorHAnsi" w:hAnsiTheme="minorHAnsi" w:cstheme="minorHAnsi"/>
          <w:spacing w:val="-3"/>
          <w:sz w:val="20"/>
        </w:rPr>
        <w:t xml:space="preserve"> </w:t>
      </w:r>
      <w:r w:rsidR="00054D4E" w:rsidRPr="00882075">
        <w:rPr>
          <w:rFonts w:asciiTheme="minorHAnsi" w:hAnsiTheme="minorHAnsi" w:cstheme="minorHAnsi"/>
          <w:spacing w:val="-3"/>
          <w:sz w:val="20"/>
        </w:rPr>
        <w:t>CREC</w:t>
      </w:r>
      <w:r w:rsidRPr="00882075">
        <w:rPr>
          <w:rFonts w:asciiTheme="minorHAnsi" w:hAnsiTheme="minorHAnsi" w:cstheme="minorHAnsi"/>
          <w:spacing w:val="-3"/>
          <w:sz w:val="20"/>
        </w:rPr>
        <w:t xml:space="preserve"> </w:t>
      </w:r>
      <w:r w:rsidR="00BC3F8A">
        <w:rPr>
          <w:rFonts w:asciiTheme="minorHAnsi" w:hAnsiTheme="minorHAnsi" w:cstheme="minorHAnsi"/>
          <w:spacing w:val="-3"/>
          <w:sz w:val="20"/>
        </w:rPr>
        <w:t xml:space="preserve">immediately </w:t>
      </w:r>
      <w:r w:rsidRPr="00882075">
        <w:rPr>
          <w:rFonts w:asciiTheme="minorHAnsi" w:hAnsiTheme="minorHAnsi" w:cstheme="minorHAnsi"/>
          <w:spacing w:val="-3"/>
          <w:sz w:val="20"/>
        </w:rPr>
        <w:t xml:space="preserve">regarding any unexpected study results that impact the </w:t>
      </w:r>
      <w:r w:rsidR="005D752B" w:rsidRPr="00882075">
        <w:rPr>
          <w:rFonts w:asciiTheme="minorHAnsi" w:hAnsiTheme="minorHAnsi" w:cstheme="minorHAnsi"/>
          <w:spacing w:val="-3"/>
          <w:sz w:val="20"/>
        </w:rPr>
        <w:t>human subjects</w:t>
      </w:r>
      <w:r w:rsidR="00BC3F8A">
        <w:rPr>
          <w:rFonts w:asciiTheme="minorHAnsi" w:hAnsiTheme="minorHAnsi" w:cstheme="minorHAnsi"/>
          <w:spacing w:val="-3"/>
          <w:sz w:val="20"/>
        </w:rPr>
        <w:t xml:space="preserve"> involved</w:t>
      </w:r>
      <w:r w:rsidRPr="00882075">
        <w:rPr>
          <w:rFonts w:asciiTheme="minorHAnsi" w:hAnsiTheme="minorHAnsi" w:cstheme="minorHAnsi"/>
          <w:spacing w:val="-3"/>
          <w:sz w:val="20"/>
        </w:rPr>
        <w:t>.</w:t>
      </w:r>
      <w:r w:rsidR="009956C4" w:rsidRPr="00882075">
        <w:rPr>
          <w:rFonts w:asciiTheme="minorHAnsi" w:hAnsiTheme="minorHAnsi" w:cstheme="minorHAnsi"/>
          <w:spacing w:val="-3"/>
          <w:sz w:val="20"/>
        </w:rPr>
        <w:t xml:space="preserve"> </w:t>
      </w:r>
      <w:r w:rsidR="00181074" w:rsidRPr="00882075">
        <w:rPr>
          <w:rFonts w:asciiTheme="minorHAnsi" w:hAnsiTheme="minorHAnsi" w:cstheme="minorHAnsi"/>
          <w:spacing w:val="-3"/>
          <w:sz w:val="20"/>
        </w:rPr>
        <w:t xml:space="preserve"> </w:t>
      </w:r>
      <w:r w:rsidR="00384EC0" w:rsidRPr="00882075">
        <w:rPr>
          <w:rFonts w:asciiTheme="minorHAnsi" w:hAnsiTheme="minorHAnsi" w:cstheme="minorHAnsi"/>
          <w:spacing w:val="-3"/>
          <w:sz w:val="20"/>
        </w:rPr>
        <w:t>In addition</w:t>
      </w:r>
      <w:r w:rsidR="00181074" w:rsidRPr="00882075">
        <w:rPr>
          <w:rFonts w:asciiTheme="minorHAnsi" w:hAnsiTheme="minorHAnsi" w:cstheme="minorHAnsi"/>
          <w:spacing w:val="-3"/>
          <w:sz w:val="20"/>
        </w:rPr>
        <w:t>, a</w:t>
      </w:r>
      <w:r w:rsidRPr="00882075">
        <w:rPr>
          <w:rFonts w:asciiTheme="minorHAnsi" w:hAnsiTheme="minorHAnsi" w:cstheme="minorHAnsi"/>
          <w:sz w:val="20"/>
        </w:rPr>
        <w:t xml:space="preserve">ny </w:t>
      </w:r>
      <w:r w:rsidR="00181074" w:rsidRPr="00882075">
        <w:rPr>
          <w:rFonts w:asciiTheme="minorHAnsi" w:hAnsiTheme="minorHAnsi" w:cstheme="minorHAnsi"/>
          <w:sz w:val="20"/>
        </w:rPr>
        <w:t xml:space="preserve">unexpected incidents, as well as </w:t>
      </w:r>
      <w:r w:rsidRPr="00882075">
        <w:rPr>
          <w:rFonts w:asciiTheme="minorHAnsi" w:hAnsiTheme="minorHAnsi" w:cstheme="minorHAnsi"/>
          <w:sz w:val="20"/>
        </w:rPr>
        <w:t xml:space="preserve">unanticipated pain or distress, morbidity or mortality will be </w:t>
      </w:r>
      <w:r w:rsidR="00181074" w:rsidRPr="00882075">
        <w:rPr>
          <w:rFonts w:asciiTheme="minorHAnsi" w:hAnsiTheme="minorHAnsi" w:cstheme="minorHAnsi"/>
          <w:sz w:val="20"/>
        </w:rPr>
        <w:t xml:space="preserve">documented and </w:t>
      </w:r>
      <w:r w:rsidRPr="00882075">
        <w:rPr>
          <w:rFonts w:asciiTheme="minorHAnsi" w:hAnsiTheme="minorHAnsi" w:cstheme="minorHAnsi"/>
          <w:sz w:val="20"/>
        </w:rPr>
        <w:t xml:space="preserve">reported to the </w:t>
      </w:r>
      <w:r w:rsidR="00FC07A6" w:rsidRPr="00882075">
        <w:rPr>
          <w:rFonts w:asciiTheme="minorHAnsi" w:hAnsiTheme="minorHAnsi" w:cstheme="minorHAnsi"/>
          <w:sz w:val="20"/>
        </w:rPr>
        <w:t xml:space="preserve">HKSTP </w:t>
      </w:r>
      <w:r w:rsidR="005D752B" w:rsidRPr="00882075">
        <w:rPr>
          <w:rFonts w:asciiTheme="minorHAnsi" w:hAnsiTheme="minorHAnsi" w:cstheme="minorHAnsi"/>
          <w:sz w:val="20"/>
        </w:rPr>
        <w:t>CREC</w:t>
      </w:r>
      <w:r w:rsidR="00BC3F8A">
        <w:rPr>
          <w:rFonts w:asciiTheme="minorHAnsi" w:hAnsiTheme="minorHAnsi" w:cstheme="minorHAnsi"/>
          <w:sz w:val="20"/>
        </w:rPr>
        <w:t xml:space="preserve"> </w:t>
      </w:r>
      <w:r w:rsidR="00BC3F8A">
        <w:rPr>
          <w:rFonts w:asciiTheme="minorHAnsi" w:hAnsiTheme="minorHAnsi" w:cstheme="minorHAnsi"/>
          <w:spacing w:val="-3"/>
          <w:sz w:val="20"/>
        </w:rPr>
        <w:t>immediately</w:t>
      </w:r>
      <w:r w:rsidRPr="00882075">
        <w:rPr>
          <w:rFonts w:asciiTheme="minorHAnsi" w:hAnsiTheme="minorHAnsi" w:cstheme="minorHAnsi"/>
          <w:sz w:val="20"/>
        </w:rPr>
        <w:t>.</w:t>
      </w:r>
    </w:p>
    <w:p w14:paraId="43E3F6B8" w14:textId="62F8AC3B" w:rsidR="00CD610F" w:rsidRPr="00882075" w:rsidRDefault="00CD610F" w:rsidP="00D94728">
      <w:pPr>
        <w:pStyle w:val="BodyTextIndent"/>
        <w:numPr>
          <w:ilvl w:val="0"/>
          <w:numId w:val="4"/>
        </w:numPr>
        <w:snapToGrid w:val="0"/>
        <w:spacing w:after="180" w:line="260" w:lineRule="exact"/>
        <w:ind w:left="567" w:hanging="567"/>
        <w:rPr>
          <w:rFonts w:asciiTheme="minorHAnsi" w:hAnsiTheme="minorHAnsi" w:cstheme="minorHAnsi"/>
          <w:sz w:val="20"/>
        </w:rPr>
      </w:pPr>
      <w:r w:rsidRPr="00882075">
        <w:rPr>
          <w:rFonts w:asciiTheme="minorHAnsi" w:hAnsiTheme="minorHAnsi" w:cstheme="minorHAnsi"/>
          <w:spacing w:val="-2"/>
          <w:sz w:val="20"/>
        </w:rPr>
        <w:t>I</w:t>
      </w:r>
      <w:r w:rsidR="00521834" w:rsidRPr="00882075">
        <w:rPr>
          <w:rFonts w:asciiTheme="minorHAnsi" w:hAnsiTheme="minorHAnsi" w:cstheme="minorHAnsi"/>
          <w:spacing w:val="-2"/>
          <w:sz w:val="20"/>
        </w:rPr>
        <w:t xml:space="preserve"> am </w:t>
      </w:r>
      <w:r w:rsidRPr="00882075">
        <w:rPr>
          <w:rFonts w:asciiTheme="minorHAnsi" w:hAnsiTheme="minorHAnsi" w:cstheme="minorHAnsi"/>
          <w:spacing w:val="-2"/>
          <w:sz w:val="20"/>
        </w:rPr>
        <w:t xml:space="preserve">familiar with and will comply with </w:t>
      </w:r>
      <w:r w:rsidR="00170C5F">
        <w:rPr>
          <w:rFonts w:asciiTheme="minorHAnsi" w:hAnsiTheme="minorHAnsi" w:cstheme="minorHAnsi"/>
          <w:spacing w:val="-2"/>
          <w:sz w:val="20"/>
        </w:rPr>
        <w:t xml:space="preserve">the </w:t>
      </w:r>
      <w:r w:rsidR="00A47697" w:rsidRPr="00A47697">
        <w:rPr>
          <w:rFonts w:asciiTheme="minorHAnsi" w:hAnsiTheme="minorHAnsi" w:cstheme="minorHAnsi"/>
          <w:b/>
          <w:bCs/>
          <w:spacing w:val="-2"/>
          <w:sz w:val="20"/>
        </w:rPr>
        <w:t>“</w:t>
      </w:r>
      <w:r w:rsidR="00170C5F" w:rsidRPr="00EB3B75">
        <w:rPr>
          <w:rFonts w:asciiTheme="minorHAnsi" w:hAnsiTheme="minorHAnsi" w:cstheme="minorHAnsi"/>
          <w:b/>
          <w:bCs/>
          <w:spacing w:val="-2"/>
          <w:sz w:val="20"/>
        </w:rPr>
        <w:t>Laboratory &amp; Research Safety Guidelines”</w:t>
      </w:r>
      <w:r w:rsidR="00170C5F" w:rsidRPr="00395331">
        <w:rPr>
          <w:rFonts w:asciiTheme="minorHAnsi" w:hAnsiTheme="minorHAnsi" w:cstheme="minorHAnsi"/>
          <w:spacing w:val="-2"/>
          <w:sz w:val="20"/>
        </w:rPr>
        <w:t xml:space="preserve"> stated in the </w:t>
      </w:r>
      <w:r w:rsidR="00170C5F" w:rsidRPr="00EB3B75">
        <w:rPr>
          <w:rFonts w:asciiTheme="minorHAnsi" w:hAnsiTheme="minorHAnsi" w:cstheme="minorHAnsi"/>
          <w:b/>
          <w:bCs/>
          <w:spacing w:val="-2"/>
          <w:sz w:val="20"/>
        </w:rPr>
        <w:t>HKSTP SHE Handbook</w:t>
      </w:r>
      <w:r w:rsidR="00170C5F" w:rsidRPr="00170C5F">
        <w:rPr>
          <w:rFonts w:asciiTheme="minorHAnsi" w:hAnsiTheme="minorHAnsi" w:cstheme="minorHAnsi"/>
          <w:spacing w:val="-2"/>
          <w:sz w:val="20"/>
        </w:rPr>
        <w:t>,</w:t>
      </w:r>
      <w:r w:rsidR="00170C5F" w:rsidRPr="00882075">
        <w:rPr>
          <w:rFonts w:asciiTheme="minorHAnsi" w:hAnsiTheme="minorHAnsi" w:cstheme="minorHAnsi"/>
          <w:spacing w:val="-2"/>
          <w:sz w:val="20"/>
        </w:rPr>
        <w:t xml:space="preserve"> </w:t>
      </w:r>
      <w:r w:rsidR="00540228" w:rsidRPr="00882075">
        <w:rPr>
          <w:rFonts w:asciiTheme="minorHAnsi" w:hAnsiTheme="minorHAnsi" w:cstheme="minorHAnsi"/>
          <w:sz w:val="20"/>
        </w:rPr>
        <w:t xml:space="preserve">as well as all pertinent rules, </w:t>
      </w:r>
      <w:proofErr w:type="gramStart"/>
      <w:r w:rsidR="00540228" w:rsidRPr="00882075">
        <w:rPr>
          <w:rFonts w:asciiTheme="minorHAnsi" w:hAnsiTheme="minorHAnsi" w:cstheme="minorHAnsi"/>
          <w:sz w:val="20"/>
        </w:rPr>
        <w:t>policies</w:t>
      </w:r>
      <w:proofErr w:type="gramEnd"/>
      <w:r w:rsidR="00540228" w:rsidRPr="00882075">
        <w:rPr>
          <w:rFonts w:asciiTheme="minorHAnsi" w:hAnsiTheme="minorHAnsi" w:cstheme="minorHAnsi"/>
          <w:sz w:val="20"/>
        </w:rPr>
        <w:t xml:space="preserve"> and regulations of HKSTP</w:t>
      </w:r>
      <w:r w:rsidRPr="00882075">
        <w:rPr>
          <w:rFonts w:asciiTheme="minorHAnsi" w:hAnsiTheme="minorHAnsi" w:cstheme="minorHAnsi"/>
          <w:sz w:val="20"/>
        </w:rPr>
        <w:t>.</w:t>
      </w:r>
      <w:r w:rsidR="005248DD" w:rsidRPr="00882075">
        <w:rPr>
          <w:rFonts w:asciiTheme="minorHAnsi" w:hAnsiTheme="minorHAnsi" w:cstheme="minorHAnsi"/>
          <w:sz w:val="20"/>
        </w:rPr>
        <w:t xml:space="preserve"> </w:t>
      </w:r>
    </w:p>
    <w:p w14:paraId="1B7CBFD2" w14:textId="7BBC5828" w:rsidR="00E05351" w:rsidRPr="00882075" w:rsidRDefault="00FC07A6" w:rsidP="00D94728">
      <w:pPr>
        <w:pStyle w:val="BodyTextIndent"/>
        <w:numPr>
          <w:ilvl w:val="0"/>
          <w:numId w:val="4"/>
        </w:numPr>
        <w:snapToGrid w:val="0"/>
        <w:spacing w:after="180" w:line="260" w:lineRule="exact"/>
        <w:ind w:left="567" w:hanging="567"/>
        <w:rPr>
          <w:rFonts w:asciiTheme="minorHAnsi" w:hAnsiTheme="minorHAnsi" w:cstheme="minorHAnsi"/>
          <w:sz w:val="20"/>
        </w:rPr>
      </w:pPr>
      <w:r w:rsidRPr="00882075">
        <w:rPr>
          <w:rFonts w:asciiTheme="minorHAnsi" w:hAnsiTheme="minorHAnsi" w:cstheme="minorHAnsi"/>
          <w:sz w:val="20"/>
        </w:rPr>
        <w:t xml:space="preserve">I am </w:t>
      </w:r>
      <w:r w:rsidR="00E05351" w:rsidRPr="00882075">
        <w:rPr>
          <w:rFonts w:asciiTheme="minorHAnsi" w:hAnsiTheme="minorHAnsi" w:cstheme="minorHAnsi"/>
          <w:sz w:val="20"/>
        </w:rPr>
        <w:t xml:space="preserve">familiar with and will comply with </w:t>
      </w:r>
      <w:r w:rsidR="00CD610F" w:rsidRPr="00882075">
        <w:rPr>
          <w:rFonts w:asciiTheme="minorHAnsi" w:hAnsiTheme="minorHAnsi" w:cstheme="minorHAnsi"/>
          <w:sz w:val="20"/>
        </w:rPr>
        <w:t>a</w:t>
      </w:r>
      <w:r w:rsidR="00E05351" w:rsidRPr="00882075">
        <w:rPr>
          <w:rFonts w:asciiTheme="minorHAnsi" w:hAnsiTheme="minorHAnsi" w:cstheme="minorHAnsi"/>
          <w:sz w:val="20"/>
        </w:rPr>
        <w:t xml:space="preserve">ll </w:t>
      </w:r>
      <w:r w:rsidR="00540228" w:rsidRPr="00882075">
        <w:rPr>
          <w:rFonts w:asciiTheme="minorHAnsi" w:hAnsiTheme="minorHAnsi" w:cstheme="minorHAnsi"/>
          <w:sz w:val="20"/>
        </w:rPr>
        <w:t xml:space="preserve">applicable guidelines and regulatory and statutory requirements of </w:t>
      </w:r>
      <w:r w:rsidR="009956C4" w:rsidRPr="00882075">
        <w:rPr>
          <w:rFonts w:asciiTheme="minorHAnsi" w:hAnsiTheme="minorHAnsi" w:cstheme="minorHAnsi"/>
          <w:sz w:val="20"/>
        </w:rPr>
        <w:t>the Hong Kong Special Administrative Region</w:t>
      </w:r>
      <w:r w:rsidR="00E05351" w:rsidRPr="00882075">
        <w:rPr>
          <w:rFonts w:asciiTheme="minorHAnsi" w:hAnsiTheme="minorHAnsi" w:cstheme="minorHAnsi"/>
          <w:sz w:val="20"/>
        </w:rPr>
        <w:t>.</w:t>
      </w:r>
    </w:p>
    <w:p w14:paraId="6B0D6D14" w14:textId="4C37943A" w:rsidR="00F07571" w:rsidRPr="00882075" w:rsidRDefault="00540228" w:rsidP="00D94728">
      <w:pPr>
        <w:pStyle w:val="BodyTextIndent"/>
        <w:numPr>
          <w:ilvl w:val="0"/>
          <w:numId w:val="4"/>
        </w:numPr>
        <w:snapToGrid w:val="0"/>
        <w:spacing w:after="180" w:line="260" w:lineRule="exact"/>
        <w:ind w:left="567" w:hanging="567"/>
        <w:rPr>
          <w:rFonts w:asciiTheme="minorHAnsi" w:hAnsiTheme="minorHAnsi" w:cstheme="minorHAnsi"/>
          <w:sz w:val="20"/>
        </w:rPr>
      </w:pPr>
      <w:r w:rsidRPr="00882075">
        <w:rPr>
          <w:rFonts w:asciiTheme="minorHAnsi" w:hAnsiTheme="minorHAnsi" w:cstheme="minorHAnsi"/>
          <w:sz w:val="20"/>
        </w:rPr>
        <w:t>I</w:t>
      </w:r>
      <w:r w:rsidR="00F07571" w:rsidRPr="00882075">
        <w:rPr>
          <w:rFonts w:asciiTheme="minorHAnsi" w:hAnsiTheme="minorHAnsi" w:cstheme="minorHAnsi"/>
          <w:sz w:val="20"/>
        </w:rPr>
        <w:t xml:space="preserve"> </w:t>
      </w:r>
      <w:r w:rsidR="00842D37" w:rsidRPr="00882075">
        <w:rPr>
          <w:rFonts w:asciiTheme="minorHAnsi" w:hAnsiTheme="minorHAnsi" w:cstheme="minorHAnsi"/>
          <w:sz w:val="20"/>
        </w:rPr>
        <w:t xml:space="preserve">further understand that </w:t>
      </w:r>
      <w:r w:rsidR="00F07571" w:rsidRPr="00882075">
        <w:rPr>
          <w:rFonts w:asciiTheme="minorHAnsi" w:hAnsiTheme="minorHAnsi" w:cstheme="minorHAnsi"/>
          <w:sz w:val="20"/>
        </w:rPr>
        <w:t xml:space="preserve">if any information </w:t>
      </w:r>
      <w:r w:rsidR="007B406F">
        <w:rPr>
          <w:rFonts w:asciiTheme="minorHAnsi" w:hAnsiTheme="minorHAnsi" w:cstheme="minorHAnsi"/>
          <w:sz w:val="20"/>
        </w:rPr>
        <w:t xml:space="preserve">or material </w:t>
      </w:r>
      <w:r w:rsidR="00F07571" w:rsidRPr="00882075">
        <w:rPr>
          <w:rFonts w:asciiTheme="minorHAnsi" w:hAnsiTheme="minorHAnsi" w:cstheme="minorHAnsi"/>
          <w:sz w:val="20"/>
        </w:rPr>
        <w:t xml:space="preserve">provided </w:t>
      </w:r>
      <w:r w:rsidR="00842D37" w:rsidRPr="00882075">
        <w:rPr>
          <w:rFonts w:asciiTheme="minorHAnsi" w:hAnsiTheme="minorHAnsi" w:cstheme="minorHAnsi"/>
          <w:sz w:val="20"/>
        </w:rPr>
        <w:t xml:space="preserve">in </w:t>
      </w:r>
      <w:r w:rsidR="00F07571" w:rsidRPr="00882075">
        <w:rPr>
          <w:rFonts w:asciiTheme="minorHAnsi" w:hAnsiTheme="minorHAnsi" w:cstheme="minorHAnsi"/>
          <w:sz w:val="20"/>
        </w:rPr>
        <w:t>this application is false or if I or my team fail</w:t>
      </w:r>
      <w:r w:rsidR="00BC3F8A">
        <w:rPr>
          <w:rFonts w:asciiTheme="minorHAnsi" w:hAnsiTheme="minorHAnsi" w:cstheme="minorHAnsi"/>
          <w:sz w:val="20"/>
        </w:rPr>
        <w:t>s</w:t>
      </w:r>
      <w:r w:rsidR="00F07571" w:rsidRPr="00882075">
        <w:rPr>
          <w:rFonts w:asciiTheme="minorHAnsi" w:hAnsiTheme="minorHAnsi" w:cstheme="minorHAnsi"/>
          <w:sz w:val="20"/>
        </w:rPr>
        <w:t xml:space="preserve"> to adhere to </w:t>
      </w:r>
      <w:r w:rsidR="00842D37" w:rsidRPr="00882075">
        <w:rPr>
          <w:rFonts w:asciiTheme="minorHAnsi" w:hAnsiTheme="minorHAnsi" w:cstheme="minorHAnsi"/>
          <w:sz w:val="20"/>
        </w:rPr>
        <w:t xml:space="preserve">any of </w:t>
      </w:r>
      <w:r w:rsidR="00F07571" w:rsidRPr="00882075">
        <w:rPr>
          <w:rFonts w:asciiTheme="minorHAnsi" w:hAnsiTheme="minorHAnsi" w:cstheme="minorHAnsi"/>
          <w:sz w:val="20"/>
        </w:rPr>
        <w:t xml:space="preserve">the </w:t>
      </w:r>
      <w:r w:rsidR="00E64478" w:rsidRPr="00882075">
        <w:rPr>
          <w:rFonts w:asciiTheme="minorHAnsi" w:hAnsiTheme="minorHAnsi" w:cstheme="minorHAnsi"/>
          <w:sz w:val="20"/>
        </w:rPr>
        <w:t>e</w:t>
      </w:r>
      <w:r w:rsidR="00247FF3" w:rsidRPr="00882075">
        <w:rPr>
          <w:rFonts w:asciiTheme="minorHAnsi" w:hAnsiTheme="minorHAnsi" w:cstheme="minorHAnsi"/>
          <w:sz w:val="20"/>
        </w:rPr>
        <w:t xml:space="preserve">thics </w:t>
      </w:r>
      <w:r w:rsidR="00E64478" w:rsidRPr="00882075">
        <w:rPr>
          <w:rFonts w:asciiTheme="minorHAnsi" w:hAnsiTheme="minorHAnsi" w:cstheme="minorHAnsi"/>
          <w:sz w:val="20"/>
        </w:rPr>
        <w:t>g</w:t>
      </w:r>
      <w:r w:rsidR="00F07571" w:rsidRPr="00882075">
        <w:rPr>
          <w:rFonts w:asciiTheme="minorHAnsi" w:hAnsiTheme="minorHAnsi" w:cstheme="minorHAnsi"/>
          <w:sz w:val="20"/>
        </w:rPr>
        <w:t xml:space="preserve">uide and requirements referred </w:t>
      </w:r>
      <w:r w:rsidR="00BC3F8A">
        <w:rPr>
          <w:rFonts w:asciiTheme="minorHAnsi" w:hAnsiTheme="minorHAnsi" w:cstheme="minorHAnsi"/>
          <w:sz w:val="20"/>
        </w:rPr>
        <w:t xml:space="preserve">to </w:t>
      </w:r>
      <w:r w:rsidR="00F07571" w:rsidRPr="00882075">
        <w:rPr>
          <w:rFonts w:asciiTheme="minorHAnsi" w:hAnsiTheme="minorHAnsi" w:cstheme="minorHAnsi"/>
          <w:sz w:val="20"/>
        </w:rPr>
        <w:t xml:space="preserve">at </w:t>
      </w:r>
      <w:r w:rsidR="005248DD" w:rsidRPr="00882075">
        <w:rPr>
          <w:rFonts w:asciiTheme="minorHAnsi" w:hAnsiTheme="minorHAnsi" w:cstheme="minorHAnsi"/>
          <w:b/>
          <w:sz w:val="20"/>
        </w:rPr>
        <w:t>(</w:t>
      </w:r>
      <w:r w:rsidRPr="00882075">
        <w:rPr>
          <w:rFonts w:asciiTheme="minorHAnsi" w:hAnsiTheme="minorHAnsi" w:cstheme="minorHAnsi"/>
          <w:b/>
          <w:sz w:val="20"/>
        </w:rPr>
        <w:t>9</w:t>
      </w:r>
      <w:r w:rsidR="005248DD" w:rsidRPr="00882075">
        <w:rPr>
          <w:rFonts w:asciiTheme="minorHAnsi" w:hAnsiTheme="minorHAnsi" w:cstheme="minorHAnsi"/>
          <w:b/>
          <w:sz w:val="20"/>
        </w:rPr>
        <w:t>)</w:t>
      </w:r>
      <w:r w:rsidRPr="00882075">
        <w:rPr>
          <w:rFonts w:asciiTheme="minorHAnsi" w:hAnsiTheme="minorHAnsi" w:cstheme="minorHAnsi"/>
          <w:b/>
          <w:sz w:val="20"/>
        </w:rPr>
        <w:t xml:space="preserve"> </w:t>
      </w:r>
      <w:r w:rsidR="00F07571" w:rsidRPr="00882075">
        <w:rPr>
          <w:rFonts w:asciiTheme="minorHAnsi" w:hAnsiTheme="minorHAnsi" w:cstheme="minorHAnsi"/>
          <w:b/>
          <w:sz w:val="20"/>
        </w:rPr>
        <w:t>and</w:t>
      </w:r>
      <w:r w:rsidR="00BC3F8A">
        <w:rPr>
          <w:rFonts w:asciiTheme="minorHAnsi" w:hAnsiTheme="minorHAnsi" w:cstheme="minorHAnsi"/>
          <w:b/>
          <w:sz w:val="20"/>
        </w:rPr>
        <w:t>/or</w:t>
      </w:r>
      <w:r w:rsidR="00F07571" w:rsidRPr="00882075">
        <w:rPr>
          <w:rFonts w:asciiTheme="minorHAnsi" w:hAnsiTheme="minorHAnsi" w:cstheme="minorHAnsi"/>
          <w:b/>
          <w:sz w:val="20"/>
        </w:rPr>
        <w:t xml:space="preserve"> </w:t>
      </w:r>
      <w:r w:rsidR="005248DD" w:rsidRPr="00882075">
        <w:rPr>
          <w:rFonts w:asciiTheme="minorHAnsi" w:hAnsiTheme="minorHAnsi" w:cstheme="minorHAnsi"/>
          <w:b/>
          <w:sz w:val="20"/>
        </w:rPr>
        <w:t>(</w:t>
      </w:r>
      <w:r w:rsidR="00F07571" w:rsidRPr="00882075">
        <w:rPr>
          <w:rFonts w:asciiTheme="minorHAnsi" w:hAnsiTheme="minorHAnsi" w:cstheme="minorHAnsi"/>
          <w:b/>
          <w:sz w:val="20"/>
        </w:rPr>
        <w:t>1</w:t>
      </w:r>
      <w:r w:rsidRPr="00882075">
        <w:rPr>
          <w:rFonts w:asciiTheme="minorHAnsi" w:hAnsiTheme="minorHAnsi" w:cstheme="minorHAnsi"/>
          <w:b/>
          <w:sz w:val="20"/>
        </w:rPr>
        <w:t>0</w:t>
      </w:r>
      <w:r w:rsidR="005248DD" w:rsidRPr="00882075">
        <w:rPr>
          <w:rFonts w:asciiTheme="minorHAnsi" w:hAnsiTheme="minorHAnsi" w:cstheme="minorHAnsi"/>
          <w:b/>
          <w:sz w:val="20"/>
        </w:rPr>
        <w:t>)</w:t>
      </w:r>
      <w:r w:rsidR="00F07571" w:rsidRPr="00882075">
        <w:rPr>
          <w:rFonts w:asciiTheme="minorHAnsi" w:hAnsiTheme="minorHAnsi" w:cstheme="minorHAnsi"/>
          <w:sz w:val="20"/>
        </w:rPr>
        <w:t xml:space="preserve"> </w:t>
      </w:r>
      <w:r w:rsidR="00F07571" w:rsidRPr="00882075">
        <w:rPr>
          <w:rFonts w:asciiTheme="minorHAnsi" w:hAnsiTheme="minorHAnsi" w:cstheme="minorHAnsi"/>
          <w:b/>
          <w:sz w:val="20"/>
        </w:rPr>
        <w:t>above</w:t>
      </w:r>
      <w:r w:rsidR="00842D37" w:rsidRPr="00882075">
        <w:rPr>
          <w:rFonts w:asciiTheme="minorHAnsi" w:hAnsiTheme="minorHAnsi" w:cstheme="minorHAnsi"/>
          <w:sz w:val="20"/>
        </w:rPr>
        <w:t xml:space="preserve"> (“Requirements”)</w:t>
      </w:r>
      <w:r w:rsidR="00F07571" w:rsidRPr="00882075">
        <w:rPr>
          <w:rFonts w:asciiTheme="minorHAnsi" w:hAnsiTheme="minorHAnsi" w:cstheme="minorHAnsi"/>
          <w:sz w:val="20"/>
        </w:rPr>
        <w:t>,</w:t>
      </w:r>
      <w:r w:rsidR="008E156E" w:rsidRPr="00882075">
        <w:rPr>
          <w:rFonts w:asciiTheme="minorHAnsi" w:hAnsiTheme="minorHAnsi" w:cstheme="minorHAnsi"/>
          <w:sz w:val="20"/>
        </w:rPr>
        <w:t xml:space="preserve"> HKSTP </w:t>
      </w:r>
      <w:r w:rsidR="00E4255D" w:rsidRPr="00882075">
        <w:rPr>
          <w:rFonts w:asciiTheme="minorHAnsi" w:hAnsiTheme="minorHAnsi" w:cstheme="minorHAnsi"/>
          <w:sz w:val="20"/>
        </w:rPr>
        <w:t xml:space="preserve">reserves the </w:t>
      </w:r>
      <w:r w:rsidR="008E156E" w:rsidRPr="00882075">
        <w:rPr>
          <w:rFonts w:asciiTheme="minorHAnsi" w:hAnsiTheme="minorHAnsi" w:cstheme="minorHAnsi"/>
          <w:sz w:val="20"/>
        </w:rPr>
        <w:t xml:space="preserve">right to demand that part/all of the activities in this </w:t>
      </w:r>
      <w:r w:rsidR="00BC3F8A">
        <w:rPr>
          <w:rFonts w:asciiTheme="minorHAnsi" w:hAnsiTheme="minorHAnsi" w:cstheme="minorHAnsi"/>
          <w:sz w:val="20"/>
        </w:rPr>
        <w:t>P</w:t>
      </w:r>
      <w:r w:rsidR="008E156E" w:rsidRPr="00882075">
        <w:rPr>
          <w:rFonts w:asciiTheme="minorHAnsi" w:hAnsiTheme="minorHAnsi" w:cstheme="minorHAnsi"/>
          <w:sz w:val="20"/>
        </w:rPr>
        <w:t>roject be ceased</w:t>
      </w:r>
      <w:r w:rsidR="00842D37" w:rsidRPr="00882075">
        <w:rPr>
          <w:rFonts w:asciiTheme="minorHAnsi" w:hAnsiTheme="minorHAnsi" w:cstheme="minorHAnsi"/>
          <w:sz w:val="20"/>
        </w:rPr>
        <w:t xml:space="preserve"> without any liability whatsoever towards my company.  In the event of any serious </w:t>
      </w:r>
      <w:r w:rsidR="00E4255D" w:rsidRPr="00882075">
        <w:rPr>
          <w:rFonts w:asciiTheme="minorHAnsi" w:hAnsiTheme="minorHAnsi" w:cstheme="minorHAnsi"/>
          <w:sz w:val="20"/>
        </w:rPr>
        <w:t xml:space="preserve">violation </w:t>
      </w:r>
      <w:r w:rsidR="00842D37" w:rsidRPr="00882075">
        <w:rPr>
          <w:rFonts w:asciiTheme="minorHAnsi" w:hAnsiTheme="minorHAnsi" w:cstheme="minorHAnsi"/>
          <w:sz w:val="20"/>
        </w:rPr>
        <w:t xml:space="preserve">of the Requirements, HKSTP may, at its absolute discretion, </w:t>
      </w:r>
      <w:r w:rsidR="00660DD6" w:rsidRPr="00882075">
        <w:rPr>
          <w:rFonts w:asciiTheme="minorHAnsi" w:hAnsiTheme="minorHAnsi" w:cstheme="minorHAnsi"/>
          <w:sz w:val="20"/>
        </w:rPr>
        <w:t xml:space="preserve">terminate </w:t>
      </w:r>
      <w:r w:rsidR="00E64478" w:rsidRPr="00882075">
        <w:rPr>
          <w:rFonts w:asciiTheme="minorHAnsi" w:hAnsiTheme="minorHAnsi" w:cstheme="minorHAnsi"/>
          <w:sz w:val="20"/>
        </w:rPr>
        <w:t>my company’s lease with HKSTP</w:t>
      </w:r>
      <w:r w:rsidR="00660DD6" w:rsidRPr="00882075">
        <w:rPr>
          <w:rFonts w:asciiTheme="minorHAnsi" w:hAnsiTheme="minorHAnsi" w:cstheme="minorHAnsi"/>
          <w:sz w:val="20"/>
        </w:rPr>
        <w:t>.</w:t>
      </w:r>
      <w:r w:rsidR="00F07571" w:rsidRPr="00882075">
        <w:rPr>
          <w:rFonts w:asciiTheme="minorHAnsi" w:hAnsiTheme="minorHAnsi" w:cstheme="minorHAnsi"/>
          <w:sz w:val="20"/>
        </w:rPr>
        <w:t> </w:t>
      </w:r>
      <w:r w:rsidR="00842D37" w:rsidRPr="00882075">
        <w:rPr>
          <w:rFonts w:asciiTheme="minorHAnsi" w:hAnsiTheme="minorHAnsi" w:cstheme="minorHAnsi"/>
          <w:sz w:val="20"/>
        </w:rPr>
        <w:t xml:space="preserve"> </w:t>
      </w:r>
    </w:p>
    <w:p w14:paraId="1BD7A000" w14:textId="77777777" w:rsidR="00E05351" w:rsidRPr="00882075" w:rsidRDefault="00E05351" w:rsidP="00165EE7">
      <w:pPr>
        <w:snapToGrid w:val="0"/>
        <w:spacing w:line="280" w:lineRule="exact"/>
        <w:ind w:left="357" w:hanging="357"/>
        <w:rPr>
          <w:rFonts w:cstheme="minorHAnsi"/>
          <w:b/>
          <w:snapToGrid w:val="0"/>
          <w:sz w:val="20"/>
          <w:szCs w:val="20"/>
        </w:rPr>
      </w:pPr>
    </w:p>
    <w:p w14:paraId="0D3EEDAE" w14:textId="01A5A9BB" w:rsidR="00521834" w:rsidRPr="00882075" w:rsidRDefault="00E05351" w:rsidP="00EB4C47">
      <w:pPr>
        <w:snapToGrid w:val="0"/>
        <w:ind w:firstLine="360"/>
        <w:rPr>
          <w:rFonts w:cstheme="minorHAnsi"/>
          <w:b/>
          <w:snapToGrid w:val="0"/>
          <w:sz w:val="20"/>
          <w:szCs w:val="20"/>
        </w:rPr>
      </w:pPr>
      <w:r w:rsidRPr="00882075">
        <w:rPr>
          <w:rFonts w:cstheme="minorHAnsi"/>
          <w:b/>
          <w:snapToGrid w:val="0"/>
          <w:sz w:val="20"/>
          <w:szCs w:val="20"/>
        </w:rPr>
        <w:t>Principal Investigator</w:t>
      </w:r>
      <w:r w:rsidR="001A2906" w:rsidRPr="00882075">
        <w:rPr>
          <w:rFonts w:cstheme="minorHAnsi"/>
          <w:b/>
          <w:snapToGrid w:val="0"/>
          <w:sz w:val="20"/>
          <w:szCs w:val="20"/>
        </w:rPr>
        <w:t xml:space="preserve"> / Staff in</w:t>
      </w:r>
      <w:r w:rsidR="00FC07A6" w:rsidRPr="00882075">
        <w:rPr>
          <w:rFonts w:cstheme="minorHAnsi"/>
          <w:b/>
          <w:snapToGrid w:val="0"/>
          <w:sz w:val="20"/>
          <w:szCs w:val="20"/>
        </w:rPr>
        <w:t>-</w:t>
      </w:r>
      <w:r w:rsidR="001A2906" w:rsidRPr="00882075">
        <w:rPr>
          <w:rFonts w:cstheme="minorHAnsi"/>
          <w:b/>
          <w:snapToGrid w:val="0"/>
          <w:sz w:val="20"/>
          <w:szCs w:val="20"/>
        </w:rPr>
        <w:t>charge</w:t>
      </w:r>
      <w:r w:rsidR="00521834" w:rsidRPr="00882075">
        <w:rPr>
          <w:rFonts w:cstheme="minorHAnsi"/>
          <w:b/>
          <w:snapToGrid w:val="0"/>
          <w:sz w:val="20"/>
          <w:szCs w:val="20"/>
        </w:rPr>
        <w:t>:</w:t>
      </w:r>
    </w:p>
    <w:p w14:paraId="45121821" w14:textId="085C4DBE" w:rsidR="009647EB" w:rsidRPr="00882075" w:rsidRDefault="009647EB" w:rsidP="009647EB">
      <w:pPr>
        <w:pStyle w:val="BodyTextIndent"/>
        <w:snapToGrid w:val="0"/>
        <w:spacing w:after="120" w:line="280" w:lineRule="exact"/>
        <w:ind w:firstLine="0"/>
        <w:rPr>
          <w:rFonts w:asciiTheme="minorHAnsi" w:hAnsiTheme="minorHAnsi" w:cstheme="minorHAnsi"/>
          <w:sz w:val="20"/>
        </w:rPr>
      </w:pPr>
      <w:r w:rsidRPr="00882075">
        <w:rPr>
          <w:rFonts w:asciiTheme="minorHAnsi" w:hAnsiTheme="minorHAnsi" w:cstheme="minorHAnsi"/>
          <w:color w:val="7F7F7F" w:themeColor="text1" w:themeTint="80"/>
          <w:sz w:val="20"/>
        </w:rPr>
        <w:t>[</w:t>
      </w:r>
      <w:r w:rsidR="00FC07A6" w:rsidRPr="00882075">
        <w:rPr>
          <w:rFonts w:asciiTheme="minorHAnsi" w:hAnsiTheme="minorHAnsi" w:cstheme="minorHAnsi"/>
          <w:color w:val="7F7F7F" w:themeColor="text1" w:themeTint="80"/>
          <w:sz w:val="20"/>
        </w:rPr>
        <w:t>The n</w:t>
      </w:r>
      <w:r w:rsidR="00521834" w:rsidRPr="00882075">
        <w:rPr>
          <w:rFonts w:asciiTheme="minorHAnsi" w:hAnsiTheme="minorHAnsi" w:cstheme="minorHAnsi"/>
          <w:color w:val="7F7F7F" w:themeColor="text1" w:themeTint="80"/>
          <w:sz w:val="20"/>
        </w:rPr>
        <w:t xml:space="preserve">ame below should match </w:t>
      </w:r>
      <w:r w:rsidR="00FC07A6" w:rsidRPr="00882075">
        <w:rPr>
          <w:rFonts w:asciiTheme="minorHAnsi" w:hAnsiTheme="minorHAnsi" w:cstheme="minorHAnsi"/>
          <w:color w:val="7F7F7F" w:themeColor="text1" w:themeTint="80"/>
          <w:sz w:val="20"/>
        </w:rPr>
        <w:t>that</w:t>
      </w:r>
      <w:r w:rsidR="00521834" w:rsidRPr="00882075">
        <w:rPr>
          <w:rFonts w:asciiTheme="minorHAnsi" w:hAnsiTheme="minorHAnsi" w:cstheme="minorHAnsi"/>
          <w:color w:val="7F7F7F" w:themeColor="text1" w:themeTint="80"/>
          <w:sz w:val="20"/>
        </w:rPr>
        <w:t xml:space="preserve"> in </w:t>
      </w:r>
      <w:r w:rsidR="00521834" w:rsidRPr="00882075">
        <w:rPr>
          <w:rFonts w:asciiTheme="minorHAnsi" w:hAnsiTheme="minorHAnsi" w:cstheme="minorHAnsi"/>
          <w:b/>
          <w:color w:val="5B9BD5" w:themeColor="accent1"/>
          <w:sz w:val="20"/>
        </w:rPr>
        <w:t>Section A2</w:t>
      </w:r>
      <w:r w:rsidR="00521834" w:rsidRPr="00882075">
        <w:rPr>
          <w:rFonts w:asciiTheme="minorHAnsi" w:hAnsiTheme="minorHAnsi" w:cstheme="minorHAnsi"/>
          <w:color w:val="7F7F7F" w:themeColor="text1" w:themeTint="80"/>
          <w:sz w:val="20"/>
        </w:rPr>
        <w:t xml:space="preserve">.  </w:t>
      </w:r>
      <w:r w:rsidRPr="00882075">
        <w:rPr>
          <w:rFonts w:asciiTheme="minorHAnsi" w:hAnsiTheme="minorHAnsi" w:cstheme="minorHAnsi"/>
          <w:color w:val="7F7F7F" w:themeColor="text1" w:themeTint="80"/>
          <w:sz w:val="20"/>
        </w:rPr>
        <w:t>Electronic signature is acceptable.]</w:t>
      </w:r>
      <w:r w:rsidRPr="00882075">
        <w:rPr>
          <w:rFonts w:asciiTheme="minorHAnsi" w:hAnsiTheme="minorHAnsi" w:cstheme="minorHAnsi"/>
          <w:i/>
          <w:color w:val="7F7F7F" w:themeColor="text1" w:themeTint="80"/>
          <w:sz w:val="20"/>
        </w:rPr>
        <w:t xml:space="preserve"> </w:t>
      </w:r>
    </w:p>
    <w:p w14:paraId="4F879D21" w14:textId="77777777" w:rsidR="009647EB" w:rsidRPr="002B3613" w:rsidRDefault="009647EB" w:rsidP="00EB4C47">
      <w:pPr>
        <w:snapToGrid w:val="0"/>
        <w:ind w:firstLine="360"/>
        <w:rPr>
          <w:rFonts w:ascii="Verdana" w:hAnsi="Verdana" w:cs="Tahoma"/>
          <w:b/>
          <w:snapToGrid w:val="0"/>
          <w:color w:val="0070C0"/>
          <w:sz w:val="21"/>
          <w:szCs w:val="21"/>
        </w:rPr>
      </w:pPr>
    </w:p>
    <w:p w14:paraId="41F97B9E" w14:textId="77777777" w:rsidR="00E05351" w:rsidRPr="002B3613" w:rsidRDefault="00E05351" w:rsidP="00EB4C47">
      <w:pPr>
        <w:snapToGrid w:val="0"/>
        <w:rPr>
          <w:rFonts w:ascii="Verdana" w:hAnsi="Verdana" w:cs="Tahoma"/>
          <w:b/>
          <w:snapToGrid w:val="0"/>
          <w:color w:val="0070C0"/>
          <w:sz w:val="19"/>
          <w:szCs w:val="19"/>
        </w:rPr>
      </w:pPr>
    </w:p>
    <w:tbl>
      <w:tblPr>
        <w:tblW w:w="10632" w:type="dxa"/>
        <w:tblInd w:w="-142" w:type="dxa"/>
        <w:tblLayout w:type="fixed"/>
        <w:tblLook w:val="0000" w:firstRow="0" w:lastRow="0" w:firstColumn="0" w:lastColumn="0" w:noHBand="0" w:noVBand="0"/>
      </w:tblPr>
      <w:tblGrid>
        <w:gridCol w:w="1276"/>
        <w:gridCol w:w="2977"/>
        <w:gridCol w:w="1276"/>
        <w:gridCol w:w="1910"/>
        <w:gridCol w:w="783"/>
        <w:gridCol w:w="2410"/>
      </w:tblGrid>
      <w:tr w:rsidR="009956C4" w:rsidRPr="00882075" w14:paraId="540EDF77" w14:textId="77777777" w:rsidTr="00997EF0">
        <w:trPr>
          <w:cantSplit/>
        </w:trPr>
        <w:tc>
          <w:tcPr>
            <w:tcW w:w="1276" w:type="dxa"/>
          </w:tcPr>
          <w:p w14:paraId="1B083411" w14:textId="77777777" w:rsidR="009956C4" w:rsidRPr="00882075" w:rsidRDefault="009956C4" w:rsidP="00997EF0">
            <w:pPr>
              <w:ind w:left="323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t>Name: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24C23796" w14:textId="77777777" w:rsidR="009956C4" w:rsidRPr="00882075" w:rsidRDefault="009956C4" w:rsidP="009956C4">
            <w:pPr>
              <w:rPr>
                <w:rFonts w:cstheme="minorHAnsi"/>
                <w:snapToGrid w:val="0"/>
                <w:color w:val="0070C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9DB2CF0" w14:textId="77777777" w:rsidR="009956C4" w:rsidRPr="00882075" w:rsidRDefault="009956C4" w:rsidP="00997EF0">
            <w:pPr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t xml:space="preserve">Signature:                                                                     </w:t>
            </w:r>
          </w:p>
        </w:tc>
        <w:tc>
          <w:tcPr>
            <w:tcW w:w="1910" w:type="dxa"/>
            <w:tcBorders>
              <w:bottom w:val="single" w:sz="4" w:space="0" w:color="auto"/>
            </w:tcBorders>
          </w:tcPr>
          <w:p w14:paraId="7857DCE9" w14:textId="77777777" w:rsidR="009956C4" w:rsidRPr="00882075" w:rsidRDefault="009956C4" w:rsidP="001B321C">
            <w:pPr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783" w:type="dxa"/>
          </w:tcPr>
          <w:p w14:paraId="5DC2BBCC" w14:textId="77777777" w:rsidR="009956C4" w:rsidRPr="00882075" w:rsidRDefault="009956C4" w:rsidP="00997EF0">
            <w:pPr>
              <w:jc w:val="right"/>
              <w:rPr>
                <w:rFonts w:cstheme="minorHAnsi"/>
                <w:snapToGrid w:val="0"/>
                <w:spacing w:val="-8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pacing w:val="-8"/>
                <w:sz w:val="20"/>
                <w:szCs w:val="20"/>
              </w:rPr>
              <w:t>Date: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12AB6358" w14:textId="77777777" w:rsidR="009956C4" w:rsidRPr="00882075" w:rsidRDefault="00000000" w:rsidP="009956C4">
            <w:pPr>
              <w:ind w:left="-67"/>
              <w:rPr>
                <w:rFonts w:cstheme="minorHAnsi"/>
                <w:snapToGrid w:val="0"/>
                <w:color w:val="0070C0"/>
                <w:sz w:val="20"/>
                <w:szCs w:val="20"/>
              </w:rPr>
            </w:pPr>
            <w:sdt>
              <w:sdtPr>
                <w:rPr>
                  <w:rStyle w:val="fontstyle01"/>
                  <w:rFonts w:asciiTheme="minorHAnsi" w:hAnsiTheme="minorHAnsi" w:cstheme="minorHAnsi"/>
                  <w:b/>
                  <w:bCs/>
                  <w:color w:val="0070C0"/>
                  <w:sz w:val="20"/>
                  <w:szCs w:val="20"/>
                </w:rPr>
                <w:id w:val="-2091147172"/>
                <w:placeholder>
                  <w:docPart w:val="DF92958AEC67480CB5FCE5B2443E23B2"/>
                </w:placeholder>
                <w:showingPlcHdr/>
                <w:date w:fullDate="2020-07-03T00:00:00Z">
                  <w:dateFormat w:val="dd/MM/yyyy"/>
                  <w:lid w:val="en-HK"/>
                  <w:storeMappedDataAs w:val="dateTime"/>
                  <w:calendar w:val="gregorian"/>
                </w:date>
              </w:sdtPr>
              <w:sdtContent>
                <w:r w:rsidR="009956C4" w:rsidRPr="00882075">
                  <w:rPr>
                    <w:rStyle w:val="PlaceholderText"/>
                    <w:rFonts w:cstheme="minorHAnsi"/>
                    <w:color w:val="0070C0"/>
                    <w:spacing w:val="-10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p w14:paraId="599FB06B" w14:textId="56E3B25F" w:rsidR="00E05351" w:rsidRDefault="00E05351" w:rsidP="00E05351">
      <w:pPr>
        <w:rPr>
          <w:rFonts w:ascii="Verdana" w:hAnsi="Verdana" w:cs="Tahoma"/>
          <w:b/>
          <w:snapToGrid w:val="0"/>
          <w:sz w:val="19"/>
          <w:szCs w:val="19"/>
        </w:rPr>
      </w:pPr>
    </w:p>
    <w:p w14:paraId="2DB0E17E" w14:textId="1C970185" w:rsidR="00E05351" w:rsidRPr="00882075" w:rsidRDefault="00E05351" w:rsidP="00C354AF">
      <w:pPr>
        <w:pStyle w:val="Heading4"/>
        <w:rPr>
          <w:rFonts w:asciiTheme="minorHAnsi" w:hAnsiTheme="minorHAnsi" w:cstheme="minorHAnsi"/>
          <w:sz w:val="22"/>
          <w:szCs w:val="22"/>
        </w:rPr>
      </w:pPr>
      <w:r w:rsidRPr="00882075">
        <w:rPr>
          <w:rFonts w:asciiTheme="minorHAnsi" w:hAnsiTheme="minorHAnsi" w:cstheme="minorHAnsi"/>
          <w:sz w:val="22"/>
          <w:szCs w:val="22"/>
        </w:rPr>
        <w:t>CONCURRENCES</w:t>
      </w:r>
    </w:p>
    <w:p w14:paraId="4A7D0004" w14:textId="77777777" w:rsidR="00AC74D5" w:rsidRPr="00AC74D5" w:rsidRDefault="00AC74D5" w:rsidP="00AC74D5">
      <w:pPr>
        <w:pStyle w:val="ListParagraph"/>
        <w:snapToGrid w:val="0"/>
        <w:spacing w:line="260" w:lineRule="exact"/>
        <w:ind w:left="426"/>
        <w:contextualSpacing w:val="0"/>
        <w:rPr>
          <w:rFonts w:ascii="Verdana" w:hAnsi="Verdana" w:cs="Tahoma"/>
          <w:snapToGrid w:val="0"/>
          <w:sz w:val="19"/>
          <w:szCs w:val="19"/>
        </w:rPr>
      </w:pPr>
    </w:p>
    <w:p w14:paraId="75C76B46" w14:textId="468749A5" w:rsidR="00F5641E" w:rsidRPr="00882075" w:rsidRDefault="00532845" w:rsidP="002061E1">
      <w:pPr>
        <w:snapToGrid w:val="0"/>
        <w:spacing w:line="260" w:lineRule="exact"/>
        <w:rPr>
          <w:rFonts w:cstheme="minorHAnsi"/>
          <w:snapToGrid w:val="0"/>
          <w:sz w:val="20"/>
          <w:szCs w:val="20"/>
        </w:rPr>
      </w:pPr>
      <w:r w:rsidRPr="00882075">
        <w:rPr>
          <w:rFonts w:cstheme="minorHAnsi"/>
          <w:snapToGrid w:val="0"/>
          <w:sz w:val="20"/>
          <w:szCs w:val="20"/>
        </w:rPr>
        <w:t>C</w:t>
      </w:r>
      <w:r w:rsidR="005506B2" w:rsidRPr="00882075">
        <w:rPr>
          <w:rFonts w:cstheme="minorHAnsi"/>
          <w:snapToGrid w:val="0"/>
          <w:sz w:val="20"/>
          <w:szCs w:val="20"/>
        </w:rPr>
        <w:t>oncurrence</w:t>
      </w:r>
      <w:r w:rsidR="00E05351" w:rsidRPr="00882075">
        <w:rPr>
          <w:rFonts w:cstheme="minorHAnsi"/>
          <w:snapToGrid w:val="0"/>
          <w:sz w:val="20"/>
          <w:szCs w:val="20"/>
        </w:rPr>
        <w:t xml:space="preserve"> </w:t>
      </w:r>
      <w:r w:rsidR="005506B2" w:rsidRPr="00882075">
        <w:rPr>
          <w:rFonts w:cstheme="minorHAnsi"/>
          <w:snapToGrid w:val="0"/>
          <w:sz w:val="20"/>
          <w:szCs w:val="20"/>
        </w:rPr>
        <w:t>of resource capability in the indicated facility</w:t>
      </w:r>
      <w:r w:rsidR="00492770" w:rsidRPr="00882075">
        <w:rPr>
          <w:rFonts w:cstheme="minorHAnsi"/>
          <w:snapToGrid w:val="0"/>
          <w:sz w:val="20"/>
          <w:szCs w:val="20"/>
        </w:rPr>
        <w:t>/location</w:t>
      </w:r>
      <w:r w:rsidR="005506B2" w:rsidRPr="00882075">
        <w:rPr>
          <w:rFonts w:cstheme="minorHAnsi"/>
          <w:snapToGrid w:val="0"/>
          <w:sz w:val="20"/>
          <w:szCs w:val="20"/>
        </w:rPr>
        <w:t xml:space="preserve"> to support the proposed study</w:t>
      </w:r>
      <w:r w:rsidR="006327E6" w:rsidRPr="00882075">
        <w:rPr>
          <w:rFonts w:cstheme="minorHAnsi"/>
          <w:snapToGrid w:val="0"/>
          <w:sz w:val="20"/>
          <w:szCs w:val="20"/>
        </w:rPr>
        <w:t>:</w:t>
      </w:r>
    </w:p>
    <w:p w14:paraId="228D63B6" w14:textId="77777777" w:rsidR="00331EA4" w:rsidRPr="00882075" w:rsidRDefault="00331EA4" w:rsidP="00331EA4">
      <w:pPr>
        <w:snapToGrid w:val="0"/>
        <w:spacing w:line="260" w:lineRule="exact"/>
        <w:ind w:left="851"/>
        <w:rPr>
          <w:rFonts w:eastAsia="DFKai-SB" w:cstheme="minorHAnsi"/>
          <w:sz w:val="20"/>
          <w:szCs w:val="20"/>
        </w:rPr>
      </w:pPr>
    </w:p>
    <w:p w14:paraId="6B72BCD6" w14:textId="6BDCEDA6" w:rsidR="00331EA4" w:rsidRPr="00882075" w:rsidRDefault="00331EA4" w:rsidP="00331EA4">
      <w:pPr>
        <w:snapToGrid w:val="0"/>
        <w:spacing w:line="260" w:lineRule="exact"/>
        <w:ind w:left="851"/>
        <w:rPr>
          <w:rFonts w:eastAsia="DFKai-SB" w:cstheme="minorHAnsi"/>
          <w:sz w:val="20"/>
          <w:szCs w:val="20"/>
        </w:rPr>
      </w:pPr>
      <w:r w:rsidRPr="00882075">
        <w:rPr>
          <w:rFonts w:eastAsia="DFKai-SB" w:cstheme="minorHAnsi"/>
          <w:sz w:val="20"/>
          <w:szCs w:val="20"/>
        </w:rPr>
        <w:t xml:space="preserve">I/We hereby endorse this application and confirm that the principal investigator / staff in-charge named in </w:t>
      </w:r>
      <w:r w:rsidRPr="00882075">
        <w:rPr>
          <w:rFonts w:eastAsia="DFKai-SB" w:cstheme="minorHAnsi"/>
          <w:b/>
          <w:color w:val="0070C0"/>
          <w:sz w:val="20"/>
          <w:szCs w:val="20"/>
        </w:rPr>
        <w:t>Section A2</w:t>
      </w:r>
      <w:r w:rsidRPr="00882075">
        <w:rPr>
          <w:rFonts w:eastAsia="DFKai-SB" w:cstheme="minorHAnsi"/>
          <w:color w:val="0070C0"/>
          <w:sz w:val="20"/>
          <w:szCs w:val="20"/>
        </w:rPr>
        <w:t xml:space="preserve"> </w:t>
      </w:r>
      <w:r w:rsidRPr="00882075">
        <w:rPr>
          <w:rFonts w:eastAsia="DFKai-SB" w:cstheme="minorHAnsi"/>
          <w:sz w:val="20"/>
          <w:szCs w:val="20"/>
        </w:rPr>
        <w:t xml:space="preserve">is appropriately experienced in the work proposed and that the company has adequate facilities (listed in </w:t>
      </w:r>
      <w:r w:rsidRPr="00882075">
        <w:rPr>
          <w:rFonts w:eastAsia="DFKai-SB" w:cstheme="minorHAnsi"/>
          <w:b/>
          <w:color w:val="0070C0"/>
          <w:sz w:val="20"/>
          <w:szCs w:val="20"/>
        </w:rPr>
        <w:t xml:space="preserve">Section </w:t>
      </w:r>
      <w:r w:rsidR="00053F91" w:rsidRPr="00882075">
        <w:rPr>
          <w:rFonts w:eastAsia="DFKai-SB" w:cstheme="minorHAnsi"/>
          <w:b/>
          <w:color w:val="0070C0"/>
          <w:sz w:val="20"/>
          <w:szCs w:val="20"/>
        </w:rPr>
        <w:t>E2</w:t>
      </w:r>
      <w:r w:rsidRPr="00882075">
        <w:rPr>
          <w:rFonts w:eastAsia="DFKai-SB" w:cstheme="minorHAnsi"/>
          <w:sz w:val="20"/>
          <w:szCs w:val="20"/>
        </w:rPr>
        <w:t xml:space="preserve">) for the experiment(s)/procedures to be conducted safely and in such a way as to safeguard </w:t>
      </w:r>
      <w:r w:rsidR="0011156D" w:rsidRPr="00882075">
        <w:rPr>
          <w:rFonts w:eastAsia="DFKai-SB" w:cstheme="minorHAnsi"/>
          <w:sz w:val="20"/>
          <w:szCs w:val="20"/>
        </w:rPr>
        <w:t xml:space="preserve">the welfare </w:t>
      </w:r>
      <w:r w:rsidRPr="00882075">
        <w:rPr>
          <w:rFonts w:eastAsia="DFKai-SB" w:cstheme="minorHAnsi"/>
          <w:sz w:val="20"/>
          <w:szCs w:val="20"/>
        </w:rPr>
        <w:t xml:space="preserve">and </w:t>
      </w:r>
      <w:proofErr w:type="spellStart"/>
      <w:r w:rsidRPr="00882075">
        <w:rPr>
          <w:rFonts w:eastAsia="DFKai-SB" w:cstheme="minorHAnsi"/>
          <w:sz w:val="20"/>
          <w:szCs w:val="20"/>
        </w:rPr>
        <w:t>minimise</w:t>
      </w:r>
      <w:proofErr w:type="spellEnd"/>
      <w:r w:rsidRPr="00882075">
        <w:rPr>
          <w:rFonts w:eastAsia="DFKai-SB" w:cstheme="minorHAnsi"/>
          <w:sz w:val="20"/>
          <w:szCs w:val="20"/>
        </w:rPr>
        <w:t xml:space="preserve"> </w:t>
      </w:r>
      <w:r w:rsidR="00BC577E" w:rsidRPr="00882075">
        <w:rPr>
          <w:rFonts w:eastAsia="DFKai-SB" w:cstheme="minorHAnsi"/>
          <w:sz w:val="20"/>
          <w:szCs w:val="20"/>
        </w:rPr>
        <w:t>discomfort</w:t>
      </w:r>
      <w:r w:rsidR="0048748C" w:rsidRPr="00882075">
        <w:rPr>
          <w:rFonts w:eastAsia="DFKai-SB" w:cstheme="minorHAnsi"/>
          <w:sz w:val="20"/>
          <w:szCs w:val="20"/>
        </w:rPr>
        <w:t xml:space="preserve"> experienced</w:t>
      </w:r>
      <w:r w:rsidRPr="00882075">
        <w:rPr>
          <w:rFonts w:eastAsia="DFKai-SB" w:cstheme="minorHAnsi"/>
          <w:sz w:val="20"/>
          <w:szCs w:val="20"/>
        </w:rPr>
        <w:t xml:space="preserve"> by the </w:t>
      </w:r>
      <w:r w:rsidR="0025690F" w:rsidRPr="00882075">
        <w:rPr>
          <w:rFonts w:eastAsia="DFKai-SB" w:cstheme="minorHAnsi"/>
          <w:sz w:val="20"/>
          <w:szCs w:val="20"/>
        </w:rPr>
        <w:t>human subjects</w:t>
      </w:r>
      <w:r w:rsidRPr="00882075">
        <w:rPr>
          <w:rFonts w:eastAsia="DFKai-SB" w:cstheme="minorHAnsi"/>
          <w:sz w:val="20"/>
          <w:szCs w:val="20"/>
        </w:rPr>
        <w:t xml:space="preserve"> involved. </w:t>
      </w:r>
    </w:p>
    <w:p w14:paraId="728263BD" w14:textId="15770C1E" w:rsidR="00E20498" w:rsidRPr="00882075" w:rsidRDefault="00E20498" w:rsidP="00331EA4">
      <w:pPr>
        <w:snapToGrid w:val="0"/>
        <w:spacing w:line="260" w:lineRule="exact"/>
        <w:ind w:left="851"/>
        <w:rPr>
          <w:rFonts w:eastAsia="DFKai-SB" w:cstheme="minorHAnsi"/>
          <w:sz w:val="20"/>
          <w:szCs w:val="20"/>
        </w:rPr>
      </w:pPr>
    </w:p>
    <w:p w14:paraId="13189E30" w14:textId="77777777" w:rsidR="00E20498" w:rsidRPr="00882075" w:rsidRDefault="00E20498" w:rsidP="00331EA4">
      <w:pPr>
        <w:snapToGrid w:val="0"/>
        <w:spacing w:line="260" w:lineRule="exact"/>
        <w:ind w:left="851"/>
        <w:rPr>
          <w:rFonts w:cstheme="minorHAnsi"/>
          <w:i/>
          <w:snapToGrid w:val="0"/>
          <w:color w:val="C45911" w:themeColor="accent2" w:themeShade="BF"/>
          <w:sz w:val="20"/>
          <w:szCs w:val="20"/>
        </w:rPr>
      </w:pPr>
    </w:p>
    <w:p w14:paraId="34538C88" w14:textId="5ECFB7F2" w:rsidR="00297377" w:rsidRPr="00882075" w:rsidRDefault="00532845" w:rsidP="007C2408">
      <w:pPr>
        <w:snapToGrid w:val="0"/>
        <w:spacing w:line="260" w:lineRule="exact"/>
        <w:ind w:firstLine="284"/>
        <w:rPr>
          <w:rFonts w:cstheme="minorHAnsi"/>
          <w:i/>
          <w:snapToGrid w:val="0"/>
          <w:sz w:val="20"/>
          <w:szCs w:val="20"/>
        </w:rPr>
      </w:pPr>
      <w:r w:rsidRPr="00882075">
        <w:rPr>
          <w:rFonts w:cstheme="minorHAnsi"/>
          <w:i/>
          <w:snapToGrid w:val="0"/>
          <w:sz w:val="20"/>
          <w:szCs w:val="20"/>
        </w:rPr>
        <w:t>Supervisor</w:t>
      </w:r>
      <w:r w:rsidR="00297377" w:rsidRPr="00882075">
        <w:rPr>
          <w:rFonts w:cstheme="minorHAnsi"/>
          <w:i/>
          <w:snapToGrid w:val="0"/>
          <w:sz w:val="20"/>
          <w:szCs w:val="20"/>
        </w:rPr>
        <w:t>/</w:t>
      </w:r>
      <w:r w:rsidR="00E03C37" w:rsidRPr="00882075">
        <w:rPr>
          <w:rFonts w:cstheme="minorHAnsi"/>
          <w:i/>
          <w:snapToGrid w:val="0"/>
          <w:sz w:val="20"/>
          <w:szCs w:val="20"/>
        </w:rPr>
        <w:t xml:space="preserve">person </w:t>
      </w:r>
      <w:r w:rsidR="00297377" w:rsidRPr="00882075">
        <w:rPr>
          <w:rFonts w:cstheme="minorHAnsi"/>
          <w:i/>
          <w:snapToGrid w:val="0"/>
          <w:sz w:val="20"/>
          <w:szCs w:val="20"/>
        </w:rPr>
        <w:t>in-charge of managing the facility/</w:t>
      </w:r>
      <w:r w:rsidR="00492770" w:rsidRPr="00882075">
        <w:rPr>
          <w:rFonts w:cstheme="minorHAnsi"/>
          <w:i/>
          <w:snapToGrid w:val="0"/>
          <w:sz w:val="20"/>
          <w:szCs w:val="20"/>
        </w:rPr>
        <w:t xml:space="preserve">location </w:t>
      </w:r>
      <w:r w:rsidR="007E1C00" w:rsidRPr="00882075">
        <w:rPr>
          <w:rFonts w:cstheme="minorHAnsi"/>
          <w:i/>
          <w:snapToGrid w:val="0"/>
          <w:sz w:val="20"/>
          <w:szCs w:val="20"/>
        </w:rPr>
        <w:t xml:space="preserve">to be </w:t>
      </w:r>
      <w:r w:rsidR="00A34755" w:rsidRPr="00882075">
        <w:rPr>
          <w:rFonts w:cstheme="minorHAnsi"/>
          <w:i/>
          <w:snapToGrid w:val="0"/>
          <w:sz w:val="20"/>
          <w:szCs w:val="20"/>
        </w:rPr>
        <w:t>used in this project</w:t>
      </w:r>
      <w:r w:rsidR="00297377" w:rsidRPr="00882075">
        <w:rPr>
          <w:rFonts w:cstheme="minorHAnsi"/>
          <w:i/>
          <w:snapToGrid w:val="0"/>
          <w:sz w:val="20"/>
          <w:szCs w:val="20"/>
        </w:rPr>
        <w:t>:</w:t>
      </w:r>
    </w:p>
    <w:p w14:paraId="308BEF8B" w14:textId="6AA97E58" w:rsidR="00297377" w:rsidRPr="00882075" w:rsidRDefault="00297377" w:rsidP="00297377">
      <w:pPr>
        <w:snapToGrid w:val="0"/>
        <w:spacing w:line="260" w:lineRule="exact"/>
        <w:ind w:firstLine="426"/>
        <w:rPr>
          <w:rFonts w:cstheme="minorHAnsi"/>
          <w:i/>
          <w:snapToGrid w:val="0"/>
          <w:color w:val="0070C0"/>
          <w:sz w:val="20"/>
          <w:szCs w:val="20"/>
        </w:rPr>
      </w:pPr>
    </w:p>
    <w:p w14:paraId="0360D8F4" w14:textId="77777777" w:rsidR="00607B73" w:rsidRPr="00882075" w:rsidRDefault="00607B73" w:rsidP="00297377">
      <w:pPr>
        <w:snapToGrid w:val="0"/>
        <w:spacing w:line="260" w:lineRule="exact"/>
        <w:ind w:firstLine="426"/>
        <w:rPr>
          <w:rFonts w:cstheme="minorHAnsi"/>
          <w:i/>
          <w:snapToGrid w:val="0"/>
          <w:color w:val="0070C0"/>
          <w:sz w:val="20"/>
          <w:szCs w:val="20"/>
        </w:rPr>
      </w:pPr>
    </w:p>
    <w:tbl>
      <w:tblPr>
        <w:tblW w:w="10489" w:type="dxa"/>
        <w:tblInd w:w="14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4"/>
        <w:gridCol w:w="1984"/>
        <w:gridCol w:w="709"/>
        <w:gridCol w:w="1556"/>
        <w:gridCol w:w="1274"/>
        <w:gridCol w:w="1136"/>
        <w:gridCol w:w="567"/>
        <w:gridCol w:w="2409"/>
      </w:tblGrid>
      <w:tr w:rsidR="00297377" w:rsidRPr="00882075" w14:paraId="3542BD7C" w14:textId="77777777" w:rsidTr="007C2408">
        <w:trPr>
          <w:cantSplit/>
        </w:trPr>
        <w:tc>
          <w:tcPr>
            <w:tcW w:w="854" w:type="dxa"/>
          </w:tcPr>
          <w:p w14:paraId="57BD6AA9" w14:textId="77777777" w:rsidR="00297377" w:rsidRPr="00882075" w:rsidRDefault="00297377" w:rsidP="007C2408">
            <w:pPr>
              <w:ind w:left="-178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t>Name: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8B1A9B1" w14:textId="3276BBB9" w:rsidR="00297377" w:rsidRPr="00882075" w:rsidRDefault="00297377" w:rsidP="00297377">
            <w:pPr>
              <w:rPr>
                <w:rFonts w:cstheme="minorHAnsi"/>
                <w:snapToGrid w:val="0"/>
                <w:color w:val="0070C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2C7AC09" w14:textId="77777777" w:rsidR="00297377" w:rsidRPr="00882075" w:rsidRDefault="00297377" w:rsidP="00EF0F57">
            <w:pPr>
              <w:ind w:left="121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t>Role:</w:t>
            </w:r>
          </w:p>
        </w:tc>
        <w:tc>
          <w:tcPr>
            <w:tcW w:w="1556" w:type="dxa"/>
            <w:tcBorders>
              <w:bottom w:val="single" w:sz="4" w:space="0" w:color="auto"/>
            </w:tcBorders>
          </w:tcPr>
          <w:p w14:paraId="711FD312" w14:textId="77777777" w:rsidR="00297377" w:rsidRPr="00882075" w:rsidRDefault="00297377" w:rsidP="00EF0F57">
            <w:pPr>
              <w:rPr>
                <w:rFonts w:cstheme="minorHAnsi"/>
                <w:snapToGrid w:val="0"/>
                <w:color w:val="0070C0"/>
                <w:sz w:val="20"/>
                <w:szCs w:val="20"/>
              </w:rPr>
            </w:pPr>
          </w:p>
        </w:tc>
        <w:tc>
          <w:tcPr>
            <w:tcW w:w="1274" w:type="dxa"/>
          </w:tcPr>
          <w:p w14:paraId="6CF158D7" w14:textId="77777777" w:rsidR="00297377" w:rsidRPr="00882075" w:rsidRDefault="00297377" w:rsidP="00EF0F57">
            <w:pPr>
              <w:ind w:left="122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t xml:space="preserve">Signature:                                                                     </w:t>
            </w:r>
          </w:p>
        </w:tc>
        <w:tc>
          <w:tcPr>
            <w:tcW w:w="1136" w:type="dxa"/>
            <w:tcBorders>
              <w:bottom w:val="single" w:sz="4" w:space="0" w:color="auto"/>
            </w:tcBorders>
          </w:tcPr>
          <w:p w14:paraId="01EA2154" w14:textId="77777777" w:rsidR="00297377" w:rsidRPr="00882075" w:rsidRDefault="00297377" w:rsidP="00EF0F57">
            <w:pPr>
              <w:rPr>
                <w:rFonts w:cstheme="minorHAnsi"/>
                <w:snapToGrid w:val="0"/>
                <w:color w:val="0070C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E0D3251" w14:textId="77777777" w:rsidR="00297377" w:rsidRPr="00882075" w:rsidRDefault="00297377" w:rsidP="00EF0F57">
            <w:pPr>
              <w:ind w:left="-31"/>
              <w:jc w:val="right"/>
              <w:rPr>
                <w:rFonts w:cstheme="minorHAnsi"/>
                <w:snapToGrid w:val="0"/>
                <w:spacing w:val="-8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pacing w:val="-8"/>
                <w:sz w:val="20"/>
                <w:szCs w:val="20"/>
              </w:rPr>
              <w:t>Date: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2B4FF3A5" w14:textId="77777777" w:rsidR="00297377" w:rsidRPr="00882075" w:rsidRDefault="00000000" w:rsidP="00EF0F57">
            <w:pPr>
              <w:ind w:left="45"/>
              <w:rPr>
                <w:rFonts w:cstheme="minorHAnsi"/>
                <w:snapToGrid w:val="0"/>
                <w:sz w:val="20"/>
                <w:szCs w:val="20"/>
              </w:rPr>
            </w:pPr>
            <w:sdt>
              <w:sdtPr>
                <w:rPr>
                  <w:rStyle w:val="fontstyle01"/>
                  <w:rFonts w:asciiTheme="minorHAnsi" w:hAnsiTheme="minorHAnsi" w:cstheme="minorHAnsi"/>
                  <w:b/>
                  <w:bCs/>
                  <w:color w:val="0070C0"/>
                  <w:sz w:val="20"/>
                  <w:szCs w:val="20"/>
                  <w:u w:val="single"/>
                </w:rPr>
                <w:id w:val="551509659"/>
                <w:placeholder>
                  <w:docPart w:val="0DA880A92BAD4251A5F8D3E473148E81"/>
                </w:placeholder>
                <w:showingPlcHdr/>
                <w:date w:fullDate="2020-07-03T00:00:00Z">
                  <w:dateFormat w:val="dd/MM/yyyy"/>
                  <w:lid w:val="en-HK"/>
                  <w:storeMappedDataAs w:val="dateTime"/>
                  <w:calendar w:val="gregorian"/>
                </w:date>
              </w:sdtPr>
              <w:sdtContent>
                <w:r w:rsidR="00297377" w:rsidRPr="00882075">
                  <w:rPr>
                    <w:rStyle w:val="PlaceholderText"/>
                    <w:rFonts w:cstheme="minorHAnsi"/>
                    <w:color w:val="0070C0"/>
                    <w:spacing w:val="-10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p w14:paraId="4F13CB19" w14:textId="7DACA685" w:rsidR="00297377" w:rsidRPr="00882075" w:rsidRDefault="00297377" w:rsidP="00231A2A">
      <w:pPr>
        <w:snapToGrid w:val="0"/>
        <w:spacing w:line="260" w:lineRule="exact"/>
        <w:rPr>
          <w:rFonts w:cstheme="minorHAnsi"/>
          <w:snapToGrid w:val="0"/>
          <w:sz w:val="20"/>
          <w:szCs w:val="20"/>
        </w:rPr>
      </w:pPr>
    </w:p>
    <w:p w14:paraId="637D2C08" w14:textId="77777777" w:rsidR="00297377" w:rsidRPr="00882075" w:rsidRDefault="00297377" w:rsidP="00231A2A">
      <w:pPr>
        <w:snapToGrid w:val="0"/>
        <w:spacing w:line="260" w:lineRule="exact"/>
        <w:rPr>
          <w:rFonts w:cstheme="minorHAnsi"/>
          <w:snapToGrid w:val="0"/>
          <w:sz w:val="20"/>
          <w:szCs w:val="20"/>
        </w:rPr>
      </w:pPr>
    </w:p>
    <w:p w14:paraId="36401DE3" w14:textId="229910A2" w:rsidR="00297377" w:rsidRPr="00882075" w:rsidRDefault="002E3FEA" w:rsidP="007C2408">
      <w:pPr>
        <w:snapToGrid w:val="0"/>
        <w:spacing w:line="260" w:lineRule="exact"/>
        <w:ind w:firstLine="284"/>
        <w:rPr>
          <w:rFonts w:cstheme="minorHAnsi"/>
          <w:i/>
          <w:snapToGrid w:val="0"/>
          <w:sz w:val="20"/>
          <w:szCs w:val="20"/>
        </w:rPr>
      </w:pPr>
      <w:r w:rsidRPr="00882075">
        <w:rPr>
          <w:rFonts w:cstheme="minorHAnsi"/>
          <w:i/>
          <w:snapToGrid w:val="0"/>
          <w:sz w:val="20"/>
          <w:szCs w:val="20"/>
        </w:rPr>
        <w:t>Supervisor</w:t>
      </w:r>
      <w:r w:rsidR="00297377" w:rsidRPr="00882075">
        <w:rPr>
          <w:rFonts w:cstheme="minorHAnsi"/>
          <w:i/>
          <w:snapToGrid w:val="0"/>
          <w:sz w:val="20"/>
          <w:szCs w:val="20"/>
        </w:rPr>
        <w:t>/</w:t>
      </w:r>
      <w:r w:rsidR="00E03C37" w:rsidRPr="00882075">
        <w:rPr>
          <w:rFonts w:cstheme="minorHAnsi"/>
          <w:i/>
          <w:snapToGrid w:val="0"/>
          <w:sz w:val="20"/>
          <w:szCs w:val="20"/>
        </w:rPr>
        <w:t xml:space="preserve">person </w:t>
      </w:r>
      <w:r w:rsidR="00297377" w:rsidRPr="00882075">
        <w:rPr>
          <w:rFonts w:cstheme="minorHAnsi"/>
          <w:i/>
          <w:snapToGrid w:val="0"/>
          <w:sz w:val="20"/>
          <w:szCs w:val="20"/>
        </w:rPr>
        <w:t>in-charge of managing the facility/</w:t>
      </w:r>
      <w:r w:rsidR="00492770" w:rsidRPr="00882075">
        <w:rPr>
          <w:rFonts w:cstheme="minorHAnsi"/>
          <w:i/>
          <w:snapToGrid w:val="0"/>
          <w:sz w:val="20"/>
          <w:szCs w:val="20"/>
        </w:rPr>
        <w:t xml:space="preserve">location </w:t>
      </w:r>
      <w:r w:rsidR="007E1C00" w:rsidRPr="00882075">
        <w:rPr>
          <w:rFonts w:cstheme="minorHAnsi"/>
          <w:i/>
          <w:snapToGrid w:val="0"/>
          <w:sz w:val="20"/>
          <w:szCs w:val="20"/>
        </w:rPr>
        <w:t xml:space="preserve">to be </w:t>
      </w:r>
      <w:r w:rsidR="00A34755" w:rsidRPr="00882075">
        <w:rPr>
          <w:rFonts w:cstheme="minorHAnsi"/>
          <w:i/>
          <w:snapToGrid w:val="0"/>
          <w:sz w:val="20"/>
          <w:szCs w:val="20"/>
        </w:rPr>
        <w:t>used in this project</w:t>
      </w:r>
      <w:r w:rsidR="00297377" w:rsidRPr="00882075">
        <w:rPr>
          <w:rFonts w:cstheme="minorHAnsi"/>
          <w:i/>
          <w:snapToGrid w:val="0"/>
          <w:sz w:val="20"/>
          <w:szCs w:val="20"/>
        </w:rPr>
        <w:t>:</w:t>
      </w:r>
    </w:p>
    <w:p w14:paraId="26066B7B" w14:textId="41645C51" w:rsidR="00297377" w:rsidRPr="00882075" w:rsidRDefault="00297377" w:rsidP="00231A2A">
      <w:pPr>
        <w:snapToGrid w:val="0"/>
        <w:spacing w:line="260" w:lineRule="exact"/>
        <w:rPr>
          <w:rFonts w:cstheme="minorHAnsi"/>
          <w:snapToGrid w:val="0"/>
          <w:color w:val="0070C0"/>
          <w:sz w:val="20"/>
          <w:szCs w:val="20"/>
        </w:rPr>
      </w:pPr>
    </w:p>
    <w:p w14:paraId="423671F5" w14:textId="77777777" w:rsidR="00607B73" w:rsidRPr="00882075" w:rsidRDefault="00607B73" w:rsidP="00231A2A">
      <w:pPr>
        <w:snapToGrid w:val="0"/>
        <w:spacing w:line="260" w:lineRule="exact"/>
        <w:rPr>
          <w:rFonts w:cstheme="minorHAnsi"/>
          <w:snapToGrid w:val="0"/>
          <w:color w:val="0070C0"/>
          <w:sz w:val="20"/>
          <w:szCs w:val="20"/>
        </w:rPr>
      </w:pPr>
    </w:p>
    <w:tbl>
      <w:tblPr>
        <w:tblW w:w="10489" w:type="dxa"/>
        <w:tblInd w:w="14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4"/>
        <w:gridCol w:w="1984"/>
        <w:gridCol w:w="709"/>
        <w:gridCol w:w="1556"/>
        <w:gridCol w:w="1274"/>
        <w:gridCol w:w="1136"/>
        <w:gridCol w:w="567"/>
        <w:gridCol w:w="2409"/>
      </w:tblGrid>
      <w:tr w:rsidR="006D2387" w:rsidRPr="00882075" w14:paraId="3CFE1A7A" w14:textId="77777777" w:rsidTr="007C2408">
        <w:trPr>
          <w:cantSplit/>
        </w:trPr>
        <w:tc>
          <w:tcPr>
            <w:tcW w:w="854" w:type="dxa"/>
          </w:tcPr>
          <w:p w14:paraId="070B690A" w14:textId="77777777" w:rsidR="006D2387" w:rsidRPr="00882075" w:rsidRDefault="006D2387" w:rsidP="00763C1F">
            <w:pPr>
              <w:ind w:left="-34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t>Name: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BC96119" w14:textId="75280D17" w:rsidR="00297377" w:rsidRPr="00882075" w:rsidRDefault="00297377" w:rsidP="00763C1F">
            <w:pPr>
              <w:ind w:left="-31"/>
              <w:rPr>
                <w:rFonts w:cstheme="minorHAnsi"/>
                <w:snapToGrid w:val="0"/>
                <w:color w:val="0070C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79EEC53" w14:textId="77777777" w:rsidR="006D2387" w:rsidRPr="00882075" w:rsidRDefault="006D2387" w:rsidP="00763C1F">
            <w:pPr>
              <w:ind w:left="121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t>Role:</w:t>
            </w:r>
          </w:p>
        </w:tc>
        <w:tc>
          <w:tcPr>
            <w:tcW w:w="1556" w:type="dxa"/>
            <w:tcBorders>
              <w:bottom w:val="single" w:sz="4" w:space="0" w:color="auto"/>
            </w:tcBorders>
          </w:tcPr>
          <w:p w14:paraId="06DD09BE" w14:textId="77777777" w:rsidR="006D2387" w:rsidRPr="00882075" w:rsidRDefault="006D2387" w:rsidP="00763C1F">
            <w:pPr>
              <w:rPr>
                <w:rFonts w:cstheme="minorHAnsi"/>
                <w:snapToGrid w:val="0"/>
                <w:color w:val="0070C0"/>
                <w:sz w:val="20"/>
                <w:szCs w:val="20"/>
              </w:rPr>
            </w:pPr>
          </w:p>
        </w:tc>
        <w:tc>
          <w:tcPr>
            <w:tcW w:w="1274" w:type="dxa"/>
          </w:tcPr>
          <w:p w14:paraId="68CB6C7A" w14:textId="77777777" w:rsidR="006D2387" w:rsidRPr="00882075" w:rsidRDefault="006D2387" w:rsidP="00763C1F">
            <w:pPr>
              <w:ind w:left="122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t xml:space="preserve">Signature:                                                                     </w:t>
            </w:r>
          </w:p>
        </w:tc>
        <w:tc>
          <w:tcPr>
            <w:tcW w:w="1136" w:type="dxa"/>
            <w:tcBorders>
              <w:bottom w:val="single" w:sz="4" w:space="0" w:color="auto"/>
            </w:tcBorders>
          </w:tcPr>
          <w:p w14:paraId="5F0D75D6" w14:textId="77777777" w:rsidR="006D2387" w:rsidRPr="00882075" w:rsidRDefault="006D2387" w:rsidP="00763C1F">
            <w:pPr>
              <w:rPr>
                <w:rFonts w:cstheme="minorHAnsi"/>
                <w:snapToGrid w:val="0"/>
                <w:color w:val="0070C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26E73B4" w14:textId="77777777" w:rsidR="006D2387" w:rsidRPr="00882075" w:rsidRDefault="006D2387" w:rsidP="00763C1F">
            <w:pPr>
              <w:ind w:left="-31"/>
              <w:jc w:val="right"/>
              <w:rPr>
                <w:rFonts w:cstheme="minorHAnsi"/>
                <w:snapToGrid w:val="0"/>
                <w:spacing w:val="-8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pacing w:val="-8"/>
                <w:sz w:val="20"/>
                <w:szCs w:val="20"/>
              </w:rPr>
              <w:t>Date: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02597585" w14:textId="77777777" w:rsidR="006D2387" w:rsidRPr="00882075" w:rsidRDefault="00000000" w:rsidP="00763C1F">
            <w:pPr>
              <w:ind w:left="45"/>
              <w:rPr>
                <w:rFonts w:cstheme="minorHAnsi"/>
                <w:snapToGrid w:val="0"/>
                <w:sz w:val="20"/>
                <w:szCs w:val="20"/>
              </w:rPr>
            </w:pPr>
            <w:sdt>
              <w:sdtPr>
                <w:rPr>
                  <w:rStyle w:val="fontstyle01"/>
                  <w:rFonts w:asciiTheme="minorHAnsi" w:hAnsiTheme="minorHAnsi" w:cstheme="minorHAnsi"/>
                  <w:b/>
                  <w:bCs/>
                  <w:color w:val="0070C0"/>
                  <w:sz w:val="20"/>
                  <w:szCs w:val="20"/>
                  <w:u w:val="single"/>
                </w:rPr>
                <w:id w:val="1463221522"/>
                <w:placeholder>
                  <w:docPart w:val="3C330ADE6AED456A94AB8186E65F3995"/>
                </w:placeholder>
                <w:showingPlcHdr/>
                <w:date w:fullDate="2020-07-03T00:00:00Z">
                  <w:dateFormat w:val="dd/MM/yyyy"/>
                  <w:lid w:val="en-HK"/>
                  <w:storeMappedDataAs w:val="dateTime"/>
                  <w:calendar w:val="gregorian"/>
                </w:date>
              </w:sdtPr>
              <w:sdtContent>
                <w:r w:rsidR="006D2387" w:rsidRPr="00882075">
                  <w:rPr>
                    <w:rStyle w:val="PlaceholderText"/>
                    <w:rFonts w:cstheme="minorHAnsi"/>
                    <w:color w:val="0070C0"/>
                    <w:spacing w:val="-10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p w14:paraId="27FF9720" w14:textId="77777777" w:rsidR="00E05351" w:rsidRPr="00577E0C" w:rsidRDefault="00E05351" w:rsidP="00E05351">
      <w:pPr>
        <w:rPr>
          <w:rFonts w:ascii="Verdana" w:hAnsi="Verdana" w:cs="Tahoma"/>
          <w:b/>
          <w:snapToGrid w:val="0"/>
          <w:sz w:val="19"/>
          <w:szCs w:val="19"/>
        </w:rPr>
      </w:pPr>
    </w:p>
    <w:p w14:paraId="4DB43B12" w14:textId="77777777" w:rsidR="00521834" w:rsidRPr="00577E0C" w:rsidRDefault="00521834" w:rsidP="00E05351">
      <w:pPr>
        <w:rPr>
          <w:rFonts w:ascii="Verdana" w:hAnsi="Verdana" w:cs="Tahoma"/>
          <w:snapToGrid w:val="0"/>
          <w:sz w:val="19"/>
          <w:szCs w:val="19"/>
        </w:rPr>
      </w:pPr>
    </w:p>
    <w:p w14:paraId="62773B40" w14:textId="4801730C" w:rsidR="00AC74D5" w:rsidRPr="00882075" w:rsidRDefault="00E05351" w:rsidP="00C354AF">
      <w:pPr>
        <w:pStyle w:val="Heading4"/>
        <w:rPr>
          <w:rFonts w:asciiTheme="minorHAnsi" w:hAnsiTheme="minorHAnsi" w:cstheme="minorHAnsi"/>
          <w:sz w:val="22"/>
          <w:szCs w:val="22"/>
        </w:rPr>
      </w:pPr>
      <w:r w:rsidRPr="00882075">
        <w:rPr>
          <w:rFonts w:asciiTheme="minorHAnsi" w:hAnsiTheme="minorHAnsi" w:cstheme="minorHAnsi"/>
          <w:sz w:val="22"/>
          <w:szCs w:val="22"/>
        </w:rPr>
        <w:t>FINAL APPROVAL</w:t>
      </w:r>
    </w:p>
    <w:p w14:paraId="4BAF6E33" w14:textId="65CAB040" w:rsidR="00AC74D5" w:rsidRPr="00882075" w:rsidRDefault="005A2329" w:rsidP="005A2329">
      <w:pPr>
        <w:shd w:val="clear" w:color="auto" w:fill="F2F2F2" w:themeFill="background1" w:themeFillShade="F2"/>
        <w:snapToGrid w:val="0"/>
        <w:spacing w:line="260" w:lineRule="exact"/>
        <w:jc w:val="center"/>
        <w:rPr>
          <w:rFonts w:cstheme="minorHAnsi"/>
          <w:snapToGrid w:val="0"/>
          <w:sz w:val="22"/>
        </w:rPr>
      </w:pPr>
      <w:r w:rsidRPr="00882075">
        <w:rPr>
          <w:rFonts w:cstheme="minorHAnsi"/>
          <w:i/>
          <w:caps/>
          <w:sz w:val="22"/>
          <w:shd w:val="clear" w:color="auto" w:fill="F2F2F2" w:themeFill="background1" w:themeFillShade="F2"/>
        </w:rPr>
        <w:t xml:space="preserve"> (This part will be completed by HKSTP </w:t>
      </w:r>
      <w:r w:rsidR="00F31E09" w:rsidRPr="00882075">
        <w:rPr>
          <w:rFonts w:cstheme="minorHAnsi"/>
          <w:i/>
          <w:caps/>
          <w:sz w:val="22"/>
          <w:shd w:val="clear" w:color="auto" w:fill="F2F2F2" w:themeFill="background1" w:themeFillShade="F2"/>
        </w:rPr>
        <w:t>CREC</w:t>
      </w:r>
      <w:r w:rsidRPr="00882075">
        <w:rPr>
          <w:rFonts w:cstheme="minorHAnsi"/>
          <w:i/>
          <w:caps/>
          <w:sz w:val="22"/>
          <w:shd w:val="clear" w:color="auto" w:fill="F2F2F2" w:themeFill="background1" w:themeFillShade="F2"/>
        </w:rPr>
        <w:t>)</w:t>
      </w:r>
    </w:p>
    <w:p w14:paraId="4DC5491C" w14:textId="77777777" w:rsidR="005A2329" w:rsidRDefault="005A2329" w:rsidP="00AC74D5">
      <w:pPr>
        <w:snapToGrid w:val="0"/>
        <w:spacing w:line="260" w:lineRule="exact"/>
        <w:rPr>
          <w:rFonts w:ascii="Verdana" w:hAnsi="Verdana" w:cs="Tahoma"/>
          <w:snapToGrid w:val="0"/>
          <w:sz w:val="19"/>
          <w:szCs w:val="19"/>
        </w:rPr>
      </w:pPr>
    </w:p>
    <w:p w14:paraId="66729FEC" w14:textId="1967DADB" w:rsidR="00E05351" w:rsidRPr="00882075" w:rsidRDefault="00E05351" w:rsidP="00AC74D5">
      <w:pPr>
        <w:snapToGrid w:val="0"/>
        <w:spacing w:line="260" w:lineRule="exact"/>
        <w:rPr>
          <w:rFonts w:cstheme="minorHAnsi"/>
          <w:snapToGrid w:val="0"/>
          <w:sz w:val="20"/>
          <w:szCs w:val="20"/>
        </w:rPr>
      </w:pPr>
      <w:r w:rsidRPr="00882075">
        <w:rPr>
          <w:rFonts w:cstheme="minorHAnsi"/>
          <w:snapToGrid w:val="0"/>
          <w:sz w:val="20"/>
          <w:szCs w:val="20"/>
        </w:rPr>
        <w:t>Certification of review and approval by the</w:t>
      </w:r>
      <w:r w:rsidR="00EF6975" w:rsidRPr="00882075">
        <w:rPr>
          <w:rFonts w:cstheme="minorHAnsi"/>
          <w:snapToGrid w:val="0"/>
          <w:sz w:val="20"/>
          <w:szCs w:val="20"/>
        </w:rPr>
        <w:t xml:space="preserve"> HKSTP </w:t>
      </w:r>
      <w:r w:rsidR="00F31E09" w:rsidRPr="00882075">
        <w:rPr>
          <w:rFonts w:cstheme="minorHAnsi"/>
          <w:snapToGrid w:val="0"/>
          <w:sz w:val="20"/>
          <w:szCs w:val="20"/>
        </w:rPr>
        <w:t>Clinical Research Ethics</w:t>
      </w:r>
      <w:r w:rsidR="00601C4C" w:rsidRPr="00882075">
        <w:rPr>
          <w:rFonts w:cstheme="minorHAnsi"/>
          <w:snapToGrid w:val="0"/>
          <w:sz w:val="20"/>
          <w:szCs w:val="20"/>
        </w:rPr>
        <w:t xml:space="preserve"> Committee (C</w:t>
      </w:r>
      <w:r w:rsidR="00F31E09" w:rsidRPr="00882075">
        <w:rPr>
          <w:rFonts w:cstheme="minorHAnsi"/>
          <w:snapToGrid w:val="0"/>
          <w:sz w:val="20"/>
          <w:szCs w:val="20"/>
        </w:rPr>
        <w:t>REC</w:t>
      </w:r>
      <w:r w:rsidR="00601C4C" w:rsidRPr="00882075">
        <w:rPr>
          <w:rFonts w:cstheme="minorHAnsi"/>
          <w:snapToGrid w:val="0"/>
          <w:sz w:val="20"/>
          <w:szCs w:val="20"/>
        </w:rPr>
        <w:t>)</w:t>
      </w:r>
      <w:r w:rsidRPr="00882075">
        <w:rPr>
          <w:rFonts w:cstheme="minorHAnsi"/>
          <w:snapToGrid w:val="0"/>
          <w:sz w:val="20"/>
          <w:szCs w:val="20"/>
        </w:rPr>
        <w:t>:</w:t>
      </w:r>
    </w:p>
    <w:p w14:paraId="566E06B6" w14:textId="77777777" w:rsidR="00E05351" w:rsidRPr="00882075" w:rsidRDefault="00E05351" w:rsidP="00E05351">
      <w:pPr>
        <w:rPr>
          <w:rFonts w:cstheme="minorHAnsi"/>
          <w:snapToGrid w:val="0"/>
          <w:sz w:val="20"/>
          <w:szCs w:val="20"/>
        </w:rPr>
      </w:pPr>
    </w:p>
    <w:p w14:paraId="5604561F" w14:textId="77777777" w:rsidR="009956C4" w:rsidRDefault="009956C4" w:rsidP="00E05351">
      <w:pPr>
        <w:rPr>
          <w:rFonts w:cstheme="minorHAnsi"/>
          <w:snapToGrid w:val="0"/>
          <w:sz w:val="20"/>
          <w:szCs w:val="20"/>
        </w:rPr>
      </w:pPr>
    </w:p>
    <w:p w14:paraId="3C8CEF07" w14:textId="05BAA395" w:rsidR="00B07E6E" w:rsidRPr="00B07E6E" w:rsidRDefault="00B07E6E" w:rsidP="00B07E6E">
      <w:pPr>
        <w:tabs>
          <w:tab w:val="left" w:pos="8160"/>
        </w:tabs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</w:r>
    </w:p>
    <w:tbl>
      <w:tblPr>
        <w:tblW w:w="10490" w:type="dxa"/>
        <w:tblInd w:w="14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4"/>
        <w:gridCol w:w="1984"/>
        <w:gridCol w:w="709"/>
        <w:gridCol w:w="1556"/>
        <w:gridCol w:w="1274"/>
        <w:gridCol w:w="1136"/>
        <w:gridCol w:w="567"/>
        <w:gridCol w:w="2410"/>
      </w:tblGrid>
      <w:tr w:rsidR="006D2387" w:rsidRPr="00882075" w14:paraId="02E71100" w14:textId="77777777" w:rsidTr="007C2408">
        <w:trPr>
          <w:cantSplit/>
        </w:trPr>
        <w:tc>
          <w:tcPr>
            <w:tcW w:w="854" w:type="dxa"/>
          </w:tcPr>
          <w:p w14:paraId="0990B494" w14:textId="77777777" w:rsidR="006D2387" w:rsidRPr="00882075" w:rsidRDefault="006D2387" w:rsidP="00763C1F">
            <w:pPr>
              <w:ind w:left="-34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lastRenderedPageBreak/>
              <w:t>Name: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0F6C39DB" w14:textId="77777777" w:rsidR="006D2387" w:rsidRPr="00882075" w:rsidRDefault="006D2387" w:rsidP="00763C1F">
            <w:pPr>
              <w:ind w:left="-31"/>
              <w:rPr>
                <w:rFonts w:cstheme="minorHAnsi"/>
                <w:snapToGrid w:val="0"/>
                <w:color w:val="0070C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5F440DA" w14:textId="77777777" w:rsidR="006D2387" w:rsidRPr="00882075" w:rsidRDefault="006D2387" w:rsidP="00763C1F">
            <w:pPr>
              <w:ind w:left="121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t>Role:</w:t>
            </w:r>
          </w:p>
        </w:tc>
        <w:tc>
          <w:tcPr>
            <w:tcW w:w="1556" w:type="dxa"/>
            <w:tcBorders>
              <w:bottom w:val="single" w:sz="4" w:space="0" w:color="auto"/>
            </w:tcBorders>
          </w:tcPr>
          <w:p w14:paraId="4668D12C" w14:textId="77777777" w:rsidR="006D2387" w:rsidRPr="00882075" w:rsidRDefault="006D2387" w:rsidP="00763C1F">
            <w:pPr>
              <w:rPr>
                <w:rFonts w:cstheme="minorHAnsi"/>
                <w:snapToGrid w:val="0"/>
                <w:color w:val="0070C0"/>
                <w:sz w:val="20"/>
                <w:szCs w:val="20"/>
              </w:rPr>
            </w:pPr>
          </w:p>
        </w:tc>
        <w:tc>
          <w:tcPr>
            <w:tcW w:w="1274" w:type="dxa"/>
          </w:tcPr>
          <w:p w14:paraId="3E2D66FE" w14:textId="77777777" w:rsidR="006D2387" w:rsidRPr="00882075" w:rsidRDefault="006D2387" w:rsidP="00763C1F">
            <w:pPr>
              <w:ind w:left="122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z w:val="20"/>
                <w:szCs w:val="20"/>
              </w:rPr>
              <w:t xml:space="preserve">Signature:                                                                     </w:t>
            </w:r>
          </w:p>
        </w:tc>
        <w:tc>
          <w:tcPr>
            <w:tcW w:w="1136" w:type="dxa"/>
            <w:tcBorders>
              <w:bottom w:val="single" w:sz="4" w:space="0" w:color="auto"/>
            </w:tcBorders>
          </w:tcPr>
          <w:p w14:paraId="6ED4E83A" w14:textId="77777777" w:rsidR="006D2387" w:rsidRPr="00882075" w:rsidRDefault="006D2387" w:rsidP="00763C1F">
            <w:pPr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8DDDD9F" w14:textId="77777777" w:rsidR="006D2387" w:rsidRPr="00882075" w:rsidRDefault="006D2387" w:rsidP="00763C1F">
            <w:pPr>
              <w:ind w:left="-31"/>
              <w:jc w:val="right"/>
              <w:rPr>
                <w:rFonts w:cstheme="minorHAnsi"/>
                <w:snapToGrid w:val="0"/>
                <w:spacing w:val="-8"/>
                <w:sz w:val="20"/>
                <w:szCs w:val="20"/>
              </w:rPr>
            </w:pPr>
            <w:r w:rsidRPr="00882075">
              <w:rPr>
                <w:rFonts w:cstheme="minorHAnsi"/>
                <w:snapToGrid w:val="0"/>
                <w:spacing w:val="-8"/>
                <w:sz w:val="20"/>
                <w:szCs w:val="20"/>
              </w:rPr>
              <w:t>Date: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728C13F8" w14:textId="77777777" w:rsidR="006D2387" w:rsidRPr="00882075" w:rsidRDefault="00000000" w:rsidP="00763C1F">
            <w:pPr>
              <w:ind w:left="45"/>
              <w:rPr>
                <w:rFonts w:cstheme="minorHAnsi"/>
                <w:snapToGrid w:val="0"/>
                <w:sz w:val="20"/>
                <w:szCs w:val="20"/>
              </w:rPr>
            </w:pPr>
            <w:sdt>
              <w:sdtPr>
                <w:rPr>
                  <w:rStyle w:val="fontstyle01"/>
                  <w:rFonts w:asciiTheme="minorHAnsi" w:hAnsiTheme="minorHAnsi" w:cstheme="minorHAnsi"/>
                  <w:b/>
                  <w:bCs/>
                  <w:color w:val="0070C0"/>
                  <w:sz w:val="20"/>
                  <w:szCs w:val="20"/>
                  <w:u w:val="single"/>
                </w:rPr>
                <w:id w:val="-1111439767"/>
                <w:placeholder>
                  <w:docPart w:val="2FB5FECF41464838A28D69DF7F9584A3"/>
                </w:placeholder>
                <w:showingPlcHdr/>
                <w:date w:fullDate="2020-07-03T00:00:00Z">
                  <w:dateFormat w:val="dd/MM/yyyy"/>
                  <w:lid w:val="en-HK"/>
                  <w:storeMappedDataAs w:val="dateTime"/>
                  <w:calendar w:val="gregorian"/>
                </w:date>
              </w:sdtPr>
              <w:sdtContent>
                <w:r w:rsidR="006D2387" w:rsidRPr="00882075">
                  <w:rPr>
                    <w:rStyle w:val="PlaceholderText"/>
                    <w:rFonts w:cstheme="minorHAnsi"/>
                    <w:color w:val="0070C0"/>
                    <w:spacing w:val="-10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</w:tbl>
    <w:p w14:paraId="7BF5708B" w14:textId="38C87BFD" w:rsidR="003821F4" w:rsidRPr="009064B9" w:rsidRDefault="003821F4" w:rsidP="009064B9">
      <w:pPr>
        <w:widowControl/>
        <w:rPr>
          <w:rFonts w:ascii="Verdana" w:eastAsia="Times New Roman" w:hAnsi="Verdana" w:cs="Tahoma"/>
          <w:bCs/>
          <w:snapToGrid w:val="0"/>
          <w:kern w:val="0"/>
          <w:sz w:val="19"/>
          <w:szCs w:val="19"/>
          <w:lang w:eastAsia="en-US"/>
        </w:rPr>
      </w:pPr>
    </w:p>
    <w:sectPr w:rsidR="003821F4" w:rsidRPr="009064B9" w:rsidSect="007C2408">
      <w:headerReference w:type="default" r:id="rId9"/>
      <w:footerReference w:type="default" r:id="rId10"/>
      <w:type w:val="continuous"/>
      <w:pgSz w:w="11906" w:h="16838" w:code="9"/>
      <w:pgMar w:top="567" w:right="510" w:bottom="284" w:left="709" w:header="397" w:footer="57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AC3E4" w14:textId="77777777" w:rsidR="00F3385E" w:rsidRDefault="00F3385E" w:rsidP="00B60D90">
      <w:r>
        <w:separator/>
      </w:r>
    </w:p>
  </w:endnote>
  <w:endnote w:type="continuationSeparator" w:id="0">
    <w:p w14:paraId="5EC12A5D" w14:textId="77777777" w:rsidR="00F3385E" w:rsidRDefault="00F3385E" w:rsidP="00B60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FKai-SB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391B0" w14:textId="6830E3E5" w:rsidR="0087754A" w:rsidRPr="004B6374" w:rsidRDefault="0087754A" w:rsidP="002322E7">
    <w:pPr>
      <w:pStyle w:val="Footer"/>
      <w:tabs>
        <w:tab w:val="clear" w:pos="9360"/>
        <w:tab w:val="right" w:pos="10348"/>
      </w:tabs>
      <w:rPr>
        <w:color w:val="7F7F7F" w:themeColor="text1" w:themeTint="80"/>
        <w:sz w:val="20"/>
      </w:rPr>
    </w:pPr>
    <w:r w:rsidRPr="004B6374">
      <w:rPr>
        <w:color w:val="7F7F7F" w:themeColor="text1" w:themeTint="80"/>
        <w:sz w:val="20"/>
      </w:rPr>
      <w:t xml:space="preserve">HKSTP </w:t>
    </w:r>
    <w:r w:rsidR="00F4409D">
      <w:rPr>
        <w:color w:val="7F7F7F" w:themeColor="text1" w:themeTint="80"/>
        <w:sz w:val="20"/>
      </w:rPr>
      <w:t>CREC</w:t>
    </w:r>
    <w:r w:rsidRPr="004B6374">
      <w:rPr>
        <w:color w:val="7F7F7F" w:themeColor="text1" w:themeTint="80"/>
        <w:sz w:val="20"/>
      </w:rPr>
      <w:t xml:space="preserve"> -- </w:t>
    </w:r>
    <w:r w:rsidRPr="004B6374">
      <w:rPr>
        <w:rFonts w:cstheme="minorHAnsi"/>
        <w:bCs/>
        <w:color w:val="7F7F7F" w:themeColor="text1" w:themeTint="80"/>
        <w:sz w:val="20"/>
      </w:rPr>
      <w:t xml:space="preserve">Application for </w:t>
    </w:r>
    <w:r w:rsidR="00F4409D">
      <w:rPr>
        <w:rFonts w:cstheme="minorHAnsi"/>
        <w:bCs/>
        <w:color w:val="7F7F7F" w:themeColor="text1" w:themeTint="80"/>
        <w:sz w:val="20"/>
      </w:rPr>
      <w:t xml:space="preserve">Ethics Review for </w:t>
    </w:r>
    <w:r w:rsidRPr="004B6374">
      <w:rPr>
        <w:rFonts w:cstheme="minorHAnsi"/>
        <w:bCs/>
        <w:color w:val="7F7F7F" w:themeColor="text1" w:themeTint="80"/>
        <w:sz w:val="20"/>
      </w:rPr>
      <w:t xml:space="preserve">Use of </w:t>
    </w:r>
    <w:r w:rsidR="00F4409D">
      <w:rPr>
        <w:rFonts w:cstheme="minorHAnsi"/>
        <w:bCs/>
        <w:color w:val="7F7F7F" w:themeColor="text1" w:themeTint="80"/>
        <w:sz w:val="20"/>
      </w:rPr>
      <w:t>Human Participants in Research</w:t>
    </w:r>
    <w:r w:rsidRPr="004B6374">
      <w:rPr>
        <w:rFonts w:cstheme="minorHAnsi"/>
        <w:bCs/>
        <w:color w:val="7F7F7F" w:themeColor="text1" w:themeTint="80"/>
        <w:sz w:val="20"/>
      </w:rPr>
      <w:t xml:space="preserve"> (version: 202</w:t>
    </w:r>
    <w:r w:rsidR="00F4409D">
      <w:rPr>
        <w:rFonts w:cstheme="minorHAnsi"/>
        <w:bCs/>
        <w:color w:val="7F7F7F" w:themeColor="text1" w:themeTint="80"/>
        <w:sz w:val="20"/>
      </w:rPr>
      <w:t>3</w:t>
    </w:r>
    <w:r w:rsidRPr="004B6374">
      <w:rPr>
        <w:rFonts w:cstheme="minorHAnsi"/>
        <w:bCs/>
        <w:color w:val="7F7F7F" w:themeColor="text1" w:themeTint="80"/>
        <w:sz w:val="20"/>
      </w:rPr>
      <w:t>-</w:t>
    </w:r>
    <w:r>
      <w:rPr>
        <w:rFonts w:cstheme="minorHAnsi"/>
        <w:bCs/>
        <w:color w:val="7F7F7F" w:themeColor="text1" w:themeTint="80"/>
        <w:sz w:val="20"/>
      </w:rPr>
      <w:t>0</w:t>
    </w:r>
    <w:r w:rsidR="00B07E6E">
      <w:rPr>
        <w:rFonts w:cstheme="minorHAnsi"/>
        <w:bCs/>
        <w:color w:val="7F7F7F" w:themeColor="text1" w:themeTint="80"/>
        <w:sz w:val="20"/>
      </w:rPr>
      <w:t>9</w:t>
    </w:r>
    <w:r w:rsidRPr="004B6374">
      <w:rPr>
        <w:rFonts w:cstheme="minorHAnsi"/>
        <w:bCs/>
        <w:color w:val="7F7F7F" w:themeColor="text1" w:themeTint="80"/>
        <w:sz w:val="20"/>
      </w:rPr>
      <w:t xml:space="preserve">) </w:t>
    </w:r>
    <w:r w:rsidRPr="004B6374">
      <w:rPr>
        <w:rFonts w:cstheme="minorHAnsi"/>
        <w:bCs/>
        <w:color w:val="7F7F7F" w:themeColor="text1" w:themeTint="80"/>
        <w:sz w:val="20"/>
      </w:rPr>
      <w:tab/>
    </w:r>
    <w:sdt>
      <w:sdtPr>
        <w:rPr>
          <w:color w:val="7F7F7F" w:themeColor="text1" w:themeTint="80"/>
          <w:sz w:val="20"/>
        </w:rPr>
        <w:id w:val="-7424118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4B6374">
          <w:rPr>
            <w:noProof/>
            <w:color w:val="7F7F7F" w:themeColor="text1" w:themeTint="80"/>
            <w:sz w:val="20"/>
          </w:rPr>
          <w:t xml:space="preserve">Page </w:t>
        </w:r>
        <w:r w:rsidRPr="004B6374">
          <w:rPr>
            <w:bCs/>
            <w:noProof/>
            <w:color w:val="7F7F7F" w:themeColor="text1" w:themeTint="80"/>
            <w:sz w:val="20"/>
          </w:rPr>
          <w:fldChar w:fldCharType="begin"/>
        </w:r>
        <w:r w:rsidRPr="004B6374">
          <w:rPr>
            <w:bCs/>
            <w:noProof/>
            <w:color w:val="7F7F7F" w:themeColor="text1" w:themeTint="80"/>
            <w:sz w:val="20"/>
          </w:rPr>
          <w:instrText xml:space="preserve"> PAGE  \* Arabic  \* MERGEFORMAT </w:instrText>
        </w:r>
        <w:r w:rsidRPr="004B6374">
          <w:rPr>
            <w:bCs/>
            <w:noProof/>
            <w:color w:val="7F7F7F" w:themeColor="text1" w:themeTint="80"/>
            <w:sz w:val="20"/>
          </w:rPr>
          <w:fldChar w:fldCharType="separate"/>
        </w:r>
        <w:r w:rsidR="009D12D7">
          <w:rPr>
            <w:bCs/>
            <w:noProof/>
            <w:color w:val="7F7F7F" w:themeColor="text1" w:themeTint="80"/>
            <w:sz w:val="20"/>
          </w:rPr>
          <w:t>2</w:t>
        </w:r>
        <w:r w:rsidRPr="004B6374">
          <w:rPr>
            <w:bCs/>
            <w:noProof/>
            <w:color w:val="7F7F7F" w:themeColor="text1" w:themeTint="80"/>
            <w:sz w:val="20"/>
          </w:rPr>
          <w:fldChar w:fldCharType="end"/>
        </w:r>
        <w:r w:rsidRPr="004B6374">
          <w:rPr>
            <w:noProof/>
            <w:color w:val="7F7F7F" w:themeColor="text1" w:themeTint="80"/>
            <w:sz w:val="20"/>
          </w:rPr>
          <w:t xml:space="preserve"> of </w:t>
        </w:r>
        <w:r w:rsidRPr="004B6374">
          <w:rPr>
            <w:bCs/>
            <w:noProof/>
            <w:color w:val="7F7F7F" w:themeColor="text1" w:themeTint="80"/>
            <w:sz w:val="20"/>
          </w:rPr>
          <w:fldChar w:fldCharType="begin"/>
        </w:r>
        <w:r w:rsidRPr="004B6374">
          <w:rPr>
            <w:bCs/>
            <w:noProof/>
            <w:color w:val="7F7F7F" w:themeColor="text1" w:themeTint="80"/>
            <w:sz w:val="20"/>
          </w:rPr>
          <w:instrText xml:space="preserve"> NUMPAGES  \* Arabic  \* MERGEFORMAT </w:instrText>
        </w:r>
        <w:r w:rsidRPr="004B6374">
          <w:rPr>
            <w:bCs/>
            <w:noProof/>
            <w:color w:val="7F7F7F" w:themeColor="text1" w:themeTint="80"/>
            <w:sz w:val="20"/>
          </w:rPr>
          <w:fldChar w:fldCharType="separate"/>
        </w:r>
        <w:r w:rsidR="009D12D7">
          <w:rPr>
            <w:bCs/>
            <w:noProof/>
            <w:color w:val="7F7F7F" w:themeColor="text1" w:themeTint="80"/>
            <w:sz w:val="20"/>
          </w:rPr>
          <w:t>11</w:t>
        </w:r>
        <w:r w:rsidRPr="004B6374">
          <w:rPr>
            <w:bCs/>
            <w:noProof/>
            <w:color w:val="7F7F7F" w:themeColor="text1" w:themeTint="80"/>
            <w:sz w:val="20"/>
          </w:rPr>
          <w:fldChar w:fldCharType="end"/>
        </w:r>
      </w:sdtContent>
    </w:sdt>
  </w:p>
  <w:p w14:paraId="4C68FB75" w14:textId="77777777" w:rsidR="0087754A" w:rsidRDefault="008775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2A7E2" w14:textId="77777777" w:rsidR="00F3385E" w:rsidRDefault="00F3385E" w:rsidP="00B60D90">
      <w:r>
        <w:separator/>
      </w:r>
    </w:p>
  </w:footnote>
  <w:footnote w:type="continuationSeparator" w:id="0">
    <w:p w14:paraId="63407DD7" w14:textId="77777777" w:rsidR="00F3385E" w:rsidRDefault="00F3385E" w:rsidP="00B60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D61F7" w14:textId="3B1740E5" w:rsidR="0087754A" w:rsidRPr="000B4451" w:rsidRDefault="00E80773" w:rsidP="000B4451">
    <w:pPr>
      <w:pStyle w:val="Header"/>
      <w:snapToGrid w:val="0"/>
      <w:jc w:val="right"/>
      <w:rPr>
        <w:sz w:val="22"/>
      </w:rPr>
    </w:pPr>
    <w:r>
      <w:rPr>
        <w:noProof/>
      </w:rPr>
      <w:drawing>
        <wp:inline distT="0" distB="0" distL="0" distR="0" wp14:anchorId="7B6D85EE" wp14:editId="33B7EA92">
          <wp:extent cx="1533366" cy="545911"/>
          <wp:effectExtent l="0" t="0" r="0" b="6985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846" t="21876" r="10676" b="21975"/>
                  <a:stretch/>
                </pic:blipFill>
                <pic:spPr bwMode="auto">
                  <a:xfrm>
                    <a:off x="0" y="0"/>
                    <a:ext cx="1555506" cy="5537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7143060" w14:textId="77777777" w:rsidR="0087754A" w:rsidRDefault="0087754A" w:rsidP="00615594">
    <w:pPr>
      <w:pStyle w:val="Header"/>
      <w:snapToGrid w:val="0"/>
      <w:spacing w:line="12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74A20"/>
    <w:multiLevelType w:val="hybridMultilevel"/>
    <w:tmpl w:val="E7541466"/>
    <w:lvl w:ilvl="0" w:tplc="DDA496CC">
      <w:start w:val="1"/>
      <w:numFmt w:val="decimal"/>
      <w:lvlText w:val="%1."/>
      <w:lvlJc w:val="left"/>
      <w:pPr>
        <w:ind w:left="360" w:hanging="360"/>
      </w:pPr>
      <w:rPr>
        <w:rFonts w:ascii="Verdana" w:hAnsi="Verdana" w:cs="Tahoma" w:hint="default"/>
        <w:color w:val="auto"/>
        <w:sz w:val="19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AF34E8"/>
    <w:multiLevelType w:val="hybridMultilevel"/>
    <w:tmpl w:val="E7541466"/>
    <w:lvl w:ilvl="0" w:tplc="DDA496CC">
      <w:start w:val="1"/>
      <w:numFmt w:val="decimal"/>
      <w:lvlText w:val="%1."/>
      <w:lvlJc w:val="left"/>
      <w:pPr>
        <w:ind w:left="360" w:hanging="360"/>
      </w:pPr>
      <w:rPr>
        <w:rFonts w:ascii="Verdana" w:hAnsi="Verdana" w:cs="Tahoma" w:hint="default"/>
        <w:color w:val="auto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7110C9"/>
    <w:multiLevelType w:val="hybridMultilevel"/>
    <w:tmpl w:val="F5AE9498"/>
    <w:lvl w:ilvl="0" w:tplc="34761FFA">
      <w:start w:val="1"/>
      <w:numFmt w:val="lowerRoman"/>
      <w:lvlText w:val="(%1)"/>
      <w:lvlJc w:val="left"/>
      <w:pPr>
        <w:tabs>
          <w:tab w:val="num" w:pos="1200"/>
        </w:tabs>
        <w:ind w:left="1200" w:hanging="72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cs="Times New Roman"/>
      </w:rPr>
    </w:lvl>
  </w:abstractNum>
  <w:abstractNum w:abstractNumId="3" w15:restartNumberingAfterBreak="0">
    <w:nsid w:val="0F641B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C92424D"/>
    <w:multiLevelType w:val="hybridMultilevel"/>
    <w:tmpl w:val="3E64D000"/>
    <w:lvl w:ilvl="0" w:tplc="EDC8A924">
      <w:start w:val="1"/>
      <w:numFmt w:val="decimal"/>
      <w:lvlText w:val="%1."/>
      <w:lvlJc w:val="left"/>
      <w:pPr>
        <w:ind w:left="360" w:hanging="360"/>
      </w:pPr>
      <w:rPr>
        <w:rFonts w:hint="default"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9A373C"/>
    <w:multiLevelType w:val="multilevel"/>
    <w:tmpl w:val="51CA40F6"/>
    <w:lvl w:ilvl="0">
      <w:start w:val="1"/>
      <w:numFmt w:val="upperLetter"/>
      <w:pStyle w:val="Heading4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i w:val="0"/>
        <w:sz w:val="24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>
      <w:start w:val="80"/>
      <w:numFmt w:val="decimal"/>
      <w:lvlText w:val="%5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AA4F76"/>
    <w:multiLevelType w:val="hybridMultilevel"/>
    <w:tmpl w:val="3C609FD6"/>
    <w:lvl w:ilvl="0" w:tplc="B14E6D4A">
      <w:start w:val="1"/>
      <w:numFmt w:val="decimal"/>
      <w:lvlText w:val="%1."/>
      <w:lvlJc w:val="left"/>
      <w:pPr>
        <w:ind w:left="840" w:hanging="360"/>
      </w:pPr>
      <w:rPr>
        <w:rFonts w:ascii="Verdana" w:hAnsi="Verdana" w:cs="Tahoma" w:hint="default"/>
        <w:color w:val="auto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005451"/>
    <w:multiLevelType w:val="hybridMultilevel"/>
    <w:tmpl w:val="E85249FE"/>
    <w:lvl w:ilvl="0" w:tplc="F1B40946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AE3D2E"/>
    <w:multiLevelType w:val="multilevel"/>
    <w:tmpl w:val="DFBCB9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i w:val="0"/>
        <w:sz w:val="24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>
      <w:start w:val="80"/>
      <w:numFmt w:val="decimal"/>
      <w:lvlText w:val="%5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7F6E46"/>
    <w:multiLevelType w:val="hybridMultilevel"/>
    <w:tmpl w:val="A498D5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73201"/>
    <w:multiLevelType w:val="hybridMultilevel"/>
    <w:tmpl w:val="3F0ABC1C"/>
    <w:lvl w:ilvl="0" w:tplc="6F487EB2">
      <w:start w:val="1"/>
      <w:numFmt w:val="decimal"/>
      <w:lvlText w:val="%1."/>
      <w:lvlJc w:val="left"/>
      <w:pPr>
        <w:ind w:left="720" w:hanging="360"/>
      </w:pPr>
      <w:rPr>
        <w:rFonts w:hint="default"/>
        <w:i/>
        <w:color w:val="0070C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103B4"/>
    <w:multiLevelType w:val="hybridMultilevel"/>
    <w:tmpl w:val="217CDE6C"/>
    <w:lvl w:ilvl="0" w:tplc="80D8807C">
      <w:start w:val="1"/>
      <w:numFmt w:val="decimal"/>
      <w:pStyle w:val="SectionKpoints"/>
      <w:lvlText w:val="%1."/>
      <w:lvlJc w:val="left"/>
      <w:pPr>
        <w:ind w:left="360" w:hanging="360"/>
      </w:pPr>
      <w:rPr>
        <w:rFonts w:hint="default"/>
        <w:i/>
        <w:color w:val="0070C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244156"/>
    <w:multiLevelType w:val="hybridMultilevel"/>
    <w:tmpl w:val="480A1B34"/>
    <w:lvl w:ilvl="0" w:tplc="E8603228">
      <w:start w:val="1"/>
      <w:numFmt w:val="lowerRoman"/>
      <w:lvlText w:val="%1."/>
      <w:lvlJc w:val="right"/>
      <w:pPr>
        <w:ind w:left="915" w:hanging="360"/>
      </w:pPr>
      <w:rPr>
        <w:rFonts w:asciiTheme="minorHAnsi" w:hAnsiTheme="minorHAnsi" w:cstheme="minorHAnsi" w:hint="default"/>
        <w:sz w:val="20"/>
        <w:szCs w:val="20"/>
      </w:rPr>
    </w:lvl>
    <w:lvl w:ilvl="1" w:tplc="3C090019">
      <w:start w:val="1"/>
      <w:numFmt w:val="lowerLetter"/>
      <w:lvlText w:val="%2."/>
      <w:lvlJc w:val="left"/>
      <w:pPr>
        <w:ind w:left="1635" w:hanging="360"/>
      </w:pPr>
    </w:lvl>
    <w:lvl w:ilvl="2" w:tplc="3C09001B" w:tentative="1">
      <w:start w:val="1"/>
      <w:numFmt w:val="lowerRoman"/>
      <w:lvlText w:val="%3."/>
      <w:lvlJc w:val="right"/>
      <w:pPr>
        <w:ind w:left="2355" w:hanging="180"/>
      </w:pPr>
    </w:lvl>
    <w:lvl w:ilvl="3" w:tplc="3C09000F" w:tentative="1">
      <w:start w:val="1"/>
      <w:numFmt w:val="decimal"/>
      <w:lvlText w:val="%4."/>
      <w:lvlJc w:val="left"/>
      <w:pPr>
        <w:ind w:left="3075" w:hanging="360"/>
      </w:pPr>
    </w:lvl>
    <w:lvl w:ilvl="4" w:tplc="3C090019" w:tentative="1">
      <w:start w:val="1"/>
      <w:numFmt w:val="lowerLetter"/>
      <w:lvlText w:val="%5."/>
      <w:lvlJc w:val="left"/>
      <w:pPr>
        <w:ind w:left="3795" w:hanging="360"/>
      </w:pPr>
    </w:lvl>
    <w:lvl w:ilvl="5" w:tplc="3C09001B" w:tentative="1">
      <w:start w:val="1"/>
      <w:numFmt w:val="lowerRoman"/>
      <w:lvlText w:val="%6."/>
      <w:lvlJc w:val="right"/>
      <w:pPr>
        <w:ind w:left="4515" w:hanging="180"/>
      </w:pPr>
    </w:lvl>
    <w:lvl w:ilvl="6" w:tplc="3C09000F" w:tentative="1">
      <w:start w:val="1"/>
      <w:numFmt w:val="decimal"/>
      <w:lvlText w:val="%7."/>
      <w:lvlJc w:val="left"/>
      <w:pPr>
        <w:ind w:left="5235" w:hanging="360"/>
      </w:pPr>
    </w:lvl>
    <w:lvl w:ilvl="7" w:tplc="3C090019" w:tentative="1">
      <w:start w:val="1"/>
      <w:numFmt w:val="lowerLetter"/>
      <w:lvlText w:val="%8."/>
      <w:lvlJc w:val="left"/>
      <w:pPr>
        <w:ind w:left="5955" w:hanging="360"/>
      </w:pPr>
    </w:lvl>
    <w:lvl w:ilvl="8" w:tplc="3C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3" w15:restartNumberingAfterBreak="0">
    <w:nsid w:val="32D311BF"/>
    <w:multiLevelType w:val="hybridMultilevel"/>
    <w:tmpl w:val="2270A96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56D9A"/>
    <w:multiLevelType w:val="hybridMultilevel"/>
    <w:tmpl w:val="2E7804F4"/>
    <w:lvl w:ilvl="0" w:tplc="4F1C759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B35ED"/>
    <w:multiLevelType w:val="hybridMultilevel"/>
    <w:tmpl w:val="F5AE9498"/>
    <w:lvl w:ilvl="0" w:tplc="34761FFA">
      <w:start w:val="1"/>
      <w:numFmt w:val="lowerRoman"/>
      <w:lvlText w:val="(%1)"/>
      <w:lvlJc w:val="left"/>
      <w:pPr>
        <w:tabs>
          <w:tab w:val="num" w:pos="1200"/>
        </w:tabs>
        <w:ind w:left="1200" w:hanging="72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cs="Times New Roman"/>
      </w:rPr>
    </w:lvl>
  </w:abstractNum>
  <w:abstractNum w:abstractNumId="16" w15:restartNumberingAfterBreak="0">
    <w:nsid w:val="3E1607CC"/>
    <w:multiLevelType w:val="hybridMultilevel"/>
    <w:tmpl w:val="F5AE9498"/>
    <w:lvl w:ilvl="0" w:tplc="34761FFA">
      <w:start w:val="1"/>
      <w:numFmt w:val="lowerRoman"/>
      <w:lvlText w:val="(%1)"/>
      <w:lvlJc w:val="left"/>
      <w:pPr>
        <w:tabs>
          <w:tab w:val="num" w:pos="1200"/>
        </w:tabs>
        <w:ind w:left="1200" w:hanging="720"/>
      </w:pPr>
      <w:rPr>
        <w:rFonts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cs="Times New Roman"/>
      </w:rPr>
    </w:lvl>
  </w:abstractNum>
  <w:abstractNum w:abstractNumId="17" w15:restartNumberingAfterBreak="0">
    <w:nsid w:val="3E8A073C"/>
    <w:multiLevelType w:val="hybridMultilevel"/>
    <w:tmpl w:val="BFF48E5A"/>
    <w:lvl w:ilvl="0" w:tplc="921849B0">
      <w:start w:val="1"/>
      <w:numFmt w:val="decimal"/>
      <w:lvlText w:val="%1."/>
      <w:lvlJc w:val="left"/>
      <w:pPr>
        <w:ind w:left="720" w:hanging="360"/>
      </w:pPr>
      <w:rPr>
        <w:b w:val="0"/>
        <w:bCs/>
        <w:color w:val="auto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46435F"/>
    <w:multiLevelType w:val="hybridMultilevel"/>
    <w:tmpl w:val="8010634E"/>
    <w:lvl w:ilvl="0" w:tplc="B366D0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auto"/>
      </w:rPr>
    </w:lvl>
    <w:lvl w:ilvl="1" w:tplc="EB6E8C04">
      <w:start w:val="1"/>
      <w:numFmt w:val="lowerRoman"/>
      <w:lvlText w:val="(%2)"/>
      <w:lvlJc w:val="left"/>
      <w:pPr>
        <w:tabs>
          <w:tab w:val="num" w:pos="1200"/>
        </w:tabs>
        <w:ind w:left="1200" w:hanging="720"/>
      </w:pPr>
      <w:rPr>
        <w:rFonts w:cs="Times New Roman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9" w15:restartNumberingAfterBreak="0">
    <w:nsid w:val="43AF6131"/>
    <w:multiLevelType w:val="hybridMultilevel"/>
    <w:tmpl w:val="069E3A8E"/>
    <w:lvl w:ilvl="0" w:tplc="A01A8A54">
      <w:start w:val="1"/>
      <w:numFmt w:val="lowerRoman"/>
      <w:lvlText w:val="(%1)"/>
      <w:lvlJc w:val="left"/>
      <w:pPr>
        <w:tabs>
          <w:tab w:val="num" w:pos="1200"/>
        </w:tabs>
        <w:ind w:left="1200" w:hanging="720"/>
      </w:pPr>
      <w:rPr>
        <w:rFonts w:cs="Times New Roman" w:hint="default"/>
        <w:strike w:val="0"/>
        <w:color w:val="auto"/>
      </w:rPr>
    </w:lvl>
    <w:lvl w:ilvl="1" w:tplc="BB1A7644">
      <w:start w:val="1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0" w15:restartNumberingAfterBreak="0">
    <w:nsid w:val="45BA3463"/>
    <w:multiLevelType w:val="hybridMultilevel"/>
    <w:tmpl w:val="FD0431A6"/>
    <w:lvl w:ilvl="0" w:tplc="0C36E49E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color w:val="auto"/>
      </w:rPr>
    </w:lvl>
    <w:lvl w:ilvl="1" w:tplc="25603B00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cs="Times New Roman" w:hint="default"/>
        <w:color w:val="000000"/>
        <w:sz w:val="18"/>
        <w:szCs w:val="18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51422173"/>
    <w:multiLevelType w:val="hybridMultilevel"/>
    <w:tmpl w:val="4052EAF8"/>
    <w:lvl w:ilvl="0" w:tplc="E1D6933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584E3D"/>
    <w:multiLevelType w:val="hybridMultilevel"/>
    <w:tmpl w:val="97646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B273B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5C99247F"/>
    <w:multiLevelType w:val="hybridMultilevel"/>
    <w:tmpl w:val="019C340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957037"/>
    <w:multiLevelType w:val="hybridMultilevel"/>
    <w:tmpl w:val="840065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01978835">
    <w:abstractNumId w:val="5"/>
  </w:num>
  <w:num w:numId="2" w16cid:durableId="2082173771">
    <w:abstractNumId w:val="8"/>
  </w:num>
  <w:num w:numId="3" w16cid:durableId="2099709828">
    <w:abstractNumId w:val="5"/>
  </w:num>
  <w:num w:numId="4" w16cid:durableId="325015633">
    <w:abstractNumId w:val="21"/>
  </w:num>
  <w:num w:numId="5" w16cid:durableId="1256210482">
    <w:abstractNumId w:val="25"/>
  </w:num>
  <w:num w:numId="6" w16cid:durableId="412362967">
    <w:abstractNumId w:val="7"/>
  </w:num>
  <w:num w:numId="7" w16cid:durableId="1779065303">
    <w:abstractNumId w:val="14"/>
  </w:num>
  <w:num w:numId="8" w16cid:durableId="655455852">
    <w:abstractNumId w:val="22"/>
  </w:num>
  <w:num w:numId="9" w16cid:durableId="1768964579">
    <w:abstractNumId w:val="1"/>
  </w:num>
  <w:num w:numId="10" w16cid:durableId="1465809747">
    <w:abstractNumId w:val="18"/>
  </w:num>
  <w:num w:numId="11" w16cid:durableId="601182560">
    <w:abstractNumId w:val="20"/>
  </w:num>
  <w:num w:numId="12" w16cid:durableId="902133218">
    <w:abstractNumId w:val="19"/>
  </w:num>
  <w:num w:numId="13" w16cid:durableId="1769154088">
    <w:abstractNumId w:val="0"/>
  </w:num>
  <w:num w:numId="14" w16cid:durableId="1849128177">
    <w:abstractNumId w:val="2"/>
  </w:num>
  <w:num w:numId="15" w16cid:durableId="1475833267">
    <w:abstractNumId w:val="16"/>
  </w:num>
  <w:num w:numId="16" w16cid:durableId="945818896">
    <w:abstractNumId w:val="15"/>
  </w:num>
  <w:num w:numId="17" w16cid:durableId="807093841">
    <w:abstractNumId w:val="4"/>
  </w:num>
  <w:num w:numId="18" w16cid:durableId="298997934">
    <w:abstractNumId w:val="9"/>
  </w:num>
  <w:num w:numId="19" w16cid:durableId="786433771">
    <w:abstractNumId w:val="11"/>
  </w:num>
  <w:num w:numId="20" w16cid:durableId="1285774813">
    <w:abstractNumId w:val="11"/>
    <w:lvlOverride w:ilvl="0">
      <w:startOverride w:val="1"/>
    </w:lvlOverride>
  </w:num>
  <w:num w:numId="21" w16cid:durableId="1513263">
    <w:abstractNumId w:val="11"/>
    <w:lvlOverride w:ilvl="0">
      <w:startOverride w:val="1"/>
    </w:lvlOverride>
  </w:num>
  <w:num w:numId="22" w16cid:durableId="861043800">
    <w:abstractNumId w:val="11"/>
    <w:lvlOverride w:ilvl="0">
      <w:startOverride w:val="1"/>
    </w:lvlOverride>
  </w:num>
  <w:num w:numId="23" w16cid:durableId="1294216061">
    <w:abstractNumId w:val="11"/>
    <w:lvlOverride w:ilvl="0">
      <w:startOverride w:val="1"/>
    </w:lvlOverride>
  </w:num>
  <w:num w:numId="24" w16cid:durableId="624047515">
    <w:abstractNumId w:val="6"/>
  </w:num>
  <w:num w:numId="25" w16cid:durableId="761879427">
    <w:abstractNumId w:val="10"/>
  </w:num>
  <w:num w:numId="26" w16cid:durableId="233199491">
    <w:abstractNumId w:val="24"/>
  </w:num>
  <w:num w:numId="27" w16cid:durableId="555707612">
    <w:abstractNumId w:val="5"/>
    <w:lvlOverride w:ilvl="0">
      <w:startOverride w:val="1"/>
    </w:lvlOverride>
    <w:lvlOverride w:ilvl="1">
      <w:startOverride w:val="1"/>
    </w:lvlOverride>
  </w:num>
  <w:num w:numId="28" w16cid:durableId="942104801">
    <w:abstractNumId w:val="13"/>
  </w:num>
  <w:num w:numId="29" w16cid:durableId="1251506781">
    <w:abstractNumId w:val="5"/>
    <w:lvlOverride w:ilvl="0">
      <w:startOverride w:val="1"/>
    </w:lvlOverride>
    <w:lvlOverride w:ilvl="1">
      <w:startOverride w:val="1"/>
    </w:lvlOverride>
  </w:num>
  <w:num w:numId="30" w16cid:durableId="970860404">
    <w:abstractNumId w:val="5"/>
    <w:lvlOverride w:ilvl="0">
      <w:startOverride w:val="1"/>
    </w:lvlOverride>
    <w:lvlOverride w:ilvl="1">
      <w:startOverride w:val="1"/>
    </w:lvlOverride>
  </w:num>
  <w:num w:numId="31" w16cid:durableId="692615436">
    <w:abstractNumId w:val="12"/>
  </w:num>
  <w:num w:numId="32" w16cid:durableId="1767992052">
    <w:abstractNumId w:val="23"/>
  </w:num>
  <w:num w:numId="33" w16cid:durableId="800614215">
    <w:abstractNumId w:val="3"/>
  </w:num>
  <w:num w:numId="34" w16cid:durableId="82917337">
    <w:abstractNumId w:val="5"/>
  </w:num>
  <w:num w:numId="35" w16cid:durableId="1022321411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ocumentProtection w:edit="forms" w:formatting="1" w:enforcement="0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Q3MzGzMDU1MDNR0lEKTi0uzszPAykwrAUAIOwxZCwAAAA="/>
  </w:docVars>
  <w:rsids>
    <w:rsidRoot w:val="00444C00"/>
    <w:rsid w:val="00000C4C"/>
    <w:rsid w:val="0000144C"/>
    <w:rsid w:val="00003001"/>
    <w:rsid w:val="0000489C"/>
    <w:rsid w:val="000058AD"/>
    <w:rsid w:val="0000731E"/>
    <w:rsid w:val="000109F6"/>
    <w:rsid w:val="00011CD0"/>
    <w:rsid w:val="000126A6"/>
    <w:rsid w:val="00013A79"/>
    <w:rsid w:val="00013BB0"/>
    <w:rsid w:val="00014C95"/>
    <w:rsid w:val="00016EEF"/>
    <w:rsid w:val="00017210"/>
    <w:rsid w:val="00017274"/>
    <w:rsid w:val="000203ED"/>
    <w:rsid w:val="00022279"/>
    <w:rsid w:val="000244E1"/>
    <w:rsid w:val="000252B5"/>
    <w:rsid w:val="0002547D"/>
    <w:rsid w:val="000259F9"/>
    <w:rsid w:val="000278E1"/>
    <w:rsid w:val="00030093"/>
    <w:rsid w:val="000303DC"/>
    <w:rsid w:val="00030E11"/>
    <w:rsid w:val="00032590"/>
    <w:rsid w:val="00033267"/>
    <w:rsid w:val="00033AFD"/>
    <w:rsid w:val="000341F4"/>
    <w:rsid w:val="000349D7"/>
    <w:rsid w:val="00035E62"/>
    <w:rsid w:val="00036428"/>
    <w:rsid w:val="00037F98"/>
    <w:rsid w:val="0004097D"/>
    <w:rsid w:val="00041B49"/>
    <w:rsid w:val="00041D59"/>
    <w:rsid w:val="000421AA"/>
    <w:rsid w:val="000429BE"/>
    <w:rsid w:val="00042F19"/>
    <w:rsid w:val="00043828"/>
    <w:rsid w:val="00044FFC"/>
    <w:rsid w:val="00047FCE"/>
    <w:rsid w:val="000522C8"/>
    <w:rsid w:val="00052AC7"/>
    <w:rsid w:val="00053F91"/>
    <w:rsid w:val="00054D4E"/>
    <w:rsid w:val="00054E29"/>
    <w:rsid w:val="00057A4A"/>
    <w:rsid w:val="000621FB"/>
    <w:rsid w:val="00062D38"/>
    <w:rsid w:val="00063C64"/>
    <w:rsid w:val="00063FFB"/>
    <w:rsid w:val="0006428C"/>
    <w:rsid w:val="00065877"/>
    <w:rsid w:val="000676BF"/>
    <w:rsid w:val="0007010F"/>
    <w:rsid w:val="00072544"/>
    <w:rsid w:val="000733A3"/>
    <w:rsid w:val="00074625"/>
    <w:rsid w:val="00074783"/>
    <w:rsid w:val="0007507B"/>
    <w:rsid w:val="00075A09"/>
    <w:rsid w:val="00076DC6"/>
    <w:rsid w:val="0008001A"/>
    <w:rsid w:val="00080417"/>
    <w:rsid w:val="00080512"/>
    <w:rsid w:val="00081FA1"/>
    <w:rsid w:val="000821B4"/>
    <w:rsid w:val="00082496"/>
    <w:rsid w:val="00082A9A"/>
    <w:rsid w:val="000856F7"/>
    <w:rsid w:val="00085FDF"/>
    <w:rsid w:val="00090683"/>
    <w:rsid w:val="0009184B"/>
    <w:rsid w:val="00092646"/>
    <w:rsid w:val="0009277E"/>
    <w:rsid w:val="00095293"/>
    <w:rsid w:val="00095295"/>
    <w:rsid w:val="00096E01"/>
    <w:rsid w:val="00096FBE"/>
    <w:rsid w:val="00097E89"/>
    <w:rsid w:val="000A02F0"/>
    <w:rsid w:val="000A36B6"/>
    <w:rsid w:val="000A3C9E"/>
    <w:rsid w:val="000A3F11"/>
    <w:rsid w:val="000A4E62"/>
    <w:rsid w:val="000A69D5"/>
    <w:rsid w:val="000B02A4"/>
    <w:rsid w:val="000B0A1D"/>
    <w:rsid w:val="000B1611"/>
    <w:rsid w:val="000B22B8"/>
    <w:rsid w:val="000B4451"/>
    <w:rsid w:val="000B511F"/>
    <w:rsid w:val="000B539C"/>
    <w:rsid w:val="000C2398"/>
    <w:rsid w:val="000C42D8"/>
    <w:rsid w:val="000C4C8F"/>
    <w:rsid w:val="000C5A6F"/>
    <w:rsid w:val="000C5D95"/>
    <w:rsid w:val="000C74EC"/>
    <w:rsid w:val="000C75D6"/>
    <w:rsid w:val="000D0FFD"/>
    <w:rsid w:val="000D1007"/>
    <w:rsid w:val="000D104E"/>
    <w:rsid w:val="000D1BD6"/>
    <w:rsid w:val="000D2CE3"/>
    <w:rsid w:val="000D45FF"/>
    <w:rsid w:val="000D4E7D"/>
    <w:rsid w:val="000D5D43"/>
    <w:rsid w:val="000E1455"/>
    <w:rsid w:val="000E2560"/>
    <w:rsid w:val="000E2842"/>
    <w:rsid w:val="000E4CF2"/>
    <w:rsid w:val="000E5629"/>
    <w:rsid w:val="000E7A20"/>
    <w:rsid w:val="000F0503"/>
    <w:rsid w:val="000F0848"/>
    <w:rsid w:val="000F09AB"/>
    <w:rsid w:val="000F3C9D"/>
    <w:rsid w:val="000F62B9"/>
    <w:rsid w:val="00102E41"/>
    <w:rsid w:val="001030DB"/>
    <w:rsid w:val="00110683"/>
    <w:rsid w:val="00110819"/>
    <w:rsid w:val="00110F0F"/>
    <w:rsid w:val="0011156D"/>
    <w:rsid w:val="00111BA9"/>
    <w:rsid w:val="00113DB1"/>
    <w:rsid w:val="00114212"/>
    <w:rsid w:val="0011479A"/>
    <w:rsid w:val="001217E0"/>
    <w:rsid w:val="0012399F"/>
    <w:rsid w:val="00124D5C"/>
    <w:rsid w:val="00125CB8"/>
    <w:rsid w:val="00126A98"/>
    <w:rsid w:val="00127A72"/>
    <w:rsid w:val="00131EE4"/>
    <w:rsid w:val="00132D91"/>
    <w:rsid w:val="001341E2"/>
    <w:rsid w:val="00134A0D"/>
    <w:rsid w:val="00136562"/>
    <w:rsid w:val="00137398"/>
    <w:rsid w:val="00137763"/>
    <w:rsid w:val="00142D2C"/>
    <w:rsid w:val="00145113"/>
    <w:rsid w:val="001451FF"/>
    <w:rsid w:val="00147A8E"/>
    <w:rsid w:val="001506A0"/>
    <w:rsid w:val="00150C12"/>
    <w:rsid w:val="0015252F"/>
    <w:rsid w:val="0015266A"/>
    <w:rsid w:val="00153B7E"/>
    <w:rsid w:val="00157BEC"/>
    <w:rsid w:val="00160157"/>
    <w:rsid w:val="00161C10"/>
    <w:rsid w:val="001638AE"/>
    <w:rsid w:val="00165EE7"/>
    <w:rsid w:val="00165F20"/>
    <w:rsid w:val="001664E0"/>
    <w:rsid w:val="00166B0D"/>
    <w:rsid w:val="0016780F"/>
    <w:rsid w:val="0017028C"/>
    <w:rsid w:val="00170664"/>
    <w:rsid w:val="00170C5F"/>
    <w:rsid w:val="0017184B"/>
    <w:rsid w:val="00171DE6"/>
    <w:rsid w:val="00172C7A"/>
    <w:rsid w:val="00173011"/>
    <w:rsid w:val="00173870"/>
    <w:rsid w:val="001748D1"/>
    <w:rsid w:val="00174A39"/>
    <w:rsid w:val="00175B96"/>
    <w:rsid w:val="00176188"/>
    <w:rsid w:val="00176714"/>
    <w:rsid w:val="001776E1"/>
    <w:rsid w:val="00181074"/>
    <w:rsid w:val="00182343"/>
    <w:rsid w:val="001824DE"/>
    <w:rsid w:val="00186766"/>
    <w:rsid w:val="00186BD2"/>
    <w:rsid w:val="00187A0D"/>
    <w:rsid w:val="001947B1"/>
    <w:rsid w:val="0019505F"/>
    <w:rsid w:val="001961C5"/>
    <w:rsid w:val="00196E80"/>
    <w:rsid w:val="001A07DF"/>
    <w:rsid w:val="001A2906"/>
    <w:rsid w:val="001A45C5"/>
    <w:rsid w:val="001A6743"/>
    <w:rsid w:val="001A7DA6"/>
    <w:rsid w:val="001B082D"/>
    <w:rsid w:val="001B1B70"/>
    <w:rsid w:val="001B1C3C"/>
    <w:rsid w:val="001B321C"/>
    <w:rsid w:val="001B434A"/>
    <w:rsid w:val="001B43CF"/>
    <w:rsid w:val="001B6904"/>
    <w:rsid w:val="001B71C9"/>
    <w:rsid w:val="001C018C"/>
    <w:rsid w:val="001C139B"/>
    <w:rsid w:val="001C19F4"/>
    <w:rsid w:val="001C1C27"/>
    <w:rsid w:val="001C1EFA"/>
    <w:rsid w:val="001C238B"/>
    <w:rsid w:val="001C246C"/>
    <w:rsid w:val="001C649F"/>
    <w:rsid w:val="001C6696"/>
    <w:rsid w:val="001C6D42"/>
    <w:rsid w:val="001C6F4B"/>
    <w:rsid w:val="001D0ECA"/>
    <w:rsid w:val="001D37F7"/>
    <w:rsid w:val="001D3E0A"/>
    <w:rsid w:val="001D43A8"/>
    <w:rsid w:val="001D5019"/>
    <w:rsid w:val="001D591E"/>
    <w:rsid w:val="001D65DC"/>
    <w:rsid w:val="001D7205"/>
    <w:rsid w:val="001D7CCC"/>
    <w:rsid w:val="001D7E9C"/>
    <w:rsid w:val="001E1A81"/>
    <w:rsid w:val="001E267E"/>
    <w:rsid w:val="001E4407"/>
    <w:rsid w:val="001E5D2D"/>
    <w:rsid w:val="001E6B54"/>
    <w:rsid w:val="001F0529"/>
    <w:rsid w:val="001F2D90"/>
    <w:rsid w:val="001F2EF3"/>
    <w:rsid w:val="001F2FB3"/>
    <w:rsid w:val="001F51D7"/>
    <w:rsid w:val="001F5738"/>
    <w:rsid w:val="001F5B8A"/>
    <w:rsid w:val="001F7D81"/>
    <w:rsid w:val="002025C3"/>
    <w:rsid w:val="002036FE"/>
    <w:rsid w:val="00204876"/>
    <w:rsid w:val="002061E1"/>
    <w:rsid w:val="00207B3F"/>
    <w:rsid w:val="002105EC"/>
    <w:rsid w:val="00210AF8"/>
    <w:rsid w:val="00217369"/>
    <w:rsid w:val="002175D7"/>
    <w:rsid w:val="00217CF8"/>
    <w:rsid w:val="00220F24"/>
    <w:rsid w:val="00221F68"/>
    <w:rsid w:val="00222791"/>
    <w:rsid w:val="0022363B"/>
    <w:rsid w:val="00225FC5"/>
    <w:rsid w:val="00226EE4"/>
    <w:rsid w:val="00227D97"/>
    <w:rsid w:val="00230093"/>
    <w:rsid w:val="002303B0"/>
    <w:rsid w:val="00230941"/>
    <w:rsid w:val="002314B1"/>
    <w:rsid w:val="00231A2A"/>
    <w:rsid w:val="00232007"/>
    <w:rsid w:val="00232167"/>
    <w:rsid w:val="002322E7"/>
    <w:rsid w:val="00232607"/>
    <w:rsid w:val="00232F9D"/>
    <w:rsid w:val="00233018"/>
    <w:rsid w:val="002330EB"/>
    <w:rsid w:val="0023425D"/>
    <w:rsid w:val="00234712"/>
    <w:rsid w:val="00235533"/>
    <w:rsid w:val="00235538"/>
    <w:rsid w:val="00236AB1"/>
    <w:rsid w:val="00236AC3"/>
    <w:rsid w:val="00237161"/>
    <w:rsid w:val="00237E36"/>
    <w:rsid w:val="0024162C"/>
    <w:rsid w:val="00241B58"/>
    <w:rsid w:val="00241BA3"/>
    <w:rsid w:val="0024278B"/>
    <w:rsid w:val="002461A9"/>
    <w:rsid w:val="002461F2"/>
    <w:rsid w:val="002471FC"/>
    <w:rsid w:val="00247FF3"/>
    <w:rsid w:val="0025221F"/>
    <w:rsid w:val="00252883"/>
    <w:rsid w:val="002529D8"/>
    <w:rsid w:val="0025690F"/>
    <w:rsid w:val="00260BBE"/>
    <w:rsid w:val="00264AF9"/>
    <w:rsid w:val="00265C7D"/>
    <w:rsid w:val="00266834"/>
    <w:rsid w:val="00267F6A"/>
    <w:rsid w:val="00271722"/>
    <w:rsid w:val="002719A9"/>
    <w:rsid w:val="00271D41"/>
    <w:rsid w:val="00271FA8"/>
    <w:rsid w:val="00273592"/>
    <w:rsid w:val="0027447D"/>
    <w:rsid w:val="00275DC9"/>
    <w:rsid w:val="00275E37"/>
    <w:rsid w:val="00280463"/>
    <w:rsid w:val="00280FF9"/>
    <w:rsid w:val="00281040"/>
    <w:rsid w:val="00281773"/>
    <w:rsid w:val="0028203D"/>
    <w:rsid w:val="00287425"/>
    <w:rsid w:val="002921A1"/>
    <w:rsid w:val="00294E74"/>
    <w:rsid w:val="00295703"/>
    <w:rsid w:val="002969AF"/>
    <w:rsid w:val="00297377"/>
    <w:rsid w:val="002A3719"/>
    <w:rsid w:val="002B0456"/>
    <w:rsid w:val="002B048A"/>
    <w:rsid w:val="002B3253"/>
    <w:rsid w:val="002B3613"/>
    <w:rsid w:val="002B3BC8"/>
    <w:rsid w:val="002B3EA4"/>
    <w:rsid w:val="002B40F9"/>
    <w:rsid w:val="002B4492"/>
    <w:rsid w:val="002B7790"/>
    <w:rsid w:val="002C0A38"/>
    <w:rsid w:val="002C1156"/>
    <w:rsid w:val="002C3125"/>
    <w:rsid w:val="002C3DA1"/>
    <w:rsid w:val="002C4904"/>
    <w:rsid w:val="002C639A"/>
    <w:rsid w:val="002C7B43"/>
    <w:rsid w:val="002D14CF"/>
    <w:rsid w:val="002D28EB"/>
    <w:rsid w:val="002D3AE0"/>
    <w:rsid w:val="002D3E79"/>
    <w:rsid w:val="002D7A16"/>
    <w:rsid w:val="002D7F60"/>
    <w:rsid w:val="002E050F"/>
    <w:rsid w:val="002E0EBB"/>
    <w:rsid w:val="002E3643"/>
    <w:rsid w:val="002E3F48"/>
    <w:rsid w:val="002E3FEA"/>
    <w:rsid w:val="002E4342"/>
    <w:rsid w:val="002E633B"/>
    <w:rsid w:val="002F0617"/>
    <w:rsid w:val="002F0AEE"/>
    <w:rsid w:val="002F1CCF"/>
    <w:rsid w:val="002F408C"/>
    <w:rsid w:val="002F423C"/>
    <w:rsid w:val="002F43FA"/>
    <w:rsid w:val="003019EF"/>
    <w:rsid w:val="00301FDD"/>
    <w:rsid w:val="00302445"/>
    <w:rsid w:val="00302DE3"/>
    <w:rsid w:val="00304E6F"/>
    <w:rsid w:val="003055E0"/>
    <w:rsid w:val="00305DD4"/>
    <w:rsid w:val="003106B1"/>
    <w:rsid w:val="003110FB"/>
    <w:rsid w:val="003121D2"/>
    <w:rsid w:val="00312414"/>
    <w:rsid w:val="00313BD0"/>
    <w:rsid w:val="0031560F"/>
    <w:rsid w:val="0031561B"/>
    <w:rsid w:val="0031567A"/>
    <w:rsid w:val="003224CE"/>
    <w:rsid w:val="00322BE3"/>
    <w:rsid w:val="003249EB"/>
    <w:rsid w:val="00324A2A"/>
    <w:rsid w:val="00325ABA"/>
    <w:rsid w:val="00327F34"/>
    <w:rsid w:val="00331EA4"/>
    <w:rsid w:val="00331FF6"/>
    <w:rsid w:val="00332150"/>
    <w:rsid w:val="00332724"/>
    <w:rsid w:val="00333284"/>
    <w:rsid w:val="00333A59"/>
    <w:rsid w:val="00334619"/>
    <w:rsid w:val="003347C9"/>
    <w:rsid w:val="00334A0C"/>
    <w:rsid w:val="0033582C"/>
    <w:rsid w:val="00336283"/>
    <w:rsid w:val="00342A91"/>
    <w:rsid w:val="00342C64"/>
    <w:rsid w:val="00344180"/>
    <w:rsid w:val="003449CD"/>
    <w:rsid w:val="003507AE"/>
    <w:rsid w:val="00350DD7"/>
    <w:rsid w:val="003511B2"/>
    <w:rsid w:val="0035263A"/>
    <w:rsid w:val="00353F14"/>
    <w:rsid w:val="00354656"/>
    <w:rsid w:val="00360873"/>
    <w:rsid w:val="003655AF"/>
    <w:rsid w:val="0036603A"/>
    <w:rsid w:val="00366FF8"/>
    <w:rsid w:val="0036728F"/>
    <w:rsid w:val="00372148"/>
    <w:rsid w:val="00374B03"/>
    <w:rsid w:val="00375205"/>
    <w:rsid w:val="00375DF9"/>
    <w:rsid w:val="003762DB"/>
    <w:rsid w:val="003821F4"/>
    <w:rsid w:val="00383435"/>
    <w:rsid w:val="0038439C"/>
    <w:rsid w:val="00384EC0"/>
    <w:rsid w:val="00386082"/>
    <w:rsid w:val="00386C98"/>
    <w:rsid w:val="00387565"/>
    <w:rsid w:val="003949C4"/>
    <w:rsid w:val="003A15C4"/>
    <w:rsid w:val="003A1905"/>
    <w:rsid w:val="003A35D7"/>
    <w:rsid w:val="003A48F3"/>
    <w:rsid w:val="003A69B5"/>
    <w:rsid w:val="003A72AC"/>
    <w:rsid w:val="003A7B85"/>
    <w:rsid w:val="003B1C73"/>
    <w:rsid w:val="003B2618"/>
    <w:rsid w:val="003B269D"/>
    <w:rsid w:val="003B35FF"/>
    <w:rsid w:val="003B43F7"/>
    <w:rsid w:val="003B490C"/>
    <w:rsid w:val="003B5301"/>
    <w:rsid w:val="003B6809"/>
    <w:rsid w:val="003B75F3"/>
    <w:rsid w:val="003C036F"/>
    <w:rsid w:val="003C7E4A"/>
    <w:rsid w:val="003D0EF1"/>
    <w:rsid w:val="003D141C"/>
    <w:rsid w:val="003D1C00"/>
    <w:rsid w:val="003D300A"/>
    <w:rsid w:val="003D3491"/>
    <w:rsid w:val="003D35D6"/>
    <w:rsid w:val="003D40EF"/>
    <w:rsid w:val="003D5F73"/>
    <w:rsid w:val="003D668F"/>
    <w:rsid w:val="003E0DB6"/>
    <w:rsid w:val="003E237E"/>
    <w:rsid w:val="003E280A"/>
    <w:rsid w:val="003E37E3"/>
    <w:rsid w:val="003E3EAD"/>
    <w:rsid w:val="003E765A"/>
    <w:rsid w:val="003F07DB"/>
    <w:rsid w:val="003F1C5F"/>
    <w:rsid w:val="003F315D"/>
    <w:rsid w:val="003F4CF3"/>
    <w:rsid w:val="003F5A4D"/>
    <w:rsid w:val="003F6123"/>
    <w:rsid w:val="003F6181"/>
    <w:rsid w:val="003F64C6"/>
    <w:rsid w:val="003F7709"/>
    <w:rsid w:val="003F7C1A"/>
    <w:rsid w:val="0040088D"/>
    <w:rsid w:val="00402786"/>
    <w:rsid w:val="00404E68"/>
    <w:rsid w:val="00405490"/>
    <w:rsid w:val="00405806"/>
    <w:rsid w:val="0040616E"/>
    <w:rsid w:val="00411E9F"/>
    <w:rsid w:val="00415F1E"/>
    <w:rsid w:val="00417392"/>
    <w:rsid w:val="00420096"/>
    <w:rsid w:val="0042056B"/>
    <w:rsid w:val="00420D95"/>
    <w:rsid w:val="00420E41"/>
    <w:rsid w:val="0042108E"/>
    <w:rsid w:val="004217A4"/>
    <w:rsid w:val="004218D2"/>
    <w:rsid w:val="00423615"/>
    <w:rsid w:val="0043039C"/>
    <w:rsid w:val="00432ACA"/>
    <w:rsid w:val="004334E3"/>
    <w:rsid w:val="004338AD"/>
    <w:rsid w:val="00434724"/>
    <w:rsid w:val="0043479B"/>
    <w:rsid w:val="00435D9D"/>
    <w:rsid w:val="00436C8E"/>
    <w:rsid w:val="00442C22"/>
    <w:rsid w:val="00442D00"/>
    <w:rsid w:val="00442D83"/>
    <w:rsid w:val="00442E01"/>
    <w:rsid w:val="004433C5"/>
    <w:rsid w:val="00443B5C"/>
    <w:rsid w:val="00444C00"/>
    <w:rsid w:val="00445E89"/>
    <w:rsid w:val="0045089D"/>
    <w:rsid w:val="00451AE5"/>
    <w:rsid w:val="00451B7E"/>
    <w:rsid w:val="00451FE0"/>
    <w:rsid w:val="00453ABD"/>
    <w:rsid w:val="00456C61"/>
    <w:rsid w:val="00457341"/>
    <w:rsid w:val="00457AA8"/>
    <w:rsid w:val="00464CE6"/>
    <w:rsid w:val="004651FB"/>
    <w:rsid w:val="00466971"/>
    <w:rsid w:val="00466B3C"/>
    <w:rsid w:val="004672FD"/>
    <w:rsid w:val="004675B7"/>
    <w:rsid w:val="004675DE"/>
    <w:rsid w:val="00470E69"/>
    <w:rsid w:val="00473107"/>
    <w:rsid w:val="00473E1A"/>
    <w:rsid w:val="00474E1D"/>
    <w:rsid w:val="00475084"/>
    <w:rsid w:val="004763FF"/>
    <w:rsid w:val="0047772D"/>
    <w:rsid w:val="00481643"/>
    <w:rsid w:val="00485427"/>
    <w:rsid w:val="004857A6"/>
    <w:rsid w:val="00486505"/>
    <w:rsid w:val="0048681B"/>
    <w:rsid w:val="0048748C"/>
    <w:rsid w:val="00487930"/>
    <w:rsid w:val="00487F03"/>
    <w:rsid w:val="004905AC"/>
    <w:rsid w:val="00492770"/>
    <w:rsid w:val="004927B2"/>
    <w:rsid w:val="00495690"/>
    <w:rsid w:val="00497E3F"/>
    <w:rsid w:val="004A0620"/>
    <w:rsid w:val="004A0816"/>
    <w:rsid w:val="004A091C"/>
    <w:rsid w:val="004A15CD"/>
    <w:rsid w:val="004A2766"/>
    <w:rsid w:val="004A2917"/>
    <w:rsid w:val="004A3E2B"/>
    <w:rsid w:val="004A4834"/>
    <w:rsid w:val="004A48BF"/>
    <w:rsid w:val="004A4D30"/>
    <w:rsid w:val="004B17C8"/>
    <w:rsid w:val="004B2F65"/>
    <w:rsid w:val="004B5506"/>
    <w:rsid w:val="004B6374"/>
    <w:rsid w:val="004C0B39"/>
    <w:rsid w:val="004C1DC3"/>
    <w:rsid w:val="004C23E2"/>
    <w:rsid w:val="004C31F2"/>
    <w:rsid w:val="004C5717"/>
    <w:rsid w:val="004C6730"/>
    <w:rsid w:val="004C7741"/>
    <w:rsid w:val="004C7BAD"/>
    <w:rsid w:val="004D048A"/>
    <w:rsid w:val="004D171E"/>
    <w:rsid w:val="004D1F80"/>
    <w:rsid w:val="004D40A2"/>
    <w:rsid w:val="004D6384"/>
    <w:rsid w:val="004D65F5"/>
    <w:rsid w:val="004D6FBE"/>
    <w:rsid w:val="004E0A62"/>
    <w:rsid w:val="004E0C6C"/>
    <w:rsid w:val="004E0E32"/>
    <w:rsid w:val="004E1BB0"/>
    <w:rsid w:val="004E2E4A"/>
    <w:rsid w:val="004E3158"/>
    <w:rsid w:val="004E54A0"/>
    <w:rsid w:val="004E7485"/>
    <w:rsid w:val="004E7E76"/>
    <w:rsid w:val="004F09A5"/>
    <w:rsid w:val="004F1CDB"/>
    <w:rsid w:val="004F208B"/>
    <w:rsid w:val="004F2A91"/>
    <w:rsid w:val="004F2BCB"/>
    <w:rsid w:val="004F48EC"/>
    <w:rsid w:val="004F76B8"/>
    <w:rsid w:val="0050010B"/>
    <w:rsid w:val="00502F7C"/>
    <w:rsid w:val="005030F3"/>
    <w:rsid w:val="0050518F"/>
    <w:rsid w:val="0050571D"/>
    <w:rsid w:val="0051195D"/>
    <w:rsid w:val="00512A06"/>
    <w:rsid w:val="00515D64"/>
    <w:rsid w:val="0051678E"/>
    <w:rsid w:val="00521834"/>
    <w:rsid w:val="00521B4A"/>
    <w:rsid w:val="00521D31"/>
    <w:rsid w:val="005222FA"/>
    <w:rsid w:val="005224C6"/>
    <w:rsid w:val="005231C7"/>
    <w:rsid w:val="00524675"/>
    <w:rsid w:val="005248DD"/>
    <w:rsid w:val="0052522E"/>
    <w:rsid w:val="00526720"/>
    <w:rsid w:val="005278A0"/>
    <w:rsid w:val="00531C9F"/>
    <w:rsid w:val="00532845"/>
    <w:rsid w:val="005346EB"/>
    <w:rsid w:val="00540091"/>
    <w:rsid w:val="00540228"/>
    <w:rsid w:val="00542127"/>
    <w:rsid w:val="00542BCE"/>
    <w:rsid w:val="00547A4F"/>
    <w:rsid w:val="00547C48"/>
    <w:rsid w:val="00550292"/>
    <w:rsid w:val="005506B2"/>
    <w:rsid w:val="00551087"/>
    <w:rsid w:val="005513BC"/>
    <w:rsid w:val="00551A1F"/>
    <w:rsid w:val="00552435"/>
    <w:rsid w:val="00552A2B"/>
    <w:rsid w:val="00553822"/>
    <w:rsid w:val="0055382D"/>
    <w:rsid w:val="005544F2"/>
    <w:rsid w:val="0055491F"/>
    <w:rsid w:val="00555BF3"/>
    <w:rsid w:val="00557BE6"/>
    <w:rsid w:val="0056093B"/>
    <w:rsid w:val="00560E87"/>
    <w:rsid w:val="00561177"/>
    <w:rsid w:val="00561846"/>
    <w:rsid w:val="005626D2"/>
    <w:rsid w:val="005627EA"/>
    <w:rsid w:val="005655EA"/>
    <w:rsid w:val="005658A2"/>
    <w:rsid w:val="00565D83"/>
    <w:rsid w:val="00566083"/>
    <w:rsid w:val="005712A4"/>
    <w:rsid w:val="00572B52"/>
    <w:rsid w:val="00572D7B"/>
    <w:rsid w:val="00573F1A"/>
    <w:rsid w:val="0057734C"/>
    <w:rsid w:val="00577853"/>
    <w:rsid w:val="0058145B"/>
    <w:rsid w:val="005817FA"/>
    <w:rsid w:val="0058228E"/>
    <w:rsid w:val="00583A33"/>
    <w:rsid w:val="00586D78"/>
    <w:rsid w:val="00587F31"/>
    <w:rsid w:val="005903B3"/>
    <w:rsid w:val="00592207"/>
    <w:rsid w:val="005931A2"/>
    <w:rsid w:val="0059353A"/>
    <w:rsid w:val="005944EF"/>
    <w:rsid w:val="00594AC4"/>
    <w:rsid w:val="0059566F"/>
    <w:rsid w:val="00595967"/>
    <w:rsid w:val="00595AD7"/>
    <w:rsid w:val="00596423"/>
    <w:rsid w:val="0059684C"/>
    <w:rsid w:val="00597952"/>
    <w:rsid w:val="005A1074"/>
    <w:rsid w:val="005A11DA"/>
    <w:rsid w:val="005A1ADD"/>
    <w:rsid w:val="005A1EFA"/>
    <w:rsid w:val="005A1F98"/>
    <w:rsid w:val="005A2133"/>
    <w:rsid w:val="005A22C4"/>
    <w:rsid w:val="005A2329"/>
    <w:rsid w:val="005A6B20"/>
    <w:rsid w:val="005A70EF"/>
    <w:rsid w:val="005A7608"/>
    <w:rsid w:val="005B049E"/>
    <w:rsid w:val="005B0646"/>
    <w:rsid w:val="005B0A78"/>
    <w:rsid w:val="005B1262"/>
    <w:rsid w:val="005B13CC"/>
    <w:rsid w:val="005B1850"/>
    <w:rsid w:val="005B18AB"/>
    <w:rsid w:val="005B4A73"/>
    <w:rsid w:val="005B6066"/>
    <w:rsid w:val="005B69F1"/>
    <w:rsid w:val="005B7436"/>
    <w:rsid w:val="005C1D20"/>
    <w:rsid w:val="005C211E"/>
    <w:rsid w:val="005C299F"/>
    <w:rsid w:val="005C368B"/>
    <w:rsid w:val="005C3942"/>
    <w:rsid w:val="005C42FC"/>
    <w:rsid w:val="005C4334"/>
    <w:rsid w:val="005C4A95"/>
    <w:rsid w:val="005C4FDF"/>
    <w:rsid w:val="005C5BBD"/>
    <w:rsid w:val="005C67C8"/>
    <w:rsid w:val="005C7AF2"/>
    <w:rsid w:val="005C7B2A"/>
    <w:rsid w:val="005D1B18"/>
    <w:rsid w:val="005D2062"/>
    <w:rsid w:val="005D3EC4"/>
    <w:rsid w:val="005D3F28"/>
    <w:rsid w:val="005D4017"/>
    <w:rsid w:val="005D4657"/>
    <w:rsid w:val="005D54FB"/>
    <w:rsid w:val="005D5E31"/>
    <w:rsid w:val="005D66F8"/>
    <w:rsid w:val="005D69AD"/>
    <w:rsid w:val="005D752B"/>
    <w:rsid w:val="005E008E"/>
    <w:rsid w:val="005E1047"/>
    <w:rsid w:val="005E147C"/>
    <w:rsid w:val="005E2124"/>
    <w:rsid w:val="005E34E5"/>
    <w:rsid w:val="005E3D5D"/>
    <w:rsid w:val="005E4684"/>
    <w:rsid w:val="005E4FC4"/>
    <w:rsid w:val="005E5223"/>
    <w:rsid w:val="005F04E4"/>
    <w:rsid w:val="005F1A19"/>
    <w:rsid w:val="005F329D"/>
    <w:rsid w:val="005F3C09"/>
    <w:rsid w:val="005F3EA8"/>
    <w:rsid w:val="005F4F68"/>
    <w:rsid w:val="005F4FEB"/>
    <w:rsid w:val="005F5078"/>
    <w:rsid w:val="005F57A0"/>
    <w:rsid w:val="005F7555"/>
    <w:rsid w:val="005F77B6"/>
    <w:rsid w:val="005F7C78"/>
    <w:rsid w:val="0060071A"/>
    <w:rsid w:val="006009F6"/>
    <w:rsid w:val="00601C4C"/>
    <w:rsid w:val="00601F27"/>
    <w:rsid w:val="006021F7"/>
    <w:rsid w:val="006024B1"/>
    <w:rsid w:val="00603673"/>
    <w:rsid w:val="006039D3"/>
    <w:rsid w:val="00603E3C"/>
    <w:rsid w:val="006061BF"/>
    <w:rsid w:val="006076A9"/>
    <w:rsid w:val="00607B73"/>
    <w:rsid w:val="00610EDB"/>
    <w:rsid w:val="00612A4D"/>
    <w:rsid w:val="006130F1"/>
    <w:rsid w:val="00613420"/>
    <w:rsid w:val="006146AA"/>
    <w:rsid w:val="00615594"/>
    <w:rsid w:val="006169A9"/>
    <w:rsid w:val="00617931"/>
    <w:rsid w:val="00617A2D"/>
    <w:rsid w:val="00620FE4"/>
    <w:rsid w:val="006210AE"/>
    <w:rsid w:val="006229DB"/>
    <w:rsid w:val="006265B5"/>
    <w:rsid w:val="00627E41"/>
    <w:rsid w:val="006303C1"/>
    <w:rsid w:val="006327E6"/>
    <w:rsid w:val="0063324E"/>
    <w:rsid w:val="00633FE8"/>
    <w:rsid w:val="006364AB"/>
    <w:rsid w:val="006364C0"/>
    <w:rsid w:val="00636688"/>
    <w:rsid w:val="0064040A"/>
    <w:rsid w:val="0064129B"/>
    <w:rsid w:val="0064192D"/>
    <w:rsid w:val="0064356B"/>
    <w:rsid w:val="00643DA4"/>
    <w:rsid w:val="00645399"/>
    <w:rsid w:val="00650158"/>
    <w:rsid w:val="00651E73"/>
    <w:rsid w:val="0065254F"/>
    <w:rsid w:val="006529D5"/>
    <w:rsid w:val="0065466C"/>
    <w:rsid w:val="006548FD"/>
    <w:rsid w:val="0065512F"/>
    <w:rsid w:val="00655DBF"/>
    <w:rsid w:val="006569E4"/>
    <w:rsid w:val="00656CA8"/>
    <w:rsid w:val="00656E9E"/>
    <w:rsid w:val="00660A81"/>
    <w:rsid w:val="00660DD6"/>
    <w:rsid w:val="00661694"/>
    <w:rsid w:val="00662A6C"/>
    <w:rsid w:val="00662B60"/>
    <w:rsid w:val="00663836"/>
    <w:rsid w:val="006640AA"/>
    <w:rsid w:val="00664B11"/>
    <w:rsid w:val="0067113A"/>
    <w:rsid w:val="0067115D"/>
    <w:rsid w:val="0067187A"/>
    <w:rsid w:val="006726A2"/>
    <w:rsid w:val="00673978"/>
    <w:rsid w:val="0067451D"/>
    <w:rsid w:val="006757DB"/>
    <w:rsid w:val="00677679"/>
    <w:rsid w:val="0068007A"/>
    <w:rsid w:val="006810FC"/>
    <w:rsid w:val="00681148"/>
    <w:rsid w:val="00685685"/>
    <w:rsid w:val="00686B31"/>
    <w:rsid w:val="00687660"/>
    <w:rsid w:val="00691DEF"/>
    <w:rsid w:val="00691E97"/>
    <w:rsid w:val="0069242A"/>
    <w:rsid w:val="0069247D"/>
    <w:rsid w:val="00694251"/>
    <w:rsid w:val="00696FDD"/>
    <w:rsid w:val="006A6796"/>
    <w:rsid w:val="006A7290"/>
    <w:rsid w:val="006A72C0"/>
    <w:rsid w:val="006A789E"/>
    <w:rsid w:val="006B00C6"/>
    <w:rsid w:val="006B0886"/>
    <w:rsid w:val="006B0D68"/>
    <w:rsid w:val="006B0F57"/>
    <w:rsid w:val="006B1494"/>
    <w:rsid w:val="006B2B70"/>
    <w:rsid w:val="006B3102"/>
    <w:rsid w:val="006B335A"/>
    <w:rsid w:val="006B36B8"/>
    <w:rsid w:val="006B3E6F"/>
    <w:rsid w:val="006B45F8"/>
    <w:rsid w:val="006C1CE6"/>
    <w:rsid w:val="006C2376"/>
    <w:rsid w:val="006C3A27"/>
    <w:rsid w:val="006C47D2"/>
    <w:rsid w:val="006C52C1"/>
    <w:rsid w:val="006C5C7F"/>
    <w:rsid w:val="006C5E30"/>
    <w:rsid w:val="006C6A5B"/>
    <w:rsid w:val="006D0384"/>
    <w:rsid w:val="006D215B"/>
    <w:rsid w:val="006D2387"/>
    <w:rsid w:val="006D23DB"/>
    <w:rsid w:val="006D54DF"/>
    <w:rsid w:val="006D761A"/>
    <w:rsid w:val="006D7833"/>
    <w:rsid w:val="006E117B"/>
    <w:rsid w:val="006E1B03"/>
    <w:rsid w:val="006E1E71"/>
    <w:rsid w:val="006E2310"/>
    <w:rsid w:val="006E4D94"/>
    <w:rsid w:val="006E4EE5"/>
    <w:rsid w:val="006E50F8"/>
    <w:rsid w:val="006E5447"/>
    <w:rsid w:val="006E667D"/>
    <w:rsid w:val="006F0932"/>
    <w:rsid w:val="006F18AC"/>
    <w:rsid w:val="006F1F20"/>
    <w:rsid w:val="006F58F6"/>
    <w:rsid w:val="0070037E"/>
    <w:rsid w:val="007039C9"/>
    <w:rsid w:val="0070556C"/>
    <w:rsid w:val="007103CC"/>
    <w:rsid w:val="0071254C"/>
    <w:rsid w:val="00715200"/>
    <w:rsid w:val="00716BDD"/>
    <w:rsid w:val="0071704F"/>
    <w:rsid w:val="007179B9"/>
    <w:rsid w:val="00720252"/>
    <w:rsid w:val="00722421"/>
    <w:rsid w:val="007246AD"/>
    <w:rsid w:val="0072690C"/>
    <w:rsid w:val="00727337"/>
    <w:rsid w:val="007324FD"/>
    <w:rsid w:val="00733FEF"/>
    <w:rsid w:val="007352D5"/>
    <w:rsid w:val="0073658A"/>
    <w:rsid w:val="007367D0"/>
    <w:rsid w:val="00737DDA"/>
    <w:rsid w:val="00741577"/>
    <w:rsid w:val="00741E9B"/>
    <w:rsid w:val="0074294F"/>
    <w:rsid w:val="00743816"/>
    <w:rsid w:val="007441E2"/>
    <w:rsid w:val="007445E8"/>
    <w:rsid w:val="007446AA"/>
    <w:rsid w:val="00744EAC"/>
    <w:rsid w:val="00746A49"/>
    <w:rsid w:val="00746C1F"/>
    <w:rsid w:val="00747172"/>
    <w:rsid w:val="0074748F"/>
    <w:rsid w:val="007476D3"/>
    <w:rsid w:val="00752D81"/>
    <w:rsid w:val="00752FC3"/>
    <w:rsid w:val="00753955"/>
    <w:rsid w:val="00754F5E"/>
    <w:rsid w:val="00755F1F"/>
    <w:rsid w:val="007562F5"/>
    <w:rsid w:val="00756463"/>
    <w:rsid w:val="007602C9"/>
    <w:rsid w:val="00760380"/>
    <w:rsid w:val="007634ED"/>
    <w:rsid w:val="00763C1F"/>
    <w:rsid w:val="00770506"/>
    <w:rsid w:val="00771023"/>
    <w:rsid w:val="0077113A"/>
    <w:rsid w:val="00772B36"/>
    <w:rsid w:val="00780C94"/>
    <w:rsid w:val="00780F68"/>
    <w:rsid w:val="00782240"/>
    <w:rsid w:val="007833C0"/>
    <w:rsid w:val="0078460F"/>
    <w:rsid w:val="00784AB3"/>
    <w:rsid w:val="00786F3E"/>
    <w:rsid w:val="007928E7"/>
    <w:rsid w:val="00792AE8"/>
    <w:rsid w:val="00792F77"/>
    <w:rsid w:val="0079306F"/>
    <w:rsid w:val="00793999"/>
    <w:rsid w:val="00793BF4"/>
    <w:rsid w:val="00795618"/>
    <w:rsid w:val="007A2F7C"/>
    <w:rsid w:val="007A572B"/>
    <w:rsid w:val="007B0271"/>
    <w:rsid w:val="007B093F"/>
    <w:rsid w:val="007B2D40"/>
    <w:rsid w:val="007B406F"/>
    <w:rsid w:val="007B41E1"/>
    <w:rsid w:val="007B55D6"/>
    <w:rsid w:val="007C0819"/>
    <w:rsid w:val="007C0A93"/>
    <w:rsid w:val="007C0E05"/>
    <w:rsid w:val="007C142B"/>
    <w:rsid w:val="007C1A65"/>
    <w:rsid w:val="007C2408"/>
    <w:rsid w:val="007C4405"/>
    <w:rsid w:val="007C47D5"/>
    <w:rsid w:val="007C4865"/>
    <w:rsid w:val="007C4FD4"/>
    <w:rsid w:val="007C524A"/>
    <w:rsid w:val="007D0BD3"/>
    <w:rsid w:val="007D4678"/>
    <w:rsid w:val="007D53BA"/>
    <w:rsid w:val="007D68DA"/>
    <w:rsid w:val="007D7132"/>
    <w:rsid w:val="007E0542"/>
    <w:rsid w:val="007E0E31"/>
    <w:rsid w:val="007E146C"/>
    <w:rsid w:val="007E1503"/>
    <w:rsid w:val="007E193F"/>
    <w:rsid w:val="007E1B65"/>
    <w:rsid w:val="007E1C00"/>
    <w:rsid w:val="007E23EF"/>
    <w:rsid w:val="007E2745"/>
    <w:rsid w:val="007E2B52"/>
    <w:rsid w:val="007E3B58"/>
    <w:rsid w:val="007E42DC"/>
    <w:rsid w:val="007E4FD6"/>
    <w:rsid w:val="007E5E28"/>
    <w:rsid w:val="007F1F72"/>
    <w:rsid w:val="007F2AB3"/>
    <w:rsid w:val="007F417F"/>
    <w:rsid w:val="007F5B8F"/>
    <w:rsid w:val="007F6388"/>
    <w:rsid w:val="00800916"/>
    <w:rsid w:val="00802D70"/>
    <w:rsid w:val="0080533C"/>
    <w:rsid w:val="00810131"/>
    <w:rsid w:val="00810155"/>
    <w:rsid w:val="00810CCB"/>
    <w:rsid w:val="00814124"/>
    <w:rsid w:val="00814768"/>
    <w:rsid w:val="00814E55"/>
    <w:rsid w:val="008161A9"/>
    <w:rsid w:val="00822183"/>
    <w:rsid w:val="00822BB8"/>
    <w:rsid w:val="00822DA3"/>
    <w:rsid w:val="00822F6F"/>
    <w:rsid w:val="008230B7"/>
    <w:rsid w:val="00825717"/>
    <w:rsid w:val="0082639E"/>
    <w:rsid w:val="00831942"/>
    <w:rsid w:val="00832201"/>
    <w:rsid w:val="0083281C"/>
    <w:rsid w:val="00832DC3"/>
    <w:rsid w:val="008342A0"/>
    <w:rsid w:val="00834733"/>
    <w:rsid w:val="0083562F"/>
    <w:rsid w:val="008362B6"/>
    <w:rsid w:val="00841DD6"/>
    <w:rsid w:val="00842D37"/>
    <w:rsid w:val="00843777"/>
    <w:rsid w:val="00844A0D"/>
    <w:rsid w:val="00844CCE"/>
    <w:rsid w:val="00847826"/>
    <w:rsid w:val="0085229D"/>
    <w:rsid w:val="00853044"/>
    <w:rsid w:val="00853556"/>
    <w:rsid w:val="00855712"/>
    <w:rsid w:val="008566BC"/>
    <w:rsid w:val="008570F2"/>
    <w:rsid w:val="00860042"/>
    <w:rsid w:val="00861EA2"/>
    <w:rsid w:val="008629D4"/>
    <w:rsid w:val="00862B76"/>
    <w:rsid w:val="00863194"/>
    <w:rsid w:val="008649A3"/>
    <w:rsid w:val="00865686"/>
    <w:rsid w:val="008725B5"/>
    <w:rsid w:val="00874342"/>
    <w:rsid w:val="008759B1"/>
    <w:rsid w:val="0087671E"/>
    <w:rsid w:val="00876F51"/>
    <w:rsid w:val="0087754A"/>
    <w:rsid w:val="008776D4"/>
    <w:rsid w:val="00877760"/>
    <w:rsid w:val="00880D61"/>
    <w:rsid w:val="00881254"/>
    <w:rsid w:val="00882075"/>
    <w:rsid w:val="00885B36"/>
    <w:rsid w:val="008864B9"/>
    <w:rsid w:val="00886C71"/>
    <w:rsid w:val="008872CA"/>
    <w:rsid w:val="008874B7"/>
    <w:rsid w:val="00887E0A"/>
    <w:rsid w:val="00893B74"/>
    <w:rsid w:val="00893F9F"/>
    <w:rsid w:val="00893FF3"/>
    <w:rsid w:val="0089488E"/>
    <w:rsid w:val="00894FBF"/>
    <w:rsid w:val="008954B8"/>
    <w:rsid w:val="0089569D"/>
    <w:rsid w:val="008A0672"/>
    <w:rsid w:val="008A1BA9"/>
    <w:rsid w:val="008A224D"/>
    <w:rsid w:val="008A2688"/>
    <w:rsid w:val="008A6459"/>
    <w:rsid w:val="008B2C7F"/>
    <w:rsid w:val="008B3C23"/>
    <w:rsid w:val="008B403B"/>
    <w:rsid w:val="008B40C0"/>
    <w:rsid w:val="008B6249"/>
    <w:rsid w:val="008C02E4"/>
    <w:rsid w:val="008C0309"/>
    <w:rsid w:val="008C054A"/>
    <w:rsid w:val="008C0C5B"/>
    <w:rsid w:val="008D2A88"/>
    <w:rsid w:val="008D660F"/>
    <w:rsid w:val="008D729C"/>
    <w:rsid w:val="008D7BDF"/>
    <w:rsid w:val="008E0A8F"/>
    <w:rsid w:val="008E0ABB"/>
    <w:rsid w:val="008E0DD1"/>
    <w:rsid w:val="008E156E"/>
    <w:rsid w:val="008E4264"/>
    <w:rsid w:val="008E432D"/>
    <w:rsid w:val="008E694C"/>
    <w:rsid w:val="008E7734"/>
    <w:rsid w:val="008E7D9B"/>
    <w:rsid w:val="008F09C3"/>
    <w:rsid w:val="008F0BDD"/>
    <w:rsid w:val="008F0D31"/>
    <w:rsid w:val="008F273C"/>
    <w:rsid w:val="008F2904"/>
    <w:rsid w:val="008F2F79"/>
    <w:rsid w:val="008F493A"/>
    <w:rsid w:val="008F4E4F"/>
    <w:rsid w:val="008F53D7"/>
    <w:rsid w:val="00900170"/>
    <w:rsid w:val="009004D2"/>
    <w:rsid w:val="00900F92"/>
    <w:rsid w:val="009015AC"/>
    <w:rsid w:val="0090622D"/>
    <w:rsid w:val="009064B9"/>
    <w:rsid w:val="00906529"/>
    <w:rsid w:val="00910AE8"/>
    <w:rsid w:val="00910FA7"/>
    <w:rsid w:val="009113CF"/>
    <w:rsid w:val="00913B53"/>
    <w:rsid w:val="0091452F"/>
    <w:rsid w:val="00914952"/>
    <w:rsid w:val="00915AC6"/>
    <w:rsid w:val="00915B26"/>
    <w:rsid w:val="00915D34"/>
    <w:rsid w:val="00915EF9"/>
    <w:rsid w:val="009211C0"/>
    <w:rsid w:val="0092297C"/>
    <w:rsid w:val="009259C2"/>
    <w:rsid w:val="00926161"/>
    <w:rsid w:val="00926A68"/>
    <w:rsid w:val="009300B4"/>
    <w:rsid w:val="00930946"/>
    <w:rsid w:val="00930A0A"/>
    <w:rsid w:val="00932F4D"/>
    <w:rsid w:val="00933788"/>
    <w:rsid w:val="00933947"/>
    <w:rsid w:val="009363CE"/>
    <w:rsid w:val="00936D8E"/>
    <w:rsid w:val="00937145"/>
    <w:rsid w:val="00937663"/>
    <w:rsid w:val="00942E62"/>
    <w:rsid w:val="00943661"/>
    <w:rsid w:val="00944345"/>
    <w:rsid w:val="00944A12"/>
    <w:rsid w:val="009466EE"/>
    <w:rsid w:val="00947E40"/>
    <w:rsid w:val="00947EDF"/>
    <w:rsid w:val="0095172C"/>
    <w:rsid w:val="009521C2"/>
    <w:rsid w:val="00952A31"/>
    <w:rsid w:val="00953BBE"/>
    <w:rsid w:val="00953C27"/>
    <w:rsid w:val="00954F20"/>
    <w:rsid w:val="009563A8"/>
    <w:rsid w:val="009578D7"/>
    <w:rsid w:val="00957F17"/>
    <w:rsid w:val="00960CD9"/>
    <w:rsid w:val="009622F6"/>
    <w:rsid w:val="00962375"/>
    <w:rsid w:val="009627A0"/>
    <w:rsid w:val="009631FA"/>
    <w:rsid w:val="009647EB"/>
    <w:rsid w:val="009662AA"/>
    <w:rsid w:val="00967D2E"/>
    <w:rsid w:val="00967FDA"/>
    <w:rsid w:val="0097035B"/>
    <w:rsid w:val="009712AD"/>
    <w:rsid w:val="0097165B"/>
    <w:rsid w:val="00973A40"/>
    <w:rsid w:val="00973AC4"/>
    <w:rsid w:val="00973C86"/>
    <w:rsid w:val="00974306"/>
    <w:rsid w:val="0097444D"/>
    <w:rsid w:val="00975146"/>
    <w:rsid w:val="0097670E"/>
    <w:rsid w:val="00976E96"/>
    <w:rsid w:val="009807E6"/>
    <w:rsid w:val="00981782"/>
    <w:rsid w:val="00981EA4"/>
    <w:rsid w:val="00982221"/>
    <w:rsid w:val="00982275"/>
    <w:rsid w:val="0098306B"/>
    <w:rsid w:val="00984413"/>
    <w:rsid w:val="00986042"/>
    <w:rsid w:val="009863FD"/>
    <w:rsid w:val="00986FE1"/>
    <w:rsid w:val="00990E26"/>
    <w:rsid w:val="00991151"/>
    <w:rsid w:val="00992142"/>
    <w:rsid w:val="00992B3B"/>
    <w:rsid w:val="009933A8"/>
    <w:rsid w:val="00994540"/>
    <w:rsid w:val="009953B6"/>
    <w:rsid w:val="009956C4"/>
    <w:rsid w:val="00995786"/>
    <w:rsid w:val="009962DC"/>
    <w:rsid w:val="00996335"/>
    <w:rsid w:val="00997EF0"/>
    <w:rsid w:val="009A080B"/>
    <w:rsid w:val="009A0D3A"/>
    <w:rsid w:val="009A5B17"/>
    <w:rsid w:val="009A5EC7"/>
    <w:rsid w:val="009A6E84"/>
    <w:rsid w:val="009A78CF"/>
    <w:rsid w:val="009B32C1"/>
    <w:rsid w:val="009B3660"/>
    <w:rsid w:val="009B5459"/>
    <w:rsid w:val="009B6672"/>
    <w:rsid w:val="009B6D8F"/>
    <w:rsid w:val="009B6E71"/>
    <w:rsid w:val="009C1AE9"/>
    <w:rsid w:val="009C41BD"/>
    <w:rsid w:val="009D075B"/>
    <w:rsid w:val="009D12D7"/>
    <w:rsid w:val="009D2241"/>
    <w:rsid w:val="009D22E3"/>
    <w:rsid w:val="009D2315"/>
    <w:rsid w:val="009D2B2D"/>
    <w:rsid w:val="009D3E84"/>
    <w:rsid w:val="009D4345"/>
    <w:rsid w:val="009D60C6"/>
    <w:rsid w:val="009D7D33"/>
    <w:rsid w:val="009E006B"/>
    <w:rsid w:val="009E28C3"/>
    <w:rsid w:val="009E4276"/>
    <w:rsid w:val="009E6597"/>
    <w:rsid w:val="009E7496"/>
    <w:rsid w:val="009F0CA1"/>
    <w:rsid w:val="009F0EC3"/>
    <w:rsid w:val="009F200F"/>
    <w:rsid w:val="009F2E46"/>
    <w:rsid w:val="009F3759"/>
    <w:rsid w:val="009F3889"/>
    <w:rsid w:val="009F4D2D"/>
    <w:rsid w:val="009F791E"/>
    <w:rsid w:val="00A00447"/>
    <w:rsid w:val="00A02C91"/>
    <w:rsid w:val="00A02F83"/>
    <w:rsid w:val="00A04774"/>
    <w:rsid w:val="00A11B81"/>
    <w:rsid w:val="00A12D79"/>
    <w:rsid w:val="00A131A1"/>
    <w:rsid w:val="00A13D82"/>
    <w:rsid w:val="00A141DE"/>
    <w:rsid w:val="00A14D39"/>
    <w:rsid w:val="00A16502"/>
    <w:rsid w:val="00A17E84"/>
    <w:rsid w:val="00A20492"/>
    <w:rsid w:val="00A212BF"/>
    <w:rsid w:val="00A217AB"/>
    <w:rsid w:val="00A2704A"/>
    <w:rsid w:val="00A27EF5"/>
    <w:rsid w:val="00A32663"/>
    <w:rsid w:val="00A34755"/>
    <w:rsid w:val="00A37C18"/>
    <w:rsid w:val="00A405EE"/>
    <w:rsid w:val="00A41B9E"/>
    <w:rsid w:val="00A41D03"/>
    <w:rsid w:val="00A43B4E"/>
    <w:rsid w:val="00A44CB0"/>
    <w:rsid w:val="00A450FE"/>
    <w:rsid w:val="00A459A4"/>
    <w:rsid w:val="00A47697"/>
    <w:rsid w:val="00A5046C"/>
    <w:rsid w:val="00A508A0"/>
    <w:rsid w:val="00A5194A"/>
    <w:rsid w:val="00A53647"/>
    <w:rsid w:val="00A53A93"/>
    <w:rsid w:val="00A54326"/>
    <w:rsid w:val="00A545D1"/>
    <w:rsid w:val="00A55265"/>
    <w:rsid w:val="00A55A75"/>
    <w:rsid w:val="00A571F7"/>
    <w:rsid w:val="00A603AE"/>
    <w:rsid w:val="00A636CE"/>
    <w:rsid w:val="00A65620"/>
    <w:rsid w:val="00A6570C"/>
    <w:rsid w:val="00A66021"/>
    <w:rsid w:val="00A66525"/>
    <w:rsid w:val="00A66BA7"/>
    <w:rsid w:val="00A6719E"/>
    <w:rsid w:val="00A675A0"/>
    <w:rsid w:val="00A67DC5"/>
    <w:rsid w:val="00A7493A"/>
    <w:rsid w:val="00A76058"/>
    <w:rsid w:val="00A762ED"/>
    <w:rsid w:val="00A762FC"/>
    <w:rsid w:val="00A77984"/>
    <w:rsid w:val="00A80B68"/>
    <w:rsid w:val="00A81B62"/>
    <w:rsid w:val="00A81E8E"/>
    <w:rsid w:val="00A85F2A"/>
    <w:rsid w:val="00A87CA1"/>
    <w:rsid w:val="00A92287"/>
    <w:rsid w:val="00A92826"/>
    <w:rsid w:val="00A92C9F"/>
    <w:rsid w:val="00A937AE"/>
    <w:rsid w:val="00A93C1D"/>
    <w:rsid w:val="00A942B4"/>
    <w:rsid w:val="00A94416"/>
    <w:rsid w:val="00A946F2"/>
    <w:rsid w:val="00A95C6A"/>
    <w:rsid w:val="00AA0A00"/>
    <w:rsid w:val="00AA19B9"/>
    <w:rsid w:val="00AA1CB8"/>
    <w:rsid w:val="00AA22E6"/>
    <w:rsid w:val="00AA3672"/>
    <w:rsid w:val="00AA55B3"/>
    <w:rsid w:val="00AA7B65"/>
    <w:rsid w:val="00AB4FF4"/>
    <w:rsid w:val="00AB5E2E"/>
    <w:rsid w:val="00AB63AC"/>
    <w:rsid w:val="00AC1DC6"/>
    <w:rsid w:val="00AC3422"/>
    <w:rsid w:val="00AC3675"/>
    <w:rsid w:val="00AC43EA"/>
    <w:rsid w:val="00AC7169"/>
    <w:rsid w:val="00AC7483"/>
    <w:rsid w:val="00AC74D5"/>
    <w:rsid w:val="00AD1AA3"/>
    <w:rsid w:val="00AD1DC7"/>
    <w:rsid w:val="00AD2149"/>
    <w:rsid w:val="00AD2DCC"/>
    <w:rsid w:val="00AD3718"/>
    <w:rsid w:val="00AD3A78"/>
    <w:rsid w:val="00AD3F19"/>
    <w:rsid w:val="00AD4101"/>
    <w:rsid w:val="00AD4B20"/>
    <w:rsid w:val="00AE06EA"/>
    <w:rsid w:val="00AE375C"/>
    <w:rsid w:val="00AE42D4"/>
    <w:rsid w:val="00AE474E"/>
    <w:rsid w:val="00AE4BFC"/>
    <w:rsid w:val="00AE692E"/>
    <w:rsid w:val="00AE749F"/>
    <w:rsid w:val="00AF0DD8"/>
    <w:rsid w:val="00AF1610"/>
    <w:rsid w:val="00AF2E4F"/>
    <w:rsid w:val="00AF3D11"/>
    <w:rsid w:val="00AF40A5"/>
    <w:rsid w:val="00AF4F2A"/>
    <w:rsid w:val="00AF57E5"/>
    <w:rsid w:val="00AF592C"/>
    <w:rsid w:val="00B0112E"/>
    <w:rsid w:val="00B01DDC"/>
    <w:rsid w:val="00B031CC"/>
    <w:rsid w:val="00B03C1D"/>
    <w:rsid w:val="00B052DE"/>
    <w:rsid w:val="00B0664F"/>
    <w:rsid w:val="00B066DD"/>
    <w:rsid w:val="00B06EC9"/>
    <w:rsid w:val="00B0751E"/>
    <w:rsid w:val="00B07E6E"/>
    <w:rsid w:val="00B10A6A"/>
    <w:rsid w:val="00B11B25"/>
    <w:rsid w:val="00B14AD1"/>
    <w:rsid w:val="00B14F36"/>
    <w:rsid w:val="00B1658F"/>
    <w:rsid w:val="00B16BB9"/>
    <w:rsid w:val="00B1774A"/>
    <w:rsid w:val="00B214FE"/>
    <w:rsid w:val="00B22676"/>
    <w:rsid w:val="00B22990"/>
    <w:rsid w:val="00B3033C"/>
    <w:rsid w:val="00B30340"/>
    <w:rsid w:val="00B31107"/>
    <w:rsid w:val="00B31753"/>
    <w:rsid w:val="00B324AB"/>
    <w:rsid w:val="00B33D1D"/>
    <w:rsid w:val="00B346A1"/>
    <w:rsid w:val="00B34AFC"/>
    <w:rsid w:val="00B365A5"/>
    <w:rsid w:val="00B37175"/>
    <w:rsid w:val="00B37630"/>
    <w:rsid w:val="00B402A8"/>
    <w:rsid w:val="00B43B1B"/>
    <w:rsid w:val="00B4549C"/>
    <w:rsid w:val="00B47883"/>
    <w:rsid w:val="00B5107F"/>
    <w:rsid w:val="00B51E54"/>
    <w:rsid w:val="00B5343B"/>
    <w:rsid w:val="00B54C57"/>
    <w:rsid w:val="00B569A0"/>
    <w:rsid w:val="00B574DD"/>
    <w:rsid w:val="00B57D66"/>
    <w:rsid w:val="00B6086D"/>
    <w:rsid w:val="00B60D90"/>
    <w:rsid w:val="00B639E3"/>
    <w:rsid w:val="00B658C8"/>
    <w:rsid w:val="00B6732A"/>
    <w:rsid w:val="00B67F95"/>
    <w:rsid w:val="00B7015D"/>
    <w:rsid w:val="00B723D2"/>
    <w:rsid w:val="00B746BF"/>
    <w:rsid w:val="00B74716"/>
    <w:rsid w:val="00B758AE"/>
    <w:rsid w:val="00B75D3A"/>
    <w:rsid w:val="00B800AB"/>
    <w:rsid w:val="00B8188E"/>
    <w:rsid w:val="00B81F38"/>
    <w:rsid w:val="00B823F5"/>
    <w:rsid w:val="00B84961"/>
    <w:rsid w:val="00B855F2"/>
    <w:rsid w:val="00B862BB"/>
    <w:rsid w:val="00B86E68"/>
    <w:rsid w:val="00B870E2"/>
    <w:rsid w:val="00B87D5A"/>
    <w:rsid w:val="00B90824"/>
    <w:rsid w:val="00B9172B"/>
    <w:rsid w:val="00B958DC"/>
    <w:rsid w:val="00B9748A"/>
    <w:rsid w:val="00BA07CD"/>
    <w:rsid w:val="00BA3FB9"/>
    <w:rsid w:val="00BA6427"/>
    <w:rsid w:val="00BA6B21"/>
    <w:rsid w:val="00BB20B0"/>
    <w:rsid w:val="00BB7908"/>
    <w:rsid w:val="00BB7AE5"/>
    <w:rsid w:val="00BB7E45"/>
    <w:rsid w:val="00BC19A5"/>
    <w:rsid w:val="00BC19F3"/>
    <w:rsid w:val="00BC1BBE"/>
    <w:rsid w:val="00BC3F8A"/>
    <w:rsid w:val="00BC55EC"/>
    <w:rsid w:val="00BC5690"/>
    <w:rsid w:val="00BC577E"/>
    <w:rsid w:val="00BD161A"/>
    <w:rsid w:val="00BD29DA"/>
    <w:rsid w:val="00BD50A1"/>
    <w:rsid w:val="00BD583D"/>
    <w:rsid w:val="00BD664D"/>
    <w:rsid w:val="00BE18E3"/>
    <w:rsid w:val="00BE3AF8"/>
    <w:rsid w:val="00BE5005"/>
    <w:rsid w:val="00BE5206"/>
    <w:rsid w:val="00BE731F"/>
    <w:rsid w:val="00BF208C"/>
    <w:rsid w:val="00BF2239"/>
    <w:rsid w:val="00BF33FB"/>
    <w:rsid w:val="00BF3D55"/>
    <w:rsid w:val="00BF4271"/>
    <w:rsid w:val="00BF4547"/>
    <w:rsid w:val="00BF4FF6"/>
    <w:rsid w:val="00BF51AD"/>
    <w:rsid w:val="00BF5570"/>
    <w:rsid w:val="00BF5F79"/>
    <w:rsid w:val="00BF620A"/>
    <w:rsid w:val="00BF7A64"/>
    <w:rsid w:val="00C00E64"/>
    <w:rsid w:val="00C027FD"/>
    <w:rsid w:val="00C02E66"/>
    <w:rsid w:val="00C05BEC"/>
    <w:rsid w:val="00C063C1"/>
    <w:rsid w:val="00C10B1B"/>
    <w:rsid w:val="00C1104A"/>
    <w:rsid w:val="00C118B6"/>
    <w:rsid w:val="00C1288F"/>
    <w:rsid w:val="00C12C7C"/>
    <w:rsid w:val="00C13F80"/>
    <w:rsid w:val="00C15614"/>
    <w:rsid w:val="00C177A4"/>
    <w:rsid w:val="00C21761"/>
    <w:rsid w:val="00C2186D"/>
    <w:rsid w:val="00C22711"/>
    <w:rsid w:val="00C237AC"/>
    <w:rsid w:val="00C25180"/>
    <w:rsid w:val="00C255D9"/>
    <w:rsid w:val="00C25647"/>
    <w:rsid w:val="00C25CC3"/>
    <w:rsid w:val="00C25FFB"/>
    <w:rsid w:val="00C27480"/>
    <w:rsid w:val="00C3073B"/>
    <w:rsid w:val="00C32700"/>
    <w:rsid w:val="00C354AF"/>
    <w:rsid w:val="00C4147D"/>
    <w:rsid w:val="00C43873"/>
    <w:rsid w:val="00C43BEB"/>
    <w:rsid w:val="00C4428C"/>
    <w:rsid w:val="00C4539E"/>
    <w:rsid w:val="00C4566F"/>
    <w:rsid w:val="00C45F2D"/>
    <w:rsid w:val="00C4793F"/>
    <w:rsid w:val="00C5004E"/>
    <w:rsid w:val="00C501D9"/>
    <w:rsid w:val="00C5021A"/>
    <w:rsid w:val="00C5270B"/>
    <w:rsid w:val="00C527F7"/>
    <w:rsid w:val="00C548B3"/>
    <w:rsid w:val="00C555DA"/>
    <w:rsid w:val="00C6031F"/>
    <w:rsid w:val="00C6074C"/>
    <w:rsid w:val="00C6161A"/>
    <w:rsid w:val="00C64203"/>
    <w:rsid w:val="00C6630C"/>
    <w:rsid w:val="00C669CA"/>
    <w:rsid w:val="00C66EEF"/>
    <w:rsid w:val="00C67253"/>
    <w:rsid w:val="00C70142"/>
    <w:rsid w:val="00C70A74"/>
    <w:rsid w:val="00C70D0F"/>
    <w:rsid w:val="00C72CDE"/>
    <w:rsid w:val="00C73818"/>
    <w:rsid w:val="00C7434B"/>
    <w:rsid w:val="00C74492"/>
    <w:rsid w:val="00C74577"/>
    <w:rsid w:val="00C814BF"/>
    <w:rsid w:val="00C81DD9"/>
    <w:rsid w:val="00C8280D"/>
    <w:rsid w:val="00C82E9B"/>
    <w:rsid w:val="00C835D8"/>
    <w:rsid w:val="00C839F1"/>
    <w:rsid w:val="00C83BD2"/>
    <w:rsid w:val="00C85731"/>
    <w:rsid w:val="00C86A75"/>
    <w:rsid w:val="00C86E25"/>
    <w:rsid w:val="00C870B2"/>
    <w:rsid w:val="00C877ED"/>
    <w:rsid w:val="00C9322B"/>
    <w:rsid w:val="00C9561A"/>
    <w:rsid w:val="00C96E10"/>
    <w:rsid w:val="00CA08AF"/>
    <w:rsid w:val="00CA15A9"/>
    <w:rsid w:val="00CA2852"/>
    <w:rsid w:val="00CA2D18"/>
    <w:rsid w:val="00CA3EFB"/>
    <w:rsid w:val="00CA58E5"/>
    <w:rsid w:val="00CA5D72"/>
    <w:rsid w:val="00CB1EFC"/>
    <w:rsid w:val="00CB4467"/>
    <w:rsid w:val="00CB799E"/>
    <w:rsid w:val="00CC21BD"/>
    <w:rsid w:val="00CC2CB3"/>
    <w:rsid w:val="00CC47DE"/>
    <w:rsid w:val="00CC5200"/>
    <w:rsid w:val="00CC58FE"/>
    <w:rsid w:val="00CC5BAA"/>
    <w:rsid w:val="00CC5F98"/>
    <w:rsid w:val="00CC707A"/>
    <w:rsid w:val="00CD2B28"/>
    <w:rsid w:val="00CD416E"/>
    <w:rsid w:val="00CD4B2D"/>
    <w:rsid w:val="00CD5227"/>
    <w:rsid w:val="00CD57F7"/>
    <w:rsid w:val="00CD610F"/>
    <w:rsid w:val="00CD6C6B"/>
    <w:rsid w:val="00CD7907"/>
    <w:rsid w:val="00CE04DD"/>
    <w:rsid w:val="00CE0C13"/>
    <w:rsid w:val="00CE20B8"/>
    <w:rsid w:val="00CE22B8"/>
    <w:rsid w:val="00CE3A68"/>
    <w:rsid w:val="00CE642B"/>
    <w:rsid w:val="00CF1A7C"/>
    <w:rsid w:val="00CF3731"/>
    <w:rsid w:val="00CF4541"/>
    <w:rsid w:val="00CF6186"/>
    <w:rsid w:val="00CF7905"/>
    <w:rsid w:val="00D00B6A"/>
    <w:rsid w:val="00D00ECE"/>
    <w:rsid w:val="00D012B5"/>
    <w:rsid w:val="00D01F7F"/>
    <w:rsid w:val="00D029AD"/>
    <w:rsid w:val="00D02ECD"/>
    <w:rsid w:val="00D03403"/>
    <w:rsid w:val="00D03D93"/>
    <w:rsid w:val="00D047CB"/>
    <w:rsid w:val="00D06249"/>
    <w:rsid w:val="00D104CD"/>
    <w:rsid w:val="00D116D8"/>
    <w:rsid w:val="00D11706"/>
    <w:rsid w:val="00D12593"/>
    <w:rsid w:val="00D16E17"/>
    <w:rsid w:val="00D205D2"/>
    <w:rsid w:val="00D227EF"/>
    <w:rsid w:val="00D23EA8"/>
    <w:rsid w:val="00D25BF1"/>
    <w:rsid w:val="00D262BC"/>
    <w:rsid w:val="00D27000"/>
    <w:rsid w:val="00D27D48"/>
    <w:rsid w:val="00D306CA"/>
    <w:rsid w:val="00D30D6A"/>
    <w:rsid w:val="00D33496"/>
    <w:rsid w:val="00D3463A"/>
    <w:rsid w:val="00D3566D"/>
    <w:rsid w:val="00D372A7"/>
    <w:rsid w:val="00D37794"/>
    <w:rsid w:val="00D377A0"/>
    <w:rsid w:val="00D37A5E"/>
    <w:rsid w:val="00D40AA2"/>
    <w:rsid w:val="00D413D9"/>
    <w:rsid w:val="00D413E4"/>
    <w:rsid w:val="00D425A6"/>
    <w:rsid w:val="00D46861"/>
    <w:rsid w:val="00D46F70"/>
    <w:rsid w:val="00D50B36"/>
    <w:rsid w:val="00D523A2"/>
    <w:rsid w:val="00D535D2"/>
    <w:rsid w:val="00D551C4"/>
    <w:rsid w:val="00D55F23"/>
    <w:rsid w:val="00D56FFA"/>
    <w:rsid w:val="00D57979"/>
    <w:rsid w:val="00D60B06"/>
    <w:rsid w:val="00D60C71"/>
    <w:rsid w:val="00D61846"/>
    <w:rsid w:val="00D61C25"/>
    <w:rsid w:val="00D63523"/>
    <w:rsid w:val="00D6541E"/>
    <w:rsid w:val="00D65BBC"/>
    <w:rsid w:val="00D67D34"/>
    <w:rsid w:val="00D71AD0"/>
    <w:rsid w:val="00D74D5B"/>
    <w:rsid w:val="00D752CC"/>
    <w:rsid w:val="00D75427"/>
    <w:rsid w:val="00D758EC"/>
    <w:rsid w:val="00D75D05"/>
    <w:rsid w:val="00D800F4"/>
    <w:rsid w:val="00D80AA8"/>
    <w:rsid w:val="00D81D43"/>
    <w:rsid w:val="00D82D82"/>
    <w:rsid w:val="00D82F0F"/>
    <w:rsid w:val="00D8325B"/>
    <w:rsid w:val="00D912C5"/>
    <w:rsid w:val="00D91E3F"/>
    <w:rsid w:val="00D91F4B"/>
    <w:rsid w:val="00D923FD"/>
    <w:rsid w:val="00D9370C"/>
    <w:rsid w:val="00D94728"/>
    <w:rsid w:val="00D95346"/>
    <w:rsid w:val="00DA7163"/>
    <w:rsid w:val="00DB061B"/>
    <w:rsid w:val="00DB263A"/>
    <w:rsid w:val="00DB38EC"/>
    <w:rsid w:val="00DB4587"/>
    <w:rsid w:val="00DB55EF"/>
    <w:rsid w:val="00DB583B"/>
    <w:rsid w:val="00DB59F6"/>
    <w:rsid w:val="00DB5A1A"/>
    <w:rsid w:val="00DC0685"/>
    <w:rsid w:val="00DC23A7"/>
    <w:rsid w:val="00DC39BE"/>
    <w:rsid w:val="00DC5C69"/>
    <w:rsid w:val="00DC6EFE"/>
    <w:rsid w:val="00DD0F8F"/>
    <w:rsid w:val="00DD267B"/>
    <w:rsid w:val="00DD3CA0"/>
    <w:rsid w:val="00DD3FF6"/>
    <w:rsid w:val="00DD438E"/>
    <w:rsid w:val="00DD78EA"/>
    <w:rsid w:val="00DD7A0E"/>
    <w:rsid w:val="00DE0E96"/>
    <w:rsid w:val="00DE2896"/>
    <w:rsid w:val="00DE3D11"/>
    <w:rsid w:val="00DE5147"/>
    <w:rsid w:val="00DE59F4"/>
    <w:rsid w:val="00DE7310"/>
    <w:rsid w:val="00DE736A"/>
    <w:rsid w:val="00DE7B95"/>
    <w:rsid w:val="00DF048E"/>
    <w:rsid w:val="00DF33CA"/>
    <w:rsid w:val="00DF38D9"/>
    <w:rsid w:val="00DF4B3C"/>
    <w:rsid w:val="00DF4B76"/>
    <w:rsid w:val="00E02423"/>
    <w:rsid w:val="00E02D07"/>
    <w:rsid w:val="00E03C37"/>
    <w:rsid w:val="00E03D11"/>
    <w:rsid w:val="00E051D2"/>
    <w:rsid w:val="00E05351"/>
    <w:rsid w:val="00E05950"/>
    <w:rsid w:val="00E07365"/>
    <w:rsid w:val="00E07827"/>
    <w:rsid w:val="00E10238"/>
    <w:rsid w:val="00E11A3A"/>
    <w:rsid w:val="00E11EF7"/>
    <w:rsid w:val="00E12279"/>
    <w:rsid w:val="00E13238"/>
    <w:rsid w:val="00E145C1"/>
    <w:rsid w:val="00E160DF"/>
    <w:rsid w:val="00E16ACE"/>
    <w:rsid w:val="00E20498"/>
    <w:rsid w:val="00E20954"/>
    <w:rsid w:val="00E21112"/>
    <w:rsid w:val="00E23612"/>
    <w:rsid w:val="00E24335"/>
    <w:rsid w:val="00E24367"/>
    <w:rsid w:val="00E25E11"/>
    <w:rsid w:val="00E26BC6"/>
    <w:rsid w:val="00E31DCB"/>
    <w:rsid w:val="00E32D92"/>
    <w:rsid w:val="00E337E8"/>
    <w:rsid w:val="00E33F79"/>
    <w:rsid w:val="00E3442C"/>
    <w:rsid w:val="00E35544"/>
    <w:rsid w:val="00E36256"/>
    <w:rsid w:val="00E3643C"/>
    <w:rsid w:val="00E40281"/>
    <w:rsid w:val="00E413C5"/>
    <w:rsid w:val="00E42205"/>
    <w:rsid w:val="00E4255D"/>
    <w:rsid w:val="00E435A1"/>
    <w:rsid w:val="00E437FC"/>
    <w:rsid w:val="00E44519"/>
    <w:rsid w:val="00E44D49"/>
    <w:rsid w:val="00E455BF"/>
    <w:rsid w:val="00E45C8B"/>
    <w:rsid w:val="00E470FB"/>
    <w:rsid w:val="00E5278C"/>
    <w:rsid w:val="00E5326C"/>
    <w:rsid w:val="00E63981"/>
    <w:rsid w:val="00E63CE4"/>
    <w:rsid w:val="00E64478"/>
    <w:rsid w:val="00E647C6"/>
    <w:rsid w:val="00E64866"/>
    <w:rsid w:val="00E655CB"/>
    <w:rsid w:val="00E65BDA"/>
    <w:rsid w:val="00E65F5A"/>
    <w:rsid w:val="00E66046"/>
    <w:rsid w:val="00E71317"/>
    <w:rsid w:val="00E71701"/>
    <w:rsid w:val="00E71B28"/>
    <w:rsid w:val="00E72336"/>
    <w:rsid w:val="00E73CC8"/>
    <w:rsid w:val="00E73EF8"/>
    <w:rsid w:val="00E75851"/>
    <w:rsid w:val="00E77AA3"/>
    <w:rsid w:val="00E801CC"/>
    <w:rsid w:val="00E8048D"/>
    <w:rsid w:val="00E80773"/>
    <w:rsid w:val="00E82AA4"/>
    <w:rsid w:val="00E86FA1"/>
    <w:rsid w:val="00E909D4"/>
    <w:rsid w:val="00E910C3"/>
    <w:rsid w:val="00E95280"/>
    <w:rsid w:val="00E96273"/>
    <w:rsid w:val="00EA203F"/>
    <w:rsid w:val="00EA55B7"/>
    <w:rsid w:val="00EB0982"/>
    <w:rsid w:val="00EB2263"/>
    <w:rsid w:val="00EB3104"/>
    <w:rsid w:val="00EB4089"/>
    <w:rsid w:val="00EB470D"/>
    <w:rsid w:val="00EB4C47"/>
    <w:rsid w:val="00EB7AAF"/>
    <w:rsid w:val="00EB7B2A"/>
    <w:rsid w:val="00EC0BF5"/>
    <w:rsid w:val="00EC0D62"/>
    <w:rsid w:val="00EC0F57"/>
    <w:rsid w:val="00EC1D42"/>
    <w:rsid w:val="00EC21C5"/>
    <w:rsid w:val="00ED077B"/>
    <w:rsid w:val="00ED097E"/>
    <w:rsid w:val="00ED09D4"/>
    <w:rsid w:val="00ED5B9E"/>
    <w:rsid w:val="00ED67B8"/>
    <w:rsid w:val="00EE13FB"/>
    <w:rsid w:val="00EE1A1F"/>
    <w:rsid w:val="00EE24EE"/>
    <w:rsid w:val="00EE2C73"/>
    <w:rsid w:val="00EE328A"/>
    <w:rsid w:val="00EE6E4D"/>
    <w:rsid w:val="00EE7FCB"/>
    <w:rsid w:val="00EF0F57"/>
    <w:rsid w:val="00EF4D7E"/>
    <w:rsid w:val="00EF53B3"/>
    <w:rsid w:val="00EF56D8"/>
    <w:rsid w:val="00EF6975"/>
    <w:rsid w:val="00EF7688"/>
    <w:rsid w:val="00EF7BB0"/>
    <w:rsid w:val="00F01384"/>
    <w:rsid w:val="00F018A9"/>
    <w:rsid w:val="00F0428C"/>
    <w:rsid w:val="00F0432C"/>
    <w:rsid w:val="00F04753"/>
    <w:rsid w:val="00F07571"/>
    <w:rsid w:val="00F07827"/>
    <w:rsid w:val="00F07E53"/>
    <w:rsid w:val="00F12B2F"/>
    <w:rsid w:val="00F13C85"/>
    <w:rsid w:val="00F1489C"/>
    <w:rsid w:val="00F17D00"/>
    <w:rsid w:val="00F17D54"/>
    <w:rsid w:val="00F21651"/>
    <w:rsid w:val="00F23F05"/>
    <w:rsid w:val="00F247F6"/>
    <w:rsid w:val="00F24927"/>
    <w:rsid w:val="00F24FB0"/>
    <w:rsid w:val="00F25A20"/>
    <w:rsid w:val="00F25D14"/>
    <w:rsid w:val="00F26DF6"/>
    <w:rsid w:val="00F3104A"/>
    <w:rsid w:val="00F31E09"/>
    <w:rsid w:val="00F324EA"/>
    <w:rsid w:val="00F3385E"/>
    <w:rsid w:val="00F3402C"/>
    <w:rsid w:val="00F34D53"/>
    <w:rsid w:val="00F36F1D"/>
    <w:rsid w:val="00F3721C"/>
    <w:rsid w:val="00F41DD7"/>
    <w:rsid w:val="00F42BF5"/>
    <w:rsid w:val="00F42DBF"/>
    <w:rsid w:val="00F4398E"/>
    <w:rsid w:val="00F4409D"/>
    <w:rsid w:val="00F44228"/>
    <w:rsid w:val="00F45343"/>
    <w:rsid w:val="00F472AB"/>
    <w:rsid w:val="00F50820"/>
    <w:rsid w:val="00F51193"/>
    <w:rsid w:val="00F5196D"/>
    <w:rsid w:val="00F51D7A"/>
    <w:rsid w:val="00F53847"/>
    <w:rsid w:val="00F5401D"/>
    <w:rsid w:val="00F54B2A"/>
    <w:rsid w:val="00F54D1A"/>
    <w:rsid w:val="00F55715"/>
    <w:rsid w:val="00F55F1A"/>
    <w:rsid w:val="00F55F52"/>
    <w:rsid w:val="00F5641E"/>
    <w:rsid w:val="00F56432"/>
    <w:rsid w:val="00F60A7A"/>
    <w:rsid w:val="00F61E23"/>
    <w:rsid w:val="00F642A6"/>
    <w:rsid w:val="00F64C91"/>
    <w:rsid w:val="00F67840"/>
    <w:rsid w:val="00F705CC"/>
    <w:rsid w:val="00F748F2"/>
    <w:rsid w:val="00F764DD"/>
    <w:rsid w:val="00F77AD5"/>
    <w:rsid w:val="00F824E3"/>
    <w:rsid w:val="00F829B4"/>
    <w:rsid w:val="00F83D26"/>
    <w:rsid w:val="00F8407D"/>
    <w:rsid w:val="00F86A09"/>
    <w:rsid w:val="00F91091"/>
    <w:rsid w:val="00F91126"/>
    <w:rsid w:val="00F915EC"/>
    <w:rsid w:val="00F91626"/>
    <w:rsid w:val="00F91E60"/>
    <w:rsid w:val="00F92A40"/>
    <w:rsid w:val="00F934BC"/>
    <w:rsid w:val="00F937B8"/>
    <w:rsid w:val="00F950D1"/>
    <w:rsid w:val="00F96482"/>
    <w:rsid w:val="00F966D8"/>
    <w:rsid w:val="00FA055D"/>
    <w:rsid w:val="00FA56F1"/>
    <w:rsid w:val="00FB26EF"/>
    <w:rsid w:val="00FB3D77"/>
    <w:rsid w:val="00FB4190"/>
    <w:rsid w:val="00FB6609"/>
    <w:rsid w:val="00FB7540"/>
    <w:rsid w:val="00FB76DD"/>
    <w:rsid w:val="00FC07A6"/>
    <w:rsid w:val="00FC1020"/>
    <w:rsid w:val="00FC18DF"/>
    <w:rsid w:val="00FC28DD"/>
    <w:rsid w:val="00FC4829"/>
    <w:rsid w:val="00FC5909"/>
    <w:rsid w:val="00FC5A67"/>
    <w:rsid w:val="00FC734E"/>
    <w:rsid w:val="00FD0249"/>
    <w:rsid w:val="00FD12B4"/>
    <w:rsid w:val="00FD16E0"/>
    <w:rsid w:val="00FD285D"/>
    <w:rsid w:val="00FD2B19"/>
    <w:rsid w:val="00FD3D9F"/>
    <w:rsid w:val="00FD5246"/>
    <w:rsid w:val="00FD57F4"/>
    <w:rsid w:val="00FD5922"/>
    <w:rsid w:val="00FD5B27"/>
    <w:rsid w:val="00FD6A0E"/>
    <w:rsid w:val="00FD6C02"/>
    <w:rsid w:val="00FE0FB2"/>
    <w:rsid w:val="00FE17F7"/>
    <w:rsid w:val="00FE1C7E"/>
    <w:rsid w:val="00FE1D22"/>
    <w:rsid w:val="00FE21F9"/>
    <w:rsid w:val="00FE25D1"/>
    <w:rsid w:val="00FE2AE4"/>
    <w:rsid w:val="00FE4A89"/>
    <w:rsid w:val="00FE4AA5"/>
    <w:rsid w:val="00FF0BA3"/>
    <w:rsid w:val="00FF16AA"/>
    <w:rsid w:val="00FF1AC2"/>
    <w:rsid w:val="00FF1E41"/>
    <w:rsid w:val="00FF3AEB"/>
    <w:rsid w:val="00FF3DF8"/>
    <w:rsid w:val="00FF3FBA"/>
    <w:rsid w:val="00FF410A"/>
    <w:rsid w:val="00FF59B8"/>
    <w:rsid w:val="00FF7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F92DD"/>
  <w15:chartTrackingRefBased/>
  <w15:docId w15:val="{FBF36374-9DC2-47A3-AD72-4351BD1FC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2">
    <w:name w:val="heading 2"/>
    <w:basedOn w:val="Heading4"/>
    <w:next w:val="Normal"/>
    <w:link w:val="Heading2Char"/>
    <w:qFormat/>
    <w:rsid w:val="00411E9F"/>
    <w:pPr>
      <w:spacing w:after="120"/>
      <w:ind w:left="357" w:hanging="357"/>
      <w:outlineLvl w:val="1"/>
    </w:pPr>
    <w:rPr>
      <w:rFonts w:cstheme="minorHAnsi"/>
      <w:b w:val="0"/>
      <w:i/>
      <w:caps/>
      <w:kern w:val="0"/>
    </w:rPr>
  </w:style>
  <w:style w:type="paragraph" w:styleId="Heading4">
    <w:name w:val="heading 4"/>
    <w:basedOn w:val="Normal"/>
    <w:next w:val="Normal"/>
    <w:link w:val="Heading4Char"/>
    <w:unhideWhenUsed/>
    <w:qFormat/>
    <w:rsid w:val="00325ABA"/>
    <w:pPr>
      <w:keepNext/>
      <w:widowControl/>
      <w:numPr>
        <w:numId w:val="1"/>
      </w:numPr>
      <w:shd w:val="clear" w:color="auto" w:fill="F2F2F2" w:themeFill="background1" w:themeFillShade="F2"/>
      <w:jc w:val="center"/>
      <w:outlineLvl w:val="3"/>
    </w:pPr>
    <w:rPr>
      <w:rFonts w:ascii="Verdana" w:eastAsiaTheme="majorEastAsia" w:hAnsi="Verdana" w:cs="Tahoma"/>
      <w:b/>
      <w:iCs/>
      <w:snapToGrid w:val="0"/>
      <w:sz w:val="21"/>
      <w:szCs w:val="2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857A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44C00"/>
    <w:pPr>
      <w:ind w:left="720"/>
      <w:contextualSpacing/>
    </w:pPr>
  </w:style>
  <w:style w:type="table" w:styleId="TableGrid">
    <w:name w:val="Table Grid"/>
    <w:basedOn w:val="TableNormal"/>
    <w:rsid w:val="00444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44C0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paragraph">
    <w:name w:val="paragraph"/>
    <w:basedOn w:val="Normal"/>
    <w:rsid w:val="00444C0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customStyle="1" w:styleId="normaltextrun">
    <w:name w:val="normaltextrun"/>
    <w:basedOn w:val="DefaultParagraphFont"/>
    <w:rsid w:val="00444C00"/>
  </w:style>
  <w:style w:type="character" w:styleId="PlaceholderText">
    <w:name w:val="Placeholder Text"/>
    <w:basedOn w:val="DefaultParagraphFont"/>
    <w:uiPriority w:val="99"/>
    <w:semiHidden/>
    <w:rsid w:val="007103C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0D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0D90"/>
  </w:style>
  <w:style w:type="paragraph" w:styleId="Footer">
    <w:name w:val="footer"/>
    <w:basedOn w:val="Normal"/>
    <w:link w:val="FooterChar"/>
    <w:uiPriority w:val="99"/>
    <w:unhideWhenUsed/>
    <w:rsid w:val="00B60D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0D90"/>
  </w:style>
  <w:style w:type="character" w:styleId="Hyperlink">
    <w:name w:val="Hyperlink"/>
    <w:basedOn w:val="DefaultParagraphFont"/>
    <w:uiPriority w:val="99"/>
    <w:unhideWhenUsed/>
    <w:rsid w:val="003C7E4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411E9F"/>
    <w:rPr>
      <w:rFonts w:ascii="Verdana" w:eastAsiaTheme="majorEastAsia" w:hAnsi="Verdana" w:cstheme="minorHAnsi"/>
      <w:i/>
      <w:iCs/>
      <w:caps/>
      <w:snapToGrid w:val="0"/>
      <w:kern w:val="0"/>
      <w:sz w:val="21"/>
      <w:szCs w:val="21"/>
      <w:shd w:val="clear" w:color="auto" w:fill="F2F2F2" w:themeFill="background1" w:themeFillShade="F2"/>
    </w:rPr>
  </w:style>
  <w:style w:type="character" w:customStyle="1" w:styleId="Heading4Char">
    <w:name w:val="Heading 4 Char"/>
    <w:basedOn w:val="DefaultParagraphFont"/>
    <w:link w:val="Heading4"/>
    <w:rsid w:val="00325ABA"/>
    <w:rPr>
      <w:rFonts w:ascii="Verdana" w:eastAsiaTheme="majorEastAsia" w:hAnsi="Verdana" w:cs="Tahoma"/>
      <w:b/>
      <w:iCs/>
      <w:snapToGrid w:val="0"/>
      <w:sz w:val="21"/>
      <w:szCs w:val="21"/>
      <w:shd w:val="clear" w:color="auto" w:fill="F2F2F2" w:themeFill="background1" w:themeFillShade="F2"/>
    </w:rPr>
  </w:style>
  <w:style w:type="paragraph" w:styleId="BodyText">
    <w:name w:val="Body Text"/>
    <w:basedOn w:val="Normal"/>
    <w:link w:val="BodyTextChar"/>
    <w:semiHidden/>
    <w:rsid w:val="00E05351"/>
    <w:pPr>
      <w:widowControl/>
    </w:pPr>
    <w:rPr>
      <w:rFonts w:ascii="Times New Roman" w:eastAsia="Times New Roman" w:hAnsi="Times New Roman" w:cs="Times New Roman"/>
      <w:b/>
      <w:bCs/>
      <w:kern w:val="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E05351"/>
    <w:rPr>
      <w:rFonts w:ascii="Times New Roman" w:eastAsia="Times New Roman" w:hAnsi="Times New Roman" w:cs="Times New Roman"/>
      <w:b/>
      <w:bCs/>
      <w:kern w:val="0"/>
      <w:szCs w:val="20"/>
      <w:lang w:eastAsia="en-US"/>
    </w:rPr>
  </w:style>
  <w:style w:type="paragraph" w:styleId="BodyText2">
    <w:name w:val="Body Text 2"/>
    <w:basedOn w:val="Normal"/>
    <w:link w:val="BodyText2Char"/>
    <w:semiHidden/>
    <w:rsid w:val="00E05351"/>
    <w:pPr>
      <w:widowControl/>
    </w:pPr>
    <w:rPr>
      <w:rFonts w:ascii="Times New Roman" w:eastAsia="Times New Roman" w:hAnsi="Times New Roman" w:cs="Times New Roman"/>
      <w:bCs/>
      <w:snapToGrid w:val="0"/>
      <w:kern w:val="0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E05351"/>
    <w:rPr>
      <w:rFonts w:ascii="Times New Roman" w:eastAsia="Times New Roman" w:hAnsi="Times New Roman" w:cs="Times New Roman"/>
      <w:bCs/>
      <w:snapToGrid w:val="0"/>
      <w:kern w:val="0"/>
      <w:szCs w:val="20"/>
      <w:lang w:eastAsia="en-US"/>
    </w:rPr>
  </w:style>
  <w:style w:type="paragraph" w:styleId="BodyTextIndent">
    <w:name w:val="Body Text Indent"/>
    <w:basedOn w:val="Normal"/>
    <w:link w:val="BodyTextIndentChar"/>
    <w:semiHidden/>
    <w:rsid w:val="00E05351"/>
    <w:pPr>
      <w:widowControl/>
      <w:ind w:left="360" w:hanging="36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odyTextIndent2">
    <w:name w:val="Body Text Indent 2"/>
    <w:basedOn w:val="Normal"/>
    <w:link w:val="BodyTextIndent2Char"/>
    <w:semiHidden/>
    <w:rsid w:val="00E05351"/>
    <w:pPr>
      <w:widowControl/>
      <w:ind w:firstLine="36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odyTextIndent3">
    <w:name w:val="Body Text Indent 3"/>
    <w:basedOn w:val="Normal"/>
    <w:link w:val="BodyTextIndent3Char"/>
    <w:semiHidden/>
    <w:rsid w:val="00E05351"/>
    <w:pPr>
      <w:widowControl/>
      <w:ind w:left="360" w:hanging="45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customStyle="1" w:styleId="Default">
    <w:name w:val="Default"/>
    <w:rsid w:val="006210AE"/>
    <w:pPr>
      <w:autoSpaceDE w:val="0"/>
      <w:autoSpaceDN w:val="0"/>
      <w:adjustRightInd w:val="0"/>
    </w:pPr>
    <w:rPr>
      <w:rFonts w:ascii="Arial" w:hAnsi="Arial" w:cs="Arial"/>
      <w:color w:val="000000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E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EC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5A1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B5A1A"/>
  </w:style>
  <w:style w:type="character" w:customStyle="1" w:styleId="CommentTextChar">
    <w:name w:val="Comment Text Char"/>
    <w:basedOn w:val="DefaultParagraphFont"/>
    <w:link w:val="CommentText"/>
    <w:uiPriority w:val="99"/>
    <w:rsid w:val="00DB5A1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5A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5A1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116D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1195D"/>
  </w:style>
  <w:style w:type="paragraph" w:styleId="NormalWeb">
    <w:name w:val="Normal (Web)"/>
    <w:basedOn w:val="Normal"/>
    <w:uiPriority w:val="99"/>
    <w:rsid w:val="006B0D68"/>
    <w:pPr>
      <w:widowControl/>
      <w:spacing w:before="100" w:beforeAutospacing="1" w:after="100" w:afterAutospacing="1"/>
    </w:pPr>
    <w:rPr>
      <w:rFonts w:ascii="Times New Roman" w:eastAsia="SimSun" w:hAnsi="Times New Roman" w:cs="Times New Roman"/>
      <w:kern w:val="0"/>
      <w:szCs w:val="24"/>
      <w:lang w:eastAsia="zh-CN"/>
    </w:rPr>
  </w:style>
  <w:style w:type="paragraph" w:customStyle="1" w:styleId="SectionKpoints">
    <w:name w:val="Section K points"/>
    <w:basedOn w:val="ListParagraph"/>
    <w:link w:val="SectionKpointsChar"/>
    <w:qFormat/>
    <w:rsid w:val="00B90824"/>
    <w:pPr>
      <w:numPr>
        <w:numId w:val="19"/>
      </w:numPr>
      <w:snapToGrid w:val="0"/>
      <w:spacing w:after="120" w:line="260" w:lineRule="exact"/>
      <w:ind w:left="325" w:hanging="325"/>
    </w:pPr>
    <w:rPr>
      <w:rFonts w:cstheme="minorHAnsi"/>
      <w:i/>
      <w:snapToGrid w:val="0"/>
      <w:color w:val="0070C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0824"/>
  </w:style>
  <w:style w:type="character" w:customStyle="1" w:styleId="SectionKpointsChar">
    <w:name w:val="Section K points Char"/>
    <w:basedOn w:val="ListParagraphChar"/>
    <w:link w:val="SectionKpoints"/>
    <w:rsid w:val="00B90824"/>
    <w:rPr>
      <w:rFonts w:cstheme="minorHAnsi"/>
      <w:i/>
      <w:snapToGrid w:val="0"/>
      <w:color w:val="0070C0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4857A6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3660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8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8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5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ec@hkstp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49975-A810-463B-913F-59E237FB5D75}"/>
      </w:docPartPr>
      <w:docPartBody>
        <w:p w:rsidR="00FD724D" w:rsidRDefault="002E37F2"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CF7AEB6EB4A39A6C3F4EDD7051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93BE7-4742-40DF-A9C7-D16D708378B4}"/>
      </w:docPartPr>
      <w:docPartBody>
        <w:p w:rsidR="0072331D" w:rsidRDefault="0072331D" w:rsidP="0072331D">
          <w:pPr>
            <w:pStyle w:val="3FDCF7AEB6EB4A39A6C3F4EDD7051D95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92958AEC67480CB5FCE5B2443E2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60ED1-05F3-4C63-8451-171E01C778DE}"/>
      </w:docPartPr>
      <w:docPartBody>
        <w:p w:rsidR="00F339DF" w:rsidRDefault="00232208" w:rsidP="00232208">
          <w:pPr>
            <w:pStyle w:val="DF92958AEC67480CB5FCE5B2443E23B23"/>
          </w:pPr>
          <w:r w:rsidRPr="00880D61">
            <w:rPr>
              <w:rStyle w:val="PlaceholderText"/>
              <w:rFonts w:cstheme="minorHAnsi"/>
              <w:color w:val="0070C0"/>
              <w:spacing w:val="-10"/>
              <w:sz w:val="23"/>
              <w:szCs w:val="23"/>
            </w:rPr>
            <w:t>Click or tap to enter a date.</w:t>
          </w:r>
        </w:p>
      </w:docPartBody>
    </w:docPart>
    <w:docPart>
      <w:docPartPr>
        <w:name w:val="E45955AFF5F54E9CBA2ECCB29DAC5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C77BB-1638-44F2-8221-6ED072EE0EBD}"/>
      </w:docPartPr>
      <w:docPartBody>
        <w:p w:rsidR="00A516E7" w:rsidRDefault="00F339DF" w:rsidP="00F339DF">
          <w:pPr>
            <w:pStyle w:val="E45955AFF5F54E9CBA2ECCB29DAC58D2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330ADE6AED456A94AB8186E65F3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21238-016B-46CD-A723-EE1B789B286A}"/>
      </w:docPartPr>
      <w:docPartBody>
        <w:p w:rsidR="006445EF" w:rsidRDefault="00232208" w:rsidP="00232208">
          <w:pPr>
            <w:pStyle w:val="3C330ADE6AED456A94AB8186E65F39953"/>
          </w:pPr>
          <w:r w:rsidRPr="009956C4">
            <w:rPr>
              <w:rStyle w:val="PlaceholderText"/>
              <w:rFonts w:cstheme="minorHAnsi"/>
              <w:spacing w:val="-10"/>
              <w:sz w:val="23"/>
              <w:szCs w:val="23"/>
            </w:rPr>
            <w:t>Click or tap to enter a date.</w:t>
          </w:r>
        </w:p>
      </w:docPartBody>
    </w:docPart>
    <w:docPart>
      <w:docPartPr>
        <w:name w:val="2FB5FECF41464838A28D69DF7F958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F5D5C-0BAA-4C4A-94AA-60877F36F754}"/>
      </w:docPartPr>
      <w:docPartBody>
        <w:p w:rsidR="006445EF" w:rsidRDefault="00232208" w:rsidP="00232208">
          <w:pPr>
            <w:pStyle w:val="2FB5FECF41464838A28D69DF7F9584A33"/>
          </w:pPr>
          <w:r w:rsidRPr="009956C4">
            <w:rPr>
              <w:rStyle w:val="PlaceholderText"/>
              <w:rFonts w:cstheme="minorHAnsi"/>
              <w:spacing w:val="-10"/>
              <w:sz w:val="23"/>
              <w:szCs w:val="23"/>
            </w:rPr>
            <w:t>Click or tap to enter a date.</w:t>
          </w:r>
        </w:p>
      </w:docPartBody>
    </w:docPart>
    <w:docPart>
      <w:docPartPr>
        <w:name w:val="0DA880A92BAD4251A5F8D3E473148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1EDE5-2BF8-4708-8D63-74D19AE7E9C7}"/>
      </w:docPartPr>
      <w:docPartBody>
        <w:p w:rsidR="0059512E" w:rsidRDefault="00232208" w:rsidP="00232208">
          <w:pPr>
            <w:pStyle w:val="0DA880A92BAD4251A5F8D3E473148E813"/>
          </w:pPr>
          <w:r w:rsidRPr="009956C4">
            <w:rPr>
              <w:rStyle w:val="PlaceholderText"/>
              <w:rFonts w:cstheme="minorHAnsi"/>
              <w:spacing w:val="-10"/>
              <w:sz w:val="23"/>
              <w:szCs w:val="23"/>
            </w:rPr>
            <w:t>Click or tap to enter a date.</w:t>
          </w:r>
        </w:p>
      </w:docPartBody>
    </w:docPart>
    <w:docPart>
      <w:docPartPr>
        <w:name w:val="0DBAD268D184400D85DC26570FDD7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6A0A8-D39C-4688-B322-8D7E84DFE48F}"/>
      </w:docPartPr>
      <w:docPartBody>
        <w:p w:rsidR="000047C7" w:rsidRDefault="00E47AFF" w:rsidP="00E47AFF">
          <w:pPr>
            <w:pStyle w:val="0DBAD268D184400D85DC26570FDD7E75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D212246CEE4DA3A507C8F513B49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AA1D5-3A03-45FB-B221-9EDEB9254401}"/>
      </w:docPartPr>
      <w:docPartBody>
        <w:p w:rsidR="000047C7" w:rsidRDefault="00E47AFF" w:rsidP="00E47AFF">
          <w:pPr>
            <w:pStyle w:val="9AD212246CEE4DA3A507C8F513B4921E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561E961C544AE4910F34A367652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19008-3241-43A8-84FF-41C7B7951D33}"/>
      </w:docPartPr>
      <w:docPartBody>
        <w:p w:rsidR="000047C7" w:rsidRDefault="00E47AFF" w:rsidP="00E47AFF">
          <w:pPr>
            <w:pStyle w:val="CE561E961C544AE4910F34A367652F35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338D37984E4CC49E8B524417963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EC00A-8313-4675-B2AA-2A6C31266AF7}"/>
      </w:docPartPr>
      <w:docPartBody>
        <w:p w:rsidR="000047C7" w:rsidRDefault="00E47AFF" w:rsidP="00E47AFF">
          <w:pPr>
            <w:pStyle w:val="39338D37984E4CC49E8B524417963E0C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39357FE0E940868B9E864926EAB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36BE0-7330-4179-99C1-9C95E468599F}"/>
      </w:docPartPr>
      <w:docPartBody>
        <w:p w:rsidR="000047C7" w:rsidRDefault="00E47AFF" w:rsidP="00E47AFF">
          <w:pPr>
            <w:pStyle w:val="0939357FE0E940868B9E864926EABEE7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23B79EDD8A4F1D82F64958421D7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63376-E140-4EEC-BD2D-D32104748D5F}"/>
      </w:docPartPr>
      <w:docPartBody>
        <w:p w:rsidR="000047C7" w:rsidRDefault="00E47AFF" w:rsidP="00E47AFF">
          <w:pPr>
            <w:pStyle w:val="5723B79EDD8A4F1D82F64958421D7A57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C8DBB684CE4D74B24E9B450EC0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0144C-31B5-453B-BB4E-C3FE130722FF}"/>
      </w:docPartPr>
      <w:docPartBody>
        <w:p w:rsidR="000047C7" w:rsidRDefault="00E47AFF" w:rsidP="00E47AFF">
          <w:pPr>
            <w:pStyle w:val="05C8DBB684CE4D74B24E9B450EC0C1E8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06D66A0E00407397BEBCD7ADCD7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BD865-0E59-46E7-8624-F32822D2F66C}"/>
      </w:docPartPr>
      <w:docPartBody>
        <w:p w:rsidR="000047C7" w:rsidRDefault="00E47AFF" w:rsidP="00E47AFF">
          <w:pPr>
            <w:pStyle w:val="5806D66A0E00407397BEBCD7ADCD7C19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E9CC2F023C4675AEE3C08B7DA5F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AB1CB-EBFC-4B00-8E7E-22CD90231F6A}"/>
      </w:docPartPr>
      <w:docPartBody>
        <w:p w:rsidR="000047C7" w:rsidRDefault="00E47AFF" w:rsidP="00E47AFF">
          <w:pPr>
            <w:pStyle w:val="8AE9CC2F023C4675AEE3C08B7DA5F593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367AE88A64750A1FF13BD02665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03B2A-2200-4C1E-AC0A-7EFFA3AD3748}"/>
      </w:docPartPr>
      <w:docPartBody>
        <w:p w:rsidR="000047C7" w:rsidRDefault="00E47AFF" w:rsidP="00E47AFF">
          <w:pPr>
            <w:pStyle w:val="1BE367AE88A64750A1FF13BD02665BE5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C46B5A9C6C4A69B4BF9335910C8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23EE8-7B73-417D-86DF-6CF486EDB6D4}"/>
      </w:docPartPr>
      <w:docPartBody>
        <w:p w:rsidR="000047C7" w:rsidRDefault="00E47AFF" w:rsidP="00E47AFF">
          <w:pPr>
            <w:pStyle w:val="41C46B5A9C6C4A69B4BF9335910C8DF0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4DF1C54F9741A8BFD61EC1BDCC6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0600F-639F-42BA-88F3-C6A96DA27B0D}"/>
      </w:docPartPr>
      <w:docPartBody>
        <w:p w:rsidR="000047C7" w:rsidRDefault="00E47AFF" w:rsidP="00E47AFF">
          <w:pPr>
            <w:pStyle w:val="F64DF1C54F9741A8BFD61EC1BDCC62F3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0E7BBF1F3041EDA50C893FC43D7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FB65D-B787-4298-B1A7-FACC4B730CA8}"/>
      </w:docPartPr>
      <w:docPartBody>
        <w:p w:rsidR="000047C7" w:rsidRDefault="00E47AFF" w:rsidP="00E47AFF">
          <w:pPr>
            <w:pStyle w:val="550E7BBF1F3041EDA50C893FC43D7F1F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B42219CB77424598B44F20F8FFC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708F1-FC23-4ABB-A8F1-B2B521B8F1D4}"/>
      </w:docPartPr>
      <w:docPartBody>
        <w:p w:rsidR="00AD72BD" w:rsidRDefault="000047C7" w:rsidP="000047C7">
          <w:pPr>
            <w:pStyle w:val="7EB42219CB77424598B44F20F8FFCEA3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3AB920043045D6ADBBF9E32592E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D5345-199F-454E-BDEA-2CA3BF770168}"/>
      </w:docPartPr>
      <w:docPartBody>
        <w:p w:rsidR="00AD72BD" w:rsidRDefault="000047C7" w:rsidP="000047C7">
          <w:pPr>
            <w:pStyle w:val="513AB920043045D6ADBBF9E32592EF35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373F83DFEE454285674A2238DEA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B3F4C-7D96-4DFB-99E4-3F8248FFB802}"/>
      </w:docPartPr>
      <w:docPartBody>
        <w:p w:rsidR="00AD72BD" w:rsidRDefault="000047C7" w:rsidP="000047C7">
          <w:pPr>
            <w:pStyle w:val="51373F83DFEE454285674A2238DEAD38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CA7FD06F9A441C9F07F9DCE579A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F832B-E724-43F2-A4E9-7E497DF930C4}"/>
      </w:docPartPr>
      <w:docPartBody>
        <w:p w:rsidR="00AD72BD" w:rsidRDefault="000047C7" w:rsidP="000047C7">
          <w:pPr>
            <w:pStyle w:val="87CA7FD06F9A441C9F07F9DCE579A4C5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A20BA5519348C5A74638FA70591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143B9-3DB4-4169-A92E-363C2319A109}"/>
      </w:docPartPr>
      <w:docPartBody>
        <w:p w:rsidR="0065371E" w:rsidRDefault="0065371E" w:rsidP="0065371E">
          <w:pPr>
            <w:pStyle w:val="83A20BA5519348C5A74638FA705912AA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E0E539F486411786ED383035889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672B-848F-492D-9A7E-05BC7ADE51AA}"/>
      </w:docPartPr>
      <w:docPartBody>
        <w:p w:rsidR="00EF44E5" w:rsidRDefault="00773F93" w:rsidP="00773F93">
          <w:pPr>
            <w:pStyle w:val="91E0E539F486411786ED383035889D60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85E24568F04BD0A56C41F818778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58B85-BAF7-4FA8-B01B-A96F484ED596}"/>
      </w:docPartPr>
      <w:docPartBody>
        <w:p w:rsidR="00EF44E5" w:rsidRDefault="00773F93" w:rsidP="00773F93">
          <w:pPr>
            <w:pStyle w:val="4385E24568F04BD0A56C41F818778290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FE9DF8EB5947B284C1C2008F1DA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9ED72-DEB4-41B1-88BF-B728D6D5A222}"/>
      </w:docPartPr>
      <w:docPartBody>
        <w:p w:rsidR="00EF44E5" w:rsidRDefault="00773F93" w:rsidP="00773F93">
          <w:pPr>
            <w:pStyle w:val="D2FE9DF8EB5947B284C1C2008F1DAC39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51A1862A4F4445BD71621445418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A9080-997E-4015-903A-9891306EF4F2}"/>
      </w:docPartPr>
      <w:docPartBody>
        <w:p w:rsidR="00EF44E5" w:rsidRDefault="00773F93" w:rsidP="00773F93">
          <w:pPr>
            <w:pStyle w:val="BE51A1862A4F4445BD71621445418FC4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F2D5DE88264E328C21154BCFA77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37D9E-ADA3-4EB3-A68A-3481E3CD3E61}"/>
      </w:docPartPr>
      <w:docPartBody>
        <w:p w:rsidR="00EF44E5" w:rsidRDefault="00773F93" w:rsidP="00773F93">
          <w:pPr>
            <w:pStyle w:val="4AF2D5DE88264E328C21154BCFA77197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5E556DE3514809937E85DA7439B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35370-BCD3-4752-952B-954E0AB18544}"/>
      </w:docPartPr>
      <w:docPartBody>
        <w:p w:rsidR="00EF44E5" w:rsidRDefault="00773F93" w:rsidP="00773F93">
          <w:pPr>
            <w:pStyle w:val="795E556DE3514809937E85DA7439BF7D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49EA6E1CE24ACDA95BC46FD0A6C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3D5FE-CD7F-4435-8F88-27B4162F6A64}"/>
      </w:docPartPr>
      <w:docPartBody>
        <w:p w:rsidR="00EF44E5" w:rsidRDefault="00773F93" w:rsidP="00773F93">
          <w:pPr>
            <w:pStyle w:val="FA49EA6E1CE24ACDA95BC46FD0A6CA20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138D54FB4C403D9DF600EE6BDDD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428B2-9B21-4F20-82DB-CAC1243E7486}"/>
      </w:docPartPr>
      <w:docPartBody>
        <w:p w:rsidR="00EF44E5" w:rsidRDefault="00773F93" w:rsidP="00773F93">
          <w:pPr>
            <w:pStyle w:val="30138D54FB4C403D9DF600EE6BDDDB59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E19860060D417ABDEA4F19B1AB0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278AD-9A3F-4600-8D2D-DDE14AFDC864}"/>
      </w:docPartPr>
      <w:docPartBody>
        <w:p w:rsidR="00EF44E5" w:rsidRDefault="00773F93" w:rsidP="00773F93">
          <w:pPr>
            <w:pStyle w:val="19E19860060D417ABDEA4F19B1AB09A4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93A9AC15D84A5BA16447AC49F13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6CF51-6378-43D9-9677-FE2BE2A4D3FE}"/>
      </w:docPartPr>
      <w:docPartBody>
        <w:p w:rsidR="00EF44E5" w:rsidRDefault="00773F93" w:rsidP="00773F93">
          <w:pPr>
            <w:pStyle w:val="5793A9AC15D84A5BA16447AC49F13691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F4EE7BBC6B43E7BA125D1C66DF3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D17FE-29D3-4413-97BB-FF41D5F17265}"/>
      </w:docPartPr>
      <w:docPartBody>
        <w:p w:rsidR="00EF44E5" w:rsidRDefault="00773F93" w:rsidP="00773F93">
          <w:pPr>
            <w:pStyle w:val="24F4EE7BBC6B43E7BA125D1C66DF32E2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FKai-SB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37F2"/>
    <w:rsid w:val="000047C7"/>
    <w:rsid w:val="00016CF1"/>
    <w:rsid w:val="000848C8"/>
    <w:rsid w:val="001A6B2D"/>
    <w:rsid w:val="00215D10"/>
    <w:rsid w:val="002318D5"/>
    <w:rsid w:val="00232208"/>
    <w:rsid w:val="00246BBB"/>
    <w:rsid w:val="00275DC8"/>
    <w:rsid w:val="002A0628"/>
    <w:rsid w:val="002E37F2"/>
    <w:rsid w:val="00364454"/>
    <w:rsid w:val="003757C3"/>
    <w:rsid w:val="00380107"/>
    <w:rsid w:val="003866D0"/>
    <w:rsid w:val="003A324A"/>
    <w:rsid w:val="003C2744"/>
    <w:rsid w:val="004511B3"/>
    <w:rsid w:val="004A592B"/>
    <w:rsid w:val="004D63EF"/>
    <w:rsid w:val="00534C61"/>
    <w:rsid w:val="00572653"/>
    <w:rsid w:val="0059512E"/>
    <w:rsid w:val="00597B48"/>
    <w:rsid w:val="005F3EAA"/>
    <w:rsid w:val="006445EF"/>
    <w:rsid w:val="006513CE"/>
    <w:rsid w:val="0065371E"/>
    <w:rsid w:val="00661A49"/>
    <w:rsid w:val="006655E1"/>
    <w:rsid w:val="00680D20"/>
    <w:rsid w:val="006B0FBD"/>
    <w:rsid w:val="00717A82"/>
    <w:rsid w:val="0072331D"/>
    <w:rsid w:val="007423BE"/>
    <w:rsid w:val="00773F93"/>
    <w:rsid w:val="00787F5A"/>
    <w:rsid w:val="007D0963"/>
    <w:rsid w:val="007F1434"/>
    <w:rsid w:val="007F3459"/>
    <w:rsid w:val="00825C6F"/>
    <w:rsid w:val="00850B3E"/>
    <w:rsid w:val="00852CDC"/>
    <w:rsid w:val="00891CAD"/>
    <w:rsid w:val="0089503C"/>
    <w:rsid w:val="008B20D5"/>
    <w:rsid w:val="00913333"/>
    <w:rsid w:val="00926E2E"/>
    <w:rsid w:val="009633B4"/>
    <w:rsid w:val="009A0C95"/>
    <w:rsid w:val="009F61E2"/>
    <w:rsid w:val="00A46428"/>
    <w:rsid w:val="00A516E7"/>
    <w:rsid w:val="00A95394"/>
    <w:rsid w:val="00AB3F70"/>
    <w:rsid w:val="00AD72BD"/>
    <w:rsid w:val="00B117E5"/>
    <w:rsid w:val="00BB2B3C"/>
    <w:rsid w:val="00BD25D8"/>
    <w:rsid w:val="00C00975"/>
    <w:rsid w:val="00C12999"/>
    <w:rsid w:val="00C34515"/>
    <w:rsid w:val="00C44672"/>
    <w:rsid w:val="00C54D0B"/>
    <w:rsid w:val="00CB77DD"/>
    <w:rsid w:val="00CF152B"/>
    <w:rsid w:val="00D01CB7"/>
    <w:rsid w:val="00D51741"/>
    <w:rsid w:val="00D93FFD"/>
    <w:rsid w:val="00DF6D08"/>
    <w:rsid w:val="00E30271"/>
    <w:rsid w:val="00E423F6"/>
    <w:rsid w:val="00E46D65"/>
    <w:rsid w:val="00E47AFF"/>
    <w:rsid w:val="00E54E52"/>
    <w:rsid w:val="00E7406C"/>
    <w:rsid w:val="00EB44A5"/>
    <w:rsid w:val="00EF44E5"/>
    <w:rsid w:val="00F339DF"/>
    <w:rsid w:val="00F60073"/>
    <w:rsid w:val="00F62954"/>
    <w:rsid w:val="00F758B3"/>
    <w:rsid w:val="00F962C7"/>
    <w:rsid w:val="00FB15CC"/>
    <w:rsid w:val="00FD724D"/>
    <w:rsid w:val="00FE5C42"/>
    <w:rsid w:val="00FF3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3F93"/>
    <w:rPr>
      <w:color w:val="808080"/>
    </w:rPr>
  </w:style>
  <w:style w:type="paragraph" w:customStyle="1" w:styleId="9580F7010C204C49978A047F28A98D64">
    <w:name w:val="9580F7010C204C49978A047F28A98D64"/>
    <w:rsid w:val="0072331D"/>
  </w:style>
  <w:style w:type="paragraph" w:customStyle="1" w:styleId="29F047B56F6D4AF7B6A85C6F74C5B0DD">
    <w:name w:val="29F047B56F6D4AF7B6A85C6F74C5B0DD"/>
    <w:rsid w:val="0072331D"/>
  </w:style>
  <w:style w:type="paragraph" w:customStyle="1" w:styleId="3FDCF7AEB6EB4A39A6C3F4EDD7051D95">
    <w:name w:val="3FDCF7AEB6EB4A39A6C3F4EDD7051D95"/>
    <w:rsid w:val="0072331D"/>
  </w:style>
  <w:style w:type="paragraph" w:customStyle="1" w:styleId="CB5BF843A6A04B79B7D84E4F47158C42">
    <w:name w:val="CB5BF843A6A04B79B7D84E4F47158C42"/>
    <w:rsid w:val="0072331D"/>
  </w:style>
  <w:style w:type="paragraph" w:customStyle="1" w:styleId="73AC4D1F01AC45CC9A8BA17F6903F96E">
    <w:name w:val="73AC4D1F01AC45CC9A8BA17F6903F96E"/>
    <w:rsid w:val="0072331D"/>
  </w:style>
  <w:style w:type="paragraph" w:customStyle="1" w:styleId="01F956C23DD74592920090DDDC709163">
    <w:name w:val="01F956C23DD74592920090DDDC709163"/>
    <w:rsid w:val="0072331D"/>
  </w:style>
  <w:style w:type="paragraph" w:customStyle="1" w:styleId="6B5596A2CAAA4C819DB6E18E0333F43E">
    <w:name w:val="6B5596A2CAAA4C819DB6E18E0333F43E"/>
    <w:rsid w:val="0072331D"/>
  </w:style>
  <w:style w:type="paragraph" w:customStyle="1" w:styleId="5744E6E26EFC4E6282C2AB7FD2C458D6">
    <w:name w:val="5744E6E26EFC4E6282C2AB7FD2C458D6"/>
    <w:rsid w:val="0072331D"/>
  </w:style>
  <w:style w:type="paragraph" w:customStyle="1" w:styleId="EC04F62C5C0F4E1AB846B364D69D7976">
    <w:name w:val="EC04F62C5C0F4E1AB846B364D69D7976"/>
    <w:rsid w:val="0072331D"/>
  </w:style>
  <w:style w:type="paragraph" w:customStyle="1" w:styleId="3BD1DA3C28634C60A16A1E68ECC77690">
    <w:name w:val="3BD1DA3C28634C60A16A1E68ECC77690"/>
    <w:rsid w:val="0072331D"/>
  </w:style>
  <w:style w:type="paragraph" w:customStyle="1" w:styleId="93476C7F5BBC4E01A87F81303314ADB5">
    <w:name w:val="93476C7F5BBC4E01A87F81303314ADB5"/>
    <w:rsid w:val="0072331D"/>
  </w:style>
  <w:style w:type="paragraph" w:customStyle="1" w:styleId="CF54A724396C4203B7660A02D79C1538">
    <w:name w:val="CF54A724396C4203B7660A02D79C1538"/>
    <w:rsid w:val="0072331D"/>
  </w:style>
  <w:style w:type="paragraph" w:customStyle="1" w:styleId="3C48A98F82C449E790A7F347D41E5EE9">
    <w:name w:val="3C48A98F82C449E790A7F347D41E5EE9"/>
    <w:rsid w:val="0072331D"/>
  </w:style>
  <w:style w:type="paragraph" w:customStyle="1" w:styleId="BF98C23C46EF48AB81259DBF2207346D">
    <w:name w:val="BF98C23C46EF48AB81259DBF2207346D"/>
    <w:rsid w:val="0072331D"/>
  </w:style>
  <w:style w:type="paragraph" w:customStyle="1" w:styleId="AA00A3F7DF794A01B5196B84D4864698">
    <w:name w:val="AA00A3F7DF794A01B5196B84D4864698"/>
    <w:rsid w:val="0072331D"/>
  </w:style>
  <w:style w:type="paragraph" w:customStyle="1" w:styleId="E45955AFF5F54E9CBA2ECCB29DAC58D2">
    <w:name w:val="E45955AFF5F54E9CBA2ECCB29DAC58D2"/>
    <w:rsid w:val="00F339DF"/>
  </w:style>
  <w:style w:type="paragraph" w:customStyle="1" w:styleId="B4BA6101E5EB4568BD27C2501C32A95E">
    <w:name w:val="B4BA6101E5EB4568BD27C2501C32A95E"/>
    <w:rsid w:val="00BB2B3C"/>
  </w:style>
  <w:style w:type="paragraph" w:customStyle="1" w:styleId="C6C3E3BB2B5D4FFF8FD1B4578D47B527">
    <w:name w:val="C6C3E3BB2B5D4FFF8FD1B4578D47B527"/>
    <w:rsid w:val="00BB2B3C"/>
  </w:style>
  <w:style w:type="paragraph" w:customStyle="1" w:styleId="68DA6F35DB994D68A895FBF5B0E60AAC">
    <w:name w:val="68DA6F35DB994D68A895FBF5B0E60AAC"/>
    <w:rsid w:val="00BB2B3C"/>
  </w:style>
  <w:style w:type="paragraph" w:customStyle="1" w:styleId="7EB42219CB77424598B44F20F8FFCEA3">
    <w:name w:val="7EB42219CB77424598B44F20F8FFCEA3"/>
    <w:rsid w:val="000047C7"/>
    <w:rPr>
      <w:lang w:val="en-HK"/>
    </w:rPr>
  </w:style>
  <w:style w:type="paragraph" w:customStyle="1" w:styleId="513AB920043045D6ADBBF9E32592EF35">
    <w:name w:val="513AB920043045D6ADBBF9E32592EF35"/>
    <w:rsid w:val="000047C7"/>
    <w:rPr>
      <w:lang w:val="en-HK"/>
    </w:rPr>
  </w:style>
  <w:style w:type="paragraph" w:customStyle="1" w:styleId="0898D049D12548AC919C6D1C43CBC2D7">
    <w:name w:val="0898D049D12548AC919C6D1C43CBC2D7"/>
    <w:rsid w:val="000047C7"/>
    <w:rPr>
      <w:lang w:val="en-HK"/>
    </w:rPr>
  </w:style>
  <w:style w:type="paragraph" w:customStyle="1" w:styleId="B0BAB26665AA41FE98FEE0D6BA508E71">
    <w:name w:val="B0BAB26665AA41FE98FEE0D6BA508E71"/>
    <w:rsid w:val="00BB2B3C"/>
  </w:style>
  <w:style w:type="paragraph" w:customStyle="1" w:styleId="1989224E955544C8A3A970931A711D0C">
    <w:name w:val="1989224E955544C8A3A970931A711D0C"/>
    <w:rsid w:val="000047C7"/>
    <w:rPr>
      <w:lang w:val="en-HK"/>
    </w:rPr>
  </w:style>
  <w:style w:type="paragraph" w:customStyle="1" w:styleId="F2FEBBC9FCD74C8FAD09E83410F5F84D">
    <w:name w:val="F2FEBBC9FCD74C8FAD09E83410F5F84D"/>
    <w:rsid w:val="008B20D5"/>
  </w:style>
  <w:style w:type="paragraph" w:customStyle="1" w:styleId="DF92958AEC67480CB5FCE5B2443E23B23">
    <w:name w:val="DF92958AEC67480CB5FCE5B2443E23B23"/>
    <w:rsid w:val="00232208"/>
    <w:pPr>
      <w:widowControl w:val="0"/>
      <w:spacing w:after="0" w:line="240" w:lineRule="auto"/>
    </w:pPr>
    <w:rPr>
      <w:kern w:val="2"/>
      <w:sz w:val="24"/>
    </w:rPr>
  </w:style>
  <w:style w:type="paragraph" w:customStyle="1" w:styleId="0DA880A92BAD4251A5F8D3E473148E813">
    <w:name w:val="0DA880A92BAD4251A5F8D3E473148E813"/>
    <w:rsid w:val="00232208"/>
    <w:pPr>
      <w:widowControl w:val="0"/>
      <w:spacing w:after="0" w:line="240" w:lineRule="auto"/>
    </w:pPr>
    <w:rPr>
      <w:kern w:val="2"/>
      <w:sz w:val="24"/>
    </w:rPr>
  </w:style>
  <w:style w:type="paragraph" w:customStyle="1" w:styleId="3C330ADE6AED456A94AB8186E65F39953">
    <w:name w:val="3C330ADE6AED456A94AB8186E65F39953"/>
    <w:rsid w:val="00232208"/>
    <w:pPr>
      <w:widowControl w:val="0"/>
      <w:spacing w:after="0" w:line="240" w:lineRule="auto"/>
    </w:pPr>
    <w:rPr>
      <w:kern w:val="2"/>
      <w:sz w:val="24"/>
    </w:rPr>
  </w:style>
  <w:style w:type="paragraph" w:customStyle="1" w:styleId="2FB5FECF41464838A28D69DF7F9584A33">
    <w:name w:val="2FB5FECF41464838A28D69DF7F9584A33"/>
    <w:rsid w:val="00232208"/>
    <w:pPr>
      <w:widowControl w:val="0"/>
      <w:spacing w:after="0" w:line="240" w:lineRule="auto"/>
    </w:pPr>
    <w:rPr>
      <w:kern w:val="2"/>
      <w:sz w:val="24"/>
    </w:rPr>
  </w:style>
  <w:style w:type="paragraph" w:customStyle="1" w:styleId="51373F83DFEE454285674A2238DEAD38">
    <w:name w:val="51373F83DFEE454285674A2238DEAD38"/>
    <w:rsid w:val="000047C7"/>
    <w:rPr>
      <w:lang w:val="en-HK"/>
    </w:rPr>
  </w:style>
  <w:style w:type="paragraph" w:customStyle="1" w:styleId="87CA7FD06F9A441C9F07F9DCE579A4C5">
    <w:name w:val="87CA7FD06F9A441C9F07F9DCE579A4C5"/>
    <w:rsid w:val="000047C7"/>
    <w:rPr>
      <w:lang w:val="en-HK"/>
    </w:rPr>
  </w:style>
  <w:style w:type="paragraph" w:customStyle="1" w:styleId="0E8088814082414099E34B2D67FD6929">
    <w:name w:val="0E8088814082414099E34B2D67FD6929"/>
    <w:rsid w:val="00E7406C"/>
  </w:style>
  <w:style w:type="paragraph" w:customStyle="1" w:styleId="5519EEF371974E0389608ECEEC5708E8">
    <w:name w:val="5519EEF371974E0389608ECEEC5708E8"/>
    <w:rsid w:val="00C44672"/>
  </w:style>
  <w:style w:type="paragraph" w:customStyle="1" w:styleId="95F41AE5A67A4C2EA00EB4A3CCF7FCAE">
    <w:name w:val="95F41AE5A67A4C2EA00EB4A3CCF7FCAE"/>
    <w:rsid w:val="004D63EF"/>
  </w:style>
  <w:style w:type="paragraph" w:customStyle="1" w:styleId="893D43298953428FB42951E76EE47F42">
    <w:name w:val="893D43298953428FB42951E76EE47F42"/>
    <w:rsid w:val="00680D20"/>
    <w:rPr>
      <w:lang w:val="en-HK"/>
    </w:rPr>
  </w:style>
  <w:style w:type="paragraph" w:customStyle="1" w:styleId="001F0AC8FC0343D0BE03A06487AF8C27">
    <w:name w:val="001F0AC8FC0343D0BE03A06487AF8C27"/>
    <w:rsid w:val="00680D20"/>
    <w:rPr>
      <w:lang w:val="en-HK"/>
    </w:rPr>
  </w:style>
  <w:style w:type="paragraph" w:customStyle="1" w:styleId="54C5C66AE6AE492DA3C5F0EB8632B728">
    <w:name w:val="54C5C66AE6AE492DA3C5F0EB8632B728"/>
    <w:rsid w:val="00680D20"/>
    <w:rPr>
      <w:lang w:val="en-HK"/>
    </w:rPr>
  </w:style>
  <w:style w:type="paragraph" w:customStyle="1" w:styleId="81329C5FA3E148538AF53076D065E56D">
    <w:name w:val="81329C5FA3E148538AF53076D065E56D"/>
    <w:rsid w:val="00680D20"/>
    <w:rPr>
      <w:lang w:val="en-HK"/>
    </w:rPr>
  </w:style>
  <w:style w:type="paragraph" w:customStyle="1" w:styleId="E22039E0E62D417FABF586CCBA98F211">
    <w:name w:val="E22039E0E62D417FABF586CCBA98F211"/>
    <w:rsid w:val="00680D20"/>
    <w:rPr>
      <w:lang w:val="en-HK"/>
    </w:rPr>
  </w:style>
  <w:style w:type="paragraph" w:customStyle="1" w:styleId="88A22FCAF2A640848F8393F508539B77">
    <w:name w:val="88A22FCAF2A640848F8393F508539B77"/>
    <w:rsid w:val="00680D20"/>
    <w:rPr>
      <w:lang w:val="en-HK"/>
    </w:rPr>
  </w:style>
  <w:style w:type="paragraph" w:customStyle="1" w:styleId="B28D98787546414CA9E8C5877AC64A16">
    <w:name w:val="B28D98787546414CA9E8C5877AC64A16"/>
    <w:rsid w:val="007F3459"/>
    <w:rPr>
      <w:lang w:val="en-HK"/>
    </w:rPr>
  </w:style>
  <w:style w:type="paragraph" w:customStyle="1" w:styleId="CC6732B9A38048AC80E2434F9006A2F4">
    <w:name w:val="CC6732B9A38048AC80E2434F9006A2F4"/>
    <w:rsid w:val="007F3459"/>
    <w:rPr>
      <w:lang w:val="en-HK"/>
    </w:rPr>
  </w:style>
  <w:style w:type="paragraph" w:customStyle="1" w:styleId="2660A44047084442A4E96D944426EDBA">
    <w:name w:val="2660A44047084442A4E96D944426EDBA"/>
    <w:rsid w:val="007F3459"/>
    <w:rPr>
      <w:lang w:val="en-HK"/>
    </w:rPr>
  </w:style>
  <w:style w:type="paragraph" w:customStyle="1" w:styleId="41C233247A414D7DA9341D850480EB68">
    <w:name w:val="41C233247A414D7DA9341D850480EB68"/>
    <w:rsid w:val="007F3459"/>
    <w:rPr>
      <w:lang w:val="en-HK"/>
    </w:rPr>
  </w:style>
  <w:style w:type="paragraph" w:customStyle="1" w:styleId="AC886745B79140F79AC156F9A475D965">
    <w:name w:val="AC886745B79140F79AC156F9A475D965"/>
    <w:rsid w:val="007F3459"/>
    <w:rPr>
      <w:lang w:val="en-HK"/>
    </w:rPr>
  </w:style>
  <w:style w:type="paragraph" w:customStyle="1" w:styleId="24030321672A4D4C88E43C50B5F0EFFE">
    <w:name w:val="24030321672A4D4C88E43C50B5F0EFFE"/>
    <w:rsid w:val="00275DC8"/>
    <w:rPr>
      <w:lang w:val="en-HK"/>
    </w:rPr>
  </w:style>
  <w:style w:type="paragraph" w:customStyle="1" w:styleId="173207BB6D764FA49295A68DC186D070">
    <w:name w:val="173207BB6D764FA49295A68DC186D070"/>
    <w:rsid w:val="00275DC8"/>
    <w:rPr>
      <w:lang w:val="en-HK"/>
    </w:rPr>
  </w:style>
  <w:style w:type="paragraph" w:customStyle="1" w:styleId="5DB8ED6E2DFB4A6A89CAD95D85F7BF72">
    <w:name w:val="5DB8ED6E2DFB4A6A89CAD95D85F7BF72"/>
    <w:rsid w:val="00E47AFF"/>
    <w:rPr>
      <w:lang w:val="en-HK"/>
    </w:rPr>
  </w:style>
  <w:style w:type="paragraph" w:customStyle="1" w:styleId="4C51F312FE084A59BB19BECA09CA4F1D">
    <w:name w:val="4C51F312FE084A59BB19BECA09CA4F1D"/>
    <w:rsid w:val="00E47AFF"/>
    <w:rPr>
      <w:lang w:val="en-HK"/>
    </w:rPr>
  </w:style>
  <w:style w:type="paragraph" w:customStyle="1" w:styleId="109575F3930F4962A9AFCC1D6943C3E5">
    <w:name w:val="109575F3930F4962A9AFCC1D6943C3E5"/>
    <w:rsid w:val="00E47AFF"/>
    <w:rPr>
      <w:lang w:val="en-HK"/>
    </w:rPr>
  </w:style>
  <w:style w:type="paragraph" w:customStyle="1" w:styleId="6663EC58C36B409D8B520AB1A3767C1D">
    <w:name w:val="6663EC58C36B409D8B520AB1A3767C1D"/>
    <w:rsid w:val="00E47AFF"/>
    <w:rPr>
      <w:lang w:val="en-HK"/>
    </w:rPr>
  </w:style>
  <w:style w:type="paragraph" w:customStyle="1" w:styleId="B19093276C534E6490A489C526C0576A">
    <w:name w:val="B19093276C534E6490A489C526C0576A"/>
    <w:rsid w:val="00E47AFF"/>
    <w:rPr>
      <w:lang w:val="en-HK"/>
    </w:rPr>
  </w:style>
  <w:style w:type="paragraph" w:customStyle="1" w:styleId="0A95C4E74E78471F9D9CD18862549C3A">
    <w:name w:val="0A95C4E74E78471F9D9CD18862549C3A"/>
    <w:rsid w:val="00E47AFF"/>
    <w:rPr>
      <w:lang w:val="en-HK"/>
    </w:rPr>
  </w:style>
  <w:style w:type="paragraph" w:customStyle="1" w:styleId="6EECDF60737D4F65BBAB9C070FEA42FE">
    <w:name w:val="6EECDF60737D4F65BBAB9C070FEA42FE"/>
    <w:rsid w:val="00E47AFF"/>
    <w:rPr>
      <w:lang w:val="en-HK"/>
    </w:rPr>
  </w:style>
  <w:style w:type="paragraph" w:customStyle="1" w:styleId="8FCBED9E0E914379BA52AB62208DFA20">
    <w:name w:val="8FCBED9E0E914379BA52AB62208DFA20"/>
    <w:rsid w:val="00E47AFF"/>
    <w:rPr>
      <w:lang w:val="en-HK"/>
    </w:rPr>
  </w:style>
  <w:style w:type="paragraph" w:customStyle="1" w:styleId="BAFD093BFE484CCD8DC8886835456EDF">
    <w:name w:val="BAFD093BFE484CCD8DC8886835456EDF"/>
    <w:rsid w:val="00E47AFF"/>
    <w:rPr>
      <w:lang w:val="en-HK"/>
    </w:rPr>
  </w:style>
  <w:style w:type="paragraph" w:customStyle="1" w:styleId="E379324A95B84F47A503BCAB17C085F6">
    <w:name w:val="E379324A95B84F47A503BCAB17C085F6"/>
    <w:rsid w:val="00E47AFF"/>
    <w:rPr>
      <w:lang w:val="en-HK"/>
    </w:rPr>
  </w:style>
  <w:style w:type="paragraph" w:customStyle="1" w:styleId="1EF172531EE148519E5522D77FBFB581">
    <w:name w:val="1EF172531EE148519E5522D77FBFB581"/>
    <w:rsid w:val="00E47AFF"/>
    <w:rPr>
      <w:lang w:val="en-HK"/>
    </w:rPr>
  </w:style>
  <w:style w:type="paragraph" w:customStyle="1" w:styleId="3D98363BF039454F8CB795050A78340A">
    <w:name w:val="3D98363BF039454F8CB795050A78340A"/>
    <w:rsid w:val="00E47AFF"/>
    <w:rPr>
      <w:lang w:val="en-HK"/>
    </w:rPr>
  </w:style>
  <w:style w:type="paragraph" w:customStyle="1" w:styleId="B35BA39B21514FB283FA3FD4CB875528">
    <w:name w:val="B35BA39B21514FB283FA3FD4CB875528"/>
    <w:rsid w:val="00E47AFF"/>
    <w:rPr>
      <w:lang w:val="en-HK"/>
    </w:rPr>
  </w:style>
  <w:style w:type="paragraph" w:customStyle="1" w:styleId="677083FA8F454BB0BEE0CE8DEC3922B3">
    <w:name w:val="677083FA8F454BB0BEE0CE8DEC3922B3"/>
    <w:rsid w:val="00E47AFF"/>
    <w:rPr>
      <w:lang w:val="en-HK"/>
    </w:rPr>
  </w:style>
  <w:style w:type="paragraph" w:customStyle="1" w:styleId="0DBAD268D184400D85DC26570FDD7E75">
    <w:name w:val="0DBAD268D184400D85DC26570FDD7E75"/>
    <w:rsid w:val="00E47AFF"/>
    <w:rPr>
      <w:lang w:val="en-HK"/>
    </w:rPr>
  </w:style>
  <w:style w:type="paragraph" w:customStyle="1" w:styleId="9AD212246CEE4DA3A507C8F513B4921E">
    <w:name w:val="9AD212246CEE4DA3A507C8F513B4921E"/>
    <w:rsid w:val="00E47AFF"/>
    <w:rPr>
      <w:lang w:val="en-HK"/>
    </w:rPr>
  </w:style>
  <w:style w:type="paragraph" w:customStyle="1" w:styleId="CE561E961C544AE4910F34A367652F35">
    <w:name w:val="CE561E961C544AE4910F34A367652F35"/>
    <w:rsid w:val="00E47AFF"/>
    <w:rPr>
      <w:lang w:val="en-HK"/>
    </w:rPr>
  </w:style>
  <w:style w:type="paragraph" w:customStyle="1" w:styleId="39338D37984E4CC49E8B524417963E0C">
    <w:name w:val="39338D37984E4CC49E8B524417963E0C"/>
    <w:rsid w:val="00E47AFF"/>
    <w:rPr>
      <w:lang w:val="en-HK"/>
    </w:rPr>
  </w:style>
  <w:style w:type="paragraph" w:customStyle="1" w:styleId="0939357FE0E940868B9E864926EABEE7">
    <w:name w:val="0939357FE0E940868B9E864926EABEE7"/>
    <w:rsid w:val="00E47AFF"/>
    <w:rPr>
      <w:lang w:val="en-HK"/>
    </w:rPr>
  </w:style>
  <w:style w:type="paragraph" w:customStyle="1" w:styleId="5723B79EDD8A4F1D82F64958421D7A57">
    <w:name w:val="5723B79EDD8A4F1D82F64958421D7A57"/>
    <w:rsid w:val="00E47AFF"/>
    <w:rPr>
      <w:lang w:val="en-HK"/>
    </w:rPr>
  </w:style>
  <w:style w:type="paragraph" w:customStyle="1" w:styleId="05C8DBB684CE4D74B24E9B450EC0C1E8">
    <w:name w:val="05C8DBB684CE4D74B24E9B450EC0C1E8"/>
    <w:rsid w:val="00E47AFF"/>
    <w:rPr>
      <w:lang w:val="en-HK"/>
    </w:rPr>
  </w:style>
  <w:style w:type="paragraph" w:customStyle="1" w:styleId="5806D66A0E00407397BEBCD7ADCD7C19">
    <w:name w:val="5806D66A0E00407397BEBCD7ADCD7C19"/>
    <w:rsid w:val="00E47AFF"/>
    <w:rPr>
      <w:lang w:val="en-HK"/>
    </w:rPr>
  </w:style>
  <w:style w:type="paragraph" w:customStyle="1" w:styleId="8AE9CC2F023C4675AEE3C08B7DA5F593">
    <w:name w:val="8AE9CC2F023C4675AEE3C08B7DA5F593"/>
    <w:rsid w:val="00E47AFF"/>
    <w:rPr>
      <w:lang w:val="en-HK"/>
    </w:rPr>
  </w:style>
  <w:style w:type="paragraph" w:customStyle="1" w:styleId="42B8E884130741A1A420F58D2C448A0A">
    <w:name w:val="42B8E884130741A1A420F58D2C448A0A"/>
    <w:rsid w:val="00E47AFF"/>
    <w:rPr>
      <w:lang w:val="en-HK"/>
    </w:rPr>
  </w:style>
  <w:style w:type="paragraph" w:customStyle="1" w:styleId="1BE367AE88A64750A1FF13BD02665BE5">
    <w:name w:val="1BE367AE88A64750A1FF13BD02665BE5"/>
    <w:rsid w:val="00E47AFF"/>
    <w:rPr>
      <w:lang w:val="en-HK"/>
    </w:rPr>
  </w:style>
  <w:style w:type="paragraph" w:customStyle="1" w:styleId="41C46B5A9C6C4A69B4BF9335910C8DF0">
    <w:name w:val="41C46B5A9C6C4A69B4BF9335910C8DF0"/>
    <w:rsid w:val="00E47AFF"/>
    <w:rPr>
      <w:lang w:val="en-HK"/>
    </w:rPr>
  </w:style>
  <w:style w:type="paragraph" w:customStyle="1" w:styleId="F64DF1C54F9741A8BFD61EC1BDCC62F3">
    <w:name w:val="F64DF1C54F9741A8BFD61EC1BDCC62F3"/>
    <w:rsid w:val="00E47AFF"/>
    <w:rPr>
      <w:lang w:val="en-HK"/>
    </w:rPr>
  </w:style>
  <w:style w:type="paragraph" w:customStyle="1" w:styleId="550E7BBF1F3041EDA50C893FC43D7F1F">
    <w:name w:val="550E7BBF1F3041EDA50C893FC43D7F1F"/>
    <w:rsid w:val="00E47AFF"/>
    <w:rPr>
      <w:lang w:val="en-HK"/>
    </w:rPr>
  </w:style>
  <w:style w:type="paragraph" w:customStyle="1" w:styleId="926A48396FD94322879251450AEB96C5">
    <w:name w:val="926A48396FD94322879251450AEB96C5"/>
    <w:rsid w:val="00E47AFF"/>
    <w:rPr>
      <w:lang w:val="en-HK"/>
    </w:rPr>
  </w:style>
  <w:style w:type="paragraph" w:customStyle="1" w:styleId="69B5DE8D54D74965BB3CE5F89C69B923">
    <w:name w:val="69B5DE8D54D74965BB3CE5F89C69B923"/>
    <w:rsid w:val="00E47AFF"/>
    <w:rPr>
      <w:lang w:val="en-HK"/>
    </w:rPr>
  </w:style>
  <w:style w:type="paragraph" w:customStyle="1" w:styleId="83A20BA5519348C5A74638FA705912AA">
    <w:name w:val="83A20BA5519348C5A74638FA705912AA"/>
    <w:rsid w:val="0065371E"/>
    <w:rPr>
      <w:kern w:val="2"/>
      <w:lang w:val="en-HK"/>
      <w14:ligatures w14:val="standardContextual"/>
    </w:rPr>
  </w:style>
  <w:style w:type="paragraph" w:customStyle="1" w:styleId="91E0E539F486411786ED383035889D60">
    <w:name w:val="91E0E539F486411786ED383035889D60"/>
    <w:rsid w:val="00773F93"/>
    <w:rPr>
      <w:kern w:val="2"/>
      <w:lang w:val="en-HK"/>
      <w14:ligatures w14:val="standardContextual"/>
    </w:rPr>
  </w:style>
  <w:style w:type="paragraph" w:customStyle="1" w:styleId="4385E24568F04BD0A56C41F818778290">
    <w:name w:val="4385E24568F04BD0A56C41F818778290"/>
    <w:rsid w:val="00773F93"/>
    <w:rPr>
      <w:kern w:val="2"/>
      <w:lang w:val="en-HK"/>
      <w14:ligatures w14:val="standardContextual"/>
    </w:rPr>
  </w:style>
  <w:style w:type="paragraph" w:customStyle="1" w:styleId="D2FE9DF8EB5947B284C1C2008F1DAC39">
    <w:name w:val="D2FE9DF8EB5947B284C1C2008F1DAC39"/>
    <w:rsid w:val="00773F93"/>
    <w:rPr>
      <w:kern w:val="2"/>
      <w:lang w:val="en-HK"/>
      <w14:ligatures w14:val="standardContextual"/>
    </w:rPr>
  </w:style>
  <w:style w:type="paragraph" w:customStyle="1" w:styleId="BE51A1862A4F4445BD71621445418FC4">
    <w:name w:val="BE51A1862A4F4445BD71621445418FC4"/>
    <w:rsid w:val="00773F93"/>
    <w:rPr>
      <w:kern w:val="2"/>
      <w:lang w:val="en-HK"/>
      <w14:ligatures w14:val="standardContextual"/>
    </w:rPr>
  </w:style>
  <w:style w:type="paragraph" w:customStyle="1" w:styleId="4AF2D5DE88264E328C21154BCFA77197">
    <w:name w:val="4AF2D5DE88264E328C21154BCFA77197"/>
    <w:rsid w:val="00773F93"/>
    <w:rPr>
      <w:kern w:val="2"/>
      <w:lang w:val="en-HK"/>
      <w14:ligatures w14:val="standardContextual"/>
    </w:rPr>
  </w:style>
  <w:style w:type="paragraph" w:customStyle="1" w:styleId="795E556DE3514809937E85DA7439BF7D">
    <w:name w:val="795E556DE3514809937E85DA7439BF7D"/>
    <w:rsid w:val="00773F93"/>
    <w:rPr>
      <w:kern w:val="2"/>
      <w:lang w:val="en-HK"/>
      <w14:ligatures w14:val="standardContextual"/>
    </w:rPr>
  </w:style>
  <w:style w:type="paragraph" w:customStyle="1" w:styleId="FA49EA6E1CE24ACDA95BC46FD0A6CA20">
    <w:name w:val="FA49EA6E1CE24ACDA95BC46FD0A6CA20"/>
    <w:rsid w:val="00773F93"/>
    <w:rPr>
      <w:kern w:val="2"/>
      <w:lang w:val="en-HK"/>
      <w14:ligatures w14:val="standardContextual"/>
    </w:rPr>
  </w:style>
  <w:style w:type="paragraph" w:customStyle="1" w:styleId="30138D54FB4C403D9DF600EE6BDDDB59">
    <w:name w:val="30138D54FB4C403D9DF600EE6BDDDB59"/>
    <w:rsid w:val="00773F93"/>
    <w:rPr>
      <w:kern w:val="2"/>
      <w:lang w:val="en-HK"/>
      <w14:ligatures w14:val="standardContextual"/>
    </w:rPr>
  </w:style>
  <w:style w:type="paragraph" w:customStyle="1" w:styleId="19E19860060D417ABDEA4F19B1AB09A4">
    <w:name w:val="19E19860060D417ABDEA4F19B1AB09A4"/>
    <w:rsid w:val="00773F93"/>
    <w:rPr>
      <w:kern w:val="2"/>
      <w:lang w:val="en-HK"/>
      <w14:ligatures w14:val="standardContextual"/>
    </w:rPr>
  </w:style>
  <w:style w:type="paragraph" w:customStyle="1" w:styleId="5793A9AC15D84A5BA16447AC49F13691">
    <w:name w:val="5793A9AC15D84A5BA16447AC49F13691"/>
    <w:rsid w:val="00773F93"/>
    <w:rPr>
      <w:kern w:val="2"/>
      <w:lang w:val="en-HK"/>
      <w14:ligatures w14:val="standardContextual"/>
    </w:rPr>
  </w:style>
  <w:style w:type="paragraph" w:customStyle="1" w:styleId="85D6A9E561F945C78F97EB772212AACD">
    <w:name w:val="85D6A9E561F945C78F97EB772212AACD"/>
    <w:rsid w:val="00773F93"/>
    <w:rPr>
      <w:kern w:val="2"/>
      <w:lang w:val="en-HK"/>
      <w14:ligatures w14:val="standardContextual"/>
    </w:rPr>
  </w:style>
  <w:style w:type="paragraph" w:customStyle="1" w:styleId="B36B7AD3B3F14806B5873ED19D5A5D31">
    <w:name w:val="B36B7AD3B3F14806B5873ED19D5A5D31"/>
    <w:rsid w:val="00773F93"/>
    <w:rPr>
      <w:kern w:val="2"/>
      <w:lang w:val="en-HK"/>
      <w14:ligatures w14:val="standardContextual"/>
    </w:rPr>
  </w:style>
  <w:style w:type="paragraph" w:customStyle="1" w:styleId="808D1927628F461DB7AEFA30A45BB7CC">
    <w:name w:val="808D1927628F461DB7AEFA30A45BB7CC"/>
    <w:rsid w:val="00773F93"/>
    <w:rPr>
      <w:kern w:val="2"/>
      <w:lang w:val="en-HK"/>
      <w14:ligatures w14:val="standardContextual"/>
    </w:rPr>
  </w:style>
  <w:style w:type="paragraph" w:customStyle="1" w:styleId="31A18E0ABD5A4919943F665D0304B61B">
    <w:name w:val="31A18E0ABD5A4919943F665D0304B61B"/>
    <w:rsid w:val="00773F93"/>
    <w:rPr>
      <w:kern w:val="2"/>
      <w:lang w:val="en-HK"/>
      <w14:ligatures w14:val="standardContextual"/>
    </w:rPr>
  </w:style>
  <w:style w:type="paragraph" w:customStyle="1" w:styleId="4CFB8BB87B5D4BC9AB3A3978E1AF2354">
    <w:name w:val="4CFB8BB87B5D4BC9AB3A3978E1AF2354"/>
    <w:rsid w:val="00773F93"/>
    <w:rPr>
      <w:kern w:val="2"/>
      <w:lang w:val="en-HK"/>
      <w14:ligatures w14:val="standardContextual"/>
    </w:rPr>
  </w:style>
  <w:style w:type="paragraph" w:customStyle="1" w:styleId="7779729E1ADF44478FED828D10022A9B">
    <w:name w:val="7779729E1ADF44478FED828D10022A9B"/>
    <w:rsid w:val="00773F93"/>
    <w:rPr>
      <w:kern w:val="2"/>
      <w:lang w:val="en-HK"/>
      <w14:ligatures w14:val="standardContextual"/>
    </w:rPr>
  </w:style>
  <w:style w:type="paragraph" w:customStyle="1" w:styleId="FE4F4024D96A484DADC7048D7C10A677">
    <w:name w:val="FE4F4024D96A484DADC7048D7C10A677"/>
    <w:rsid w:val="00773F93"/>
    <w:rPr>
      <w:kern w:val="2"/>
      <w:lang w:val="en-HK"/>
      <w14:ligatures w14:val="standardContextual"/>
    </w:rPr>
  </w:style>
  <w:style w:type="paragraph" w:customStyle="1" w:styleId="46D0786781EB44758355BD30A6D37AE5">
    <w:name w:val="46D0786781EB44758355BD30A6D37AE5"/>
    <w:rsid w:val="00773F93"/>
    <w:rPr>
      <w:kern w:val="2"/>
      <w:lang w:val="en-HK"/>
      <w14:ligatures w14:val="standardContextual"/>
    </w:rPr>
  </w:style>
  <w:style w:type="paragraph" w:customStyle="1" w:styleId="0CA7EB9CC1BB4F97A3DB3A0F8B6A74FE">
    <w:name w:val="0CA7EB9CC1BB4F97A3DB3A0F8B6A74FE"/>
    <w:rsid w:val="00773F93"/>
    <w:rPr>
      <w:kern w:val="2"/>
      <w:lang w:val="en-HK"/>
      <w14:ligatures w14:val="standardContextual"/>
    </w:rPr>
  </w:style>
  <w:style w:type="paragraph" w:customStyle="1" w:styleId="24F4EE7BBC6B43E7BA125D1C66DF32E2">
    <w:name w:val="24F4EE7BBC6B43E7BA125D1C66DF32E2"/>
    <w:rsid w:val="00773F93"/>
    <w:rPr>
      <w:kern w:val="2"/>
      <w:lang w:val="en-HK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F7551-0755-4BD2-B1D3-B4F100A9C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41</TotalTime>
  <Pages>5</Pages>
  <Words>1587</Words>
  <Characters>904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z YS Wu</dc:creator>
  <cp:keywords/>
  <dc:description/>
  <cp:lastModifiedBy>Natasha LY Tsai</cp:lastModifiedBy>
  <cp:revision>85</cp:revision>
  <cp:lastPrinted>2022-12-28T07:08:00Z</cp:lastPrinted>
  <dcterms:created xsi:type="dcterms:W3CDTF">2023-02-21T06:20:00Z</dcterms:created>
  <dcterms:modified xsi:type="dcterms:W3CDTF">2023-09-19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b40898e-8284-402c-838e-1fd1e257f0ce_Enabled">
    <vt:lpwstr>true</vt:lpwstr>
  </property>
  <property fmtid="{D5CDD505-2E9C-101B-9397-08002B2CF9AE}" pid="3" name="MSIP_Label_cb40898e-8284-402c-838e-1fd1e257f0ce_SetDate">
    <vt:lpwstr>2022-06-30T04:13:35Z</vt:lpwstr>
  </property>
  <property fmtid="{D5CDD505-2E9C-101B-9397-08002B2CF9AE}" pid="4" name="MSIP_Label_cb40898e-8284-402c-838e-1fd1e257f0ce_Method">
    <vt:lpwstr>Standard</vt:lpwstr>
  </property>
  <property fmtid="{D5CDD505-2E9C-101B-9397-08002B2CF9AE}" pid="5" name="MSIP_Label_cb40898e-8284-402c-838e-1fd1e257f0ce_Name">
    <vt:lpwstr>Restricted (No Protection)</vt:lpwstr>
  </property>
  <property fmtid="{D5CDD505-2E9C-101B-9397-08002B2CF9AE}" pid="6" name="MSIP_Label_cb40898e-8284-402c-838e-1fd1e257f0ce_SiteId">
    <vt:lpwstr>b3e19ac2-e192-44c8-90bd-41acbfb3dcdb</vt:lpwstr>
  </property>
  <property fmtid="{D5CDD505-2E9C-101B-9397-08002B2CF9AE}" pid="7" name="MSIP_Label_cb40898e-8284-402c-838e-1fd1e257f0ce_ActionId">
    <vt:lpwstr>ea09bfcf-8b0b-4abc-b8a6-ad0f33c9e874</vt:lpwstr>
  </property>
  <property fmtid="{D5CDD505-2E9C-101B-9397-08002B2CF9AE}" pid="8" name="MSIP_Label_cb40898e-8284-402c-838e-1fd1e257f0ce_ContentBits">
    <vt:lpwstr>0</vt:lpwstr>
  </property>
</Properties>
</file>